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3FA2" w:rsidRPr="00C4715B" w:rsidRDefault="005B5B96">
      <w:pPr>
        <w:pStyle w:val="a"/>
        <w:wordWrap/>
        <w:jc w:val="center"/>
        <w:rPr>
          <w:rFonts w:asciiTheme="minorHAnsi" w:eastAsiaTheme="minorHAnsi" w:hAnsiTheme="minorHAnsi"/>
          <w:b/>
          <w:bCs/>
        </w:rPr>
      </w:pPr>
      <w:r w:rsidRPr="00C4715B">
        <w:rPr>
          <w:rFonts w:asciiTheme="minorHAnsi" w:eastAsiaTheme="minorHAnsi" w:hAnsiTheme="minorHAnsi"/>
          <w:b/>
          <w:bCs/>
          <w:sz w:val="40"/>
          <w:szCs w:val="40"/>
        </w:rPr>
        <w:t xml:space="preserve">TEPS </w:t>
      </w:r>
      <w:r w:rsidR="0095355C">
        <w:rPr>
          <w:rFonts w:asciiTheme="minorHAnsi" w:eastAsiaTheme="minorHAnsi" w:hAnsiTheme="minorHAnsi" w:hint="eastAsia"/>
          <w:b/>
          <w:bCs/>
          <w:sz w:val="40"/>
          <w:szCs w:val="40"/>
        </w:rPr>
        <w:t xml:space="preserve">영문법 </w:t>
      </w:r>
      <w:r w:rsidRPr="00C4715B">
        <w:rPr>
          <w:rFonts w:asciiTheme="minorHAnsi" w:eastAsiaTheme="minorHAnsi" w:hAnsiTheme="minorHAnsi"/>
          <w:b/>
          <w:bCs/>
          <w:sz w:val="40"/>
          <w:szCs w:val="40"/>
        </w:rPr>
        <w:t>기초 다지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1. [왜...?]라고 이유를 묻는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어에서 [왜...?]</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이유를 묻는 표현으로 다음의 세 가지는 알아둡시다. </w:t>
      </w:r>
    </w:p>
    <w:p w:rsidR="002F2532" w:rsidRDefault="005B5B96">
      <w:pPr>
        <w:pStyle w:val="a"/>
        <w:rPr>
          <w:rFonts w:asciiTheme="minorHAnsi" w:eastAsiaTheme="minorHAnsi" w:hAnsiTheme="minorHAnsi" w:hint="eastAsia"/>
        </w:rPr>
      </w:pPr>
      <w:r w:rsidRPr="00C4715B">
        <w:rPr>
          <w:rFonts w:asciiTheme="minorHAnsi" w:eastAsiaTheme="minorHAnsi" w:hAnsiTheme="minorHAnsi"/>
        </w:rPr>
        <w:t xml:space="preserve">1) Why...?  </w:t>
      </w:r>
    </w:p>
    <w:p w:rsidR="002F2532" w:rsidRDefault="005B5B96">
      <w:pPr>
        <w:pStyle w:val="a"/>
        <w:rPr>
          <w:rFonts w:asciiTheme="minorHAnsi" w:eastAsiaTheme="minorHAnsi" w:hAnsiTheme="minorHAnsi" w:hint="eastAsia"/>
        </w:rPr>
      </w:pPr>
      <w:r w:rsidRPr="00C4715B">
        <w:rPr>
          <w:rFonts w:asciiTheme="minorHAnsi" w:eastAsiaTheme="minorHAnsi" w:hAnsiTheme="minorHAnsi"/>
        </w:rPr>
        <w:t xml:space="preserve">2) What...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co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w:t>
      </w:r>
      <w:r w:rsidR="002F2532">
        <w:rPr>
          <w:rFonts w:asciiTheme="minorHAnsi" w:eastAsiaTheme="minorHAnsi" w:hAnsiTheme="minorHAnsi" w:hint="eastAsia"/>
        </w:rPr>
        <w:t xml:space="preserve"> </w:t>
      </w:r>
      <w:r w:rsidR="002F2532">
        <w:rPr>
          <w:rFonts w:asciiTheme="minorHAnsi" w:eastAsiaTheme="minorHAnsi" w:hAnsiTheme="minorHAnsi"/>
        </w:rPr>
        <w:t>‘</w:t>
      </w:r>
      <w:r w:rsidRPr="00C4715B">
        <w:rPr>
          <w:rFonts w:asciiTheme="minorHAnsi" w:eastAsiaTheme="minorHAnsi" w:hAnsiTheme="minorHAnsi"/>
        </w:rPr>
        <w:t>왜</w:t>
      </w:r>
      <w:r w:rsidR="002F2532">
        <w:rPr>
          <w:rFonts w:asciiTheme="minorHAnsi" w:eastAsiaTheme="minorHAnsi" w:hAnsiTheme="minorHAnsi"/>
        </w:rPr>
        <w:t>’</w:t>
      </w:r>
      <w:r w:rsidRPr="00C4715B">
        <w:rPr>
          <w:rFonts w:asciiTheme="minorHAnsi" w:eastAsiaTheme="minorHAnsi" w:hAnsiTheme="minorHAnsi"/>
        </w:rPr>
        <w:t xml:space="preserve"> 너 그렇게 했니</w:t>
      </w:r>
      <w:r w:rsidR="002F2532">
        <w:rPr>
          <w:rFonts w:asciiTheme="minorHAnsi" w:eastAsiaTheme="minorHAnsi" w:hAnsiTheme="minorHAnsi"/>
        </w:rPr>
        <w:t>’</w:t>
      </w:r>
      <w:r w:rsidRPr="00C4715B">
        <w:rPr>
          <w:rFonts w:asciiTheme="minorHAnsi" w:eastAsiaTheme="minorHAnsi" w:hAnsiTheme="minorHAnsi"/>
        </w:rPr>
        <w:t>?</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라고 말하고 싶으면 다음처럼 표현할 수 있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y did you do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 did you do tha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come you did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How come] 다음에는 [주어 + 동사...]의 정상 어순이 오는 것을 잊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실제 시험에서 자주 나오거든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 [부분 부정</w:t>
      </w:r>
      <w:r w:rsidR="002F2532">
        <w:rPr>
          <w:rFonts w:asciiTheme="minorHAnsi" w:eastAsiaTheme="minorHAnsi" w:hAnsiTheme="minorHAnsi" w:hint="eastAsia"/>
          <w:b/>
          <w:bCs/>
          <w:sz w:val="30"/>
          <w:szCs w:val="30"/>
        </w:rPr>
        <w:t xml:space="preserve"> </w:t>
      </w:r>
      <w:r w:rsidR="002F2532">
        <w:rPr>
          <w:rFonts w:asciiTheme="minorHAnsi" w:eastAsiaTheme="minorHAnsi" w:hAnsiTheme="minorHAnsi"/>
          <w:b/>
          <w:bCs/>
          <w:sz w:val="30"/>
          <w:szCs w:val="30"/>
        </w:rPr>
        <w:t>‘</w:t>
      </w:r>
      <w:r w:rsidR="002F2532">
        <w:rPr>
          <w:rFonts w:asciiTheme="minorHAnsi" w:eastAsiaTheme="minorHAnsi" w:hAnsiTheme="minorHAnsi" w:hint="eastAsia"/>
          <w:b/>
          <w:bCs/>
          <w:sz w:val="30"/>
          <w:szCs w:val="30"/>
        </w:rPr>
        <w:t>NOT</w:t>
      </w:r>
      <w:r w:rsidR="002F2532">
        <w:rPr>
          <w:rFonts w:asciiTheme="minorHAnsi" w:eastAsiaTheme="minorHAnsi" w:hAnsiTheme="minorHAnsi"/>
          <w:b/>
          <w:bCs/>
          <w:sz w:val="30"/>
          <w:szCs w:val="30"/>
        </w:rPr>
        <w:t>’</w:t>
      </w:r>
      <w:r w:rsidR="002F253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에 대해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분부정은 </w:t>
      </w:r>
      <w:r w:rsidR="002F2532">
        <w:rPr>
          <w:rFonts w:asciiTheme="minorHAnsi" w:eastAsiaTheme="minorHAnsi" w:hAnsiTheme="minorHAnsi"/>
        </w:rPr>
        <w:t>‘</w:t>
      </w:r>
      <w:r w:rsidRPr="00C4715B">
        <w:rPr>
          <w:rFonts w:asciiTheme="minorHAnsi" w:eastAsiaTheme="minorHAnsi" w:hAnsiTheme="minorHAnsi"/>
        </w:rPr>
        <w:t>not</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 xml:space="preserve">과 all, both, every, necessarily, always 등이 결합하는 경우를 말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ll is not gold that glitters.</w:t>
      </w:r>
      <w:r w:rsidR="002F2532">
        <w:rPr>
          <w:rFonts w:asciiTheme="minorHAnsi" w:eastAsiaTheme="minorHAnsi" w:hAnsiTheme="minorHAnsi" w:hint="eastAsia"/>
        </w:rPr>
        <w:t xml:space="preserve">   </w:t>
      </w:r>
      <w:r w:rsidRPr="00C4715B">
        <w:rPr>
          <w:rFonts w:asciiTheme="minorHAnsi" w:eastAsiaTheme="minorHAnsi" w:hAnsiTheme="minorHAnsi"/>
        </w:rPr>
        <w:t>(반짝이는 모든 것이 금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don't know both of them.</w:t>
      </w:r>
      <w:r w:rsidR="002F2532">
        <w:rPr>
          <w:rFonts w:asciiTheme="minorHAnsi" w:eastAsiaTheme="minorHAnsi" w:hAnsiTheme="minorHAnsi" w:hint="eastAsia"/>
        </w:rPr>
        <w:t xml:space="preserve">   </w:t>
      </w:r>
      <w:r w:rsidRPr="00C4715B">
        <w:rPr>
          <w:rFonts w:asciiTheme="minorHAnsi" w:eastAsiaTheme="minorHAnsi" w:hAnsiTheme="minorHAnsi"/>
        </w:rPr>
        <w:t>(난 그들 둘 다 알지는 못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Every man cannot be a poet.</w:t>
      </w:r>
      <w:r w:rsidR="002F2532">
        <w:rPr>
          <w:rFonts w:asciiTheme="minorHAnsi" w:eastAsiaTheme="minorHAnsi" w:hAnsiTheme="minorHAnsi" w:hint="eastAsia"/>
        </w:rPr>
        <w:t xml:space="preserve">  </w:t>
      </w:r>
      <w:r w:rsidRPr="00C4715B">
        <w:rPr>
          <w:rFonts w:asciiTheme="minorHAnsi" w:eastAsiaTheme="minorHAnsi" w:hAnsiTheme="minorHAnsi"/>
        </w:rPr>
        <w:t xml:space="preserve">(= Not every man cannot be a po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모든 사람이 시인이 될 수 있는 것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at's not necessarily the case.</w:t>
      </w:r>
      <w:r w:rsidR="002F2532">
        <w:rPr>
          <w:rFonts w:asciiTheme="minorHAnsi" w:eastAsiaTheme="minorHAnsi" w:hAnsiTheme="minorHAnsi" w:hint="eastAsia"/>
        </w:rPr>
        <w:t xml:space="preserve">   </w:t>
      </w:r>
      <w:r w:rsidRPr="00C4715B">
        <w:rPr>
          <w:rFonts w:asciiTheme="minorHAnsi" w:eastAsiaTheme="minorHAnsi" w:hAnsiTheme="minorHAnsi"/>
        </w:rPr>
        <w:t xml:space="preserve">(그게 반드시 사실은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I'm not always at home on Sunday.</w:t>
      </w:r>
      <w:r w:rsidR="002F2532">
        <w:rPr>
          <w:rFonts w:asciiTheme="minorHAnsi" w:eastAsiaTheme="minorHAnsi" w:hAnsiTheme="minorHAnsi" w:hint="eastAsia"/>
        </w:rPr>
        <w:t xml:space="preserve">  </w:t>
      </w:r>
      <w:r w:rsidRPr="00C4715B">
        <w:rPr>
          <w:rFonts w:asciiTheme="minorHAnsi" w:eastAsiaTheme="minorHAnsi" w:hAnsiTheme="minorHAnsi"/>
        </w:rPr>
        <w:t xml:space="preserve">(나는 일요일에 항상 집에만 있는 것은 아니다.) </w:t>
      </w:r>
    </w:p>
    <w:p w:rsidR="00FA44D7" w:rsidRDefault="005B5B96">
      <w:pPr>
        <w:pStyle w:val="a"/>
        <w:rPr>
          <w:rFonts w:asciiTheme="minorHAnsi" w:eastAsiaTheme="minorHAnsi" w:hAnsiTheme="minorHAnsi"/>
          <w:b/>
          <w:bCs/>
          <w:sz w:val="30"/>
          <w:szCs w:val="30"/>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3. [It's time (that)...] 이제 --할 때다 </w:t>
      </w:r>
    </w:p>
    <w:p w:rsidR="00733FA2" w:rsidRPr="00C4715B" w:rsidRDefault="00733FA2">
      <w:pPr>
        <w:pStyle w:val="a"/>
        <w:rPr>
          <w:rFonts w:asciiTheme="minorHAnsi" w:eastAsiaTheme="minorHAnsi" w:hAnsiTheme="minorHAnsi"/>
        </w:rPr>
      </w:pPr>
    </w:p>
    <w:p w:rsidR="002F2532" w:rsidRDefault="005B5B96">
      <w:pPr>
        <w:pStyle w:val="a"/>
        <w:rPr>
          <w:rFonts w:asciiTheme="minorHAnsi" w:eastAsiaTheme="minorHAnsi" w:hAnsiTheme="minorHAnsi" w:hint="eastAsia"/>
        </w:rPr>
      </w:pPr>
      <w:r w:rsidRPr="00C4715B">
        <w:rPr>
          <w:rFonts w:asciiTheme="minorHAnsi" w:eastAsiaTheme="minorHAnsi" w:hAnsiTheme="minorHAnsi"/>
        </w:rPr>
        <w:t>[이제 --할 때다]</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표현할 때는 "It's time (that)" 뒤에 </w:t>
      </w:r>
      <w:r w:rsidR="002F2532">
        <w:rPr>
          <w:rFonts w:asciiTheme="minorHAnsi" w:eastAsiaTheme="minorHAnsi" w:hAnsiTheme="minorHAnsi"/>
        </w:rPr>
        <w:t>‘</w:t>
      </w:r>
      <w:r w:rsidRPr="00C4715B">
        <w:rPr>
          <w:rFonts w:asciiTheme="minorHAnsi" w:eastAsiaTheme="minorHAnsi" w:hAnsiTheme="minorHAnsi"/>
        </w:rPr>
        <w:t>과거동사</w:t>
      </w:r>
      <w:r w:rsidR="002F2532">
        <w:rPr>
          <w:rFonts w:asciiTheme="minorHAnsi" w:eastAsiaTheme="minorHAnsi" w:hAnsiTheme="minorHAnsi"/>
        </w:rPr>
        <w:t>’</w:t>
      </w:r>
      <w:r w:rsidR="002F2532">
        <w:rPr>
          <w:rFonts w:asciiTheme="minorHAnsi" w:eastAsiaTheme="minorHAnsi" w:hAnsiTheme="minorHAnsi" w:hint="eastAsia"/>
        </w:rPr>
        <w:t xml:space="preserve"> (Past Verb)</w:t>
      </w:r>
      <w:r w:rsidRPr="00C4715B">
        <w:rPr>
          <w:rFonts w:asciiTheme="minorHAnsi" w:eastAsiaTheme="minorHAnsi" w:hAnsiTheme="minorHAnsi"/>
        </w:rPr>
        <w:t xml:space="preserve">를 씁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적으로 설명하자면, It's time 다음에 </w:t>
      </w:r>
      <w:r w:rsidR="002F2532">
        <w:rPr>
          <w:rFonts w:asciiTheme="minorHAnsi" w:eastAsiaTheme="minorHAnsi" w:hAnsiTheme="minorHAnsi"/>
        </w:rPr>
        <w:t>‘</w:t>
      </w:r>
      <w:r w:rsidRPr="00C4715B">
        <w:rPr>
          <w:rFonts w:asciiTheme="minorHAnsi" w:eastAsiaTheme="minorHAnsi" w:hAnsiTheme="minorHAnsi"/>
        </w:rPr>
        <w:t>가정법 과거</w:t>
      </w:r>
      <w:r w:rsidR="002F2532">
        <w:rPr>
          <w:rFonts w:asciiTheme="minorHAnsi" w:eastAsiaTheme="minorHAnsi" w:hAnsiTheme="minorHAnsi"/>
        </w:rPr>
        <w:t>’</w:t>
      </w:r>
      <w:r w:rsidRPr="00C4715B">
        <w:rPr>
          <w:rFonts w:asciiTheme="minorHAnsi" w:eastAsiaTheme="minorHAnsi" w:hAnsiTheme="minorHAnsi"/>
        </w:rPr>
        <w:t>가 오는 셈입니다.</w:t>
      </w:r>
    </w:p>
    <w:p w:rsidR="002F2532" w:rsidRDefault="002F2532">
      <w:pPr>
        <w:pStyle w:val="a"/>
        <w:rPr>
          <w:rFonts w:asciiTheme="minorHAnsi" w:eastAsiaTheme="minorHAnsi" w:hAnsiTheme="minorHAnsi" w:hint="eastAsia"/>
        </w:rPr>
      </w:pPr>
    </w:p>
    <w:p w:rsidR="002F2532" w:rsidRDefault="005B5B96">
      <w:pPr>
        <w:pStyle w:val="a"/>
        <w:rPr>
          <w:rFonts w:asciiTheme="minorHAnsi" w:eastAsiaTheme="minorHAnsi" w:hAnsiTheme="minorHAnsi" w:hint="eastAsia"/>
        </w:rPr>
      </w:pPr>
      <w:r w:rsidRPr="00C4715B">
        <w:rPr>
          <w:rFonts w:asciiTheme="minorHAnsi" w:eastAsiaTheme="minorHAnsi" w:hAnsiTheme="minorHAnsi"/>
        </w:rPr>
        <w:t>그래서 "너 이제 잠자리에 들 시간이다."</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말하려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time (that) you </w:t>
      </w:r>
      <w:r w:rsidR="002F2532">
        <w:rPr>
          <w:rFonts w:asciiTheme="minorHAnsi" w:eastAsiaTheme="minorHAnsi" w:hAnsiTheme="minorHAnsi"/>
        </w:rPr>
        <w:t>‘</w:t>
      </w:r>
      <w:r w:rsidRPr="00C4715B">
        <w:rPr>
          <w:rFonts w:asciiTheme="minorHAnsi" w:eastAsiaTheme="minorHAnsi" w:hAnsiTheme="minorHAnsi"/>
        </w:rPr>
        <w:t>went</w:t>
      </w:r>
      <w:r w:rsidR="002F2532">
        <w:rPr>
          <w:rFonts w:asciiTheme="minorHAnsi" w:eastAsiaTheme="minorHAnsi" w:hAnsiTheme="minorHAnsi"/>
        </w:rPr>
        <w:t>’</w:t>
      </w:r>
      <w:r w:rsidRPr="00C4715B">
        <w:rPr>
          <w:rFonts w:asciiTheme="minorHAnsi" w:eastAsiaTheme="minorHAnsi" w:hAnsiTheme="minorHAnsi"/>
        </w:rPr>
        <w:t xml:space="preserve"> to bed.</w:t>
      </w:r>
      <w:r w:rsidR="002F2532">
        <w:rPr>
          <w:rFonts w:asciiTheme="minorHAnsi" w:eastAsiaTheme="minorHAnsi" w:hAnsiTheme="minorHAnsi" w:hint="eastAsia"/>
        </w:rPr>
        <w:tab/>
      </w:r>
      <w:r w:rsidRPr="00C4715B">
        <w:rPr>
          <w:rFonts w:asciiTheme="minorHAnsi" w:eastAsiaTheme="minorHAnsi" w:hAnsiTheme="minorHAnsi"/>
        </w:rPr>
        <w:t>에서처럼 동사를 과거로 써야 합니다.</w:t>
      </w:r>
    </w:p>
    <w:p w:rsidR="00733FA2" w:rsidRPr="00C4715B" w:rsidRDefault="00733FA2">
      <w:pPr>
        <w:pStyle w:val="a"/>
        <w:rPr>
          <w:rFonts w:asciiTheme="minorHAnsi" w:eastAsiaTheme="minorHAnsi" w:hAnsiTheme="minorHAnsi"/>
        </w:rPr>
      </w:pPr>
    </w:p>
    <w:p w:rsidR="002F2532" w:rsidRDefault="002F2532">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위의 표현 대신에 다음과 같은 표현도 가능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time you should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time for you to go to bed.</w:t>
      </w:r>
    </w:p>
    <w:p w:rsidR="00733FA2" w:rsidRPr="00C4715B" w:rsidRDefault="00733FA2">
      <w:pPr>
        <w:pStyle w:val="a"/>
        <w:rPr>
          <w:rFonts w:asciiTheme="minorHAnsi" w:eastAsiaTheme="minorHAnsi" w:hAnsiTheme="minorHAnsi"/>
        </w:rPr>
      </w:pPr>
    </w:p>
    <w:p w:rsidR="002F2532" w:rsidRDefault="005B5B96">
      <w:pPr>
        <w:pStyle w:val="a"/>
        <w:rPr>
          <w:rFonts w:asciiTheme="minorHAnsi" w:eastAsiaTheme="minorHAnsi" w:hAnsiTheme="minorHAnsi" w:hint="eastAsia"/>
        </w:rPr>
      </w:pPr>
      <w:r w:rsidRPr="00C4715B">
        <w:rPr>
          <w:rFonts w:asciiTheme="minorHAnsi" w:eastAsiaTheme="minorHAnsi" w:hAnsiTheme="minorHAnsi"/>
        </w:rPr>
        <w:t xml:space="preserve">자 그럼, "너 이제 결혼할 때다."라고 할 때, </w:t>
      </w:r>
    </w:p>
    <w:p w:rsidR="00733FA2" w:rsidRPr="00C4715B" w:rsidRDefault="002F2532">
      <w:pPr>
        <w:pStyle w:val="a"/>
        <w:rPr>
          <w:rFonts w:asciiTheme="minorHAnsi" w:eastAsiaTheme="minorHAnsi" w:hAnsiTheme="minorHAnsi"/>
        </w:rPr>
      </w:pPr>
      <w:r>
        <w:rPr>
          <w:rFonts w:asciiTheme="minorHAnsi" w:eastAsiaTheme="minorHAnsi" w:hAnsiTheme="minorHAnsi"/>
        </w:rPr>
        <w:t>“</w:t>
      </w:r>
      <w:r w:rsidR="005B5B96" w:rsidRPr="00C4715B">
        <w:rPr>
          <w:rFonts w:asciiTheme="minorHAnsi" w:eastAsiaTheme="minorHAnsi" w:hAnsiTheme="minorHAnsi"/>
        </w:rPr>
        <w:t>It's time you got married.</w:t>
      </w:r>
      <w:r>
        <w:rPr>
          <w:rFonts w:asciiTheme="minorHAnsi" w:eastAsiaTheme="minorHAnsi" w:hAnsiTheme="minorHAnsi"/>
        </w:rPr>
        <w:t>”</w:t>
      </w:r>
      <w:r>
        <w:rPr>
          <w:rFonts w:asciiTheme="minorHAnsi" w:eastAsiaTheme="minorHAnsi" w:hAnsiTheme="minorHAnsi" w:hint="eastAsia"/>
        </w:rPr>
        <w:t xml:space="preserve">  </w:t>
      </w:r>
      <w:r w:rsidR="005B5B96" w:rsidRPr="00C4715B">
        <w:rPr>
          <w:rFonts w:asciiTheme="minorHAnsi" w:eastAsiaTheme="minorHAnsi" w:hAnsiTheme="minorHAnsi"/>
        </w:rPr>
        <w:t>라고 할 수 있겠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s time...의 의미를 강조하기 위해서 다음 문장의 time 앞에 high나 about이 붙기도 합니다. </w:t>
      </w:r>
    </w:p>
    <w:p w:rsidR="00733FA2" w:rsidRPr="00C4715B" w:rsidRDefault="002F2532">
      <w:pPr>
        <w:pStyle w:val="a"/>
        <w:rPr>
          <w:rFonts w:asciiTheme="minorHAnsi" w:eastAsiaTheme="minorHAnsi" w:hAnsiTheme="minorHAnsi"/>
        </w:rPr>
      </w:pPr>
      <w:r>
        <w:rPr>
          <w:rFonts w:asciiTheme="minorHAnsi" w:eastAsiaTheme="minorHAnsi" w:hAnsiTheme="minorHAnsi"/>
        </w:rPr>
        <w:t>“</w:t>
      </w:r>
      <w:r w:rsidR="005B5B96" w:rsidRPr="00C4715B">
        <w:rPr>
          <w:rFonts w:asciiTheme="minorHAnsi" w:eastAsiaTheme="minorHAnsi" w:hAnsiTheme="minorHAnsi"/>
        </w:rPr>
        <w:t>It's about time you cleaned your room!</w:t>
      </w:r>
      <w:r>
        <w:rPr>
          <w:rFonts w:asciiTheme="minorHAnsi" w:eastAsiaTheme="minorHAnsi" w:hAnsiTheme="minorHAnsi"/>
        </w:rPr>
        <w:t>”</w:t>
      </w:r>
      <w:r w:rsidR="005B5B96" w:rsidRPr="00C4715B">
        <w:rPr>
          <w:rFonts w:asciiTheme="minorHAnsi" w:eastAsiaTheme="minorHAnsi" w:hAnsiTheme="minorHAnsi"/>
        </w:rPr>
        <w:t xml:space="preserve"> 이제 너 청소해야 할 시간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4. 조동사 will</w:t>
      </w:r>
      <w:r w:rsidR="002F253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과 shall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현대영어에서는 단순미래, 의지미래에 상관없이 모두 will을 쓰는 경향이 강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long will you be staying in London? </w:t>
      </w:r>
      <w:r w:rsidR="002F2532">
        <w:rPr>
          <w:rFonts w:asciiTheme="minorHAnsi" w:eastAsiaTheme="minorHAnsi" w:hAnsiTheme="minorHAnsi" w:hint="eastAsia"/>
        </w:rPr>
        <w:tab/>
      </w:r>
      <w:r w:rsidRPr="00C4715B">
        <w:rPr>
          <w:rFonts w:asciiTheme="minorHAnsi" w:eastAsiaTheme="minorHAnsi" w:hAnsiTheme="minorHAnsi"/>
        </w:rPr>
        <w:t>런던에 얼마동안 머무르실 겁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ll be in time if you hurr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서두르면 시간 안에 도착할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won't get away with this.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이런 짓을 하고도 무사하지는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will pay for this.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너는 이 일에 대해 대가를 치루게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w:t>
      </w:r>
      <w:r w:rsidR="002F2532">
        <w:rPr>
          <w:rFonts w:asciiTheme="minorHAnsi" w:eastAsiaTheme="minorHAnsi" w:hAnsiTheme="minorHAnsi"/>
        </w:rPr>
        <w:t>‘</w:t>
      </w:r>
      <w:r w:rsidRPr="00C4715B">
        <w:rPr>
          <w:rFonts w:asciiTheme="minorHAnsi" w:eastAsiaTheme="minorHAnsi" w:hAnsiTheme="minorHAnsi"/>
        </w:rPr>
        <w:t>Shall</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이 쓰이는 다음의 세 가지 관용 표현은 암기해 둡시다. 실제 대화에서 아주 자주 쓰이는 형태들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I...? </w:t>
      </w:r>
      <w:r w:rsidR="002F2532">
        <w:rPr>
          <w:rFonts w:asciiTheme="minorHAnsi" w:eastAsiaTheme="minorHAnsi" w:hAnsiTheme="minorHAnsi" w:hint="eastAsia"/>
        </w:rPr>
        <w:tab/>
      </w:r>
      <w:r w:rsidRPr="00C4715B">
        <w:rPr>
          <w:rFonts w:asciiTheme="minorHAnsi" w:eastAsiaTheme="minorHAnsi" w:hAnsiTheme="minorHAnsi"/>
        </w:rPr>
        <w:t>(제가 --할까요?: 제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w:t>
      </w:r>
      <w:r w:rsidR="002F2532">
        <w:rPr>
          <w:rFonts w:asciiTheme="minorHAnsi" w:eastAsiaTheme="minorHAnsi" w:hAnsiTheme="minorHAnsi" w:hint="eastAsia"/>
        </w:rPr>
        <w:tab/>
      </w:r>
      <w:r w:rsidRPr="00C4715B">
        <w:rPr>
          <w:rFonts w:asciiTheme="minorHAnsi" w:eastAsiaTheme="minorHAnsi" w:hAnsiTheme="minorHAnsi"/>
        </w:rPr>
        <w:t>(우리 --할까요?: 청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you...? </w:t>
      </w:r>
      <w:r w:rsidR="002F2532">
        <w:rPr>
          <w:rFonts w:asciiTheme="minorHAnsi" w:eastAsiaTheme="minorHAnsi" w:hAnsiTheme="minorHAnsi" w:hint="eastAsia"/>
        </w:rPr>
        <w:tab/>
      </w:r>
      <w:r w:rsidRPr="00C4715B">
        <w:rPr>
          <w:rFonts w:asciiTheme="minorHAnsi" w:eastAsiaTheme="minorHAnsi" w:hAnsiTheme="minorHAnsi"/>
        </w:rPr>
        <w:t>(--하시겠어요?: 상대방의 의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I give you a ride hom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 xml:space="preserve">집까지 태워 드릴까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ll drive, shall I?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제가 운전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shall I wear to the part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그 파티에 뭘 입고 갈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order some coffe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커피를 좀 주문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take a break?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우리 잠시 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drink to that, shall w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그것을 위해 건배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you come to the part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파티에 오시겠어요?</w:t>
      </w:r>
    </w:p>
    <w:p w:rsidR="00733FA2" w:rsidRPr="00C4715B" w:rsidRDefault="00733FA2">
      <w:pPr>
        <w:pStyle w:val="a"/>
        <w:rPr>
          <w:rFonts w:asciiTheme="minorHAnsi" w:eastAsiaTheme="minorHAnsi" w:hAnsiTheme="minorHAnsi"/>
        </w:rPr>
      </w:pPr>
    </w:p>
    <w:p w:rsidR="002F2532" w:rsidRDefault="002F2532">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5. 감각동사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감각동사 + 형용사(보어)] 구문</w:t>
      </w:r>
      <w:r w:rsidR="002F2532">
        <w:rPr>
          <w:rFonts w:asciiTheme="minorHAnsi" w:eastAsiaTheme="minorHAnsi" w:hAnsiTheme="minorHAnsi" w:hint="eastAsia"/>
          <w:b/>
          <w:bCs/>
        </w:rPr>
        <w:t xml:space="preserve">    : 보어 &lt;- 보충해주는 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aper feels rough. </w:t>
      </w:r>
      <w:r w:rsidR="002F2532">
        <w:rPr>
          <w:rFonts w:asciiTheme="minorHAnsi" w:eastAsiaTheme="minorHAnsi" w:hAnsiTheme="minorHAnsi" w:hint="eastAsia"/>
        </w:rPr>
        <w:tab/>
      </w:r>
      <w:r w:rsidRPr="00C4715B">
        <w:rPr>
          <w:rFonts w:asciiTheme="minorHAnsi" w:eastAsiaTheme="minorHAnsi" w:hAnsiTheme="minorHAnsi"/>
        </w:rPr>
        <w:t>그 종이는 촉감이 꺼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look pal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너 피곤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voice sounds strange. 너의 목소리가 이상하게 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food smells fishy. </w:t>
      </w:r>
      <w:r w:rsidR="002F2532">
        <w:rPr>
          <w:rFonts w:asciiTheme="minorHAnsi" w:eastAsiaTheme="minorHAnsi" w:hAnsiTheme="minorHAnsi" w:hint="eastAsia"/>
        </w:rPr>
        <w:tab/>
      </w:r>
      <w:r w:rsidRPr="00C4715B">
        <w:rPr>
          <w:rFonts w:asciiTheme="minorHAnsi" w:eastAsiaTheme="minorHAnsi" w:hAnsiTheme="minorHAnsi"/>
        </w:rPr>
        <w:t>이 음식은 비린내가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se oranges taste nice. 이 오렌지는 맛이 좋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구문에서 주어는 감각의 느끼는 주체가 아니라 감각의 대상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구문에서 보어로 형용사 대신 부사를 쓰지 않도록 조심하세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서 예를 든 동사들이 아래처럼 쓰이기도 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w:t>
      </w:r>
      <w:r w:rsidR="00EE7F8F">
        <w:rPr>
          <w:rFonts w:asciiTheme="minorHAnsi" w:eastAsiaTheme="minorHAnsi" w:hAnsiTheme="minorHAnsi" w:hint="eastAsia"/>
          <w:b/>
          <w:bCs/>
        </w:rPr>
        <w:t xml:space="preserve"> </w:t>
      </w:r>
      <w:r w:rsidRPr="00C4715B">
        <w:rPr>
          <w:rFonts w:asciiTheme="minorHAnsi" w:eastAsiaTheme="minorHAnsi" w:hAnsiTheme="minorHAnsi"/>
          <w:b/>
          <w:bCs/>
        </w:rPr>
        <w:t>감각동사 + like + 명사</w:t>
      </w:r>
      <w:r w:rsidR="00EE7F8F">
        <w:rPr>
          <w:rFonts w:asciiTheme="minorHAnsi" w:eastAsiaTheme="minorHAnsi" w:hAnsiTheme="minorHAnsi" w:hint="eastAsia"/>
          <w:b/>
          <w:bCs/>
        </w:rPr>
        <w:t xml:space="preserve"> </w:t>
      </w:r>
      <w:r w:rsidRPr="00C4715B">
        <w:rPr>
          <w:rFonts w:asciiTheme="minorHAnsi" w:eastAsiaTheme="minorHAnsi" w:hAnsiTheme="minorHAnsi"/>
          <w:b/>
          <w:bCs/>
        </w:rPr>
        <w:t>]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feels like rain. </w:t>
      </w:r>
      <w:r w:rsidR="00EE7F8F">
        <w:rPr>
          <w:rFonts w:asciiTheme="minorHAnsi" w:eastAsiaTheme="minorHAnsi" w:hAnsiTheme="minorHAnsi" w:hint="eastAsia"/>
        </w:rPr>
        <w:tab/>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비가 올 것 같은 느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looks like rain.</w:t>
      </w:r>
      <w:r w:rsidR="00EE7F8F">
        <w:rPr>
          <w:rFonts w:asciiTheme="minorHAnsi" w:eastAsiaTheme="minorHAnsi" w:hAnsiTheme="minorHAnsi" w:hint="eastAsia"/>
        </w:rPr>
        <w:tab/>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비가 올 것 같아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sounds like fun. </w:t>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 xml:space="preserve">그거 재미있게 들린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tastes like chocolate. </w:t>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그거 초콜렛 맛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smells like toothpaste. </w:t>
      </w:r>
      <w:r w:rsidR="00EE7F8F">
        <w:rPr>
          <w:rFonts w:asciiTheme="minorHAnsi" w:eastAsiaTheme="minorHAnsi" w:hAnsiTheme="minorHAnsi" w:hint="eastAsia"/>
        </w:rPr>
        <w:tab/>
      </w:r>
      <w:r w:rsidRPr="00C4715B">
        <w:rPr>
          <w:rFonts w:asciiTheme="minorHAnsi" w:eastAsiaTheme="minorHAnsi" w:hAnsiTheme="minorHAnsi"/>
        </w:rPr>
        <w:t>이것은 치약 냄새가 난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b/>
          <w:bCs/>
          <w:sz w:val="30"/>
          <w:szCs w:val="30"/>
        </w:rPr>
      </w:pPr>
      <w:r w:rsidRPr="00C4715B">
        <w:rPr>
          <w:rFonts w:asciiTheme="minorHAnsi" w:eastAsiaTheme="minorHAnsi" w:hAnsiTheme="minorHAnsi"/>
          <w:b/>
          <w:bCs/>
          <w:sz w:val="30"/>
          <w:szCs w:val="30"/>
        </w:rPr>
        <w:t xml:space="preserve">6. 동명사와 </w:t>
      </w:r>
      <w:r w:rsidR="006F35B7">
        <w:rPr>
          <w:rFonts w:asciiTheme="minorHAnsi" w:eastAsiaTheme="minorHAnsi" w:hAnsiTheme="minorHAnsi"/>
          <w:b/>
          <w:bCs/>
          <w:sz w:val="30"/>
          <w:szCs w:val="30"/>
        </w:rPr>
        <w:t>‘</w:t>
      </w:r>
      <w:r w:rsidR="006F35B7">
        <w:rPr>
          <w:rFonts w:asciiTheme="minorHAnsi" w:eastAsiaTheme="minorHAnsi" w:hAnsiTheme="minorHAnsi" w:hint="eastAsia"/>
          <w:b/>
          <w:bCs/>
          <w:sz w:val="30"/>
          <w:szCs w:val="30"/>
        </w:rPr>
        <w:t>to+</w:t>
      </w:r>
      <w:r w:rsidRPr="00C4715B">
        <w:rPr>
          <w:rFonts w:asciiTheme="minorHAnsi" w:eastAsiaTheme="minorHAnsi" w:hAnsiTheme="minorHAnsi"/>
          <w:b/>
          <w:bCs/>
          <w:sz w:val="30"/>
          <w:szCs w:val="30"/>
        </w:rPr>
        <w:t>부정사</w:t>
      </w:r>
      <w:r w:rsidR="006F35B7">
        <w:rPr>
          <w:rFonts w:asciiTheme="minorHAnsi" w:eastAsiaTheme="minorHAnsi" w:hAnsiTheme="minorHAnsi"/>
          <w:b/>
          <w:bCs/>
          <w:sz w:val="30"/>
          <w:szCs w:val="30"/>
        </w:rPr>
        <w:t>’</w:t>
      </w:r>
      <w:r w:rsidR="004600B0">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의 차이 </w:t>
      </w:r>
    </w:p>
    <w:p w:rsidR="004600B0" w:rsidRPr="004600B0" w:rsidRDefault="004600B0">
      <w:pPr>
        <w:pStyle w:val="a"/>
        <w:rPr>
          <w:rFonts w:asciiTheme="minorHAnsi" w:eastAsiaTheme="minorHAnsi" w:hAnsiTheme="minorHAnsi" w:hint="eastAsia"/>
          <w:b/>
          <w:bCs/>
          <w:color w:val="00B0F0"/>
        </w:rPr>
      </w:pPr>
      <w:r w:rsidRPr="004600B0">
        <w:rPr>
          <w:rFonts w:asciiTheme="minorHAnsi" w:eastAsiaTheme="minorHAnsi" w:hAnsiTheme="minorHAnsi" w:hint="eastAsia"/>
          <w:b/>
          <w:bCs/>
          <w:color w:val="00B0F0"/>
        </w:rPr>
        <w:t xml:space="preserve">동명사 </w:t>
      </w:r>
      <w:r>
        <w:rPr>
          <w:rFonts w:asciiTheme="minorHAnsi" w:eastAsiaTheme="minorHAnsi" w:hAnsiTheme="minorHAnsi" w:hint="eastAsia"/>
          <w:b/>
          <w:bCs/>
          <w:color w:val="00B0F0"/>
        </w:rPr>
        <w:tab/>
      </w:r>
      <w:r>
        <w:rPr>
          <w:rFonts w:asciiTheme="minorHAnsi" w:eastAsiaTheme="minorHAnsi" w:hAnsiTheme="minorHAnsi" w:hint="eastAsia"/>
          <w:b/>
          <w:bCs/>
          <w:color w:val="00B0F0"/>
        </w:rPr>
        <w:tab/>
      </w:r>
      <w:r w:rsidRPr="004600B0">
        <w:rPr>
          <w:rFonts w:asciiTheme="minorHAnsi" w:eastAsiaTheme="minorHAnsi" w:hAnsiTheme="minorHAnsi" w:hint="eastAsia"/>
          <w:b/>
          <w:bCs/>
          <w:color w:val="00B0F0"/>
        </w:rPr>
        <w:t>&lt;- 동사에 + ing를 붙여 명사한 말</w:t>
      </w:r>
      <w:r>
        <w:rPr>
          <w:rFonts w:asciiTheme="minorHAnsi" w:eastAsiaTheme="minorHAnsi" w:hAnsiTheme="minorHAnsi" w:hint="eastAsia"/>
          <w:b/>
          <w:bCs/>
          <w:color w:val="00B0F0"/>
        </w:rPr>
        <w:t xml:space="preserve"> (해석: ~ 모모 하는것)</w:t>
      </w:r>
    </w:p>
    <w:p w:rsidR="004600B0" w:rsidRPr="004600B0" w:rsidRDefault="004600B0">
      <w:pPr>
        <w:pStyle w:val="a"/>
        <w:rPr>
          <w:rFonts w:asciiTheme="minorHAnsi" w:eastAsiaTheme="minorHAnsi" w:hAnsiTheme="minorHAnsi"/>
          <w:b/>
          <w:bCs/>
          <w:color w:val="00B0F0"/>
        </w:rPr>
      </w:pPr>
      <w:r w:rsidRPr="004600B0">
        <w:rPr>
          <w:rFonts w:asciiTheme="minorHAnsi" w:eastAsiaTheme="minorHAnsi" w:hAnsiTheme="minorHAnsi"/>
          <w:b/>
          <w:bCs/>
          <w:color w:val="00B0F0"/>
        </w:rPr>
        <w:t>T</w:t>
      </w:r>
      <w:r w:rsidRPr="004600B0">
        <w:rPr>
          <w:rFonts w:asciiTheme="minorHAnsi" w:eastAsiaTheme="minorHAnsi" w:hAnsiTheme="minorHAnsi" w:hint="eastAsia"/>
          <w:b/>
          <w:bCs/>
          <w:color w:val="00B0F0"/>
        </w:rPr>
        <w:t xml:space="preserve">o + 부정사 </w:t>
      </w:r>
      <w:r>
        <w:rPr>
          <w:rFonts w:asciiTheme="minorHAnsi" w:eastAsiaTheme="minorHAnsi" w:hAnsiTheme="minorHAnsi" w:hint="eastAsia"/>
          <w:b/>
          <w:bCs/>
          <w:color w:val="00B0F0"/>
        </w:rPr>
        <w:tab/>
      </w:r>
      <w:r w:rsidRPr="004600B0">
        <w:rPr>
          <w:rFonts w:asciiTheme="minorHAnsi" w:eastAsiaTheme="minorHAnsi" w:hAnsiTheme="minorHAnsi" w:hint="eastAsia"/>
          <w:b/>
          <w:bCs/>
          <w:color w:val="00B0F0"/>
        </w:rPr>
        <w:t xml:space="preserve">&lt;- 부정확하게 많은 동사를 명사적, 형용사적, 부사적으로 사용 </w:t>
      </w:r>
    </w:p>
    <w:p w:rsidR="004600B0" w:rsidRDefault="004600B0">
      <w:pPr>
        <w:pStyle w:val="a"/>
        <w:rPr>
          <w:rFonts w:asciiTheme="minorHAnsi" w:eastAsiaTheme="minorHAnsi" w:hAnsiTheme="minorHAnsi" w:hint="eastAsia"/>
          <w:b/>
          <w:bCs/>
        </w:rPr>
      </w:pPr>
      <w:r>
        <w:rPr>
          <w:rFonts w:asciiTheme="minorHAnsi" w:eastAsiaTheme="minorHAnsi" w:hAnsiTheme="minorHAnsi"/>
          <w:b/>
          <w:bCs/>
        </w:rPr>
        <w:t>‘</w:t>
      </w:r>
      <w:r w:rsidR="005B5B96" w:rsidRPr="00C4715B">
        <w:rPr>
          <w:rFonts w:asciiTheme="minorHAnsi" w:eastAsiaTheme="minorHAnsi" w:hAnsiTheme="minorHAnsi"/>
          <w:b/>
          <w:bCs/>
        </w:rPr>
        <w:t>동명사</w:t>
      </w:r>
      <w:r>
        <w:rPr>
          <w:rFonts w:asciiTheme="minorHAnsi" w:eastAsiaTheme="minorHAnsi" w:hAnsiTheme="minorHAnsi"/>
          <w:b/>
          <w:bCs/>
        </w:rPr>
        <w:t>’</w:t>
      </w:r>
      <w:r w:rsidR="005B5B96" w:rsidRPr="00C4715B">
        <w:rPr>
          <w:rFonts w:asciiTheme="minorHAnsi" w:eastAsiaTheme="minorHAnsi" w:hAnsiTheme="minorHAnsi"/>
          <w:b/>
          <w:bCs/>
        </w:rPr>
        <w:t xml:space="preserve">는 주로 과거의 의미를, </w:t>
      </w:r>
      <w:r>
        <w:rPr>
          <w:rFonts w:asciiTheme="minorHAnsi" w:eastAsiaTheme="minorHAnsi" w:hAnsiTheme="minorHAnsi"/>
          <w:b/>
          <w:bCs/>
        </w:rPr>
        <w:t>‘</w:t>
      </w:r>
      <w:r>
        <w:rPr>
          <w:rFonts w:asciiTheme="minorHAnsi" w:eastAsiaTheme="minorHAnsi" w:hAnsiTheme="minorHAnsi" w:hint="eastAsia"/>
          <w:b/>
          <w:bCs/>
        </w:rPr>
        <w:t>to+</w:t>
      </w:r>
      <w:r w:rsidR="005B5B96" w:rsidRPr="00C4715B">
        <w:rPr>
          <w:rFonts w:asciiTheme="minorHAnsi" w:eastAsiaTheme="minorHAnsi" w:hAnsiTheme="minorHAnsi"/>
          <w:b/>
          <w:bCs/>
        </w:rPr>
        <w:t>부정사</w:t>
      </w:r>
      <w:r>
        <w:rPr>
          <w:rFonts w:asciiTheme="minorHAnsi" w:eastAsiaTheme="minorHAnsi" w:hAnsiTheme="minorHAnsi"/>
          <w:b/>
          <w:bCs/>
        </w:rPr>
        <w:t>’</w:t>
      </w:r>
      <w:r w:rsidR="005B5B96" w:rsidRPr="00C4715B">
        <w:rPr>
          <w:rFonts w:asciiTheme="minorHAnsi" w:eastAsiaTheme="minorHAnsi" w:hAnsiTheme="minorHAnsi"/>
          <w:b/>
          <w:bCs/>
        </w:rPr>
        <w:t xml:space="preserve">는 미래의 의미를 내포하고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예문들을 통해서 양자의 차이를 살펴 볼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I remember posting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I forgot to call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I forgot calling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I regret saying such a thing to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a. I stopped smok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b.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1-a. 그 편지를 </w:t>
      </w:r>
      <w:r w:rsidR="004600B0">
        <w:rPr>
          <w:rFonts w:asciiTheme="minorHAnsi" w:eastAsiaTheme="minorHAnsi" w:hAnsiTheme="minorHAnsi"/>
        </w:rPr>
        <w:t>‘</w:t>
      </w:r>
      <w:r w:rsidRPr="00C4715B">
        <w:rPr>
          <w:rFonts w:asciiTheme="minorHAnsi" w:eastAsiaTheme="minorHAnsi" w:hAnsiTheme="minorHAnsi"/>
        </w:rPr>
        <w:t>부쳐야 한다는 것</w:t>
      </w:r>
      <w:r w:rsidR="004600B0">
        <w:rPr>
          <w:rFonts w:asciiTheme="minorHAnsi" w:eastAsiaTheme="minorHAnsi" w:hAnsiTheme="minorHAnsi"/>
        </w:rPr>
        <w:t>’</w:t>
      </w:r>
      <w:r w:rsidRPr="00C4715B">
        <w:rPr>
          <w:rFonts w:asciiTheme="minorHAnsi" w:eastAsiaTheme="minorHAnsi" w:hAnsiTheme="minorHAnsi"/>
        </w:rPr>
        <w:t xml:space="preserve">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나는 그 편지를 </w:t>
      </w:r>
      <w:r w:rsidR="004600B0">
        <w:rPr>
          <w:rFonts w:asciiTheme="minorHAnsi" w:eastAsiaTheme="minorHAnsi" w:hAnsiTheme="minorHAnsi"/>
        </w:rPr>
        <w:t>‘</w:t>
      </w:r>
      <w:r w:rsidRPr="00C4715B">
        <w:rPr>
          <w:rFonts w:asciiTheme="minorHAnsi" w:eastAsiaTheme="minorHAnsi" w:hAnsiTheme="minorHAnsi"/>
        </w:rPr>
        <w:t>부친 것</w:t>
      </w:r>
      <w:r w:rsidR="004600B0">
        <w:rPr>
          <w:rFonts w:asciiTheme="minorHAnsi" w:eastAsiaTheme="minorHAnsi" w:hAnsiTheme="minorHAnsi"/>
        </w:rPr>
        <w:t>’</w:t>
      </w:r>
      <w:r w:rsidRPr="00C4715B">
        <w:rPr>
          <w:rFonts w:asciiTheme="minorHAnsi" w:eastAsiaTheme="minorHAnsi" w:hAnsiTheme="minorHAnsi"/>
        </w:rPr>
        <w:t>을 기억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나는 그에게 </w:t>
      </w:r>
      <w:r w:rsidR="004600B0">
        <w:rPr>
          <w:rFonts w:asciiTheme="minorHAnsi" w:eastAsiaTheme="minorHAnsi" w:hAnsiTheme="minorHAnsi"/>
        </w:rPr>
        <w:t>‘</w:t>
      </w:r>
      <w:r w:rsidRPr="00C4715B">
        <w:rPr>
          <w:rFonts w:asciiTheme="minorHAnsi" w:eastAsiaTheme="minorHAnsi" w:hAnsiTheme="minorHAnsi"/>
        </w:rPr>
        <w:t>전화해야 한다는 것</w:t>
      </w:r>
      <w:r w:rsidR="004600B0">
        <w:rPr>
          <w:rFonts w:asciiTheme="minorHAnsi" w:eastAsiaTheme="minorHAnsi" w:hAnsiTheme="minorHAnsi"/>
        </w:rPr>
        <w:t>’</w:t>
      </w:r>
      <w:r w:rsidRPr="00C4715B">
        <w:rPr>
          <w:rFonts w:asciiTheme="minorHAnsi" w:eastAsiaTheme="minorHAnsi" w:hAnsiTheme="minorHAnsi"/>
        </w:rPr>
        <w:t>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나는 그에게 </w:t>
      </w:r>
      <w:r w:rsidR="004600B0">
        <w:rPr>
          <w:rFonts w:asciiTheme="minorHAnsi" w:eastAsiaTheme="minorHAnsi" w:hAnsiTheme="minorHAnsi"/>
        </w:rPr>
        <w:t>‘</w:t>
      </w:r>
      <w:r w:rsidRPr="00C4715B">
        <w:rPr>
          <w:rFonts w:asciiTheme="minorHAnsi" w:eastAsiaTheme="minorHAnsi" w:hAnsiTheme="minorHAnsi"/>
        </w:rPr>
        <w:t>전화한 것</w:t>
      </w:r>
      <w:r w:rsidR="004600B0">
        <w:rPr>
          <w:rFonts w:asciiTheme="minorHAnsi" w:eastAsiaTheme="minorHAnsi" w:hAnsiTheme="minorHAnsi"/>
        </w:rPr>
        <w:t>’</w:t>
      </w:r>
      <w:r w:rsidRPr="00C4715B">
        <w:rPr>
          <w:rFonts w:asciiTheme="minorHAnsi" w:eastAsiaTheme="minorHAnsi" w:hAnsiTheme="minorHAnsi"/>
        </w:rPr>
        <w:t>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당신의 제안이 거절되었다고 </w:t>
      </w:r>
      <w:r w:rsidR="004600B0">
        <w:rPr>
          <w:rFonts w:asciiTheme="minorHAnsi" w:eastAsiaTheme="minorHAnsi" w:hAnsiTheme="minorHAnsi"/>
        </w:rPr>
        <w:t>‘</w:t>
      </w:r>
      <w:r w:rsidRPr="00C4715B">
        <w:rPr>
          <w:rFonts w:asciiTheme="minorHAnsi" w:eastAsiaTheme="minorHAnsi" w:hAnsiTheme="minorHAnsi"/>
        </w:rPr>
        <w:t>말하게 되어</w:t>
      </w:r>
      <w:r w:rsidR="004600B0">
        <w:rPr>
          <w:rFonts w:asciiTheme="minorHAnsi" w:eastAsiaTheme="minorHAnsi" w:hAnsiTheme="minorHAnsi"/>
        </w:rPr>
        <w:t>’</w:t>
      </w:r>
      <w:r w:rsidRPr="00C4715B">
        <w:rPr>
          <w:rFonts w:asciiTheme="minorHAnsi" w:eastAsiaTheme="minorHAnsi" w:hAnsiTheme="minorHAnsi"/>
        </w:rPr>
        <w:t xml:space="preserve">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나는 그에게 그런 </w:t>
      </w:r>
      <w:r w:rsidR="004600B0">
        <w:rPr>
          <w:rFonts w:asciiTheme="minorHAnsi" w:eastAsiaTheme="minorHAnsi" w:hAnsiTheme="minorHAnsi"/>
        </w:rPr>
        <w:t>‘</w:t>
      </w:r>
      <w:r w:rsidRPr="00C4715B">
        <w:rPr>
          <w:rFonts w:asciiTheme="minorHAnsi" w:eastAsiaTheme="minorHAnsi" w:hAnsiTheme="minorHAnsi"/>
        </w:rPr>
        <w:t>말을 한 것</w:t>
      </w:r>
      <w:r w:rsidR="004600B0">
        <w:rPr>
          <w:rFonts w:asciiTheme="minorHAnsi" w:eastAsiaTheme="minorHAnsi" w:hAnsiTheme="minorHAnsi"/>
        </w:rPr>
        <w:t>’</w:t>
      </w:r>
      <w:r w:rsidRPr="00C4715B">
        <w:rPr>
          <w:rFonts w:asciiTheme="minorHAnsi" w:eastAsiaTheme="minorHAnsi" w:hAnsiTheme="minorHAnsi"/>
        </w:rPr>
        <w:t>을 후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a. 나는 담배 </w:t>
      </w:r>
      <w:r w:rsidR="004600B0">
        <w:rPr>
          <w:rFonts w:asciiTheme="minorHAnsi" w:eastAsiaTheme="minorHAnsi" w:hAnsiTheme="minorHAnsi"/>
        </w:rPr>
        <w:t>‘</w:t>
      </w:r>
      <w:r w:rsidRPr="00C4715B">
        <w:rPr>
          <w:rFonts w:asciiTheme="minorHAnsi" w:eastAsiaTheme="minorHAnsi" w:hAnsiTheme="minorHAnsi"/>
        </w:rPr>
        <w:t>피우는 것</w:t>
      </w:r>
      <w:r w:rsidR="004600B0">
        <w:rPr>
          <w:rFonts w:asciiTheme="minorHAnsi" w:eastAsiaTheme="minorHAnsi" w:hAnsiTheme="minorHAnsi"/>
        </w:rPr>
        <w:t>’</w:t>
      </w:r>
      <w:r w:rsidRPr="00C4715B">
        <w:rPr>
          <w:rFonts w:asciiTheme="minorHAnsi" w:eastAsiaTheme="minorHAnsi" w:hAnsiTheme="minorHAnsi"/>
        </w:rPr>
        <w:t>을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b. 나는 담배 </w:t>
      </w:r>
      <w:r w:rsidR="004600B0">
        <w:rPr>
          <w:rFonts w:asciiTheme="minorHAnsi" w:eastAsiaTheme="minorHAnsi" w:hAnsiTheme="minorHAnsi"/>
        </w:rPr>
        <w:t>‘</w:t>
      </w:r>
      <w:r w:rsidRPr="00C4715B">
        <w:rPr>
          <w:rFonts w:asciiTheme="minorHAnsi" w:eastAsiaTheme="minorHAnsi" w:hAnsiTheme="minorHAnsi"/>
        </w:rPr>
        <w:t>피우기 위해서</w:t>
      </w:r>
      <w:r w:rsidR="004600B0">
        <w:rPr>
          <w:rFonts w:asciiTheme="minorHAnsi" w:eastAsiaTheme="minorHAnsi" w:hAnsiTheme="minorHAnsi"/>
        </w:rPr>
        <w:t>’</w:t>
      </w:r>
      <w:r w:rsidRPr="00C4715B">
        <w:rPr>
          <w:rFonts w:asciiTheme="minorHAnsi" w:eastAsiaTheme="minorHAnsi" w:hAnsiTheme="minorHAnsi"/>
        </w:rPr>
        <w:t xml:space="preserve">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a. 나는 그 시험을 </w:t>
      </w:r>
      <w:r w:rsidR="00B1220B">
        <w:rPr>
          <w:rFonts w:asciiTheme="minorHAnsi" w:eastAsiaTheme="minorHAnsi" w:hAnsiTheme="minorHAnsi"/>
        </w:rPr>
        <w:t>‘</w:t>
      </w:r>
      <w:r w:rsidRPr="00C4715B">
        <w:rPr>
          <w:rFonts w:asciiTheme="minorHAnsi" w:eastAsiaTheme="minorHAnsi" w:hAnsiTheme="minorHAnsi"/>
        </w:rPr>
        <w:t>통과하려고</w:t>
      </w:r>
      <w:r w:rsidR="00B1220B">
        <w:rPr>
          <w:rFonts w:asciiTheme="minorHAnsi" w:eastAsiaTheme="minorHAnsi" w:hAnsiTheme="minorHAnsi"/>
        </w:rPr>
        <w:t>’</w:t>
      </w:r>
      <w:r w:rsidRPr="00C4715B">
        <w:rPr>
          <w:rFonts w:asciiTheme="minorHAnsi" w:eastAsiaTheme="minorHAnsi" w:hAnsiTheme="minorHAnsi"/>
        </w:rPr>
        <w:t xml:space="preserve">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b. 나는 시험삼아 그 </w:t>
      </w:r>
      <w:r w:rsidR="00B1220B">
        <w:rPr>
          <w:rFonts w:asciiTheme="minorHAnsi" w:eastAsiaTheme="minorHAnsi" w:hAnsiTheme="minorHAnsi"/>
        </w:rPr>
        <w:t>‘</w:t>
      </w:r>
      <w:r w:rsidRPr="00C4715B">
        <w:rPr>
          <w:rFonts w:asciiTheme="minorHAnsi" w:eastAsiaTheme="minorHAnsi" w:hAnsiTheme="minorHAnsi"/>
        </w:rPr>
        <w:t>시험을 치러</w:t>
      </w:r>
      <w:r w:rsidR="00B1220B">
        <w:rPr>
          <w:rFonts w:asciiTheme="minorHAnsi" w:eastAsiaTheme="minorHAnsi" w:hAnsiTheme="minorHAnsi"/>
        </w:rPr>
        <w:t>’</w:t>
      </w:r>
      <w:r w:rsidRPr="00C4715B">
        <w:rPr>
          <w:rFonts w:asciiTheme="minorHAnsi" w:eastAsiaTheme="minorHAnsi" w:hAnsiTheme="minorHAnsi"/>
        </w:rPr>
        <w:t xml:space="preserve"> 봤다.</w:t>
      </w:r>
    </w:p>
    <w:p w:rsidR="00733FA2" w:rsidRPr="00C4715B" w:rsidRDefault="00733FA2">
      <w:pPr>
        <w:pStyle w:val="a"/>
        <w:rPr>
          <w:rFonts w:asciiTheme="minorHAnsi" w:eastAsiaTheme="minorHAnsi" w:hAnsiTheme="minorHAnsi"/>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7. 유의해야 할 </w:t>
      </w:r>
      <w:r w:rsidR="00B1220B">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타동사 </w:t>
      </w:r>
      <w:r w:rsidR="00B1220B">
        <w:rPr>
          <w:rFonts w:asciiTheme="minorHAnsi" w:eastAsiaTheme="minorHAnsi" w:hAnsiTheme="minorHAnsi"/>
          <w:b/>
          <w:bCs/>
          <w:sz w:val="30"/>
          <w:szCs w:val="30"/>
        </w:rPr>
        <w:t>‘</w:t>
      </w:r>
    </w:p>
    <w:p w:rsidR="00733FA2" w:rsidRPr="00C4715B" w:rsidRDefault="00733FA2">
      <w:pPr>
        <w:pStyle w:val="a"/>
        <w:rPr>
          <w:rFonts w:asciiTheme="minorHAnsi" w:eastAsiaTheme="minorHAnsi" w:hAnsiTheme="minorHAnsi"/>
        </w:rPr>
      </w:pPr>
    </w:p>
    <w:p w:rsidR="00DC6FA6" w:rsidRDefault="005B5B96">
      <w:pPr>
        <w:pStyle w:val="a"/>
        <w:rPr>
          <w:rFonts w:asciiTheme="minorHAnsi" w:eastAsiaTheme="minorHAnsi" w:hAnsiTheme="minorHAnsi" w:hint="eastAsia"/>
        </w:rPr>
      </w:pPr>
      <w:r w:rsidRPr="00C4715B">
        <w:rPr>
          <w:rFonts w:asciiTheme="minorHAnsi" w:eastAsiaTheme="minorHAnsi" w:hAnsiTheme="minorHAnsi"/>
        </w:rPr>
        <w:t xml:space="preserve">아래에서 살펴볼 단어들은 </w:t>
      </w:r>
      <w:r w:rsidR="00DC6FA6">
        <w:rPr>
          <w:rFonts w:asciiTheme="minorHAnsi" w:eastAsiaTheme="minorHAnsi" w:hAnsiTheme="minorHAnsi"/>
        </w:rPr>
        <w:t>‘</w:t>
      </w:r>
      <w:r w:rsidRPr="00C4715B">
        <w:rPr>
          <w:rFonts w:asciiTheme="minorHAnsi" w:eastAsiaTheme="minorHAnsi" w:hAnsiTheme="minorHAnsi"/>
        </w:rPr>
        <w:t>목적어</w:t>
      </w:r>
      <w:r w:rsidR="00DC6FA6">
        <w:rPr>
          <w:rFonts w:asciiTheme="minorHAnsi" w:eastAsiaTheme="minorHAnsi" w:hAnsiTheme="minorHAnsi"/>
        </w:rPr>
        <w:t>’</w:t>
      </w:r>
      <w:r w:rsidRPr="00C4715B">
        <w:rPr>
          <w:rFonts w:asciiTheme="minorHAnsi" w:eastAsiaTheme="minorHAnsi" w:hAnsiTheme="minorHAnsi"/>
        </w:rPr>
        <w:t xml:space="preserve">를 취할 때 </w:t>
      </w:r>
      <w:r w:rsidR="00DC6FA6">
        <w:rPr>
          <w:rFonts w:asciiTheme="minorHAnsi" w:eastAsiaTheme="minorHAnsi" w:hAnsiTheme="minorHAnsi"/>
        </w:rPr>
        <w:t>‘</w:t>
      </w:r>
      <w:r w:rsidR="0088113E">
        <w:rPr>
          <w:rFonts w:asciiTheme="minorHAnsi" w:eastAsiaTheme="minorHAnsi" w:hAnsiTheme="minorHAnsi" w:hint="eastAsia"/>
        </w:rPr>
        <w:t xml:space="preserve">NO </w:t>
      </w:r>
      <w:r w:rsidRPr="00C4715B">
        <w:rPr>
          <w:rFonts w:asciiTheme="minorHAnsi" w:eastAsiaTheme="minorHAnsi" w:hAnsiTheme="minorHAnsi"/>
        </w:rPr>
        <w:t>전치사</w:t>
      </w:r>
      <w:r w:rsidR="00DC6FA6">
        <w:rPr>
          <w:rFonts w:asciiTheme="minorHAnsi" w:eastAsiaTheme="minorHAnsi" w:hAnsiTheme="minorHAnsi"/>
        </w:rPr>
        <w:t>’</w:t>
      </w:r>
      <w:r w:rsidRPr="00C4715B">
        <w:rPr>
          <w:rFonts w:asciiTheme="minorHAnsi" w:eastAsiaTheme="minorHAnsi" w:hAnsiTheme="minorHAnsi"/>
        </w:rPr>
        <w:t xml:space="preserve">를 쓰지 않는 전형적인 타동사들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험에 자주 출제되니 유의해야 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address </w:t>
      </w:r>
      <w:r w:rsidR="00DC6FA6">
        <w:rPr>
          <w:rFonts w:asciiTheme="minorHAnsi" w:eastAsiaTheme="minorHAnsi" w:hAnsiTheme="minorHAnsi" w:hint="eastAsia"/>
          <w:b/>
          <w:bCs/>
        </w:rPr>
        <w:tab/>
      </w:r>
      <w:r w:rsidRPr="00C4715B">
        <w:rPr>
          <w:rFonts w:asciiTheme="minorHAnsi" w:eastAsiaTheme="minorHAnsi" w:hAnsiTheme="minorHAnsi"/>
          <w:b/>
          <w:bCs/>
        </w:rPr>
        <w:t>--에 대해 다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answer </w:t>
      </w:r>
      <w:r w:rsidR="00DC6FA6">
        <w:rPr>
          <w:rFonts w:asciiTheme="minorHAnsi" w:eastAsiaTheme="minorHAnsi" w:hAnsiTheme="minorHAnsi" w:hint="eastAsia"/>
          <w:b/>
          <w:bCs/>
        </w:rPr>
        <w:tab/>
      </w:r>
      <w:r w:rsidRPr="00C4715B">
        <w:rPr>
          <w:rFonts w:asciiTheme="minorHAnsi" w:eastAsiaTheme="minorHAnsi" w:hAnsiTheme="minorHAnsi"/>
          <w:b/>
          <w:bCs/>
        </w:rPr>
        <w:t>--에 대답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approach </w:t>
      </w:r>
      <w:r w:rsidR="00DC6FA6">
        <w:rPr>
          <w:rFonts w:asciiTheme="minorHAnsi" w:eastAsiaTheme="minorHAnsi" w:hAnsiTheme="minorHAnsi" w:hint="eastAsia"/>
          <w:b/>
          <w:bCs/>
        </w:rPr>
        <w:tab/>
      </w:r>
      <w:r w:rsidRPr="00C4715B">
        <w:rPr>
          <w:rFonts w:asciiTheme="minorHAnsi" w:eastAsiaTheme="minorHAnsi" w:hAnsiTheme="minorHAnsi"/>
          <w:b/>
          <w:bCs/>
        </w:rPr>
        <w:t>--에 접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attend </w:t>
      </w:r>
      <w:r w:rsidR="00DC6FA6">
        <w:rPr>
          <w:rFonts w:asciiTheme="minorHAnsi" w:eastAsiaTheme="minorHAnsi" w:hAnsiTheme="minorHAnsi" w:hint="eastAsia"/>
          <w:b/>
          <w:bCs/>
        </w:rPr>
        <w:tab/>
      </w:r>
      <w:r w:rsidRPr="00C4715B">
        <w:rPr>
          <w:rFonts w:asciiTheme="minorHAnsi" w:eastAsiaTheme="minorHAnsi" w:hAnsiTheme="minorHAnsi"/>
          <w:b/>
          <w:bCs/>
        </w:rPr>
        <w:t>--에 다니다, 참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discuss</w:t>
      </w:r>
      <w:r w:rsidR="00DC6FA6">
        <w:rPr>
          <w:rFonts w:asciiTheme="minorHAnsi" w:eastAsiaTheme="minorHAnsi" w:hAnsiTheme="minorHAnsi" w:hint="eastAsia"/>
          <w:b/>
          <w:bCs/>
        </w:rPr>
        <w:tab/>
      </w:r>
      <w:r w:rsidRPr="00C4715B">
        <w:rPr>
          <w:rFonts w:asciiTheme="minorHAnsi" w:eastAsiaTheme="minorHAnsi" w:hAnsiTheme="minorHAnsi"/>
          <w:b/>
          <w:bCs/>
        </w:rPr>
        <w:t>--에 대해 논의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enter </w:t>
      </w:r>
      <w:r w:rsidR="00DC6FA6">
        <w:rPr>
          <w:rFonts w:asciiTheme="minorHAnsi" w:eastAsiaTheme="minorHAnsi" w:hAnsiTheme="minorHAnsi" w:hint="eastAsia"/>
          <w:b/>
          <w:bCs/>
        </w:rPr>
        <w:tab/>
      </w:r>
      <w:r w:rsidRPr="00C4715B">
        <w:rPr>
          <w:rFonts w:asciiTheme="minorHAnsi" w:eastAsiaTheme="minorHAnsi" w:hAnsiTheme="minorHAnsi"/>
          <w:b/>
          <w:bCs/>
        </w:rPr>
        <w:t>--에 들어가다 cf. enter into business: 사업을 시작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greet </w:t>
      </w:r>
      <w:r w:rsidR="00DC6FA6">
        <w:rPr>
          <w:rFonts w:asciiTheme="minorHAnsi" w:eastAsiaTheme="minorHAnsi" w:hAnsiTheme="minorHAnsi" w:hint="eastAsia"/>
          <w:b/>
          <w:bCs/>
        </w:rPr>
        <w:tab/>
      </w:r>
      <w:r w:rsidRPr="00C4715B">
        <w:rPr>
          <w:rFonts w:asciiTheme="minorHAnsi" w:eastAsiaTheme="minorHAnsi" w:hAnsiTheme="minorHAnsi"/>
          <w:b/>
          <w:bCs/>
        </w:rPr>
        <w:t>--에게 인사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8. marry </w:t>
      </w:r>
      <w:r w:rsidR="00DC6FA6">
        <w:rPr>
          <w:rFonts w:asciiTheme="minorHAnsi" w:eastAsiaTheme="minorHAnsi" w:hAnsiTheme="minorHAnsi" w:hint="eastAsia"/>
          <w:b/>
          <w:bCs/>
        </w:rPr>
        <w:tab/>
      </w:r>
      <w:r w:rsidRPr="00C4715B">
        <w:rPr>
          <w:rFonts w:asciiTheme="minorHAnsi" w:eastAsiaTheme="minorHAnsi" w:hAnsiTheme="minorHAnsi"/>
          <w:b/>
          <w:bCs/>
        </w:rPr>
        <w:t>--와 결혼하다 cf. get married to: --와 결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9. mention</w:t>
      </w:r>
      <w:r w:rsidR="00DC6FA6">
        <w:rPr>
          <w:rFonts w:asciiTheme="minorHAnsi" w:eastAsiaTheme="minorHAnsi" w:hAnsiTheme="minorHAnsi" w:hint="eastAsia"/>
          <w:b/>
          <w:bCs/>
        </w:rPr>
        <w:tab/>
      </w:r>
      <w:r w:rsidRPr="00C4715B">
        <w:rPr>
          <w:rFonts w:asciiTheme="minorHAnsi" w:eastAsiaTheme="minorHAnsi" w:hAnsiTheme="minorHAnsi"/>
          <w:b/>
          <w:bCs/>
        </w:rPr>
        <w:t>--에 대해 언급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0. reach </w:t>
      </w:r>
      <w:r w:rsidR="00DC6FA6">
        <w:rPr>
          <w:rFonts w:asciiTheme="minorHAnsi" w:eastAsiaTheme="minorHAnsi" w:hAnsiTheme="minorHAnsi" w:hint="eastAsia"/>
          <w:b/>
          <w:bCs/>
        </w:rPr>
        <w:tab/>
      </w:r>
      <w:r w:rsidRPr="00C4715B">
        <w:rPr>
          <w:rFonts w:asciiTheme="minorHAnsi" w:eastAsiaTheme="minorHAnsi" w:hAnsiTheme="minorHAnsi"/>
          <w:b/>
          <w:bCs/>
        </w:rPr>
        <w:t>--에 도착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1. resemble </w:t>
      </w:r>
      <w:r w:rsidR="00DC6FA6">
        <w:rPr>
          <w:rFonts w:asciiTheme="minorHAnsi" w:eastAsiaTheme="minorHAnsi" w:hAnsiTheme="minorHAnsi" w:hint="eastAsia"/>
          <w:b/>
          <w:bCs/>
        </w:rPr>
        <w:tab/>
      </w:r>
      <w:r w:rsidRPr="00C4715B">
        <w:rPr>
          <w:rFonts w:asciiTheme="minorHAnsi" w:eastAsiaTheme="minorHAnsi" w:hAnsiTheme="minorHAnsi"/>
          <w:b/>
          <w:bCs/>
        </w:rPr>
        <w:t xml:space="preserve">--와 닮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Your essay does not address the real issu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You haven't answered my ques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s you approach the town, you'll see the college on the lef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Our children attend the same schoo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5. Have you discussed the problem with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Someone entered the room behin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She greeted us with a smi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She married a Ger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Don't mention the matter to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They didn't reach the border until after da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She closely resembles her sis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너의 에세이는 실질적인 문제를 다루고 있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너는 내 질문에 대답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네가 그 도시에 접근하면, 왼편에 그 대학이 보일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우리 아이들은 같은 학교에 다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그 문제에 대해서 누군가와 논의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내 뒤로 누군가가 그 방에 들어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그녀는 미소로 우리에게 인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그녀는 독일 사람과 결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누구에게도 그 문제에 대해 언급하지 마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그들은 어둡기 전까지 그 국경에 도착하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그녀는 자기 동생과 아주 닮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8. [의문사 + to-부정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 to-부정사]는 </w:t>
      </w:r>
      <w:r w:rsidR="0088113E">
        <w:rPr>
          <w:rFonts w:asciiTheme="minorHAnsi" w:eastAsiaTheme="minorHAnsi" w:hAnsiTheme="minorHAnsi"/>
        </w:rPr>
        <w:t>‘</w:t>
      </w:r>
      <w:r w:rsidRPr="00C4715B">
        <w:rPr>
          <w:rFonts w:asciiTheme="minorHAnsi" w:eastAsiaTheme="minorHAnsi" w:hAnsiTheme="minorHAnsi"/>
        </w:rPr>
        <w:t>명사적</w:t>
      </w:r>
      <w:r w:rsidR="0088113E">
        <w:rPr>
          <w:rFonts w:asciiTheme="minorHAnsi" w:eastAsiaTheme="minorHAnsi" w:hAnsiTheme="minorHAnsi"/>
        </w:rPr>
        <w:t>’</w:t>
      </w:r>
      <w:r w:rsidR="0088113E">
        <w:rPr>
          <w:rFonts w:asciiTheme="minorHAnsi" w:eastAsiaTheme="minorHAnsi" w:hAnsiTheme="minorHAnsi" w:hint="eastAsia"/>
        </w:rPr>
        <w:t xml:space="preserve"> </w:t>
      </w:r>
      <w:r w:rsidRPr="00C4715B">
        <w:rPr>
          <w:rFonts w:asciiTheme="minorHAnsi" w:eastAsiaTheme="minorHAnsi" w:hAnsiTheme="minorHAnsi"/>
        </w:rPr>
        <w:t>으로 쓰여서, 주어나 목적어 등의 기능을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래의 예문들을 살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don't know whether </w:t>
      </w:r>
      <w:r w:rsidRPr="0088113E">
        <w:rPr>
          <w:rFonts w:asciiTheme="minorHAnsi" w:eastAsiaTheme="minorHAnsi" w:hAnsiTheme="minorHAnsi"/>
          <w:b/>
          <w:u w:val="single"/>
        </w:rPr>
        <w:t>to</w:t>
      </w:r>
      <w:r w:rsidRPr="00C4715B">
        <w:rPr>
          <w:rFonts w:asciiTheme="minorHAnsi" w:eastAsiaTheme="minorHAnsi" w:hAnsiTheme="minorHAnsi"/>
        </w:rPr>
        <w:t xml:space="preserve"> do it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 don't know what </w:t>
      </w:r>
      <w:r w:rsidRPr="0088113E">
        <w:rPr>
          <w:rFonts w:asciiTheme="minorHAnsi" w:eastAsiaTheme="minorHAnsi" w:hAnsiTheme="minorHAnsi"/>
          <w:u w:val="single"/>
        </w:rPr>
        <w:t>to</w:t>
      </w:r>
      <w:r w:rsidRPr="00C4715B">
        <w:rPr>
          <w:rFonts w:asciiTheme="minorHAnsi" w:eastAsiaTheme="minorHAnsi" w:hAnsiTheme="minorHAnsi"/>
        </w:rPr>
        <w:t xml:space="preserve">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 don't know where </w:t>
      </w:r>
      <w:r w:rsidRPr="0088113E">
        <w:rPr>
          <w:rFonts w:asciiTheme="minorHAnsi" w:eastAsiaTheme="minorHAnsi" w:hAnsiTheme="minorHAnsi"/>
          <w:u w:val="single"/>
        </w:rPr>
        <w:t>to</w:t>
      </w:r>
      <w:r w:rsidRPr="00C4715B">
        <w:rPr>
          <w:rFonts w:asciiTheme="minorHAnsi" w:eastAsiaTheme="minorHAnsi" w:hAnsiTheme="minorHAnsi"/>
        </w:rPr>
        <w:t xml:space="preserve">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 don't know whom </w:t>
      </w:r>
      <w:r w:rsidRPr="0088113E">
        <w:rPr>
          <w:rFonts w:asciiTheme="minorHAnsi" w:eastAsiaTheme="minorHAnsi" w:hAnsiTheme="minorHAnsi"/>
          <w:u w:val="single"/>
        </w:rPr>
        <w:t>to</w:t>
      </w:r>
      <w:r w:rsidRPr="00C4715B">
        <w:rPr>
          <w:rFonts w:asciiTheme="minorHAnsi" w:eastAsiaTheme="minorHAnsi" w:hAnsiTheme="minorHAnsi"/>
        </w:rPr>
        <w:t xml:space="preserve"> belie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 don't know when </w:t>
      </w:r>
      <w:r w:rsidRPr="0088113E">
        <w:rPr>
          <w:rFonts w:asciiTheme="minorHAnsi" w:eastAsiaTheme="minorHAnsi" w:hAnsiTheme="minorHAnsi"/>
          <w:u w:val="single"/>
        </w:rPr>
        <w:t>to</w:t>
      </w:r>
      <w:r w:rsidRPr="00C4715B">
        <w:rPr>
          <w:rFonts w:asciiTheme="minorHAnsi" w:eastAsiaTheme="minorHAnsi" w:hAnsiTheme="minorHAnsi"/>
        </w:rPr>
        <w:t xml:space="preserve"> lea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 don't know how </w:t>
      </w:r>
      <w:r w:rsidRPr="0088113E">
        <w:rPr>
          <w:rFonts w:asciiTheme="minorHAnsi" w:eastAsiaTheme="minorHAnsi" w:hAnsiTheme="minorHAnsi"/>
          <w:u w:val="single"/>
        </w:rPr>
        <w:t>to</w:t>
      </w:r>
      <w:r w:rsidRPr="00C4715B">
        <w:rPr>
          <w:rFonts w:asciiTheme="minorHAnsi" w:eastAsiaTheme="minorHAnsi" w:hAnsiTheme="minorHAnsi"/>
        </w:rPr>
        <w:t xml:space="preserve"> do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것을 해야 할지 말아야 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ether I should do it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무엇을 해야할지 모르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 don't know what I should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3. 어디로 가야할지 모르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 don't know where I should g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를 믿어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om I should belie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언제 떠나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en I should le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그것을 어떻게 해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how I should do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r w:rsidR="0088113E">
        <w:rPr>
          <w:rFonts w:asciiTheme="minorHAnsi" w:eastAsiaTheme="minorHAnsi" w:hAnsiTheme="minorHAnsi" w:hint="eastAsia"/>
        </w:rPr>
        <w:t xml:space="preserve"> </w:t>
      </w:r>
      <w:r w:rsidRPr="00C4715B">
        <w:rPr>
          <w:rFonts w:asciiTheme="minorHAnsi" w:eastAsiaTheme="minorHAnsi" w:hAnsiTheme="minorHAnsi"/>
        </w:rPr>
        <w:t>1. [why to Vr...], 또는 [know to Vr...]란 표현은 쓰지 않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r w:rsidR="0088113E">
        <w:rPr>
          <w:rFonts w:asciiTheme="minorHAnsi" w:eastAsiaTheme="minorHAnsi" w:hAnsiTheme="minorHAnsi"/>
        </w:rPr>
        <w:t xml:space="preserve"> </w:t>
      </w:r>
      <w:r w:rsidRPr="00C4715B">
        <w:rPr>
          <w:rFonts w:asciiTheme="minorHAnsi" w:eastAsiaTheme="minorHAnsi" w:hAnsiTheme="minorHAnsi"/>
        </w:rPr>
        <w:t xml:space="preserve">2. Know when to say when. 언제 "when"이라고 말해야할지를 아십시오. </w:t>
      </w: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9. 시간</w:t>
      </w:r>
      <w:r w:rsidR="0088113E">
        <w:rPr>
          <w:rFonts w:asciiTheme="minorHAnsi" w:eastAsiaTheme="minorHAnsi" w:hAnsiTheme="minorHAnsi" w:hint="eastAsia"/>
          <w:b/>
          <w:bCs/>
          <w:sz w:val="30"/>
          <w:szCs w:val="30"/>
        </w:rPr>
        <w:t>-</w:t>
      </w:r>
      <w:r w:rsidRPr="00C4715B">
        <w:rPr>
          <w:rFonts w:asciiTheme="minorHAnsi" w:eastAsiaTheme="minorHAnsi" w:hAnsiTheme="minorHAnsi"/>
          <w:b/>
          <w:bCs/>
          <w:sz w:val="30"/>
          <w:szCs w:val="30"/>
        </w:rPr>
        <w:t xml:space="preserve">전치사 at, on, i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치사 at, on, in은 모두 시간을 나타내는 데 사용되지만, 그 쓰임에는 다음과 같은 차이가 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t: 특정 시각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t 5 o'clo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t 7:30 p.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t noon/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at dawn/sunrise/sunset (새벽에/동틀 녘에/해질 녘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at the age of six, at (age) si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on : 날짜, 요일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on April 1st, on the first of Apri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on Monday, on Tues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on New Year's 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요일 앞에 this/</w:t>
      </w:r>
      <w:r w:rsidR="0088113E">
        <w:rPr>
          <w:rFonts w:asciiTheme="minorHAnsi" w:eastAsiaTheme="minorHAnsi" w:hAnsiTheme="minorHAnsi" w:hint="eastAsia"/>
        </w:rPr>
        <w:t xml:space="preserve"> </w:t>
      </w:r>
      <w:r w:rsidRPr="00C4715B">
        <w:rPr>
          <w:rFonts w:asciiTheme="minorHAnsi" w:eastAsiaTheme="minorHAnsi" w:hAnsiTheme="minorHAnsi"/>
        </w:rPr>
        <w:t>last/</w:t>
      </w:r>
      <w:r w:rsidR="0088113E">
        <w:rPr>
          <w:rFonts w:asciiTheme="minorHAnsi" w:eastAsiaTheme="minorHAnsi" w:hAnsiTheme="minorHAnsi" w:hint="eastAsia"/>
        </w:rPr>
        <w:t xml:space="preserve"> </w:t>
      </w:r>
      <w:r w:rsidRPr="00C4715B">
        <w:rPr>
          <w:rFonts w:asciiTheme="minorHAnsi" w:eastAsiaTheme="minorHAnsi" w:hAnsiTheme="minorHAnsi"/>
        </w:rPr>
        <w:t>next/</w:t>
      </w:r>
      <w:r w:rsidR="0088113E">
        <w:rPr>
          <w:rFonts w:asciiTheme="minorHAnsi" w:eastAsiaTheme="minorHAnsi" w:hAnsiTheme="minorHAnsi" w:hint="eastAsia"/>
        </w:rPr>
        <w:t xml:space="preserve"> </w:t>
      </w:r>
      <w:r w:rsidRPr="00C4715B">
        <w:rPr>
          <w:rFonts w:asciiTheme="minorHAnsi" w:eastAsiaTheme="minorHAnsi" w:hAnsiTheme="minorHAnsi"/>
        </w:rPr>
        <w:t>every 등의 수식어가 오면 전치사 on이 탈락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on this Sunday (X) -&gt; this Sunda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in : 월, 계절, 년(대), 세기, 오전, 오후, 저녁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n Janua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n win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n 1999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n the 1990'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n the 20th century </w:t>
      </w:r>
    </w:p>
    <w:p w:rsidR="0088113E"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6) in the morning/afternoon/evening 아침/점심/저녁에 </w:t>
      </w:r>
    </w:p>
    <w:p w:rsidR="00733FA2" w:rsidRPr="00C4715B" w:rsidRDefault="005B5B96" w:rsidP="0088113E">
      <w:pPr>
        <w:pStyle w:val="a"/>
        <w:ind w:firstLine="800"/>
        <w:rPr>
          <w:rFonts w:asciiTheme="minorHAnsi" w:eastAsiaTheme="minorHAnsi" w:hAnsiTheme="minorHAnsi"/>
        </w:rPr>
      </w:pPr>
      <w:r w:rsidRPr="00C4715B">
        <w:rPr>
          <w:rFonts w:asciiTheme="minorHAnsi" w:eastAsiaTheme="minorHAnsi" w:hAnsiTheme="minorHAnsi"/>
        </w:rPr>
        <w:t>cf. at night 밤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특정한 날의 아침, 오후, 저녁, 밤을 의미할 때는 전치사 on을 쓴다.</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1)</w:t>
      </w:r>
      <w:r w:rsidR="005B5B96" w:rsidRPr="00C4715B">
        <w:rPr>
          <w:rFonts w:asciiTheme="minorHAnsi" w:eastAsiaTheme="minorHAnsi" w:hAnsiTheme="minorHAnsi"/>
        </w:rPr>
        <w:t xml:space="preserve"> on the morning of December 31</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2)</w:t>
      </w:r>
      <w:r w:rsidR="005B5B96" w:rsidRPr="00C4715B">
        <w:rPr>
          <w:rFonts w:asciiTheme="minorHAnsi" w:eastAsiaTheme="minorHAnsi" w:hAnsiTheme="minorHAnsi"/>
        </w:rPr>
        <w:t xml:space="preserve"> on a Sunday afternoon cf. in the afternoon</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2)</w:t>
      </w:r>
      <w:r w:rsidR="005B5B96" w:rsidRPr="00C4715B">
        <w:rPr>
          <w:rFonts w:asciiTheme="minorHAnsi" w:eastAsiaTheme="minorHAnsi" w:hAnsiTheme="minorHAnsi"/>
        </w:rPr>
        <w:t xml:space="preserve"> on a rainy night cf. at nigh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0. 감탄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1. What</w:t>
      </w:r>
      <w:r w:rsidR="0007150A">
        <w:rPr>
          <w:rFonts w:asciiTheme="minorHAnsi" w:eastAsiaTheme="minorHAnsi" w:hAnsiTheme="minorHAnsi" w:hint="eastAsia"/>
          <w:b/>
          <w:bCs/>
        </w:rPr>
        <w:t xml:space="preserve"> </w:t>
      </w:r>
      <w:r w:rsidRPr="00C4715B">
        <w:rPr>
          <w:rFonts w:asciiTheme="minorHAnsi" w:eastAsiaTheme="minorHAnsi" w:hAnsiTheme="minorHAnsi"/>
          <w:b/>
          <w:bCs/>
        </w:rPr>
        <w:t xml:space="preserve">으로 시작하는 감탄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 a + (형용사) + 명사 + 주어 + 동사의 어순을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동사가 be 동사일 경우 주어와 동사는 일반적으로 생략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a pity</w:t>
      </w:r>
      <w:r w:rsidR="0007150A">
        <w:rPr>
          <w:rFonts w:asciiTheme="minorHAnsi" w:eastAsiaTheme="minorHAnsi" w:hAnsiTheme="minorHAnsi" w:hint="eastAsia"/>
        </w:rPr>
        <w:t xml:space="preserve"> </w:t>
      </w:r>
      <w:r w:rsidRPr="00C4715B">
        <w:rPr>
          <w:rFonts w:asciiTheme="minorHAnsi" w:eastAsiaTheme="minorHAnsi" w:hAnsiTheme="minorHAnsi"/>
        </w:rPr>
        <w:t>/</w:t>
      </w:r>
      <w:r w:rsidR="0007150A">
        <w:rPr>
          <w:rFonts w:asciiTheme="minorHAnsi" w:eastAsiaTheme="minorHAnsi" w:hAnsiTheme="minorHAnsi" w:hint="eastAsia"/>
        </w:rPr>
        <w:t xml:space="preserve"> </w:t>
      </w:r>
      <w:r w:rsidRPr="00C4715B">
        <w:rPr>
          <w:rFonts w:asciiTheme="minorHAnsi" w:eastAsiaTheme="minorHAnsi" w:hAnsiTheme="minorHAnsi"/>
        </w:rPr>
        <w:t xml:space="preserve">sham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참 안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a coincidenc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런 우연의 일치가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hat a lif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게 뭐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at a (nice) surpris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렇게 놀라울 때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hat a diligent boy (he is)!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그는 정말 부지런한 아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What a time we've had today!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오늘 정말 즐거운/괴로운 시간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What a mess we're in!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 xml:space="preserve">이런 혼란에 빠지다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What a fine watch he received for his birthday! </w:t>
      </w:r>
      <w:r w:rsidR="0007150A">
        <w:rPr>
          <w:rFonts w:asciiTheme="minorHAnsi" w:eastAsiaTheme="minorHAnsi" w:hAnsiTheme="minorHAnsi" w:hint="eastAsia"/>
        </w:rPr>
        <w:tab/>
      </w:r>
      <w:r w:rsidRPr="00C4715B">
        <w:rPr>
          <w:rFonts w:asciiTheme="minorHAnsi" w:eastAsiaTheme="minorHAnsi" w:hAnsiTheme="minorHAnsi"/>
        </w:rPr>
        <w:t>이런 멋진 시계를 생일선물로 받다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What a proud father you must be! </w:t>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당신은 틀림없이 대단히 훌륭한 아버지가 될 거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What a beautiful hous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정말 아름다운 집이야!</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rPr>
      </w:pPr>
      <w:r w:rsidRPr="00C4715B">
        <w:rPr>
          <w:rFonts w:asciiTheme="minorHAnsi" w:eastAsiaTheme="minorHAnsi" w:hAnsiTheme="minorHAnsi"/>
        </w:rPr>
        <w:t>cf. what과 어울리는 명사가 복수나 불가산명사일 경우에는 부정관사</w:t>
      </w:r>
      <w:r w:rsidR="0007150A">
        <w:rPr>
          <w:rFonts w:asciiTheme="minorHAnsi" w:eastAsiaTheme="minorHAnsi" w:hAnsiTheme="minorHAnsi" w:hint="eastAsia"/>
        </w:rPr>
        <w:t>( a, an, the )</w:t>
      </w:r>
      <w:r w:rsidRPr="00C4715B">
        <w:rPr>
          <w:rFonts w:asciiTheme="minorHAnsi" w:eastAsiaTheme="minorHAnsi" w:hAnsiTheme="minorHAnsi"/>
        </w:rPr>
        <w:t>를 쓰지 않는다.</w:t>
      </w:r>
    </w:p>
    <w:p w:rsidR="003C34B4" w:rsidRPr="00C4715B" w:rsidRDefault="003C34B4">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1) What awful weather!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정말 지독한 날씨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2) What interesting people (they are)! </w:t>
      </w:r>
      <w:r w:rsidR="0007150A">
        <w:rPr>
          <w:rFonts w:asciiTheme="minorHAnsi" w:eastAsiaTheme="minorHAnsi" w:hAnsiTheme="minorHAnsi" w:hint="eastAsia"/>
        </w:rPr>
        <w:tab/>
      </w:r>
      <w:r w:rsidRPr="00C4715B">
        <w:rPr>
          <w:rFonts w:asciiTheme="minorHAnsi" w:eastAsiaTheme="minorHAnsi" w:hAnsiTheme="minorHAnsi"/>
        </w:rPr>
        <w:t>정말 재미있는 분들이야!</w:t>
      </w:r>
    </w:p>
    <w:p w:rsidR="00733FA2" w:rsidRDefault="00733FA2">
      <w:pPr>
        <w:pStyle w:val="a"/>
        <w:rPr>
          <w:rFonts w:asciiTheme="minorHAnsi" w:eastAsiaTheme="minorHAnsi" w:hAnsiTheme="minorHAnsi" w:hint="eastAsia"/>
        </w:rPr>
      </w:pPr>
    </w:p>
    <w:p w:rsidR="003C34B4" w:rsidRPr="00C4715B" w:rsidRDefault="003C34B4">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2. How</w:t>
      </w:r>
      <w:r w:rsidR="003C34B4">
        <w:rPr>
          <w:rFonts w:asciiTheme="minorHAnsi" w:eastAsiaTheme="minorHAnsi" w:hAnsiTheme="minorHAnsi" w:hint="eastAsia"/>
          <w:b/>
          <w:bCs/>
        </w:rPr>
        <w:t xml:space="preserve"> </w:t>
      </w:r>
      <w:r w:rsidRPr="00C4715B">
        <w:rPr>
          <w:rFonts w:asciiTheme="minorHAnsi" w:eastAsiaTheme="minorHAnsi" w:hAnsiTheme="minorHAnsi"/>
          <w:b/>
          <w:bCs/>
        </w:rPr>
        <w:t xml:space="preserve">로 시작하는 감탄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 형용사/부사 + 주어 + 동사의 어순을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ow wonderful!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정말 멋져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ow tall he is!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그는 참 키가 크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ow kind of you!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참 친절하기도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4) How foolish of you to say so!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그렇게 말하다니 정말 바보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How quickly you eat! </w:t>
      </w:r>
      <w:r w:rsidR="003C34B4">
        <w:rPr>
          <w:rFonts w:asciiTheme="minorHAnsi" w:eastAsiaTheme="minorHAnsi" w:hAnsiTheme="minorHAnsi" w:hint="eastAsia"/>
        </w:rPr>
        <w:tab/>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빨리도 먹었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How I used to hate geography! </w:t>
      </w:r>
      <w:r w:rsidR="003C34B4">
        <w:rPr>
          <w:rFonts w:asciiTheme="minorHAnsi" w:eastAsiaTheme="minorHAnsi" w:hAnsiTheme="minorHAnsi" w:hint="eastAsia"/>
        </w:rPr>
        <w:tab/>
      </w:r>
      <w:r w:rsidRPr="00C4715B">
        <w:rPr>
          <w:rFonts w:asciiTheme="minorHAnsi" w:eastAsiaTheme="minorHAnsi" w:hAnsiTheme="minorHAnsi"/>
        </w:rPr>
        <w:t>내가 지리 과목을 얼마나 싫어했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How he wished he had been there! </w:t>
      </w:r>
      <w:r w:rsidR="003C34B4">
        <w:rPr>
          <w:rFonts w:asciiTheme="minorHAnsi" w:eastAsiaTheme="minorHAnsi" w:hAnsiTheme="minorHAnsi" w:hint="eastAsia"/>
        </w:rPr>
        <w:tab/>
      </w:r>
      <w:r w:rsidRPr="00C4715B">
        <w:rPr>
          <w:rFonts w:asciiTheme="minorHAnsi" w:eastAsiaTheme="minorHAnsi" w:hAnsiTheme="minorHAnsi"/>
        </w:rPr>
        <w:t>그 사람이 얼마나 그곳에 가보고 싶어했던지!</w:t>
      </w:r>
    </w:p>
    <w:p w:rsidR="00733FA2" w:rsidRPr="00C4715B" w:rsidRDefault="00733FA2">
      <w:pPr>
        <w:pStyle w:val="a"/>
        <w:rPr>
          <w:rFonts w:asciiTheme="minorHAnsi" w:eastAsiaTheme="minorHAnsi" w:hAnsiTheme="minorHAnsi"/>
        </w:rPr>
      </w:pPr>
    </w:p>
    <w:p w:rsidR="003C34B4" w:rsidRDefault="003C34B4">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1. [끊어 읽기 요령 일곱 가지]</w:t>
      </w:r>
    </w:p>
    <w:p w:rsidR="00733FA2" w:rsidRPr="00C4715B" w:rsidRDefault="00733FA2">
      <w:pPr>
        <w:pStyle w:val="a"/>
        <w:rPr>
          <w:rFonts w:asciiTheme="minorHAnsi" w:eastAsiaTheme="minorHAnsi" w:hAnsiTheme="minorHAnsi"/>
        </w:rPr>
      </w:pPr>
    </w:p>
    <w:p w:rsidR="003C34B4" w:rsidRDefault="005B5B96">
      <w:pPr>
        <w:pStyle w:val="a"/>
        <w:rPr>
          <w:rFonts w:asciiTheme="minorHAnsi" w:eastAsiaTheme="minorHAnsi" w:hAnsiTheme="minorHAnsi" w:hint="eastAsia"/>
        </w:rPr>
      </w:pPr>
      <w:r w:rsidRPr="00C4715B">
        <w:rPr>
          <w:rFonts w:asciiTheme="minorHAnsi" w:eastAsiaTheme="minorHAnsi" w:hAnsiTheme="minorHAnsi"/>
        </w:rPr>
        <w:t xml:space="preserve">영어를 의미단위로 끊어 읽는 것, 그것이 바로 독해력과 청해력 향상의 지름길입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를 읽을 때 아래의 내용을 항상 염두에 두세요. 많은 도움이 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앞에 오는 부사구와 부사절은 주어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Under these circumstances / we cannot carry out the pl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To make matters worse, / it began to 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c. Waving good-by, / she got on the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d. After he finished the work, / he went out for a wal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긴 주어 뒤에서 끊어 읽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To work hard / is your du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Making much money / is not the end of l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c. That he is a fool / is generally admit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d. What I'm trying to say / is </w:t>
      </w:r>
      <w:r w:rsidR="00F54FFA">
        <w:rPr>
          <w:rFonts w:asciiTheme="minorHAnsi" w:eastAsiaTheme="minorHAnsi" w:hAnsiTheme="minorHAnsi" w:hint="eastAsia"/>
        </w:rPr>
        <w:t>b</w:t>
      </w:r>
      <w:r w:rsidRPr="00C4715B">
        <w:rPr>
          <w:rFonts w:asciiTheme="minorHAnsi" w:eastAsiaTheme="minorHAnsi" w:hAnsiTheme="minorHAnsi"/>
        </w:rPr>
        <w:t>e happ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긴 목적어 앞에서 끊어 읽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He told me / that he had finished the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b. Can you tell me / where I can catch my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c. If my mother knew / what I had done, / she would be furio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d. If you asked most men / what their favourite sport was, / they would probably say / it was footb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진</w:t>
      </w:r>
      <w:r w:rsidR="00CE425C">
        <w:rPr>
          <w:rFonts w:asciiTheme="minorHAnsi" w:eastAsiaTheme="minorHAnsi" w:hAnsiTheme="minorHAnsi" w:hint="eastAsia"/>
          <w:b/>
          <w:bCs/>
        </w:rPr>
        <w:t>-</w:t>
      </w:r>
      <w:r w:rsidRPr="00C4715B">
        <w:rPr>
          <w:rFonts w:asciiTheme="minorHAnsi" w:eastAsiaTheme="minorHAnsi" w:hAnsiTheme="minorHAnsi"/>
          <w:b/>
          <w:bCs/>
        </w:rPr>
        <w:t>주어 또는 진</w:t>
      </w:r>
      <w:r w:rsidR="00CE425C">
        <w:rPr>
          <w:rFonts w:asciiTheme="minorHAnsi" w:eastAsiaTheme="minorHAnsi" w:hAnsiTheme="minorHAnsi" w:hint="eastAsia"/>
          <w:b/>
          <w:bCs/>
        </w:rPr>
        <w:t>-</w:t>
      </w:r>
      <w:r w:rsidRPr="00C4715B">
        <w:rPr>
          <w:rFonts w:asciiTheme="minorHAnsi" w:eastAsiaTheme="minorHAnsi" w:hAnsiTheme="minorHAnsi"/>
          <w:b/>
          <w:bCs/>
        </w:rPr>
        <w:t>목적어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It is very difficult / for me to do the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It is very kind / of you to invit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c. I find it quite impossible / to lie to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접속사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a. The problem was so difficult / that I could not solv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b. Tom attended the meeting, / but Mary did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c. Will you lend me that book / when you're finished with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6. 관계대명사와 선행사 사이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a. This is the book / which I bou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b. That is the house / in which I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c. I have a computer / with which I can make a phone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삽입구나 삽입절의 앞과 뒤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a. He is, / I'm sure, / a really capable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b. Pusan, / the second largest city in Korea, / is famous for its beautiful beach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c. The concert, / which had been held at the Seoul Arts Center yesterday, / was excellent.</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2. 문장의 종류 - 긍정문과 부정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기초가 약하신 분들은 이 부분을 절대 소홀히 하지 마시고, 우리말로 해석된 부분을 보고 영어로 옮기는 연습을 반드시 해보시기 바랍니다. 그래야 빨리, 확실하게 영어를 잡을 수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ve to go now.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 don't have to go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need to attend the meeting. </w:t>
      </w:r>
      <w:r w:rsidR="00CE425C">
        <w:rPr>
          <w:rFonts w:asciiTheme="minorHAnsi" w:eastAsiaTheme="minorHAnsi" w:hAnsiTheme="minorHAnsi" w:hint="eastAsia"/>
        </w:rPr>
        <w:tab/>
      </w:r>
      <w:r w:rsidRPr="00C4715B">
        <w:rPr>
          <w:rFonts w:asciiTheme="minorHAnsi" w:eastAsiaTheme="minorHAnsi" w:hAnsiTheme="minorHAnsi"/>
        </w:rPr>
        <w:t>-&gt; You don't need to attend the mee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tries to stay fit.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She doesn't try to stay f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tries to stay healthy.</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He doesn't to try to stay health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y respect their teach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They don't respect their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is seat is taken.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This seat isn't tak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 is true.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gt; That isn't tru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ll men are created equal.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All men aren't created equ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can wait.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t can't wa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ill forgive you.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 won't forgive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나는 지금 가야 한다. -&gt; 나는 지금 갈 필요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너는 그 회의에 참석해야 한다. -&gt; 너는 그 회의에 참석할 필요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그녀는 건강을 유지하려고 노력한다. -&gt; 그녀는 건강을 유지하려고 노력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그는 건강을 유지하려고 노력한다. -&gt; 그는 건강을 유지하려고 노력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c. 그들은 그들의 선생님을 존경한다. -&gt; 그들은 그들의 선생님을 존경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a. 이 자리는 임자가 있다. -&gt; 이 자리는 임자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b. 그것은 사실이다. -&gt; 그것은 사실이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c. 모든 인간은 평등하게 창조되었다. -&gt; 모든 인간이 평등하게 창조되지는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그것은 기다릴 수 있다. (=나중에 해도 된다) -&gt; 그것은 기다릴 수 없다. (=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나는 너를 용서할 것이다. -&gt; 나는 너를 용서하지 않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정리: 긍정문을 부정문으로 만들기 *** </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일반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동사 앞에 don't(=do not), doesn't(=does not), 또는 didn't(=did not)를 붙인 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를 원형으로 만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동사의 시제가 현재이면서 주어가 3인칭 단수일 땐 doesn't를, 현재이면서 3인칭 단수가 아닐 땐 don't를 붙이고, 과거일 땐 didn't를 붙인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2. be동사, 또는 조동사로 이루어진 문장</w:t>
      </w:r>
    </w:p>
    <w:p w:rsidR="00FA44D7" w:rsidRPr="00C4715B"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동사(is/am/are/was/were, can/may/will/must) 뒤에 not을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와 not을 붙여서 줄여 쓸 수 있다. (예: isn't, aren't, can't, won'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긍정문과 부정문의 관계가 자유롭지 않은 분은 아래에서 좀더 연습해 보세요. 귀찮아도 꾹 참고 해보세요. 참는 자에게 복이 있다고 했으니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ORE PRACTI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의 긍정문을 부정문으로 전환해 보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want to speak to the boss. 그녀는 사장과 통화하기를 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e looks young for his age. 그는 나이에 비해서 젊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bus is bound for the City Hall. 그 버스는 시청 행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helped me to do my homework. 그녀는 내가 숙제하는 것을 도와주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You can take a day off tomorrow. 너는 내일 하루 쉴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don't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e doesn't look young for his a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bus isn't bound for the City H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didn't help me to do my homewor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You can't take a day off tomorrow.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 문장의 종류 - 평서문과 의문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지난 시간에는 "--이다, --하다"의 긍정 표현을 "--이 아니다, --하지 않다"의 부정 표현으로 바꾸는 규칙을 살펴보았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오늘은 "--이다, --하다"</w:t>
      </w:r>
      <w:r w:rsidR="00CE425C">
        <w:rPr>
          <w:rFonts w:asciiTheme="minorHAnsi" w:eastAsiaTheme="minorHAnsi" w:hAnsiTheme="minorHAnsi" w:hint="eastAsia"/>
        </w:rPr>
        <w:t xml:space="preserve"> </w:t>
      </w:r>
      <w:r w:rsidRPr="00C4715B">
        <w:rPr>
          <w:rFonts w:asciiTheme="minorHAnsi" w:eastAsiaTheme="minorHAnsi" w:hAnsiTheme="minorHAnsi"/>
        </w:rPr>
        <w:t xml:space="preserve">의 평서문 표현을 "--이니?, --하니?" 하고 묻는 의문문 표현으로 변환하는 규칙을 연습하겠습니다. 영어로 묻고 영어로 답할 수 있는 능력이 바로 회화실력이라는 것을 아신다면, 오늘 다루는 내용을 완전히 이해하셔야 겠지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keeps good time.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녀는 시간을 잘 지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es she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doesn't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esn't she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지 않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attende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id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didn't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idn't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하지 않았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seat is taken. 이 자리는 임자가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s this seat taken? 이 자리는 임자가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seat isn't taken. 이 자리는 임자가 없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sn't this seat taken? 이 자리는 임자가 없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can wait. 그것은 기다릴 수 있다. (천천히 해도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n it wait? 그것은 기다릴 수 있니? (천천히 해도 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can't wait. 그것은 기다릴 수 없다. (그 일은 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n't it wait? 그것은 기다릴 수 없니? (그 일은 급한 일이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정리: 평서문을 의문문으로 만들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lt;1&gt; 일반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주어 앞에 Do, Does, 또는 Did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단, 부정의문문일 때는 Don't, Doesn't, 또는 Didn't를 주어 앞에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를 원형으로 만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Question mark를 붙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lt;2&gt; be동사 또는 조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동사를 주어 앞으로 보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부정의문문일 때는 not과 결합한 동사를 주어 앞으로 보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Question mark를 붙인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ore Practice} -- 아래의 연습문제로 여러분의 이해 정도를 확인해 보세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 어음은 월요일이 만기다. --&gt; The bill is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어음은 월요일이 만기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어음은 월요일이 만기가 아니다.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 어음은 월요일이 만기가 아니니?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그들은 그 일을 지금 해야 한다. --&gt; They have to do it 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들은 그 일을 지금 해야 하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들은 그 일을 지금 할 필요가 없다.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들은 그 일을 지금 할 필요가 없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는 네가 거기에 가는 것을 허락할 것이다. --&gt; He will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네가 거기에 가는 것을 허락할까?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는 네가 거기에 가는 것을 허락하지 않을 것이다.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네가 거기에 가는 것을 허락하지 않을까?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s it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n't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sn't it due on Mon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they have to do it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y don't have to do it 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n't they have to do it no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ll he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He won't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on't he allow you to go there?</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4. Yes/No 의문문 vs. Wh- 의문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평서문 vs. Yes/No 의문문 vs. Wh- 의문문]의 관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의문사가 동사 또는 전치사의 목적어인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Yes/No 의문문 상태에서 모르는 부분을 의문사로 대치하여 문두에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CE425C">
        <w:rPr>
          <w:rFonts w:asciiTheme="minorHAnsi" w:eastAsiaTheme="minorHAnsi" w:hAnsiTheme="minorHAnsi" w:hint="eastAsia"/>
        </w:rPr>
        <w:t xml:space="preserve"> </w:t>
      </w:r>
      <w:r w:rsidRPr="00C4715B">
        <w:rPr>
          <w:rFonts w:asciiTheme="minorHAnsi" w:eastAsiaTheme="minorHAnsi" w:hAnsiTheme="minorHAnsi"/>
        </w:rPr>
        <w:t xml:space="preserve">I owe you $30.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나는 당신에게 30달러 빚이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I owe you $30?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내가 당신에게 30달러 빚지고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How much do I owe you ___? </w:t>
      </w:r>
      <w:r w:rsidR="00CE425C">
        <w:rPr>
          <w:rFonts w:asciiTheme="minorHAnsi" w:eastAsiaTheme="minorHAnsi" w:hAnsiTheme="minorHAnsi" w:hint="eastAsia"/>
        </w:rPr>
        <w:tab/>
      </w:r>
      <w:r w:rsidRPr="00C4715B">
        <w:rPr>
          <w:rFonts w:asciiTheme="minorHAnsi" w:eastAsiaTheme="minorHAnsi" w:hAnsiTheme="minorHAnsi"/>
        </w:rPr>
        <w:t xml:space="preserve">얼마를 내가 당신에게 빚지고 있습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 (-&gt; 얼마를 드려야 됩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r w:rsidR="00CE425C">
        <w:rPr>
          <w:rFonts w:asciiTheme="minorHAnsi" w:eastAsiaTheme="minorHAnsi" w:hAnsiTheme="minorHAnsi" w:hint="eastAsia"/>
        </w:rPr>
        <w:t xml:space="preserve"> </w:t>
      </w:r>
      <w:r w:rsidRPr="00C4715B">
        <w:rPr>
          <w:rFonts w:asciiTheme="minorHAnsi" w:eastAsiaTheme="minorHAnsi" w:hAnsiTheme="minorHAnsi"/>
        </w:rPr>
        <w:t xml:space="preserve">The bus is bound for Joong-Dong. </w:t>
      </w:r>
      <w:r w:rsidR="00CE425C">
        <w:rPr>
          <w:rFonts w:asciiTheme="minorHAnsi" w:eastAsiaTheme="minorHAnsi" w:hAnsiTheme="minorHAnsi" w:hint="eastAsia"/>
        </w:rPr>
        <w:tab/>
      </w:r>
      <w:r w:rsidRPr="00C4715B">
        <w:rPr>
          <w:rFonts w:asciiTheme="minorHAnsi" w:eastAsiaTheme="minorHAnsi" w:hAnsiTheme="minorHAnsi"/>
        </w:rPr>
        <w:t>그 버스는 중동 행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s the bus bound for Joong-Dong? </w:t>
      </w:r>
      <w:r w:rsidR="00CE425C">
        <w:rPr>
          <w:rFonts w:asciiTheme="minorHAnsi" w:eastAsiaTheme="minorHAnsi" w:hAnsiTheme="minorHAnsi" w:hint="eastAsia"/>
        </w:rPr>
        <w:tab/>
      </w:r>
      <w:r w:rsidRPr="00C4715B">
        <w:rPr>
          <w:rFonts w:asciiTheme="minorHAnsi" w:eastAsiaTheme="minorHAnsi" w:hAnsiTheme="minorHAnsi"/>
        </w:rPr>
        <w:t>그 버스는 중동 행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ere is the bus bound for ___? </w:t>
      </w:r>
      <w:r w:rsidR="00CE425C">
        <w:rPr>
          <w:rFonts w:asciiTheme="minorHAnsi" w:eastAsiaTheme="minorHAnsi" w:hAnsiTheme="minorHAnsi" w:hint="eastAsia"/>
        </w:rPr>
        <w:tab/>
      </w:r>
      <w:r w:rsidRPr="00C4715B">
        <w:rPr>
          <w:rFonts w:asciiTheme="minorHAnsi" w:eastAsiaTheme="minorHAnsi" w:hAnsiTheme="minorHAnsi"/>
        </w:rPr>
        <w:t>그 버스는 어디 행이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You will do everything for her.</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너는 그녀를 위해서 모든 일을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ill you do everything for her? </w:t>
      </w:r>
      <w:r w:rsidR="00CE425C">
        <w:rPr>
          <w:rFonts w:asciiTheme="minorHAnsi" w:eastAsiaTheme="minorHAnsi" w:hAnsiTheme="minorHAnsi" w:hint="eastAsia"/>
        </w:rPr>
        <w:tab/>
      </w:r>
      <w:r w:rsidRPr="00C4715B">
        <w:rPr>
          <w:rFonts w:asciiTheme="minorHAnsi" w:eastAsiaTheme="minorHAnsi" w:hAnsiTheme="minorHAnsi"/>
        </w:rPr>
        <w:t>너는 그녀를 위해서 모든 일을 하겠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at will you do __ for h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너는 그녀를 위해서 무엇을 하겠니?</w:t>
      </w:r>
    </w:p>
    <w:p w:rsidR="00733FA2" w:rsidRPr="00C4715B" w:rsidRDefault="00733FA2">
      <w:pPr>
        <w:pStyle w:val="a"/>
        <w:rPr>
          <w:rFonts w:asciiTheme="minorHAnsi" w:eastAsiaTheme="minorHAnsi" w:hAnsiTheme="minorHAnsi"/>
        </w:rPr>
      </w:pPr>
    </w:p>
    <w:p w:rsidR="00CE425C" w:rsidRDefault="005B5B96">
      <w:pPr>
        <w:pStyle w:val="a"/>
        <w:rPr>
          <w:rFonts w:asciiTheme="minorHAnsi" w:eastAsiaTheme="minorHAnsi" w:hAnsiTheme="minorHAnsi" w:hint="eastAsia"/>
        </w:rPr>
      </w:pPr>
      <w:r w:rsidRPr="00C4715B">
        <w:rPr>
          <w:rFonts w:asciiTheme="minorHAnsi" w:eastAsiaTheme="minorHAnsi" w:hAnsiTheme="minorHAnsi"/>
        </w:rPr>
        <w:t xml:space="preserve">아래의 연습문제를 통해서 평서문, Yes/No 의문문, Wh-의문문 상호간의 규칙성을 확실하게 이해하도록 하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귀찮다고 그냥 넘어가면 영어 절대 못 잡아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당신은 사장과 통화하기를 원한다. --&gt; You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사장과 통화하기를 원합니까?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은 누구와 통화하기를 원합니까?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버스로 거기에 가는 데 30분 걸린다. --&gt; It takes 30 minutes to get there by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버스로 거기 가는 데 30분 걸리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버스로 거기 가는 데 얼마나 걸리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것은 월요일에 만기다. --&gt; It is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것은 월요일에 만기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것은 언제 만기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당신은 하루에 한번 면도한다. --&gt; You shave once a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당신은 하루에 한번 면도합니까?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은 하루에 몇 번 면도합니까?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Do you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Who(m) do you want to speak t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Does it take 30 minutes to get there by bu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How long does it take to get there by bu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Is it due on Mon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When is it du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Do you shave once a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How many times a day do you shave?</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rPr>
      </w:pPr>
    </w:p>
    <w:p w:rsidR="00CE425C" w:rsidRDefault="00CE425C">
      <w:pPr>
        <w:pStyle w:val="a"/>
        <w:rPr>
          <w:rFonts w:asciiTheme="minorHAnsi" w:eastAsiaTheme="minorHAnsi" w:hAnsiTheme="minorHAnsi" w:hint="eastAsia"/>
          <w:b/>
          <w:bCs/>
        </w:rPr>
      </w:pPr>
      <w:r>
        <w:rPr>
          <w:rFonts w:asciiTheme="minorHAnsi" w:eastAsiaTheme="minorHAnsi" w:hAnsiTheme="minorHAnsi" w:hint="eastAsia"/>
          <w:b/>
          <w:bCs/>
        </w:rPr>
        <w:t>### cf.  &lt;- confer 비교, 참조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의문사가 문장의 주어인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의문사가 문장의 주어인 경우에는 주어 대신에 의문사를 대치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e is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그는 이 부서의 </w:t>
      </w:r>
      <w:r w:rsidR="00CE425C">
        <w:rPr>
          <w:rFonts w:asciiTheme="minorHAnsi" w:eastAsiaTheme="minorHAnsi" w:hAnsiTheme="minorHAnsi"/>
        </w:rPr>
        <w:t>책임자</w:t>
      </w:r>
      <w:r w:rsidR="00CE425C">
        <w:rPr>
          <w:rFonts w:asciiTheme="minorHAnsi" w:eastAsiaTheme="minorHAnsi" w:hAnsiTheme="minorHAnsi" w:hint="eastAsia"/>
        </w:rPr>
        <w:t>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이 부서의 책임자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Is he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이 부서의 책임자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Shakespeare is the greatest English writer. </w:t>
      </w:r>
      <w:r w:rsidR="00CE425C">
        <w:rPr>
          <w:rFonts w:asciiTheme="minorHAnsi" w:eastAsiaTheme="minorHAnsi" w:hAnsiTheme="minorHAnsi" w:hint="eastAsia"/>
        </w:rPr>
        <w:tab/>
      </w:r>
      <w:r w:rsidRPr="00C4715B">
        <w:rPr>
          <w:rFonts w:asciiTheme="minorHAnsi" w:eastAsiaTheme="minorHAnsi" w:hAnsiTheme="minorHAnsi"/>
        </w:rPr>
        <w:t>셰익스피어는 가장 위대한 영국 작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the greatest English writ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가장 위대한 영국 작가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s Shakespe</w:t>
      </w:r>
      <w:r w:rsidR="00CE425C">
        <w:rPr>
          <w:rFonts w:asciiTheme="minorHAnsi" w:eastAsiaTheme="minorHAnsi" w:hAnsiTheme="minorHAnsi"/>
        </w:rPr>
        <w:t>are the greatest English writer</w:t>
      </w:r>
      <w:r w:rsidR="00CE425C">
        <w:rPr>
          <w:rFonts w:asciiTheme="minorHAnsi" w:eastAsiaTheme="minorHAnsi" w:hAnsiTheme="minorHAnsi" w:hint="eastAsia"/>
        </w:rPr>
        <w:t>?</w:t>
      </w:r>
      <w:r w:rsidRPr="00C4715B">
        <w:rPr>
          <w:rFonts w:asciiTheme="minorHAnsi" w:eastAsiaTheme="minorHAnsi" w:hAnsiTheme="minorHAnsi"/>
        </w:rPr>
        <w:t xml:space="preserve"> </w:t>
      </w:r>
      <w:r w:rsidR="00CE425C">
        <w:rPr>
          <w:rFonts w:asciiTheme="minorHAnsi" w:eastAsiaTheme="minorHAnsi" w:hAnsiTheme="minorHAnsi" w:hint="eastAsia"/>
        </w:rPr>
        <w:tab/>
      </w:r>
      <w:r w:rsidRPr="00C4715B">
        <w:rPr>
          <w:rFonts w:asciiTheme="minorHAnsi" w:eastAsiaTheme="minorHAnsi" w:hAnsiTheme="minorHAnsi"/>
        </w:rPr>
        <w:t>셰익스피어는 가장 위대한 영국 작가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e is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파티에 올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파티에 올 것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Is he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파티에 올 것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e broke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가 그 유리잔을 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broke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그 유리잔을 깼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Did he break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가 그 유리잔을 깼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5. He will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will attend the meeting? </w:t>
      </w:r>
      <w:r w:rsidR="00CE425C">
        <w:rPr>
          <w:rFonts w:asciiTheme="minorHAnsi" w:eastAsiaTheme="minorHAnsi" w:hAnsiTheme="minorHAnsi" w:hint="eastAsia"/>
        </w:rPr>
        <w:tab/>
      </w:r>
      <w:r w:rsidRPr="00C4715B">
        <w:rPr>
          <w:rFonts w:asciiTheme="minorHAnsi" w:eastAsiaTheme="minorHAnsi" w:hAnsiTheme="minorHAnsi"/>
        </w:rPr>
        <w:t>누가 그 회의에 참석할 것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ill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할 것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He can solve the problem. </w:t>
      </w:r>
      <w:r w:rsidR="00CE425C">
        <w:rPr>
          <w:rFonts w:asciiTheme="minorHAnsi" w:eastAsiaTheme="minorHAnsi" w:hAnsiTheme="minorHAnsi" w:hint="eastAsia"/>
        </w:rPr>
        <w:tab/>
      </w:r>
      <w:r w:rsidRPr="00C4715B">
        <w:rPr>
          <w:rFonts w:asciiTheme="minorHAnsi" w:eastAsiaTheme="minorHAnsi" w:hAnsiTheme="minorHAnsi"/>
        </w:rPr>
        <w:t>그는 그 문제를 풀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can solve the problem? </w:t>
      </w:r>
      <w:r w:rsidR="00CE425C">
        <w:rPr>
          <w:rFonts w:asciiTheme="minorHAnsi" w:eastAsiaTheme="minorHAnsi" w:hAnsiTheme="minorHAnsi" w:hint="eastAsia"/>
        </w:rPr>
        <w:tab/>
      </w:r>
      <w:r w:rsidRPr="00C4715B">
        <w:rPr>
          <w:rFonts w:asciiTheme="minorHAnsi" w:eastAsiaTheme="minorHAnsi" w:hAnsiTheme="minorHAnsi"/>
        </w:rPr>
        <w:t>누가 그 문제를 풀 수 있는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Can he solve the problem? </w:t>
      </w:r>
      <w:r w:rsidR="00CE425C">
        <w:rPr>
          <w:rFonts w:asciiTheme="minorHAnsi" w:eastAsiaTheme="minorHAnsi" w:hAnsiTheme="minorHAnsi" w:hint="eastAsia"/>
        </w:rPr>
        <w:tab/>
      </w:r>
      <w:r w:rsidRPr="00C4715B">
        <w:rPr>
          <w:rFonts w:asciiTheme="minorHAnsi" w:eastAsiaTheme="minorHAnsi" w:hAnsiTheme="minorHAnsi"/>
        </w:rPr>
        <w:t>그는 그 문제를 풀 수 있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연습} 다음 문장을 해석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has brought you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makes you think s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hat took you so lo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at keeps you so bus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hat gave you such an ide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What is eating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What is keeping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슨 일로 여기 오셨죠? (=What brought/brings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왜 그렇게 생각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왜 이렇게 늦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왜 그렇게 바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왜 그런 생각이 들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무엇 때문에 속을 끓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왜 그렇게 꾸물거리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5. 부가</w:t>
      </w:r>
      <w:r w:rsidR="00CE425C">
        <w:rPr>
          <w:rFonts w:asciiTheme="minorHAnsi" w:eastAsiaTheme="minorHAnsi" w:hAnsiTheme="minorHAnsi" w:hint="eastAsia"/>
          <w:b/>
          <w:bCs/>
          <w:sz w:val="30"/>
          <w:szCs w:val="30"/>
        </w:rPr>
        <w:t>-</w:t>
      </w:r>
      <w:r w:rsidRPr="00C4715B">
        <w:rPr>
          <w:rFonts w:asciiTheme="minorHAnsi" w:eastAsiaTheme="minorHAnsi" w:hAnsiTheme="minorHAnsi"/>
          <w:b/>
          <w:bCs/>
          <w:sz w:val="30"/>
          <w:szCs w:val="30"/>
        </w:rPr>
        <w:t xml:space="preserve">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상대방으로부터 동의를 얻거나, 확인을 기대할 때 부가의문문을 쓰는데, 앞의 진술이 긍정이면 부정의 부가의문문을 쓰고, 앞의 내용이 부정이면 긍정의 부가의문문을 쓰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likes his job, doesn't he?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자기 일을 좋아하지, 그렇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doesn't like his job, does he? </w:t>
      </w:r>
      <w:r w:rsidR="00CE425C">
        <w:rPr>
          <w:rFonts w:asciiTheme="minorHAnsi" w:eastAsiaTheme="minorHAnsi" w:hAnsiTheme="minorHAnsi" w:hint="eastAsia"/>
        </w:rPr>
        <w:tab/>
      </w:r>
      <w:r w:rsidRPr="00C4715B">
        <w:rPr>
          <w:rFonts w:asciiTheme="minorHAnsi" w:eastAsiaTheme="minorHAnsi" w:hAnsiTheme="minorHAnsi"/>
        </w:rPr>
        <w:t>그는 자기 일을 좋아하지 않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recognized you, didn't she? </w:t>
      </w:r>
      <w:r w:rsidR="00CE425C">
        <w:rPr>
          <w:rFonts w:asciiTheme="minorHAnsi" w:eastAsiaTheme="minorHAnsi" w:hAnsiTheme="minorHAnsi" w:hint="eastAsia"/>
        </w:rPr>
        <w:tab/>
      </w:r>
      <w:r w:rsidRPr="00C4715B">
        <w:rPr>
          <w:rFonts w:asciiTheme="minorHAnsi" w:eastAsiaTheme="minorHAnsi" w:hAnsiTheme="minorHAnsi"/>
        </w:rPr>
        <w:t>메리가 널 알아봤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ary didn't recognize you, did she? </w:t>
      </w:r>
      <w:r w:rsidR="00CE425C">
        <w:rPr>
          <w:rFonts w:asciiTheme="minorHAnsi" w:eastAsiaTheme="minorHAnsi" w:hAnsiTheme="minorHAnsi" w:hint="eastAsia"/>
        </w:rPr>
        <w:tab/>
      </w:r>
      <w:r w:rsidRPr="00C4715B">
        <w:rPr>
          <w:rFonts w:asciiTheme="minorHAnsi" w:eastAsiaTheme="minorHAnsi" w:hAnsiTheme="minorHAnsi"/>
        </w:rPr>
        <w:t>메리가 널 알아보지 못했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s very hot, isn't it?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너무 덥지 않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s not a bad idea, is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거 나쁜 생각은 아니잖아,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at hasn't left, has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 배가 아직 떠나지 않았지, 그렇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at has left, hasn't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 배가 떠났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명령문의 부가의문문은 일반적으로 "will you?"</w:t>
      </w:r>
      <w:r w:rsidR="008B1A20">
        <w:rPr>
          <w:rFonts w:asciiTheme="minorHAnsi" w:eastAsiaTheme="minorHAnsi" w:hAnsiTheme="minorHAnsi" w:hint="eastAsia"/>
          <w:b/>
          <w:bCs/>
        </w:rPr>
        <w:t xml:space="preserve"> </w:t>
      </w:r>
      <w:r w:rsidRPr="00C4715B">
        <w:rPr>
          <w:rFonts w:asciiTheme="minorHAnsi" w:eastAsiaTheme="minorHAnsi" w:hAnsiTheme="minorHAnsi"/>
          <w:b/>
          <w:bCs/>
        </w:rPr>
        <w:t>를 사용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urn off the radio, will you?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라디오 좀 꺼주겠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n't make a noise, will you?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조용히 좀 해 줄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외. Have a cup of coffee, won't you? </w:t>
      </w:r>
      <w:r w:rsidR="008B1A20">
        <w:rPr>
          <w:rFonts w:asciiTheme="minorHAnsi" w:eastAsiaTheme="minorHAnsi" w:hAnsiTheme="minorHAnsi" w:hint="eastAsia"/>
        </w:rPr>
        <w:tab/>
      </w:r>
      <w:r w:rsidRPr="00C4715B">
        <w:rPr>
          <w:rFonts w:asciiTheme="minorHAnsi" w:eastAsiaTheme="minorHAnsi" w:hAnsiTheme="minorHAnsi"/>
        </w:rPr>
        <w:t>(권유의 명령문일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2) Let's...로 시작하는 문장의 부가의문문은 "shall we?"</w:t>
      </w:r>
      <w:r w:rsidR="008B1A20">
        <w:rPr>
          <w:rFonts w:asciiTheme="minorHAnsi" w:eastAsiaTheme="minorHAnsi" w:hAnsiTheme="minorHAnsi" w:hint="eastAsia"/>
          <w:b/>
          <w:bCs/>
        </w:rPr>
        <w:t xml:space="preserve"> </w:t>
      </w:r>
      <w:r w:rsidRPr="00C4715B">
        <w:rPr>
          <w:rFonts w:asciiTheme="minorHAnsi" w:eastAsiaTheme="minorHAnsi" w:hAnsiTheme="minorHAnsi"/>
          <w:b/>
          <w:bCs/>
        </w:rPr>
        <w:t>를 사용한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Let's get down to business, shall we? </w:t>
      </w:r>
      <w:r w:rsidR="008B1A20">
        <w:rPr>
          <w:rFonts w:asciiTheme="minorHAnsi" w:eastAsiaTheme="minorHAnsi" w:hAnsiTheme="minorHAnsi" w:hint="eastAsia"/>
        </w:rPr>
        <w:tab/>
      </w:r>
      <w:r w:rsidRPr="00C4715B">
        <w:rPr>
          <w:rFonts w:asciiTheme="minorHAnsi" w:eastAsiaTheme="minorHAnsi" w:hAnsiTheme="minorHAnsi"/>
        </w:rPr>
        <w:t>본론으로 들어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Let's not discuss it now, shall we? </w:t>
      </w:r>
      <w:r w:rsidR="008B1A20">
        <w:rPr>
          <w:rFonts w:asciiTheme="minorHAnsi" w:eastAsiaTheme="minorHAnsi" w:hAnsiTheme="minorHAnsi" w:hint="eastAsia"/>
        </w:rPr>
        <w:tab/>
      </w:r>
      <w:r w:rsidRPr="00C4715B">
        <w:rPr>
          <w:rFonts w:asciiTheme="minorHAnsi" w:eastAsiaTheme="minorHAnsi" w:hAnsiTheme="minorHAnsi"/>
        </w:rPr>
        <w:t>이제 그 문제를 토론하지 말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감탄문의 부가의문문은 평서문과 동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ow thin she is, isn't she?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녀는 정말 날씬해, 안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a beautiful building it is, isn't it? </w:t>
      </w:r>
      <w:r w:rsidR="008B1A20">
        <w:rPr>
          <w:rFonts w:asciiTheme="minorHAnsi" w:eastAsiaTheme="minorHAnsi" w:hAnsiTheme="minorHAnsi" w:hint="eastAsia"/>
        </w:rPr>
        <w:tab/>
      </w:r>
      <w:r w:rsidRPr="00C4715B">
        <w:rPr>
          <w:rFonts w:asciiTheme="minorHAnsi" w:eastAsiaTheme="minorHAnsi" w:hAnsiTheme="minorHAnsi"/>
        </w:rPr>
        <w:t>정말 아름다운 건물이지 않아?</w:t>
      </w:r>
    </w:p>
    <w:p w:rsidR="00733FA2" w:rsidRPr="00C4715B" w:rsidRDefault="00733FA2">
      <w:pPr>
        <w:pStyle w:val="a"/>
        <w:rPr>
          <w:rFonts w:asciiTheme="minorHAnsi" w:eastAsiaTheme="minorHAnsi" w:hAnsiTheme="minorHAnsi"/>
        </w:rPr>
      </w:pPr>
    </w:p>
    <w:p w:rsidR="008B1A20" w:rsidRDefault="008B1A20">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6. [명령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1. 동사원형으로 시작한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일반적인 명령의 대상은 상대방이므로, 주어 You를 생략한 구문으로 볼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Forget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 xml:space="preserve">잊어버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e my gues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나의 손님이 되세요. -&gt; 그러세요. (요청을 허락하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Go ahead.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어서 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2. 명령문의 주어 You를 명시할 수도 있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You be quite!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너 조용히 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mind your own business, and leave this to me! </w:t>
      </w:r>
      <w:r w:rsidR="008B1A20">
        <w:rPr>
          <w:rFonts w:asciiTheme="minorHAnsi" w:eastAsiaTheme="minorHAnsi" w:hAnsiTheme="minorHAnsi" w:hint="eastAsia"/>
        </w:rPr>
        <w:tab/>
        <w:t xml:space="preserve">네 </w:t>
      </w:r>
      <w:r w:rsidRPr="00C4715B">
        <w:rPr>
          <w:rFonts w:asciiTheme="minorHAnsi" w:eastAsiaTheme="minorHAnsi" w:hAnsiTheme="minorHAnsi"/>
        </w:rPr>
        <w:t>일이나 신경 쓰고 이건 내게 맡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You take the book.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네가 그 책 가져가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명령문의 주어가 3인칭인 경우도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mebody open this door.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 xml:space="preserve">누가 이 문 좀 </w:t>
      </w:r>
      <w:r w:rsidR="008B1A20">
        <w:rPr>
          <w:rFonts w:asciiTheme="minorHAnsi" w:eastAsiaTheme="minorHAnsi" w:hAnsiTheme="minorHAnsi" w:hint="eastAsia"/>
        </w:rPr>
        <w:t>열어</w:t>
      </w:r>
      <w:r w:rsidRPr="00C4715B">
        <w:rPr>
          <w:rFonts w:asciiTheme="minorHAnsi" w:eastAsiaTheme="minorHAnsi" w:hAnsiTheme="minorHAnsi"/>
        </w:rPr>
        <w:t>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Parents with children go to the fron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아이가 있는 부모님들은 앞으로 나오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Nobody move.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아무도 움직이지 마.</w:t>
      </w:r>
    </w:p>
    <w:p w:rsidR="00733FA2" w:rsidRDefault="00733FA2">
      <w:pPr>
        <w:pStyle w:val="a"/>
        <w:rPr>
          <w:rFonts w:asciiTheme="minorHAnsi" w:eastAsiaTheme="minorHAnsi" w:hAnsiTheme="minorHAnsi"/>
        </w:rPr>
      </w:pPr>
    </w:p>
    <w:p w:rsidR="00FA44D7" w:rsidRPr="00C4715B" w:rsidRDefault="00FA44D7">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Let...으로 시작하는 명령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Let's have a party!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파티를 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Let us work hard.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열심히 일하자. (cf. Let us...는 고문체</w:t>
      </w:r>
      <w:r w:rsidR="0089365B">
        <w:rPr>
          <w:rFonts w:asciiTheme="minorHAnsi" w:eastAsiaTheme="minorHAnsi" w:hAnsiTheme="minorHAnsi" w:hint="eastAsia"/>
        </w:rPr>
        <w:t>(</w:t>
      </w:r>
      <w:r w:rsidR="0089365B">
        <w:rPr>
          <w:rFonts w:ascii="Arial" w:hAnsi="Arial" w:cs="Arial"/>
          <w:color w:val="222222"/>
          <w:shd w:val="clear" w:color="auto" w:fill="FFFFFF"/>
        </w:rPr>
        <w:t>특수한</w:t>
      </w:r>
      <w:r w:rsidR="0089365B">
        <w:rPr>
          <w:rFonts w:ascii="Arial" w:hAnsi="Arial" w:cs="Arial"/>
          <w:color w:val="222222"/>
          <w:shd w:val="clear" w:color="auto" w:fill="FFFFFF"/>
        </w:rPr>
        <w:t xml:space="preserve"> </w:t>
      </w:r>
      <w:r w:rsidR="0089365B">
        <w:rPr>
          <w:rFonts w:ascii="Arial" w:hAnsi="Arial" w:cs="Arial"/>
          <w:color w:val="222222"/>
          <w:shd w:val="clear" w:color="auto" w:fill="FFFFFF"/>
        </w:rPr>
        <w:t>문맥</w:t>
      </w:r>
      <w:r w:rsidR="0089365B">
        <w:rPr>
          <w:rFonts w:ascii="굴림" w:eastAsia="굴림" w:hAnsi="굴림" w:cs="굴림" w:hint="eastAsia"/>
          <w:color w:val="222222"/>
          <w:shd w:val="clear" w:color="auto" w:fill="FFFFFF"/>
        </w:rPr>
        <w:t>)</w:t>
      </w:r>
      <w:r w:rsidRPr="00C4715B">
        <w:rPr>
          <w:rFonts w:asciiTheme="minorHAnsi" w:eastAsiaTheme="minorHAnsi" w:hAnsiTheme="minorHAnsi"/>
        </w:rPr>
        <w:t xml:space="preserve"> 스타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Let me see now. Do I have any money on me? </w:t>
      </w:r>
      <w:r w:rsidR="008B1A20">
        <w:rPr>
          <w:rFonts w:asciiTheme="minorHAnsi" w:eastAsiaTheme="minorHAnsi" w:hAnsiTheme="minorHAnsi" w:hint="eastAsia"/>
        </w:rPr>
        <w:tab/>
      </w:r>
      <w:r w:rsidRPr="00C4715B">
        <w:rPr>
          <w:rFonts w:asciiTheme="minorHAnsi" w:eastAsiaTheme="minorHAnsi" w:hAnsiTheme="minorHAnsi"/>
        </w:rPr>
        <w:t>어디 보자. 내가 돈이 좀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Let each man decide for himself.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각자가 스스로 결정하게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5. 부정명령문</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령문 앞에 Don't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 xml:space="preserve">-&gt; Don't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문 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 xml:space="preserve">-&gt; Don't you open the door. </w:t>
      </w:r>
      <w:r w:rsidR="0089365B">
        <w:rPr>
          <w:rFonts w:asciiTheme="minorHAnsi" w:eastAsiaTheme="minorHAnsi" w:hAnsiTheme="minorHAnsi" w:hint="eastAsia"/>
        </w:rPr>
        <w:tab/>
      </w:r>
      <w:r w:rsidRPr="00C4715B">
        <w:rPr>
          <w:rFonts w:asciiTheme="minorHAnsi" w:eastAsiaTheme="minorHAnsi" w:hAnsiTheme="minorHAnsi"/>
        </w:rPr>
        <w:t>너 문 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omeone open the door. </w:t>
      </w:r>
      <w:r w:rsidR="0089365B">
        <w:rPr>
          <w:rFonts w:asciiTheme="minorHAnsi" w:eastAsiaTheme="minorHAnsi" w:hAnsiTheme="minorHAnsi" w:hint="eastAsia"/>
        </w:rPr>
        <w:tab/>
      </w:r>
      <w:r w:rsidRPr="00C4715B">
        <w:rPr>
          <w:rFonts w:asciiTheme="minorHAnsi" w:eastAsiaTheme="minorHAnsi" w:hAnsiTheme="minorHAnsi"/>
        </w:rPr>
        <w:t xml:space="preserve">-&gt; Don't anyone open the door. </w:t>
      </w:r>
      <w:r w:rsidR="0089365B">
        <w:rPr>
          <w:rFonts w:asciiTheme="minorHAnsi" w:eastAsiaTheme="minorHAnsi" w:hAnsiTheme="minorHAnsi" w:hint="eastAsia"/>
        </w:rPr>
        <w:tab/>
      </w:r>
      <w:r w:rsidRPr="00C4715B">
        <w:rPr>
          <w:rFonts w:asciiTheme="minorHAnsi" w:eastAsiaTheme="minorHAnsi" w:hAnsiTheme="minorHAnsi"/>
        </w:rPr>
        <w:t>아무도 문 열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let이 들어간 명령문의 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령문 앞에 Don't를 붙이는 것 이외의 다른 형태들도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Don't let me disturb you.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저 때문에 신경쓰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let's say anything about it.</w:t>
      </w:r>
      <w:r w:rsidR="0089365B">
        <w:rPr>
          <w:rFonts w:asciiTheme="minorHAnsi" w:eastAsiaTheme="minorHAnsi" w:hAnsiTheme="minorHAnsi" w:hint="eastAsia"/>
        </w:rPr>
        <w:tab/>
      </w:r>
      <w:r w:rsidRPr="00C4715B">
        <w:rPr>
          <w:rFonts w:asciiTheme="minorHAnsi" w:eastAsiaTheme="minorHAnsi" w:hAnsiTheme="minorHAnsi"/>
        </w:rPr>
        <w:t>그것에 대해 아무 말 말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et's don't say anything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s not say anything abou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명령문의 강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Do have some more tea. </w:t>
      </w:r>
      <w:r w:rsidR="0089365B">
        <w:rPr>
          <w:rFonts w:asciiTheme="minorHAnsi" w:eastAsiaTheme="minorHAnsi" w:hAnsiTheme="minorHAnsi" w:hint="eastAsia"/>
        </w:rPr>
        <w:tab/>
      </w:r>
      <w:r w:rsidRPr="00C4715B">
        <w:rPr>
          <w:rFonts w:asciiTheme="minorHAnsi" w:eastAsiaTheme="minorHAnsi" w:hAnsiTheme="minorHAnsi"/>
        </w:rPr>
        <w:t>차를 좀 더 마시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 let's go for a walk.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산책하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be quiet. </w:t>
      </w:r>
      <w:r w:rsidR="0089365B">
        <w:rPr>
          <w:rFonts w:asciiTheme="minorHAnsi" w:eastAsiaTheme="minorHAnsi" w:hAnsiTheme="minorHAnsi" w:hint="eastAsia"/>
        </w:rPr>
        <w:tab/>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조용히 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참고: 명령문 앞에 Do를 붙이는 용법은 주어가 없거나 let이 들어가 명령문의 경우에만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17. </w:t>
      </w:r>
      <w:r w:rsidR="00FA44D7" w:rsidRPr="00C4715B">
        <w:rPr>
          <w:rFonts w:asciiTheme="minorHAnsi" w:eastAsiaTheme="minorHAnsi" w:hAnsiTheme="minorHAnsi"/>
          <w:b/>
          <w:bCs/>
          <w:sz w:val="30"/>
          <w:szCs w:val="30"/>
        </w:rPr>
        <w:t>[명령문</w:t>
      </w:r>
      <w:r w:rsidRPr="00C4715B">
        <w:rPr>
          <w:rFonts w:asciiTheme="minorHAnsi" w:eastAsiaTheme="minorHAnsi" w:hAnsiTheme="minorHAnsi"/>
          <w:b/>
          <w:bCs/>
          <w:sz w:val="30"/>
          <w:szCs w:val="30"/>
        </w:rPr>
        <w:t xml:space="preserve"> 형태의 관용표</w:t>
      </w:r>
      <w:r w:rsidR="0089365B" w:rsidRPr="00C4715B">
        <w:rPr>
          <w:rFonts w:asciiTheme="minorHAnsi" w:eastAsiaTheme="minorHAnsi" w:hAnsiTheme="minorHAnsi"/>
          <w:b/>
          <w:bCs/>
          <w:sz w:val="30"/>
          <w:szCs w:val="30"/>
        </w:rPr>
        <w:t>현</w:t>
      </w:r>
      <w:r w:rsidR="0089365B">
        <w:rPr>
          <w:rFonts w:asciiTheme="minorHAnsi" w:eastAsiaTheme="minorHAnsi" w:hAnsiTheme="minorHAnsi" w:hint="eastAsia"/>
          <w:b/>
          <w:bCs/>
          <w:sz w:val="30"/>
          <w:szCs w:val="30"/>
        </w:rPr>
        <w:t>(Idioms)</w:t>
      </w:r>
      <w:r w:rsidRPr="00C4715B">
        <w:rPr>
          <w:rFonts w:asciiTheme="minorHAnsi" w:eastAsiaTheme="minorHAnsi" w:hAnsiTheme="minorHAnsi"/>
          <w:b/>
          <w:bCs/>
          <w:sz w:val="30"/>
          <w:szCs w:val="30"/>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ing yourself.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몸만 오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ace the fact.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사실을 직시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a second opinion. </w:t>
      </w:r>
      <w:r w:rsidR="0089365B">
        <w:rPr>
          <w:rFonts w:asciiTheme="minorHAnsi" w:eastAsiaTheme="minorHAnsi" w:hAnsiTheme="minorHAnsi" w:hint="eastAsia"/>
        </w:rPr>
        <w:tab/>
      </w:r>
      <w:r w:rsidRPr="00C4715B">
        <w:rPr>
          <w:rFonts w:asciiTheme="minorHAnsi" w:eastAsiaTheme="minorHAnsi" w:hAnsiTheme="minorHAnsi"/>
        </w:rPr>
        <w:t>다른 데 가서 알아봐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off my back. </w:t>
      </w:r>
      <w:r w:rsidR="0089365B">
        <w:rPr>
          <w:rFonts w:asciiTheme="minorHAnsi" w:eastAsiaTheme="minorHAnsi" w:hAnsiTheme="minorHAnsi" w:hint="eastAsia"/>
        </w:rPr>
        <w:tab/>
      </w:r>
      <w:r w:rsidRPr="00C4715B">
        <w:rPr>
          <w:rFonts w:asciiTheme="minorHAnsi" w:eastAsiaTheme="minorHAnsi" w:hAnsiTheme="minorHAnsi"/>
        </w:rPr>
        <w:t>귀찮게 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to the point. </w:t>
      </w:r>
      <w:r w:rsidR="0089365B">
        <w:rPr>
          <w:rFonts w:asciiTheme="minorHAnsi" w:eastAsiaTheme="minorHAnsi" w:hAnsiTheme="minorHAnsi" w:hint="eastAsia"/>
        </w:rPr>
        <w:tab/>
      </w:r>
      <w:r w:rsidRPr="00C4715B">
        <w:rPr>
          <w:rFonts w:asciiTheme="minorHAnsi" w:eastAsiaTheme="minorHAnsi" w:hAnsiTheme="minorHAnsi"/>
        </w:rPr>
        <w:t>용건만 간단히 말해요. (=Come to the poi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 a good price.</w:t>
      </w:r>
      <w:r w:rsidR="0089365B">
        <w:rPr>
          <w:rFonts w:asciiTheme="minorHAnsi" w:eastAsiaTheme="minorHAnsi" w:hAnsiTheme="minorHAnsi" w:hint="eastAsia"/>
        </w:rPr>
        <w:tab/>
      </w:r>
      <w:r w:rsidRPr="00C4715B">
        <w:rPr>
          <w:rFonts w:asciiTheme="minorHAnsi" w:eastAsiaTheme="minorHAnsi" w:hAnsiTheme="minorHAnsi"/>
        </w:rPr>
        <w:t>값 좀 잘해 주세요.</w:t>
      </w:r>
    </w:p>
    <w:p w:rsidR="0089365B" w:rsidRDefault="0089365B">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Give me a break. </w:t>
      </w:r>
      <w:r w:rsidR="0089365B">
        <w:rPr>
          <w:rFonts w:asciiTheme="minorHAnsi" w:eastAsiaTheme="minorHAnsi" w:hAnsiTheme="minorHAnsi" w:hint="eastAsia"/>
        </w:rPr>
        <w:tab/>
      </w:r>
      <w:r w:rsidRPr="00C4715B">
        <w:rPr>
          <w:rFonts w:asciiTheme="minorHAnsi" w:eastAsiaTheme="minorHAnsi" w:hAnsiTheme="minorHAnsi"/>
        </w:rPr>
        <w:t>좀 봐줘. (=Have a hear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ring.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내게 전화 해. (=Give me a call/buzz.)</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super deal. </w:t>
      </w:r>
      <w:r w:rsidR="0089365B">
        <w:rPr>
          <w:rFonts w:asciiTheme="minorHAnsi" w:eastAsiaTheme="minorHAnsi" w:hAnsiTheme="minorHAnsi" w:hint="eastAsia"/>
        </w:rPr>
        <w:tab/>
      </w:r>
      <w:r w:rsidRPr="00C4715B">
        <w:rPr>
          <w:rFonts w:asciiTheme="minorHAnsi" w:eastAsiaTheme="minorHAnsi" w:hAnsiTheme="minorHAnsi"/>
        </w:rPr>
        <w:t xml:space="preserve">좀 싸게 잘해 주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some feedback. </w:t>
      </w:r>
      <w:r w:rsidR="0089365B">
        <w:rPr>
          <w:rFonts w:asciiTheme="minorHAnsi" w:eastAsiaTheme="minorHAnsi" w:hAnsiTheme="minorHAnsi" w:hint="eastAsia"/>
        </w:rPr>
        <w:tab/>
      </w:r>
      <w:r w:rsidRPr="00C4715B">
        <w:rPr>
          <w:rFonts w:asciiTheme="minorHAnsi" w:eastAsiaTheme="minorHAnsi" w:hAnsiTheme="minorHAnsi"/>
        </w:rPr>
        <w:t>조언 좀 해 주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o for it.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잘해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ng in there!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끝까지 포기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ld your horses! </w:t>
      </w:r>
      <w:r w:rsidR="0089365B">
        <w:rPr>
          <w:rFonts w:asciiTheme="minorHAnsi" w:eastAsiaTheme="minorHAnsi" w:hAnsiTheme="minorHAnsi" w:hint="eastAsia"/>
        </w:rPr>
        <w:tab/>
      </w:r>
      <w:r w:rsidRPr="00C4715B">
        <w:rPr>
          <w:rFonts w:asciiTheme="minorHAnsi" w:eastAsiaTheme="minorHAnsi" w:hAnsiTheme="minorHAnsi"/>
        </w:rPr>
        <w:t xml:space="preserve">진정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Just keep it to yourself. </w:t>
      </w:r>
      <w:r w:rsidR="0089365B">
        <w:rPr>
          <w:rFonts w:asciiTheme="minorHAnsi" w:eastAsiaTheme="minorHAnsi" w:hAnsiTheme="minorHAnsi" w:hint="eastAsia"/>
        </w:rPr>
        <w:tab/>
      </w:r>
      <w:r w:rsidRPr="00C4715B">
        <w:rPr>
          <w:rFonts w:asciiTheme="minorHAnsi" w:eastAsiaTheme="minorHAnsi" w:hAnsiTheme="minorHAnsi"/>
        </w:rPr>
        <w:t>너 혼자만 알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bygones be bygones. 과거는 묻지 말자. (&lt;- 지난 일은 지난 일이 되게 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me check it out. </w:t>
      </w:r>
      <w:r w:rsidR="0089365B">
        <w:rPr>
          <w:rFonts w:asciiTheme="minorHAnsi" w:eastAsiaTheme="minorHAnsi" w:hAnsiTheme="minorHAnsi" w:hint="eastAsia"/>
        </w:rPr>
        <w:tab/>
      </w:r>
      <w:r w:rsidRPr="00C4715B">
        <w:rPr>
          <w:rFonts w:asciiTheme="minorHAnsi" w:eastAsiaTheme="minorHAnsi" w:hAnsiTheme="minorHAnsi"/>
        </w:rPr>
        <w:t>내가 점검할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put it this way.</w:t>
      </w:r>
      <w:r w:rsidR="0089365B">
        <w:rPr>
          <w:rFonts w:asciiTheme="minorHAnsi" w:eastAsiaTheme="minorHAnsi" w:hAnsiTheme="minorHAnsi" w:hint="eastAsia"/>
        </w:rPr>
        <w:tab/>
      </w:r>
      <w:r w:rsidRPr="00C4715B">
        <w:rPr>
          <w:rFonts w:asciiTheme="minorHAnsi" w:eastAsiaTheme="minorHAnsi" w:hAnsiTheme="minorHAnsi"/>
        </w:rPr>
        <w:t>내 생각은 이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take back what I just said. 방금 한 말 취소할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the matter drop. </w:t>
      </w:r>
      <w:r w:rsidR="0089365B">
        <w:rPr>
          <w:rFonts w:asciiTheme="minorHAnsi" w:eastAsiaTheme="minorHAnsi" w:hAnsiTheme="minorHAnsi" w:hint="eastAsia"/>
        </w:rPr>
        <w:tab/>
      </w:r>
      <w:r w:rsidRPr="00C4715B">
        <w:rPr>
          <w:rFonts w:asciiTheme="minorHAnsi" w:eastAsiaTheme="minorHAnsi" w:hAnsiTheme="minorHAnsi"/>
        </w:rPr>
        <w:t>그 문제는 이제 접어두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us pass on to another subject. 화제를 다른 데로 돌리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have a ball!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자, 마음껏 즐기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split the bill.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각자 계산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take a break.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잠깐 쉬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go out for a change. </w:t>
      </w:r>
      <w:r w:rsidR="00F26973">
        <w:rPr>
          <w:rFonts w:asciiTheme="minorHAnsi" w:eastAsiaTheme="minorHAnsi" w:hAnsiTheme="minorHAnsi" w:hint="eastAsia"/>
        </w:rPr>
        <w:tab/>
      </w:r>
      <w:r w:rsidRPr="00C4715B">
        <w:rPr>
          <w:rFonts w:asciiTheme="minorHAnsi" w:eastAsiaTheme="minorHAnsi" w:hAnsiTheme="minorHAnsi"/>
        </w:rPr>
        <w:t>기분전환이나 하러 나가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long! </w:t>
      </w:r>
      <w:r w:rsidR="00F26973">
        <w:rPr>
          <w:rFonts w:asciiTheme="minorHAnsi" w:eastAsiaTheme="minorHAnsi" w:hAnsiTheme="minorHAnsi" w:hint="eastAsia"/>
        </w:rPr>
        <w:tab/>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래 있지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lame yourself.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자책하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ive me that look.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런 눈초리로 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o around the fact! </w:t>
      </w:r>
      <w:r w:rsidR="00F26973">
        <w:rPr>
          <w:rFonts w:asciiTheme="minorHAnsi" w:eastAsiaTheme="minorHAnsi" w:hAnsiTheme="minorHAnsi" w:hint="eastAsia"/>
        </w:rPr>
        <w:tab/>
      </w:r>
      <w:r w:rsidRPr="00C4715B">
        <w:rPr>
          <w:rFonts w:asciiTheme="minorHAnsi" w:eastAsiaTheme="minorHAnsi" w:hAnsiTheme="minorHAnsi"/>
        </w:rPr>
        <w:t>사실을 회피하려 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go asking for trouble.</w:t>
      </w:r>
      <w:r w:rsidR="00F26973">
        <w:rPr>
          <w:rFonts w:asciiTheme="minorHAnsi" w:eastAsiaTheme="minorHAnsi" w:hAnsiTheme="minorHAnsi" w:hint="eastAsia"/>
        </w:rPr>
        <w:tab/>
      </w:r>
      <w:r w:rsidRPr="00C4715B">
        <w:rPr>
          <w:rFonts w:asciiTheme="minorHAnsi" w:eastAsiaTheme="minorHAnsi" w:hAnsiTheme="minorHAnsi"/>
        </w:rPr>
        <w:t>사서 고생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it bother you.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것 때문에 신경 쓰지 마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it happen again. </w:t>
      </w:r>
      <w:r w:rsidR="00F26973">
        <w:rPr>
          <w:rFonts w:asciiTheme="minorHAnsi" w:eastAsiaTheme="minorHAnsi" w:hAnsiTheme="minorHAnsi" w:hint="eastAsia"/>
        </w:rPr>
        <w:tab/>
      </w:r>
      <w:r w:rsidRPr="00C4715B">
        <w:rPr>
          <w:rFonts w:asciiTheme="minorHAnsi" w:eastAsiaTheme="minorHAnsi" w:hAnsiTheme="minorHAnsi"/>
        </w:rPr>
        <w:t>다시 그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me bother you.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저 때문에 신경쓰지 마세요. (=Don't let me disturb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such a thing worry you. </w:t>
      </w:r>
      <w:r w:rsidR="00F26973">
        <w:rPr>
          <w:rFonts w:asciiTheme="minorHAnsi" w:eastAsiaTheme="minorHAnsi" w:hAnsiTheme="minorHAnsi" w:hint="eastAsia"/>
        </w:rPr>
        <w:tab/>
      </w:r>
      <w:r w:rsidRPr="00C4715B">
        <w:rPr>
          <w:rFonts w:asciiTheme="minorHAnsi" w:eastAsiaTheme="minorHAnsi" w:hAnsiTheme="minorHAnsi"/>
        </w:rPr>
        <w:t>그런 일로 걱정하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ass this off as a joke. </w:t>
      </w:r>
      <w:r w:rsidR="00F26973">
        <w:rPr>
          <w:rFonts w:asciiTheme="minorHAnsi" w:eastAsiaTheme="minorHAnsi" w:hAnsiTheme="minorHAnsi" w:hint="eastAsia"/>
        </w:rPr>
        <w:tab/>
      </w:r>
      <w:r w:rsidRPr="00C4715B">
        <w:rPr>
          <w:rFonts w:asciiTheme="minorHAnsi" w:eastAsiaTheme="minorHAnsi" w:hAnsiTheme="minorHAnsi"/>
        </w:rPr>
        <w:t>농담으로 흘려버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lay dumb.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시치미 떼지 마. (=Don't play innocent with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ull my le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놀리지 마. (=Don't put me 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ell me you forgo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설마 잊은 건 아니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lk back to me!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내게 말대답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a chicken.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겁먹지 마! (=Don't feel sm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too hard on him. </w:t>
      </w:r>
      <w:r w:rsidR="00F26973">
        <w:rPr>
          <w:rFonts w:asciiTheme="minorHAnsi" w:eastAsiaTheme="minorHAnsi" w:hAnsiTheme="minorHAnsi" w:hint="eastAsia"/>
        </w:rPr>
        <w:tab/>
      </w:r>
      <w:r w:rsidRPr="00C4715B">
        <w:rPr>
          <w:rFonts w:asciiTheme="minorHAnsi" w:eastAsiaTheme="minorHAnsi" w:hAnsiTheme="minorHAnsi"/>
        </w:rPr>
        <w:t xml:space="preserve">너무 심하게 다루지 마.(=Don't be too rough on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at around the bush! </w:t>
      </w:r>
      <w:r w:rsidR="00F26973">
        <w:rPr>
          <w:rFonts w:asciiTheme="minorHAnsi" w:eastAsiaTheme="minorHAnsi" w:hAnsiTheme="minorHAnsi" w:hint="eastAsia"/>
        </w:rPr>
        <w:tab/>
      </w:r>
      <w:r w:rsidRPr="00C4715B">
        <w:rPr>
          <w:rFonts w:asciiTheme="minorHAnsi" w:eastAsiaTheme="minorHAnsi" w:hAnsiTheme="minorHAnsi"/>
        </w:rPr>
        <w:t>말을 돌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utter me up!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비행기 태우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drive yourself too far. </w:t>
      </w:r>
      <w:r w:rsidR="00F26973">
        <w:rPr>
          <w:rFonts w:asciiTheme="minorHAnsi" w:eastAsiaTheme="minorHAnsi" w:hAnsiTheme="minorHAnsi" w:hint="eastAsia"/>
        </w:rPr>
        <w:tab/>
      </w:r>
      <w:r w:rsidRPr="00C4715B">
        <w:rPr>
          <w:rFonts w:asciiTheme="minorHAnsi" w:eastAsiaTheme="minorHAnsi" w:hAnsiTheme="minorHAnsi"/>
        </w:rPr>
        <w:t>무리하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et me wron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날 오해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ive me tha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런 말은 하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keep me hangin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사람 애태우지 말고 속 시원히 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me down!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날 실망시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rank me among such people. 날 그 사람들하고 같이 취급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him seriously.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곧이곧대로 받아들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it to hear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너무 심각하게 받아들이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it too hard.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너무 고깝게 생각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his sides.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 사람 편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lk black into white. </w:t>
      </w:r>
      <w:r w:rsidR="00F26973">
        <w:rPr>
          <w:rFonts w:asciiTheme="minorHAnsi" w:eastAsiaTheme="minorHAnsi" w:hAnsiTheme="minorHAnsi" w:hint="eastAsia"/>
        </w:rPr>
        <w:tab/>
      </w:r>
      <w:r w:rsidRPr="00C4715B">
        <w:rPr>
          <w:rFonts w:asciiTheme="minorHAnsi" w:eastAsiaTheme="minorHAnsi" w:hAnsiTheme="minorHAnsi"/>
        </w:rPr>
        <w:t>우기지 마라</w:t>
      </w:r>
    </w:p>
    <w:p w:rsidR="00733FA2" w:rsidRDefault="00733FA2">
      <w:pPr>
        <w:pStyle w:val="a"/>
        <w:rPr>
          <w:rFonts w:asciiTheme="minorHAnsi" w:eastAsiaTheme="minorHAnsi" w:hAnsiTheme="minorHAnsi" w:hint="eastAsia"/>
        </w:rPr>
      </w:pPr>
    </w:p>
    <w:p w:rsidR="001E69C1" w:rsidRPr="00C4715B" w:rsidRDefault="001E69C1">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8. [문장의 원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하나의 문장은 </w:t>
      </w:r>
      <w:r w:rsidR="001E69C1">
        <w:rPr>
          <w:rFonts w:asciiTheme="minorHAnsi" w:eastAsiaTheme="minorHAnsi" w:hAnsiTheme="minorHAnsi" w:hint="eastAsia"/>
          <w:b/>
          <w:bCs/>
        </w:rPr>
        <w:t>1</w:t>
      </w:r>
      <w:r w:rsidRPr="00C4715B">
        <w:rPr>
          <w:rFonts w:asciiTheme="minorHAnsi" w:eastAsiaTheme="minorHAnsi" w:hAnsiTheme="minorHAnsi"/>
          <w:b/>
          <w:bCs/>
        </w:rPr>
        <w:t xml:space="preserve">개 이상의 </w:t>
      </w:r>
      <w:r w:rsidR="001E69C1">
        <w:rPr>
          <w:rFonts w:asciiTheme="minorHAnsi" w:eastAsiaTheme="minorHAnsi" w:hAnsiTheme="minorHAnsi"/>
          <w:b/>
          <w:bCs/>
        </w:rPr>
        <w:t>‘</w:t>
      </w:r>
      <w:r w:rsidRPr="00C4715B">
        <w:rPr>
          <w:rFonts w:asciiTheme="minorHAnsi" w:eastAsiaTheme="minorHAnsi" w:hAnsiTheme="minorHAnsi"/>
          <w:b/>
          <w:bCs/>
        </w:rPr>
        <w:t>절</w:t>
      </w:r>
      <w:r w:rsidR="001E69C1">
        <w:rPr>
          <w:rFonts w:asciiTheme="minorHAnsi" w:eastAsiaTheme="minorHAnsi" w:hAnsiTheme="minorHAnsi"/>
          <w:b/>
          <w:bCs/>
        </w:rPr>
        <w:t>’</w:t>
      </w:r>
      <w:r w:rsidRPr="00C4715B">
        <w:rPr>
          <w:rFonts w:asciiTheme="minorHAnsi" w:eastAsiaTheme="minorHAnsi" w:hAnsiTheme="minorHAnsi"/>
          <w:b/>
          <w:bCs/>
        </w:rPr>
        <w:t xml:space="preserve">로 구성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하나의 절은 주부(subject)와 술부(predicate)를 가진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부의 핵은 주어이고, 술부의 핵은 정동사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정동사는 시제나 주어의 수에 영향을 받는 동사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현재분사(V</w:t>
      </w:r>
      <w:r w:rsidR="00942C82">
        <w:rPr>
          <w:rFonts w:asciiTheme="minorHAnsi" w:eastAsiaTheme="minorHAnsi" w:hAnsiTheme="minorHAnsi" w:hint="eastAsia"/>
        </w:rPr>
        <w:t>erb+</w:t>
      </w:r>
      <w:r w:rsidRPr="00C4715B">
        <w:rPr>
          <w:rFonts w:asciiTheme="minorHAnsi" w:eastAsiaTheme="minorHAnsi" w:hAnsiTheme="minorHAnsi"/>
        </w:rPr>
        <w:t>ing), 과거분사(V</w:t>
      </w:r>
      <w:r w:rsidR="00942C82">
        <w:rPr>
          <w:rFonts w:asciiTheme="minorHAnsi" w:eastAsiaTheme="minorHAnsi" w:hAnsiTheme="minorHAnsi" w:hint="eastAsia"/>
        </w:rPr>
        <w:t>erb+</w:t>
      </w:r>
      <w:r w:rsidRPr="00C4715B">
        <w:rPr>
          <w:rFonts w:asciiTheme="minorHAnsi" w:eastAsiaTheme="minorHAnsi" w:hAnsiTheme="minorHAnsi"/>
        </w:rPr>
        <w:t>ed), to-부정사(to V</w:t>
      </w:r>
      <w:r w:rsidR="00942C82">
        <w:rPr>
          <w:rFonts w:asciiTheme="minorHAnsi" w:eastAsiaTheme="minorHAnsi" w:hAnsiTheme="minorHAnsi" w:hint="eastAsia"/>
        </w:rPr>
        <w:t>erb)</w:t>
      </w:r>
      <w:r w:rsidRPr="00C4715B">
        <w:rPr>
          <w:rFonts w:asciiTheme="minorHAnsi" w:eastAsiaTheme="minorHAnsi" w:hAnsiTheme="minorHAnsi"/>
        </w:rPr>
        <w:t xml:space="preserve">는 </w:t>
      </w:r>
      <w:r w:rsidR="00942C82">
        <w:rPr>
          <w:rFonts w:asciiTheme="minorHAnsi" w:eastAsiaTheme="minorHAnsi" w:hAnsiTheme="minorHAnsi"/>
        </w:rPr>
        <w:t>‘</w:t>
      </w:r>
      <w:r w:rsidRPr="00C4715B">
        <w:rPr>
          <w:rFonts w:asciiTheme="minorHAnsi" w:eastAsiaTheme="minorHAnsi" w:hAnsiTheme="minorHAnsi"/>
        </w:rPr>
        <w:t>정동사</w:t>
      </w:r>
      <w:r w:rsidR="00942C82">
        <w:rPr>
          <w:rFonts w:asciiTheme="minorHAnsi" w:eastAsiaTheme="minorHAnsi" w:hAnsiTheme="minorHAnsi"/>
        </w:rPr>
        <w:t>’</w:t>
      </w:r>
      <w:r w:rsidRPr="00C4715B">
        <w:rPr>
          <w:rFonts w:asciiTheme="minorHAnsi" w:eastAsiaTheme="minorHAnsi" w:hAnsiTheme="minorHAnsi"/>
        </w:rPr>
        <w:t>가 아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하나의 문장에 두 개 이상의 절이 포함되기 위해서는 </w:t>
      </w:r>
      <w:r w:rsidR="00942C82">
        <w:rPr>
          <w:rFonts w:asciiTheme="minorHAnsi" w:eastAsiaTheme="minorHAnsi" w:hAnsiTheme="minorHAnsi"/>
          <w:b/>
          <w:bCs/>
        </w:rPr>
        <w:t>‘</w:t>
      </w:r>
      <w:r w:rsidRPr="00C4715B">
        <w:rPr>
          <w:rFonts w:asciiTheme="minorHAnsi" w:eastAsiaTheme="minorHAnsi" w:hAnsiTheme="minorHAnsi"/>
          <w:b/>
          <w:bCs/>
        </w:rPr>
        <w:t>접속사</w:t>
      </w:r>
      <w:r w:rsidR="00942C82">
        <w:rPr>
          <w:rFonts w:asciiTheme="minorHAnsi" w:eastAsiaTheme="minorHAnsi" w:hAnsiTheme="minorHAnsi"/>
          <w:b/>
          <w:bCs/>
        </w:rPr>
        <w:t>’</w:t>
      </w:r>
      <w:r w:rsidRPr="00C4715B">
        <w:rPr>
          <w:rFonts w:asciiTheme="minorHAnsi" w:eastAsiaTheme="minorHAnsi" w:hAnsiTheme="minorHAnsi"/>
          <w:b/>
          <w:bCs/>
        </w:rPr>
        <w:t>가 필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의 원칙에 근거할 때, 다음과 같은 표현들은 옳은 문장이라고 할 수 없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roke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man breaking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man broken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e man to break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The man broke his promise, I wasn't disappoint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른 것들은 이해가 가는데, 6번은 잘 이해가 안 된다구요? 그것은 문장의 원칙 4에 어긋나기 때문입니다. 다시 말해서, 절과 절이 연결되어 한 문장으로 쓰이기 위해서는 [절의 개수 - 1] 만큼의 접속사가 필요합니다. 물론, 말을 하다보면 이런 형태가 가능할 수도 있겠지만, 적어도 문법적으로는 올바르지 않은 것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럼, 아래의 문제를 통해서 문장의 원칙을 다시 한번 확인해두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다음 중 빈칸에 알맞은 것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he was poor, the little boy was b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a. Although</w:t>
      </w:r>
      <w:r w:rsidRPr="00C4715B">
        <w:rPr>
          <w:rFonts w:asciiTheme="minorHAnsi" w:eastAsiaTheme="minorHAnsi" w:hAnsiTheme="minorHAnsi"/>
        </w:rPr>
        <w:t xml:space="preserve"> b. Despi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두 개의 절을 연결하여 한 문장으로 만들려면 무엇이 필요할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다음의 문장이 틀린 이유는?</w:t>
      </w:r>
      <w:r w:rsidR="00823965">
        <w:rPr>
          <w:rFonts w:asciiTheme="minorHAnsi" w:eastAsiaTheme="minorHAnsi" w:hAnsiTheme="minorHAnsi" w:hint="eastAsia"/>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though the man broke his promise, but I wasn't disappoin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한 문장 안에 절이 두 개 있다면, 접속사는 </w:t>
      </w:r>
      <w:r w:rsidR="00942C82">
        <w:rPr>
          <w:rFonts w:asciiTheme="minorHAnsi" w:eastAsiaTheme="minorHAnsi" w:hAnsiTheme="minorHAnsi" w:hint="eastAsia"/>
        </w:rPr>
        <w:t>1 (</w:t>
      </w:r>
      <w:r w:rsidRPr="00C4715B">
        <w:rPr>
          <w:rFonts w:asciiTheme="minorHAnsi" w:eastAsiaTheme="minorHAnsi" w:hAnsiTheme="minorHAnsi"/>
        </w:rPr>
        <w:t>하나</w:t>
      </w:r>
      <w:r w:rsidR="00942C82">
        <w:rPr>
          <w:rFonts w:asciiTheme="minorHAnsi" w:eastAsiaTheme="minorHAnsi" w:hAnsiTheme="minorHAnsi" w:hint="eastAsia"/>
        </w:rPr>
        <w:t>)</w:t>
      </w:r>
      <w:r w:rsidRPr="00C4715B">
        <w:rPr>
          <w:rFonts w:asciiTheme="minorHAnsi" w:eastAsiaTheme="minorHAnsi" w:hAnsiTheme="minorHAnsi"/>
        </w:rPr>
        <w:t>만 필요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9. 시험에 빈출하는 수동태 관련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수동태와 관련된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apartment was broken into.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e you being waited on/</w:t>
      </w:r>
      <w:r w:rsidR="00942C82">
        <w:rPr>
          <w:rFonts w:asciiTheme="minorHAnsi" w:eastAsiaTheme="minorHAnsi" w:hAnsiTheme="minorHAnsi" w:hint="eastAsia"/>
        </w:rPr>
        <w:t xml:space="preserve"> </w:t>
      </w:r>
      <w:r w:rsidRPr="00C4715B">
        <w:rPr>
          <w:rFonts w:asciiTheme="minorHAnsi" w:eastAsiaTheme="minorHAnsi" w:hAnsiTheme="minorHAnsi"/>
        </w:rPr>
        <w:t>helped/</w:t>
      </w:r>
      <w:r w:rsidR="00942C82">
        <w:rPr>
          <w:rFonts w:asciiTheme="minorHAnsi" w:eastAsiaTheme="minorHAnsi" w:hAnsiTheme="minorHAnsi" w:hint="eastAsia"/>
        </w:rPr>
        <w:t xml:space="preserve"> </w:t>
      </w:r>
      <w:r w:rsidRPr="00C4715B">
        <w:rPr>
          <w:rFonts w:asciiTheme="minorHAnsi" w:eastAsiaTheme="minorHAnsi" w:hAnsiTheme="minorHAnsi"/>
        </w:rPr>
        <w:t xml:space="preserve">served? </w:t>
      </w:r>
      <w:r w:rsidR="00942C82">
        <w:rPr>
          <w:rFonts w:asciiTheme="minorHAnsi" w:eastAsiaTheme="minorHAnsi" w:hAnsiTheme="minorHAnsi" w:hint="eastAsia"/>
        </w:rPr>
        <w:tab/>
      </w:r>
      <w:r w:rsidRPr="00C4715B">
        <w:rPr>
          <w:rFonts w:asciiTheme="minorHAnsi" w:eastAsiaTheme="minorHAnsi" w:hAnsiTheme="minorHAnsi"/>
        </w:rPr>
        <w:t xml:space="preserve">주문하셨습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ay I take your ord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e you done/</w:t>
      </w:r>
      <w:r w:rsidR="00942C82">
        <w:rPr>
          <w:rFonts w:asciiTheme="minorHAnsi" w:eastAsiaTheme="minorHAnsi" w:hAnsiTheme="minorHAnsi" w:hint="eastAsia"/>
        </w:rPr>
        <w:t xml:space="preserve"> </w:t>
      </w:r>
      <w:r w:rsidRPr="00C4715B">
        <w:rPr>
          <w:rFonts w:asciiTheme="minorHAnsi" w:eastAsiaTheme="minorHAnsi" w:hAnsiTheme="minorHAnsi"/>
        </w:rPr>
        <w:t xml:space="preserve">finished (with i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끝났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as you were told to do.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들은 대로하라. 지시받은 대로 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is love was never return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그건 짝사랑이었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seats are all sold ou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좌석이 모두 매진되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short-chang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 point is well taken.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latter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과찬이십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impress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대단한 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locked out of my car.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차안에 열쇠를 두고 잠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arved to death.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seat taken/occupi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자리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emains to be seen.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그건 두고 봐야지. (remain to be p.p. --되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bush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난 녹초가 됐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exhausted. =I'm burned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ssed for tim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난 지금 시간에 쫓기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all set?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다 준비됐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Our prices are fix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정찰제로 팝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s done is don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지난 일은 지난 일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wanted on the phone.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s done cannot be und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are meant for each other.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천생연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left no stone unturn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우리는 모든 수단을 다해 보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snowed in for a whole week. </w:t>
      </w:r>
      <w:r w:rsidR="00942C82">
        <w:rPr>
          <w:rFonts w:asciiTheme="minorHAnsi" w:eastAsiaTheme="minorHAnsi" w:hAnsiTheme="minorHAnsi" w:hint="eastAsia"/>
        </w:rPr>
        <w:tab/>
      </w:r>
      <w:r w:rsidRPr="00C4715B">
        <w:rPr>
          <w:rFonts w:asciiTheme="minorHAnsi" w:eastAsiaTheme="minorHAnsi" w:hAnsiTheme="minorHAnsi"/>
        </w:rPr>
        <w:t>우리는 눈 때문에 꼬박 일주일 동안 집에 갇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re not going to be undersol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우리보다 싼 데는 없을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seat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cut out for the job.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넌 그 일에 적격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headed (for)?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어디로 가십니까? (= Where are you hea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located (a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계신 곳이 어딥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ground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0. 전치사 for</w:t>
      </w:r>
      <w:r w:rsidR="00942C8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와 during</w:t>
      </w:r>
      <w:r w:rsidR="00942C8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의 차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어의 전치사 for와 during은 둘 다 우리말로 --하는 동안이라고 해석되지만, Longman의 Dictionary of English Language and Culture(1992)에서는 영어의 전치사 for와 during의 차이를 다음과 같이 적고 있다.</w:t>
      </w:r>
    </w:p>
    <w:p w:rsidR="00733FA2" w:rsidRPr="00C4715B" w:rsidRDefault="00733FA2">
      <w:pPr>
        <w:pStyle w:val="a"/>
        <w:rPr>
          <w:rFonts w:asciiTheme="minorHAnsi" w:eastAsiaTheme="minorHAnsi" w:hAnsiTheme="minorHAnsi"/>
        </w:rPr>
      </w:pPr>
    </w:p>
    <w:p w:rsidR="00942C82" w:rsidRDefault="005B5B96">
      <w:pPr>
        <w:pStyle w:val="a"/>
        <w:rPr>
          <w:rFonts w:asciiTheme="minorHAnsi" w:eastAsiaTheme="minorHAnsi" w:hAnsiTheme="minorHAnsi" w:hint="eastAsia"/>
        </w:rPr>
      </w:pPr>
      <w:r w:rsidRPr="00C4715B">
        <w:rPr>
          <w:rFonts w:asciiTheme="minorHAnsi" w:eastAsiaTheme="minorHAnsi" w:hAnsiTheme="minorHAnsi"/>
        </w:rPr>
        <w:t xml:space="preserve">When you are talking about the time within which something happens use </w:t>
      </w:r>
      <w:r w:rsidR="00942C82">
        <w:rPr>
          <w:rFonts w:asciiTheme="minorHAnsi" w:eastAsiaTheme="minorHAnsi" w:hAnsiTheme="minorHAnsi"/>
        </w:rPr>
        <w:t>‘</w:t>
      </w:r>
      <w:r w:rsidRPr="00C4715B">
        <w:rPr>
          <w:rFonts w:asciiTheme="minorHAnsi" w:eastAsiaTheme="minorHAnsi" w:hAnsiTheme="minorHAnsi"/>
        </w:rPr>
        <w:t>during</w:t>
      </w:r>
      <w:r w:rsidR="00942C82">
        <w:rPr>
          <w:rFonts w:asciiTheme="minorHAnsi" w:eastAsiaTheme="minorHAnsi" w:hAnsiTheme="minorHAnsi" w:hint="eastAsia"/>
        </w:rPr>
        <w:t>,</w:t>
      </w:r>
      <w:r w:rsidR="00942C82">
        <w:rPr>
          <w:rFonts w:asciiTheme="minorHAnsi" w:eastAsiaTheme="minorHAnsi" w:hAnsiTheme="minorHAnsi"/>
        </w:rPr>
        <w:t>’</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n you are talking about how long something lasts use </w:t>
      </w:r>
      <w:r w:rsidR="00942C82">
        <w:rPr>
          <w:rFonts w:asciiTheme="minorHAnsi" w:eastAsiaTheme="minorHAnsi" w:hAnsiTheme="minorHAnsi"/>
        </w:rPr>
        <w:t>‘</w:t>
      </w:r>
      <w:r w:rsidRPr="00C4715B">
        <w:rPr>
          <w:rFonts w:asciiTheme="minorHAnsi" w:eastAsiaTheme="minorHAnsi" w:hAnsiTheme="minorHAnsi"/>
        </w:rPr>
        <w:t>for</w:t>
      </w:r>
      <w:r w:rsidR="00942C82">
        <w:rPr>
          <w:rFonts w:asciiTheme="minorHAnsi" w:eastAsiaTheme="minorHAnsi" w:hAnsiTheme="minorHAnsi"/>
        </w:rPr>
        <w:t>’</w:t>
      </w: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942C82" w:rsidRDefault="005B5B96">
      <w:pPr>
        <w:pStyle w:val="a"/>
        <w:rPr>
          <w:rFonts w:asciiTheme="minorHAnsi" w:eastAsiaTheme="minorHAnsi" w:hAnsiTheme="minorHAnsi" w:hint="eastAsia"/>
          <w:b/>
          <w:bCs/>
        </w:rPr>
      </w:pPr>
      <w:r w:rsidRPr="00C4715B">
        <w:rPr>
          <w:rFonts w:asciiTheme="minorHAnsi" w:eastAsiaTheme="minorHAnsi" w:hAnsiTheme="minorHAnsi"/>
          <w:b/>
          <w:bCs/>
        </w:rPr>
        <w:t>즉, 어떤 일이 일어난 기간에 대해서 말할 때는 during을 사용하고, 어떤 일이 지속된 시간에 대해서 말할 때는 for를 사용한다. 다시 말해서,</w:t>
      </w:r>
    </w:p>
    <w:p w:rsidR="00942C82" w:rsidRDefault="00942C82">
      <w:pPr>
        <w:pStyle w:val="a"/>
        <w:rPr>
          <w:rFonts w:asciiTheme="minorHAnsi" w:eastAsiaTheme="minorHAnsi" w:hAnsiTheme="minorHAnsi" w:hint="eastAsia"/>
          <w:b/>
          <w:bCs/>
        </w:rPr>
      </w:pPr>
      <w:r w:rsidRPr="00C4715B">
        <w:rPr>
          <w:rFonts w:asciiTheme="minorHAnsi" w:eastAsiaTheme="minorHAnsi" w:hAnsiTheme="minorHAnsi"/>
          <w:b/>
          <w:bCs/>
        </w:rPr>
        <w:t>D</w:t>
      </w:r>
      <w:r w:rsidR="005B5B96" w:rsidRPr="00C4715B">
        <w:rPr>
          <w:rFonts w:asciiTheme="minorHAnsi" w:eastAsiaTheme="minorHAnsi" w:hAnsiTheme="minorHAnsi"/>
          <w:b/>
          <w:bCs/>
        </w:rPr>
        <w:t>uring</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은 When...?의 대답으로 어울리는 반면, </w:t>
      </w:r>
    </w:p>
    <w:p w:rsidR="00733FA2" w:rsidRPr="00C4715B" w:rsidRDefault="00942C82">
      <w:pPr>
        <w:pStyle w:val="a"/>
        <w:rPr>
          <w:rFonts w:asciiTheme="minorHAnsi" w:eastAsiaTheme="minorHAnsi" w:hAnsiTheme="minorHAnsi"/>
          <w:b/>
          <w:bCs/>
        </w:rPr>
      </w:pPr>
      <w:r w:rsidRPr="00C4715B">
        <w:rPr>
          <w:rFonts w:asciiTheme="minorHAnsi" w:eastAsiaTheme="minorHAnsi" w:hAnsiTheme="minorHAnsi"/>
          <w:b/>
          <w:bCs/>
        </w:rPr>
        <w:t>F</w:t>
      </w:r>
      <w:r w:rsidR="005B5B96" w:rsidRPr="00C4715B">
        <w:rPr>
          <w:rFonts w:asciiTheme="minorHAnsi" w:eastAsiaTheme="minorHAnsi" w:hAnsiTheme="minorHAnsi"/>
          <w:b/>
          <w:bCs/>
        </w:rPr>
        <w:t>or</w:t>
      </w:r>
      <w:r>
        <w:rPr>
          <w:rFonts w:asciiTheme="minorHAnsi" w:eastAsiaTheme="minorHAnsi" w:hAnsiTheme="minorHAnsi" w:hint="eastAsia"/>
          <w:b/>
          <w:bCs/>
        </w:rPr>
        <w:t xml:space="preserve"> </w:t>
      </w:r>
      <w:r w:rsidR="005B5B96" w:rsidRPr="00C4715B">
        <w:rPr>
          <w:rFonts w:asciiTheme="minorHAnsi" w:eastAsiaTheme="minorHAnsi" w:hAnsiTheme="minorHAnsi"/>
          <w:b/>
          <w:bCs/>
        </w:rPr>
        <w:t>는 How long..?의 대답으로 어울린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all me sometime during the holidays. </w:t>
      </w:r>
      <w:r w:rsidR="00942C82">
        <w:rPr>
          <w:rFonts w:asciiTheme="minorHAnsi" w:eastAsiaTheme="minorHAnsi" w:hAnsiTheme="minorHAnsi" w:hint="eastAsia"/>
        </w:rPr>
        <w:t xml:space="preserv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휴가 중에 나에게 전화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 was on the phone for ten minutes.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나는 10분 동안 전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 went to France for two weeks during the summer.</w:t>
      </w:r>
      <w:r w:rsidR="00942C82">
        <w:rPr>
          <w:rFonts w:asciiTheme="minorHAnsi" w:eastAsiaTheme="minorHAnsi" w:hAnsiTheme="minorHAnsi" w:hint="eastAsia"/>
        </w:rPr>
        <w:tab/>
      </w:r>
      <w:r w:rsidRPr="00C4715B">
        <w:rPr>
          <w:rFonts w:asciiTheme="minorHAnsi" w:eastAsiaTheme="minorHAnsi" w:hAnsiTheme="minorHAnsi"/>
        </w:rPr>
        <w:t>(나는 여름방학 중에 2주 동안 프랑스에 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lastRenderedPageBreak/>
        <w:t>21. 분사</w:t>
      </w:r>
      <w:r w:rsidR="00B46B2B">
        <w:rPr>
          <w:rFonts w:asciiTheme="minorHAnsi" w:eastAsiaTheme="minorHAnsi" w:hAnsiTheme="minorHAnsi" w:hint="eastAsia"/>
          <w:b/>
          <w:bCs/>
          <w:sz w:val="30"/>
          <w:szCs w:val="30"/>
        </w:rPr>
        <w:t>(Participle)</w:t>
      </w:r>
      <w:r w:rsidRPr="00C4715B">
        <w:rPr>
          <w:rFonts w:asciiTheme="minorHAnsi" w:eastAsiaTheme="minorHAnsi" w:hAnsiTheme="minorHAnsi"/>
          <w:b/>
          <w:bCs/>
          <w:sz w:val="30"/>
          <w:szCs w:val="30"/>
        </w:rPr>
        <w:t>는 형용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의 이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는 주로 형용사처럼 명사를 수식하거나, 보어로 쓰인다. 분사가 명사를 수식할 때에는 형용사와 마찬가지로 명사의 앞에서 수식하는 것이 보통이겠지만, 분사가 다른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현재분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V</w:t>
      </w:r>
      <w:r w:rsidR="00B46B2B">
        <w:rPr>
          <w:rFonts w:asciiTheme="minorHAnsi" w:eastAsiaTheme="minorHAnsi" w:hAnsiTheme="minorHAnsi" w:hint="eastAsia"/>
        </w:rPr>
        <w:t>erb+</w:t>
      </w:r>
      <w:r w:rsidRPr="00C4715B">
        <w:rPr>
          <w:rFonts w:asciiTheme="minorHAnsi" w:eastAsiaTheme="minorHAnsi" w:hAnsiTheme="minorHAnsi"/>
        </w:rPr>
        <w:t xml:space="preserve">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w:t>
      </w:r>
      <w:r w:rsidR="00B46B2B" w:rsidRPr="00B46B2B">
        <w:rPr>
          <w:rFonts w:asciiTheme="minorHAnsi" w:eastAsiaTheme="minorHAnsi" w:hAnsiTheme="minorHAnsi" w:hint="eastAsia"/>
          <w:b/>
        </w:rPr>
        <w:t xml:space="preserve">~ </w:t>
      </w:r>
      <w:r w:rsidRPr="00B46B2B">
        <w:rPr>
          <w:rFonts w:asciiTheme="minorHAnsi" w:eastAsiaTheme="minorHAnsi" w:hAnsiTheme="minorHAnsi"/>
          <w:b/>
        </w:rPr>
        <w:t>하게 하는</w:t>
      </w:r>
      <w:r w:rsidRPr="00C4715B">
        <w:rPr>
          <w:rFonts w:asciiTheme="minorHAnsi" w:eastAsiaTheme="minorHAnsi" w:hAnsiTheme="minorHAnsi"/>
        </w:rPr>
        <w:t xml:space="preserve"> (= 능동의 의미), </w:t>
      </w:r>
      <w:r w:rsidR="00B46B2B" w:rsidRPr="00B46B2B">
        <w:rPr>
          <w:rFonts w:asciiTheme="minorHAnsi" w:eastAsiaTheme="minorHAnsi" w:hAnsiTheme="minorHAnsi" w:hint="eastAsia"/>
          <w:b/>
          <w:color w:val="00B0F0"/>
        </w:rPr>
        <w:t xml:space="preserve">~ </w:t>
      </w:r>
      <w:r w:rsidRPr="00B46B2B">
        <w:rPr>
          <w:rFonts w:asciiTheme="minorHAnsi" w:eastAsiaTheme="minorHAnsi" w:hAnsiTheme="minorHAnsi"/>
          <w:b/>
          <w:color w:val="00B0F0"/>
        </w:rPr>
        <w:t>하고 있는</w:t>
      </w:r>
      <w:r w:rsidRPr="00C4715B">
        <w:rPr>
          <w:rFonts w:asciiTheme="minorHAnsi" w:eastAsiaTheme="minorHAnsi" w:hAnsiTheme="minorHAnsi"/>
        </w:rPr>
        <w:t xml:space="preserve"> (= 진행의 의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burn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burn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타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urning fire </w:t>
      </w:r>
      <w:r w:rsidR="00B46B2B">
        <w:rPr>
          <w:rFonts w:asciiTheme="minorHAnsi" w:eastAsiaTheme="minorHAnsi" w:hAnsiTheme="minorHAnsi" w:hint="eastAsia"/>
        </w:rPr>
        <w:tab/>
      </w:r>
      <w:r w:rsidRPr="00C4715B">
        <w:rPr>
          <w:rFonts w:asciiTheme="minorHAnsi" w:eastAsiaTheme="minorHAnsi" w:hAnsiTheme="minorHAnsi"/>
        </w:rPr>
        <w:t>타고 있는 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excit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흥분시키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excit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흥분시키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n exciting game </w:t>
      </w:r>
      <w:r w:rsidR="00B46B2B">
        <w:rPr>
          <w:rFonts w:asciiTheme="minorHAnsi" w:eastAsiaTheme="minorHAnsi" w:hAnsiTheme="minorHAnsi" w:hint="eastAsia"/>
        </w:rPr>
        <w:tab/>
      </w:r>
      <w:r w:rsidRPr="00C4715B">
        <w:rPr>
          <w:rFonts w:asciiTheme="minorHAnsi" w:eastAsiaTheme="minorHAnsi" w:hAnsiTheme="minorHAnsi"/>
        </w:rPr>
        <w:t>흥분시키는 (= 재미있는) 경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tand at the corner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구석에 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tanding at the corner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구석에 서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man [standing at the corner] </w:t>
      </w:r>
      <w:r w:rsidR="00B46B2B">
        <w:rPr>
          <w:rFonts w:asciiTheme="minorHAnsi" w:eastAsiaTheme="minorHAnsi" w:hAnsiTheme="minorHAnsi" w:hint="eastAsia"/>
        </w:rPr>
        <w:tab/>
      </w:r>
      <w:r w:rsidRPr="00C4715B">
        <w:rPr>
          <w:rFonts w:asciiTheme="minorHAnsi" w:eastAsiaTheme="minorHAnsi" w:hAnsiTheme="minorHAnsi"/>
        </w:rPr>
        <w:t>구석에 서 있는 남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wear glasses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안경을 쓰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earing glasses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안경을 쓰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girl [wearing glasses]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안경을 쓰고 있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attend the meeting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회의에 참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ttending the meet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회의에 참석한/하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people [attending the meeting] </w:t>
      </w:r>
      <w:r w:rsidR="00B46B2B">
        <w:rPr>
          <w:rFonts w:asciiTheme="minorHAnsi" w:eastAsiaTheme="minorHAnsi" w:hAnsiTheme="minorHAnsi" w:hint="eastAsia"/>
        </w:rPr>
        <w:tab/>
      </w:r>
      <w:r w:rsidRPr="00C4715B">
        <w:rPr>
          <w:rFonts w:asciiTheme="minorHAnsi" w:eastAsiaTheme="minorHAnsi" w:hAnsiTheme="minorHAnsi"/>
        </w:rPr>
        <w:t>회의에 참석한 사람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과거분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 V</w:t>
      </w:r>
      <w:r w:rsidR="00B46B2B">
        <w:rPr>
          <w:rFonts w:asciiTheme="minorHAnsi" w:eastAsiaTheme="minorHAnsi" w:hAnsiTheme="minorHAnsi" w:hint="eastAsia"/>
        </w:rPr>
        <w:t>erb+</w:t>
      </w:r>
      <w:r w:rsidRPr="00C4715B">
        <w:rPr>
          <w:rFonts w:asciiTheme="minorHAnsi" w:eastAsiaTheme="minorHAnsi" w:hAnsiTheme="minorHAnsi"/>
        </w:rPr>
        <w:t xml:space="preserve">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w:t>
      </w:r>
      <w:r w:rsidR="00B46B2B">
        <w:rPr>
          <w:rFonts w:asciiTheme="minorHAnsi" w:eastAsiaTheme="minorHAnsi" w:hAnsiTheme="minorHAnsi"/>
        </w:rPr>
        <w:t xml:space="preserve"> : </w:t>
      </w:r>
      <w:r w:rsidR="00B46B2B">
        <w:rPr>
          <w:rFonts w:asciiTheme="minorHAnsi" w:eastAsiaTheme="minorHAnsi" w:hAnsiTheme="minorHAnsi" w:hint="eastAsia"/>
        </w:rPr>
        <w:t>~</w:t>
      </w:r>
      <w:r w:rsidRPr="00C4715B">
        <w:rPr>
          <w:rFonts w:asciiTheme="minorHAnsi" w:eastAsiaTheme="minorHAnsi" w:hAnsiTheme="minorHAnsi"/>
        </w:rPr>
        <w:t>되는 (=수동의 의미</w:t>
      </w:r>
      <w:r w:rsidR="00B46B2B">
        <w:rPr>
          <w:rFonts w:asciiTheme="minorHAnsi" w:eastAsiaTheme="minorHAnsi" w:hAnsiTheme="minorHAnsi"/>
        </w:rPr>
        <w:t xml:space="preserve">), </w:t>
      </w:r>
      <w:r w:rsidR="00B46B2B">
        <w:rPr>
          <w:rFonts w:asciiTheme="minorHAnsi" w:eastAsiaTheme="minorHAnsi" w:hAnsiTheme="minorHAnsi" w:hint="eastAsia"/>
        </w:rPr>
        <w:t>~</w:t>
      </w:r>
      <w:r w:rsidRPr="00C4715B">
        <w:rPr>
          <w:rFonts w:asciiTheme="minorHAnsi" w:eastAsiaTheme="minorHAnsi" w:hAnsiTheme="minorHAnsi"/>
        </w:rPr>
        <w:t>된 (=완료의 의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collaps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무너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무너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buildings </w:t>
      </w:r>
      <w:r w:rsidR="00B46B2B">
        <w:rPr>
          <w:rFonts w:asciiTheme="minorHAnsi" w:eastAsiaTheme="minorHAnsi" w:hAnsiTheme="minorHAnsi" w:hint="eastAsia"/>
        </w:rPr>
        <w:tab/>
      </w:r>
      <w:r w:rsidRPr="00C4715B">
        <w:rPr>
          <w:rFonts w:asciiTheme="minorHAnsi" w:eastAsiaTheme="minorHAnsi" w:hAnsiTheme="minorHAnsi"/>
        </w:rPr>
        <w:t>무너진 건물들</w:t>
      </w:r>
    </w:p>
    <w:p w:rsidR="00733FA2" w:rsidRDefault="00733FA2">
      <w:pPr>
        <w:pStyle w:val="a"/>
        <w:rPr>
          <w:rFonts w:asciiTheme="minorHAnsi" w:eastAsiaTheme="minorHAnsi" w:hAnsiTheme="minorHAnsi" w:hint="eastAsia"/>
        </w:rPr>
      </w:pPr>
    </w:p>
    <w:p w:rsidR="00B46B2B" w:rsidRPr="00C4715B" w:rsidRDefault="00B46B2B">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break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부러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broken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부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my broken leg </w:t>
      </w:r>
      <w:r w:rsidR="00B46B2B">
        <w:rPr>
          <w:rFonts w:asciiTheme="minorHAnsi" w:eastAsiaTheme="minorHAnsi" w:hAnsiTheme="minorHAnsi" w:hint="eastAsia"/>
        </w:rPr>
        <w:tab/>
      </w:r>
      <w:r w:rsidRPr="00C4715B">
        <w:rPr>
          <w:rFonts w:asciiTheme="minorHAnsi" w:eastAsiaTheme="minorHAnsi" w:hAnsiTheme="minorHAnsi"/>
        </w:rPr>
        <w:t>나의 부러진 다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nterest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관심을 가지게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ntereste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관심이 있는, 관심을 갖게 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nterested in linguistics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언어학에 관심이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tudents [interested in linguistics] </w:t>
      </w:r>
      <w:r w:rsidR="00B46B2B">
        <w:rPr>
          <w:rFonts w:asciiTheme="minorHAnsi" w:eastAsiaTheme="minorHAnsi" w:hAnsiTheme="minorHAnsi" w:hint="eastAsia"/>
        </w:rPr>
        <w:tab/>
      </w:r>
      <w:r w:rsidRPr="00C4715B">
        <w:rPr>
          <w:rFonts w:asciiTheme="minorHAnsi" w:eastAsiaTheme="minorHAnsi" w:hAnsiTheme="minorHAnsi"/>
        </w:rPr>
        <w:t>언어학에 관심이 있는 학생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write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ritten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ritten by her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그녀에 의해서 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ook [written by her]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그녀에 의해 쓰여진 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surroun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둘러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urrounde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urrounded by children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아이들에 의해 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star [surrounded by children] </w:t>
      </w:r>
      <w:r w:rsidR="00B46B2B">
        <w:rPr>
          <w:rFonts w:asciiTheme="minorHAnsi" w:eastAsiaTheme="minorHAnsi" w:hAnsiTheme="minorHAnsi" w:hint="eastAsia"/>
        </w:rPr>
        <w:tab/>
      </w:r>
      <w:r w:rsidRPr="00C4715B">
        <w:rPr>
          <w:rFonts w:asciiTheme="minorHAnsi" w:eastAsiaTheme="minorHAnsi" w:hAnsiTheme="minorHAnsi"/>
        </w:rPr>
        <w:t>아이들에게 둘러싸인 스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2. &lt; police형 명사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police는 보통 "the"와 함께 쓰여 </w:t>
      </w:r>
      <w:r w:rsidR="00B46B2B">
        <w:rPr>
          <w:rFonts w:asciiTheme="minorHAnsi" w:eastAsiaTheme="minorHAnsi" w:hAnsiTheme="minorHAnsi"/>
          <w:b/>
          <w:bCs/>
        </w:rPr>
        <w:t>‘</w:t>
      </w:r>
      <w:r w:rsidRPr="00C4715B">
        <w:rPr>
          <w:rFonts w:asciiTheme="minorHAnsi" w:eastAsiaTheme="minorHAnsi" w:hAnsiTheme="minorHAnsi"/>
          <w:b/>
          <w:bCs/>
        </w:rPr>
        <w:t>복수</w:t>
      </w:r>
      <w:r w:rsidR="00B46B2B">
        <w:rPr>
          <w:rFonts w:asciiTheme="minorHAnsi" w:eastAsiaTheme="minorHAnsi" w:hAnsiTheme="minorHAnsi"/>
          <w:b/>
          <w:bCs/>
        </w:rPr>
        <w:t>’</w:t>
      </w:r>
      <w:r w:rsidRPr="00C4715B">
        <w:rPr>
          <w:rFonts w:asciiTheme="minorHAnsi" w:eastAsiaTheme="minorHAnsi" w:hAnsiTheme="minorHAnsi"/>
          <w:b/>
          <w:bCs/>
        </w:rPr>
        <w:t xml:space="preserve"> 취급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olice have caught the murderer. </w:t>
      </w:r>
      <w:r w:rsidR="00B46B2B">
        <w:rPr>
          <w:rFonts w:asciiTheme="minorHAnsi" w:eastAsiaTheme="minorHAnsi" w:hAnsiTheme="minorHAnsi" w:hint="eastAsia"/>
        </w:rPr>
        <w:t xml:space="preserv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경찰은 그 살인자를 잡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out of the house or I'll call the police.</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집에서 나가. 그렇지 않으면 경찰을 부르겠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그러나, 실제의 말과 글에서는 the를 붙이지 않고 사용하기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olice suspect a local gang.</w:t>
      </w:r>
      <w:r w:rsidR="00B46B2B">
        <w:rPr>
          <w:rFonts w:asciiTheme="minorHAnsi" w:eastAsiaTheme="minorHAnsi" w:hAnsiTheme="minorHAnsi" w:hint="eastAsia"/>
        </w:rPr>
        <w:tab/>
      </w:r>
      <w:r w:rsidRPr="00C4715B">
        <w:rPr>
          <w:rFonts w:asciiTheme="minorHAnsi" w:eastAsiaTheme="minorHAnsi" w:hAnsiTheme="minorHAnsi"/>
        </w:rPr>
        <w:t>(경찰은 지역 폭력단을 의심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olice say he was murdered. </w:t>
      </w:r>
      <w:r w:rsidR="00B46B2B">
        <w:rPr>
          <w:rFonts w:asciiTheme="minorHAnsi" w:eastAsiaTheme="minorHAnsi" w:hAnsiTheme="minorHAnsi" w:hint="eastAsia"/>
        </w:rPr>
        <w:tab/>
      </w:r>
      <w:r w:rsidRPr="00C4715B">
        <w:rPr>
          <w:rFonts w:asciiTheme="minorHAnsi" w:eastAsiaTheme="minorHAnsi" w:hAnsiTheme="minorHAnsi"/>
        </w:rPr>
        <w:t>(경찰에 따르면</w:t>
      </w:r>
      <w:r w:rsidR="00B46B2B">
        <w:rPr>
          <w:rFonts w:asciiTheme="minorHAnsi" w:eastAsiaTheme="minorHAnsi" w:hAnsiTheme="minorHAnsi" w:hint="eastAsia"/>
        </w:rPr>
        <w:t>(현제)</w:t>
      </w:r>
      <w:r w:rsidRPr="00C4715B">
        <w:rPr>
          <w:rFonts w:asciiTheme="minorHAnsi" w:eastAsiaTheme="minorHAnsi" w:hAnsiTheme="minorHAnsi"/>
        </w:rPr>
        <w:t xml:space="preserve"> 그가 살해당했다고</w:t>
      </w:r>
      <w:r w:rsidR="00B46B2B">
        <w:rPr>
          <w:rFonts w:asciiTheme="minorHAnsi" w:eastAsiaTheme="minorHAnsi" w:hAnsiTheme="minorHAnsi" w:hint="eastAsia"/>
        </w:rPr>
        <w:t>(과거상태)</w:t>
      </w:r>
      <w:r w:rsidRPr="00C4715B">
        <w:rPr>
          <w:rFonts w:asciiTheme="minorHAnsi" w:eastAsiaTheme="minorHAnsi" w:hAnsiTheme="minorHAnsi"/>
        </w:rPr>
        <w:t xml:space="preserve">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3. </w:t>
      </w:r>
      <w:r w:rsidRPr="00B46B2B">
        <w:rPr>
          <w:rFonts w:asciiTheme="minorHAnsi" w:eastAsiaTheme="minorHAnsi" w:hAnsiTheme="minorHAnsi"/>
          <w:bCs/>
        </w:rPr>
        <w:t>경찰 한 사람 한 사람을 말할 때는 a police, two polices라고 하지 않고, a policeman, two policemen 이라고 해야 한다. 물론 요즘에는 남녀차별의 문제를 없애기 위해 policeman 대신 police officer라는 말을 쓰는 경향이 강하다.</w:t>
      </w:r>
      <w:r w:rsidRPr="00B46B2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w:t>
      </w:r>
      <w:r w:rsidR="00FA44D7" w:rsidRPr="00C4715B">
        <w:rPr>
          <w:rFonts w:asciiTheme="minorHAnsi" w:eastAsiaTheme="minorHAnsi" w:hAnsiTheme="minorHAnsi"/>
          <w:b/>
          <w:bCs/>
        </w:rPr>
        <w:t>Clergy</w:t>
      </w:r>
      <w:r w:rsidRPr="00C4715B">
        <w:rPr>
          <w:rFonts w:asciiTheme="minorHAnsi" w:eastAsiaTheme="minorHAnsi" w:hAnsiTheme="minorHAnsi"/>
          <w:b/>
          <w:bCs/>
        </w:rPr>
        <w:t>, aristocracy, gentry, military, nobility, peasantry 등도 police와 같은 성질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aristocrac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clerg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성직자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gentr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상류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the militar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군대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nobilit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peasantry</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 소농 계급</w:t>
      </w:r>
    </w:p>
    <w:p w:rsidR="00733FA2" w:rsidRPr="00C4715B" w:rsidRDefault="00733FA2">
      <w:pPr>
        <w:pStyle w:val="a"/>
        <w:rPr>
          <w:rFonts w:asciiTheme="minorHAnsi" w:eastAsiaTheme="minorHAnsi" w:hAnsiTheme="minorHAnsi"/>
        </w:rPr>
      </w:pPr>
    </w:p>
    <w:p w:rsidR="00B46B2B" w:rsidRDefault="00B46B2B">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3. 추상명사의 보통명사화 -- 13회 기출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You've been a great help.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큰 도움이 되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help는 "도움"이라는 뜻의 추상명사이므로, 원칙적으로 셀 수 없는 명사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want some help?</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도움이 필요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doesn't like asking for help.</w:t>
      </w:r>
      <w:r w:rsidR="00B46B2B">
        <w:rPr>
          <w:rFonts w:asciiTheme="minorHAnsi" w:eastAsiaTheme="minorHAnsi" w:hAnsiTheme="minorHAnsi" w:hint="eastAsia"/>
        </w:rPr>
        <w:tab/>
      </w:r>
      <w:r w:rsidRPr="00C4715B">
        <w:rPr>
          <w:rFonts w:asciiTheme="minorHAnsi" w:eastAsiaTheme="minorHAnsi" w:hAnsiTheme="minorHAnsi"/>
        </w:rPr>
        <w:t>(그는 도움을 요청하는 것을 좋아하지 않는다.)</w:t>
      </w:r>
    </w:p>
    <w:p w:rsidR="00733FA2" w:rsidRPr="00C4715B" w:rsidRDefault="00733FA2">
      <w:pPr>
        <w:pStyle w:val="a"/>
        <w:rPr>
          <w:rFonts w:asciiTheme="minorHAnsi" w:eastAsiaTheme="minorHAnsi" w:hAnsiTheme="minorHAnsi"/>
        </w:rPr>
      </w:pPr>
    </w:p>
    <w:p w:rsidR="00B46B2B"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2. 그러나, "도움이 되는 것, 도와주는 사람"이라는 뜻의 보통명사로 사용되기도 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즉, 이 때에는 부정관사를 붙이는 것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 you for coming and looking after the children. You've been a great help.</w:t>
      </w:r>
    </w:p>
    <w:p w:rsidR="00733FA2" w:rsidRPr="00C4715B" w:rsidRDefault="005B5B96" w:rsidP="00952D2F">
      <w:pPr>
        <w:pStyle w:val="a"/>
        <w:ind w:left="800" w:firstLine="800"/>
        <w:rPr>
          <w:rFonts w:asciiTheme="minorHAnsi" w:eastAsiaTheme="minorHAnsi" w:hAnsiTheme="minorHAnsi"/>
        </w:rPr>
      </w:pPr>
      <w:r w:rsidRPr="00C4715B">
        <w:rPr>
          <w:rFonts w:asciiTheme="minorHAnsi" w:eastAsiaTheme="minorHAnsi" w:hAnsiTheme="minorHAnsi"/>
        </w:rPr>
        <w:t>(와서 아이들을 돌봐주셔서 고맙습니다. 큰 도움이 되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ould be a great help if you could just address all the envelopes.</w:t>
      </w:r>
    </w:p>
    <w:p w:rsidR="00733FA2" w:rsidRPr="00C4715B" w:rsidRDefault="005B5B96" w:rsidP="00952D2F">
      <w:pPr>
        <w:pStyle w:val="a"/>
        <w:ind w:left="800" w:firstLine="800"/>
        <w:rPr>
          <w:rFonts w:asciiTheme="minorHAnsi" w:eastAsiaTheme="minorHAnsi" w:hAnsiTheme="minorHAnsi"/>
        </w:rPr>
      </w:pPr>
      <w:r w:rsidRPr="00C4715B">
        <w:rPr>
          <w:rFonts w:asciiTheme="minorHAnsi" w:eastAsiaTheme="minorHAnsi" w:hAnsiTheme="minorHAnsi"/>
        </w:rPr>
        <w:t xml:space="preserve">(봉투에 전부 주소를 적어주시기만 하면 큰 도움이 될 겁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추상명사를 보통명사화 해서 사용하는 예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hange 변화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change </w:t>
      </w:r>
      <w:r w:rsidR="00952D2F">
        <w:rPr>
          <w:rFonts w:asciiTheme="minorHAnsi" w:eastAsiaTheme="minorHAnsi" w:hAnsiTheme="minorHAnsi" w:hint="eastAsia"/>
          <w:b/>
          <w:bCs/>
        </w:rPr>
        <w:tab/>
      </w:r>
      <w:r w:rsidRPr="00C4715B">
        <w:rPr>
          <w:rFonts w:asciiTheme="minorHAnsi" w:eastAsiaTheme="minorHAnsi" w:hAnsiTheme="minorHAnsi"/>
          <w:b/>
          <w:bCs/>
        </w:rPr>
        <w:t>변화를 주는 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mocracy 민주주의 </w:t>
      </w:r>
      <w:r w:rsidR="00952D2F">
        <w:rPr>
          <w:rFonts w:asciiTheme="minorHAnsi" w:eastAsiaTheme="minorHAnsi" w:hAnsiTheme="minorHAnsi" w:hint="eastAsia"/>
          <w:b/>
          <w:bCs/>
        </w:rPr>
        <w:tab/>
      </w:r>
      <w:r w:rsidRPr="00C4715B">
        <w:rPr>
          <w:rFonts w:asciiTheme="minorHAnsi" w:eastAsiaTheme="minorHAnsi" w:hAnsiTheme="minorHAnsi"/>
          <w:b/>
          <w:bCs/>
        </w:rPr>
        <w:t xml:space="preserve">- a democracy </w:t>
      </w:r>
      <w:r w:rsidR="00952D2F">
        <w:rPr>
          <w:rFonts w:asciiTheme="minorHAnsi" w:eastAsiaTheme="minorHAnsi" w:hAnsiTheme="minorHAnsi" w:hint="eastAsia"/>
          <w:b/>
          <w:bCs/>
        </w:rPr>
        <w:tab/>
      </w:r>
      <w:r w:rsidRPr="00C4715B">
        <w:rPr>
          <w:rFonts w:asciiTheme="minorHAnsi" w:eastAsiaTheme="minorHAnsi" w:hAnsiTheme="minorHAnsi"/>
          <w:b/>
          <w:bCs/>
        </w:rPr>
        <w:t>민주주의 국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ailure 실패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failure </w:t>
      </w:r>
      <w:r w:rsidR="00952D2F">
        <w:rPr>
          <w:rFonts w:asciiTheme="minorHAnsi" w:eastAsiaTheme="minorHAnsi" w:hAnsiTheme="minorHAnsi" w:hint="eastAsia"/>
          <w:b/>
          <w:bCs/>
        </w:rPr>
        <w:tab/>
      </w:r>
      <w:r w:rsidRPr="00C4715B">
        <w:rPr>
          <w:rFonts w:asciiTheme="minorHAnsi" w:eastAsiaTheme="minorHAnsi" w:hAnsiTheme="minorHAnsi"/>
          <w:b/>
          <w:bCs/>
        </w:rPr>
        <w:t>실패한 일, 실패자</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elp 도움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help </w:t>
      </w:r>
      <w:r w:rsidR="00952D2F">
        <w:rPr>
          <w:rFonts w:asciiTheme="minorHAnsi" w:eastAsiaTheme="minorHAnsi" w:hAnsiTheme="minorHAnsi" w:hint="eastAsia"/>
          <w:b/>
          <w:bCs/>
        </w:rPr>
        <w:tab/>
      </w:r>
      <w:r w:rsidRPr="00C4715B">
        <w:rPr>
          <w:rFonts w:asciiTheme="minorHAnsi" w:eastAsiaTheme="minorHAnsi" w:hAnsiTheme="minorHAnsi"/>
          <w:b/>
          <w:bCs/>
        </w:rPr>
        <w:t>일손, 도움을 주는 것</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uxury 사치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luxury </w:t>
      </w:r>
      <w:r w:rsidR="00952D2F">
        <w:rPr>
          <w:rFonts w:asciiTheme="minorHAnsi" w:eastAsiaTheme="minorHAnsi" w:hAnsiTheme="minorHAnsi" w:hint="eastAsia"/>
          <w:b/>
          <w:bCs/>
        </w:rPr>
        <w:tab/>
      </w:r>
      <w:r w:rsidRPr="00C4715B">
        <w:rPr>
          <w:rFonts w:asciiTheme="minorHAnsi" w:eastAsiaTheme="minorHAnsi" w:hAnsiTheme="minorHAnsi"/>
          <w:b/>
          <w:bCs/>
        </w:rPr>
        <w:t>사치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ecessity 필요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necessity </w:t>
      </w:r>
      <w:r w:rsidR="00952D2F">
        <w:rPr>
          <w:rFonts w:asciiTheme="minorHAnsi" w:eastAsiaTheme="minorHAnsi" w:hAnsiTheme="minorHAnsi" w:hint="eastAsia"/>
          <w:b/>
          <w:bCs/>
        </w:rPr>
        <w:tab/>
      </w:r>
      <w:r w:rsidRPr="00C4715B">
        <w:rPr>
          <w:rFonts w:asciiTheme="minorHAnsi" w:eastAsiaTheme="minorHAnsi" w:hAnsiTheme="minorHAnsi"/>
          <w:b/>
          <w:bCs/>
        </w:rPr>
        <w:t>하나의 필수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leasure 즐거움 </w:t>
      </w:r>
      <w:r w:rsidR="00952D2F">
        <w:rPr>
          <w:rFonts w:asciiTheme="minorHAnsi" w:eastAsiaTheme="minorHAnsi" w:hAnsiTheme="minorHAnsi" w:hint="eastAsia"/>
          <w:b/>
          <w:bCs/>
        </w:rPr>
        <w:tab/>
      </w:r>
      <w:r w:rsidRPr="00C4715B">
        <w:rPr>
          <w:rFonts w:asciiTheme="minorHAnsi" w:eastAsiaTheme="minorHAnsi" w:hAnsiTheme="minorHAnsi"/>
          <w:b/>
          <w:bCs/>
        </w:rPr>
        <w:t xml:space="preserve">- a pleasure </w:t>
      </w:r>
      <w:r w:rsidR="00952D2F">
        <w:rPr>
          <w:rFonts w:asciiTheme="minorHAnsi" w:eastAsiaTheme="minorHAnsi" w:hAnsiTheme="minorHAnsi" w:hint="eastAsia"/>
          <w:b/>
          <w:bCs/>
        </w:rPr>
        <w:tab/>
      </w:r>
      <w:r w:rsidRPr="00C4715B">
        <w:rPr>
          <w:rFonts w:asciiTheme="minorHAnsi" w:eastAsiaTheme="minorHAnsi" w:hAnsiTheme="minorHAnsi"/>
          <w:b/>
          <w:bCs/>
        </w:rPr>
        <w:t>즐거운 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ccess 성공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success </w:t>
      </w:r>
      <w:r w:rsidR="00952D2F">
        <w:rPr>
          <w:rFonts w:asciiTheme="minorHAnsi" w:eastAsiaTheme="minorHAnsi" w:hAnsiTheme="minorHAnsi" w:hint="eastAsia"/>
          <w:b/>
          <w:bCs/>
        </w:rPr>
        <w:tab/>
      </w:r>
      <w:r w:rsidRPr="00C4715B">
        <w:rPr>
          <w:rFonts w:asciiTheme="minorHAnsi" w:eastAsiaTheme="minorHAnsi" w:hAnsiTheme="minorHAnsi"/>
          <w:b/>
          <w:bCs/>
        </w:rPr>
        <w:t>성공한 일, 성공한 사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rprise 놀람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surprise </w:t>
      </w:r>
      <w:r w:rsidR="00952D2F">
        <w:rPr>
          <w:rFonts w:asciiTheme="minorHAnsi" w:eastAsiaTheme="minorHAnsi" w:hAnsiTheme="minorHAnsi" w:hint="eastAsia"/>
          <w:b/>
          <w:bCs/>
        </w:rPr>
        <w:tab/>
      </w:r>
      <w:r w:rsidRPr="00C4715B">
        <w:rPr>
          <w:rFonts w:asciiTheme="minorHAnsi" w:eastAsiaTheme="minorHAnsi" w:hAnsiTheme="minorHAnsi"/>
          <w:b/>
          <w:bCs/>
        </w:rPr>
        <w:t>놀라운 일</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4. manner</w:t>
      </w:r>
      <w:r w:rsidR="00FA44D7">
        <w:rPr>
          <w:rFonts w:asciiTheme="minorHAnsi" w:eastAsiaTheme="minorHAnsi" w:hAnsiTheme="minorHAnsi"/>
          <w:b/>
          <w:bCs/>
          <w:sz w:val="30"/>
          <w:szCs w:val="30"/>
        </w:rPr>
        <w:t xml:space="preserve"> </w:t>
      </w:r>
      <w:r w:rsidRPr="00C4715B">
        <w:rPr>
          <w:rFonts w:asciiTheme="minorHAnsi" w:eastAsiaTheme="minorHAnsi" w:hAnsiTheme="minorHAnsi"/>
          <w:b/>
          <w:bCs/>
          <w:sz w:val="30"/>
          <w:szCs w:val="30"/>
        </w:rPr>
        <w:t xml:space="preserve">와 manners (13회 시험에 출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nner를 단수로 쓰면 "태도, 방법"의 의미로 쓰이고, 복수로 쓰면 "품행, 예절"의 의미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is cheerful face and polite manner have won him a lot of friends.</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그의 밝은 얼굴과 예의바른 태도는 그에게 많은 친구가 생기게 했다.)</w:t>
      </w:r>
    </w:p>
    <w:p w:rsidR="00952D2F" w:rsidRPr="00C4715B" w:rsidRDefault="00952D2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hild has very good manners and always says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아이는 품행이 매우 좋아서 가지고 있어서 항상 "고맙습니다"라고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spacing w:val="-4"/>
        </w:rPr>
        <w:t>이외에도 영어에는 단수형일 때와 복수형일 때 의미가 다른 명사들이 많이 있으므로 유의하자.</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단수형일 때와 복수형일 때 의미가 다른 명사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irregularities 비리(행위들)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irregularity(불규칙)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sanctions 국제법 위반국에 대한</w:t>
      </w:r>
      <w:r w:rsidR="00EB6F54">
        <w:rPr>
          <w:rFonts w:asciiTheme="minorHAnsi" w:eastAsiaTheme="minorHAnsi" w:hAnsiTheme="minorHAnsi" w:hint="eastAsia"/>
          <w:b/>
          <w:bCs/>
        </w:rPr>
        <w:t xml:space="preserve"> </w:t>
      </w:r>
      <w:r w:rsidRPr="00C4715B">
        <w:rPr>
          <w:rFonts w:asciiTheme="minorHAnsi" w:eastAsiaTheme="minorHAnsi" w:hAnsiTheme="minorHAnsi"/>
          <w:b/>
          <w:bCs/>
        </w:rPr>
        <w:t xml:space="preserve">조치 </w:t>
      </w:r>
      <w:r w:rsidR="00EB6F54">
        <w:rPr>
          <w:rFonts w:asciiTheme="minorHAnsi" w:eastAsiaTheme="minorHAnsi" w:hAnsiTheme="minorHAnsi" w:hint="eastAsia"/>
          <w:b/>
          <w:bCs/>
        </w:rPr>
        <w:tab/>
      </w:r>
      <w:r w:rsidRPr="00C4715B">
        <w:rPr>
          <w:rFonts w:asciiTheme="minorHAnsi" w:eastAsiaTheme="minorHAnsi" w:hAnsiTheme="minorHAnsi"/>
          <w:b/>
          <w:bCs/>
        </w:rPr>
        <w:t xml:space="preserve">cf. sanction 재가, 인가, 허용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onditions 조건들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condition 상태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ales 판매실적; 판매의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sale 판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rms 무기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arm 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glasses 안경 c</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f. glass 유리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nners 예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manner 방법, 태도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ustoms 세관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custom 관습</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oods 상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good 선</w:t>
      </w:r>
      <w:r w:rsidR="00EB6F54">
        <w:rPr>
          <w:rFonts w:asciiTheme="minorHAnsi" w:eastAsiaTheme="minorHAnsi" w:hAnsiTheme="minorHAnsi" w:hint="eastAsia"/>
          <w:b/>
          <w:bCs/>
        </w:rPr>
        <w:t>함</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owers 열강들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power 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values 가치관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value 가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visions 식량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provision 준비, 공급, 규정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pectacles 안경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spectacle 광경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atistics 통계학(단수); 통계수치들(복수) </w:t>
      </w:r>
      <w:r w:rsidR="00EB6F54">
        <w:rPr>
          <w:rFonts w:asciiTheme="minorHAnsi" w:eastAsiaTheme="minorHAnsi" w:hAnsiTheme="minorHAnsi" w:hint="eastAsia"/>
          <w:b/>
          <w:bCs/>
        </w:rPr>
        <w:tab/>
      </w:r>
      <w:r w:rsidRPr="00C4715B">
        <w:rPr>
          <w:rFonts w:asciiTheme="minorHAnsi" w:eastAsiaTheme="minorHAnsi" w:hAnsiTheme="minorHAnsi"/>
          <w:b/>
          <w:bCs/>
        </w:rPr>
        <w:t xml:space="preserve">cf. statistic 통계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amages 손해배상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damage 피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irs 점잔빼는 태도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air 공기</w:t>
      </w:r>
    </w:p>
    <w:p w:rsidR="00733FA2" w:rsidRPr="00C4715B" w:rsidRDefault="00733FA2">
      <w:pPr>
        <w:pStyle w:val="a"/>
        <w:rPr>
          <w:rFonts w:asciiTheme="minorHAnsi" w:eastAsiaTheme="minorHAnsi" w:hAnsiTheme="minorHAnsi"/>
          <w:b/>
          <w:bCs/>
        </w:rPr>
      </w:pPr>
    </w:p>
    <w:p w:rsidR="00EB6F54" w:rsidRDefault="00EB6F54">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5. 혼동하기 쉬운 부사들 </w:t>
      </w:r>
    </w:p>
    <w:p w:rsidR="00EB6F54" w:rsidRDefault="00EB6F54">
      <w:pPr>
        <w:pStyle w:val="a"/>
        <w:rPr>
          <w:rFonts w:asciiTheme="minorHAnsi" w:eastAsiaTheme="minorHAnsi" w:hAnsiTheme="minorHAnsi" w:hint="eastAsia"/>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hard 열심히 - hardly 거의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been working too hard. </w:t>
      </w:r>
      <w:r w:rsidR="00EB6F54">
        <w:rPr>
          <w:rFonts w:asciiTheme="minorHAnsi" w:eastAsiaTheme="minorHAnsi" w:hAnsiTheme="minorHAnsi" w:hint="eastAsia"/>
        </w:rPr>
        <w:t xml:space="preserve"> </w:t>
      </w:r>
      <w:r w:rsidR="00EB6F54">
        <w:rPr>
          <w:rFonts w:asciiTheme="minorHAnsi" w:eastAsiaTheme="minorHAnsi" w:hAnsiTheme="minorHAnsi" w:hint="eastAsia"/>
        </w:rPr>
        <w:tab/>
      </w:r>
      <w:r w:rsidRPr="00C4715B">
        <w:rPr>
          <w:rFonts w:asciiTheme="minorHAnsi" w:eastAsiaTheme="minorHAnsi" w:hAnsiTheme="minorHAnsi"/>
        </w:rPr>
        <w:t xml:space="preserve">(넌 계속해서 너무 열심히 일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rdly know you. </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거의 몰라보겠는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high 높이 - highly 고도로, 매우(=ve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got to aim high if you want to succeed. </w:t>
      </w:r>
      <w:r w:rsidR="00EB6F54">
        <w:rPr>
          <w:rFonts w:asciiTheme="minorHAnsi" w:eastAsiaTheme="minorHAnsi" w:hAnsiTheme="minorHAnsi" w:hint="eastAsia"/>
        </w:rPr>
        <w:tab/>
      </w:r>
      <w:r w:rsidRPr="00C4715B">
        <w:rPr>
          <w:rFonts w:asciiTheme="minorHAnsi" w:eastAsiaTheme="minorHAnsi" w:hAnsiTheme="minorHAnsi"/>
        </w:rPr>
        <w:t xml:space="preserve">(성공하려면 목표를 높게 세워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r. Kim is a highly successful salesman.</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김씨는 대단히 성공한 세일즈맨이다.)</w:t>
      </w:r>
    </w:p>
    <w:p w:rsidR="00733FA2" w:rsidRDefault="00733FA2">
      <w:pPr>
        <w:pStyle w:val="a"/>
        <w:rPr>
          <w:rFonts w:asciiTheme="minorHAnsi" w:eastAsiaTheme="minorHAnsi" w:hAnsiTheme="minorHAnsi" w:hint="eastAsia"/>
        </w:rPr>
      </w:pPr>
    </w:p>
    <w:p w:rsidR="00EB6F54" w:rsidRPr="00C4715B" w:rsidRDefault="00EB6F54">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3. pretty 예쁜; 꽤(=fairly) - prettily 예쁘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tty sure he'll say yes. </w:t>
      </w:r>
      <w:r w:rsidR="00EB6F54">
        <w:rPr>
          <w:rFonts w:asciiTheme="minorHAnsi" w:eastAsiaTheme="minorHAnsi" w:hAnsiTheme="minorHAnsi" w:hint="eastAsia"/>
        </w:rPr>
        <w:t xml:space="preserve"> </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 xml:space="preserve">(나는 그녀가 찬성할 것을 분명히 확신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looks much prettier with long hair. </w:t>
      </w:r>
      <w:r w:rsidR="00EB6F54">
        <w:rPr>
          <w:rFonts w:asciiTheme="minorHAnsi" w:eastAsiaTheme="minorHAnsi" w:hAnsiTheme="minorHAnsi" w:hint="eastAsia"/>
        </w:rPr>
        <w:tab/>
      </w:r>
      <w:r w:rsidRPr="00C4715B">
        <w:rPr>
          <w:rFonts w:asciiTheme="minorHAnsi" w:eastAsiaTheme="minorHAnsi" w:hAnsiTheme="minorHAnsi"/>
        </w:rPr>
        <w:t>(그녀는 머리가 길 때 훨씬 더 예뻐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is prettily dressed. </w:t>
      </w:r>
      <w:r w:rsidR="00EB6F54">
        <w:rPr>
          <w:rFonts w:asciiTheme="minorHAnsi" w:eastAsiaTheme="minorHAnsi" w:hAnsiTheme="minorHAnsi" w:hint="eastAsia"/>
        </w:rPr>
        <w:tab/>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 xml:space="preserve">(그녀는 예쁘게 차려입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fair 공정한 - fairly 꽤; 공정하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must be fair to both sides. </w:t>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너는 양측 모두에 공정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fairly hot today.)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오늘은 꽤 덥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felt they hadn't treated me fairly. </w:t>
      </w:r>
      <w:r w:rsidR="008F193A">
        <w:rPr>
          <w:rFonts w:asciiTheme="minorHAnsi" w:eastAsiaTheme="minorHAnsi" w:hAnsiTheme="minorHAnsi" w:hint="eastAsia"/>
        </w:rPr>
        <w:tab/>
      </w:r>
      <w:r w:rsidRPr="00C4715B">
        <w:rPr>
          <w:rFonts w:asciiTheme="minorHAnsi" w:eastAsiaTheme="minorHAnsi" w:hAnsiTheme="minorHAnsi"/>
        </w:rPr>
        <w:t>(나는 그들이 나를 공정하게 대우하지 않았고 느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late 늦게 </w:t>
      </w:r>
      <w:r w:rsidR="000D4419">
        <w:rPr>
          <w:rFonts w:asciiTheme="minorHAnsi" w:eastAsiaTheme="minorHAnsi" w:hAnsiTheme="minorHAnsi"/>
          <w:b/>
          <w:bCs/>
        </w:rPr>
        <w:t>–</w:t>
      </w:r>
      <w:r w:rsidRPr="00C4715B">
        <w:rPr>
          <w:rFonts w:asciiTheme="minorHAnsi" w:eastAsiaTheme="minorHAnsi" w:hAnsiTheme="minorHAnsi"/>
          <w:b/>
          <w:bCs/>
        </w:rPr>
        <w:t xml:space="preserve"> </w:t>
      </w:r>
      <w:r w:rsidR="000D4419">
        <w:rPr>
          <w:rFonts w:asciiTheme="minorHAnsi" w:eastAsiaTheme="minorHAnsi" w:hAnsiTheme="minorHAnsi" w:hint="eastAsia"/>
          <w:b/>
          <w:bCs/>
        </w:rPr>
        <w:tab/>
      </w:r>
      <w:r w:rsidRPr="00C4715B">
        <w:rPr>
          <w:rFonts w:asciiTheme="minorHAnsi" w:eastAsiaTheme="minorHAnsi" w:hAnsiTheme="minorHAnsi"/>
          <w:b/>
          <w:bCs/>
        </w:rPr>
        <w:t>lately 최근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as late for the meeting. </w:t>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나는 그 회의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not been feeling very well lately. </w:t>
      </w:r>
      <w:r w:rsidR="008F193A">
        <w:rPr>
          <w:rFonts w:asciiTheme="minorHAnsi" w:eastAsiaTheme="minorHAnsi" w:hAnsiTheme="minorHAnsi" w:hint="eastAsia"/>
        </w:rPr>
        <w:tab/>
      </w:r>
      <w:r w:rsidRPr="00C4715B">
        <w:rPr>
          <w:rFonts w:asciiTheme="minorHAnsi" w:eastAsiaTheme="minorHAnsi" w:hAnsiTheme="minorHAnsi"/>
        </w:rPr>
        <w:t xml:space="preserve">(나는 최근에 별로 기분이 좋지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near 가까이 - nearly 거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y live quite near.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그들은 꽤 가까이 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train was nearly full.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그 기차는 거의 만원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most 가장; </w:t>
      </w:r>
      <w:r w:rsidR="000D4419">
        <w:rPr>
          <w:rFonts w:asciiTheme="minorHAnsi" w:eastAsiaTheme="minorHAnsi" w:hAnsiTheme="minorHAnsi" w:hint="eastAsia"/>
          <w:b/>
          <w:bCs/>
        </w:rPr>
        <w:tab/>
      </w:r>
      <w:r w:rsidRPr="00C4715B">
        <w:rPr>
          <w:rFonts w:asciiTheme="minorHAnsi" w:eastAsiaTheme="minorHAnsi" w:hAnsiTheme="minorHAnsi"/>
          <w:b/>
          <w:bCs/>
        </w:rPr>
        <w:t>대부분의 - mostly 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st people take their holidays in the summe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대부분의 사람들은 여름에 휴가를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nnoyed me most was the way he laughed at me.</w:t>
      </w:r>
      <w:r w:rsidR="000D4419">
        <w:rPr>
          <w:rFonts w:asciiTheme="minorHAnsi" w:eastAsiaTheme="minorHAnsi" w:hAnsiTheme="minorHAnsi" w:hint="eastAsia"/>
        </w:rPr>
        <w:tab/>
      </w:r>
      <w:r w:rsidRPr="00C4715B">
        <w:rPr>
          <w:rFonts w:asciiTheme="minorHAnsi" w:eastAsiaTheme="minorHAnsi" w:hAnsiTheme="minorHAnsi"/>
        </w:rPr>
        <w:t>(나를 가장 괴롭힌 것은 그가 나를 비웃은 태도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uses her car mostly for driving to work.</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 xml:space="preserve">(그녀가 차를 이용하는 것은 주로 직장에 몰고 가기 위해서다.) </w:t>
      </w:r>
    </w:p>
    <w:p w:rsidR="00733FA2" w:rsidRPr="00C4715B" w:rsidRDefault="00733FA2">
      <w:pPr>
        <w:pStyle w:val="a"/>
        <w:rPr>
          <w:rFonts w:asciiTheme="minorHAnsi" w:eastAsiaTheme="minorHAnsi" w:hAnsiTheme="minorHAnsi"/>
        </w:rPr>
      </w:pPr>
    </w:p>
    <w:p w:rsidR="000D4419" w:rsidRDefault="000D4419">
      <w:pPr>
        <w:pStyle w:val="a"/>
        <w:rPr>
          <w:rFonts w:asciiTheme="minorHAnsi" w:eastAsiaTheme="minorHAnsi" w:hAnsiTheme="minorHAnsi" w:hint="eastAsia"/>
          <w:b/>
          <w:bCs/>
          <w:sz w:val="30"/>
          <w:szCs w:val="30"/>
        </w:rPr>
      </w:pPr>
    </w:p>
    <w:p w:rsidR="00733FA2" w:rsidRPr="000D4419" w:rsidRDefault="005B5B96">
      <w:pPr>
        <w:pStyle w:val="a"/>
        <w:rPr>
          <w:rFonts w:asciiTheme="minorHAnsi" w:eastAsiaTheme="minorHAnsi" w:hAnsiTheme="minorHAnsi"/>
          <w:b/>
          <w:bCs/>
          <w:color w:val="FF0000"/>
        </w:rPr>
      </w:pPr>
      <w:r w:rsidRPr="00C4715B">
        <w:rPr>
          <w:rFonts w:asciiTheme="minorHAnsi" w:eastAsiaTheme="minorHAnsi" w:hAnsiTheme="minorHAnsi"/>
          <w:b/>
          <w:bCs/>
          <w:sz w:val="30"/>
          <w:szCs w:val="30"/>
        </w:rPr>
        <w:t xml:space="preserve">26. 영어의 주요 </w:t>
      </w:r>
      <w:r w:rsidR="000D4419">
        <w:rPr>
          <w:rFonts w:asciiTheme="minorHAnsi" w:eastAsiaTheme="minorHAnsi" w:hAnsiTheme="minorHAnsi" w:hint="eastAsia"/>
          <w:b/>
          <w:bCs/>
          <w:sz w:val="30"/>
          <w:szCs w:val="30"/>
        </w:rPr>
        <w:t xml:space="preserve">x12 </w:t>
      </w:r>
      <w:r w:rsidRPr="000D4419">
        <w:rPr>
          <w:rFonts w:asciiTheme="minorHAnsi" w:eastAsiaTheme="minorHAnsi" w:hAnsiTheme="minorHAnsi"/>
          <w:b/>
          <w:bCs/>
          <w:color w:val="FF0000"/>
          <w:sz w:val="30"/>
          <w:szCs w:val="30"/>
        </w:rPr>
        <w:t>시제</w:t>
      </w:r>
    </w:p>
    <w:p w:rsidR="00733FA2" w:rsidRPr="00C4715B" w:rsidRDefault="00733FA2">
      <w:pPr>
        <w:pStyle w:val="a"/>
        <w:rPr>
          <w:rFonts w:asciiTheme="minorHAnsi" w:eastAsiaTheme="minorHAnsi" w:hAnsiTheme="minorHAnsi"/>
        </w:rPr>
      </w:pPr>
    </w:p>
    <w:p w:rsidR="00733FA2" w:rsidRPr="000D4419" w:rsidRDefault="005B5B96">
      <w:pPr>
        <w:pStyle w:val="a"/>
        <w:rPr>
          <w:rFonts w:asciiTheme="minorHAnsi" w:eastAsiaTheme="minorHAnsi" w:hAnsiTheme="minorHAnsi"/>
          <w:b/>
          <w:u w:val="single"/>
        </w:rPr>
      </w:pPr>
      <w:r w:rsidRPr="000D4419">
        <w:rPr>
          <w:rFonts w:asciiTheme="minorHAnsi" w:eastAsiaTheme="minorHAnsi" w:hAnsiTheme="minorHAnsi"/>
          <w:b/>
          <w:u w:val="single"/>
        </w:rPr>
        <w:t>A. 현재와 과거와 미래</w:t>
      </w:r>
    </w:p>
    <w:p w:rsidR="00733FA2" w:rsidRPr="00C4715B" w:rsidRDefault="00733FA2">
      <w:pPr>
        <w:pStyle w:val="a"/>
        <w:rPr>
          <w:rFonts w:asciiTheme="minorHAnsi" w:eastAsiaTheme="minorHAnsi" w:hAnsiTheme="minorHAnsi"/>
        </w:rPr>
      </w:pPr>
    </w:p>
    <w:p w:rsidR="000D4419" w:rsidRDefault="005B5B96">
      <w:pPr>
        <w:pStyle w:val="a"/>
        <w:rPr>
          <w:rFonts w:asciiTheme="minorHAnsi" w:eastAsiaTheme="minorHAnsi" w:hAnsiTheme="minorHAnsi" w:hint="eastAsia"/>
        </w:rPr>
      </w:pPr>
      <w:r w:rsidRPr="00C4715B">
        <w:rPr>
          <w:rFonts w:asciiTheme="minorHAnsi" w:eastAsiaTheme="minorHAnsi" w:hAnsiTheme="minorHAnsi"/>
        </w:rPr>
        <w:t>"--이다,</w:t>
      </w:r>
      <w:r w:rsidR="000D4419">
        <w:rPr>
          <w:rFonts w:asciiTheme="minorHAnsi" w:eastAsiaTheme="minorHAnsi" w:hAnsiTheme="minorHAnsi" w:hint="eastAsia"/>
        </w:rPr>
        <w:tab/>
      </w:r>
      <w:r w:rsidRPr="00C4715B">
        <w:rPr>
          <w:rFonts w:asciiTheme="minorHAnsi" w:eastAsiaTheme="minorHAnsi" w:hAnsiTheme="minorHAnsi"/>
        </w:rPr>
        <w:t xml:space="preserve"> --한다"</w:t>
      </w:r>
      <w:r w:rsidR="000D4419">
        <w:rPr>
          <w:rFonts w:asciiTheme="minorHAnsi" w:eastAsiaTheme="minorHAnsi" w:hAnsiTheme="minorHAnsi" w:hint="eastAsia"/>
        </w:rPr>
        <w:t xml:space="preserve"> </w:t>
      </w:r>
      <w:r w:rsidR="000D4419">
        <w:rPr>
          <w:rFonts w:asciiTheme="minorHAnsi" w:eastAsiaTheme="minorHAnsi" w:hAnsiTheme="minorHAnsi" w:hint="eastAsia"/>
        </w:rPr>
        <w:tab/>
      </w:r>
      <w:r w:rsidRPr="00C4715B">
        <w:rPr>
          <w:rFonts w:asciiTheme="minorHAnsi" w:eastAsiaTheme="minorHAnsi" w:hAnsiTheme="minorHAnsi"/>
        </w:rPr>
        <w:t xml:space="preserve">라는 말을 할 수 있으면 </w:t>
      </w:r>
    </w:p>
    <w:p w:rsidR="000D4419" w:rsidRDefault="005B5B96">
      <w:pPr>
        <w:pStyle w:val="a"/>
        <w:rPr>
          <w:rFonts w:asciiTheme="minorHAnsi" w:eastAsiaTheme="minorHAnsi" w:hAnsiTheme="minorHAnsi" w:hint="eastAsia"/>
        </w:rPr>
      </w:pPr>
      <w:r w:rsidRPr="00C4715B">
        <w:rPr>
          <w:rFonts w:asciiTheme="minorHAnsi" w:eastAsiaTheme="minorHAnsi" w:hAnsiTheme="minorHAnsi"/>
        </w:rPr>
        <w:t>"--이었다,</w:t>
      </w:r>
      <w:r w:rsidR="000D4419">
        <w:rPr>
          <w:rFonts w:asciiTheme="minorHAnsi" w:eastAsiaTheme="minorHAnsi" w:hAnsiTheme="minorHAnsi" w:hint="eastAsia"/>
        </w:rPr>
        <w:t xml:space="preserve">  </w:t>
      </w:r>
      <w:r w:rsidRPr="00C4715B">
        <w:rPr>
          <w:rFonts w:asciiTheme="minorHAnsi" w:eastAsiaTheme="minorHAnsi" w:hAnsiTheme="minorHAnsi"/>
        </w:rPr>
        <w:t xml:space="preserve">--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 것이다,</w:t>
      </w:r>
      <w:r w:rsidR="000D4419">
        <w:rPr>
          <w:rFonts w:asciiTheme="minorHAnsi" w:eastAsiaTheme="minorHAnsi" w:hAnsiTheme="minorHAnsi" w:hint="eastAsia"/>
        </w:rPr>
        <w:tab/>
      </w:r>
      <w:r w:rsidRPr="00C4715B">
        <w:rPr>
          <w:rFonts w:asciiTheme="minorHAnsi" w:eastAsiaTheme="minorHAnsi" w:hAnsiTheme="minorHAnsi"/>
        </w:rPr>
        <w:t>--할 것이다"</w:t>
      </w:r>
      <w:r w:rsidR="000D4419">
        <w:rPr>
          <w:rFonts w:asciiTheme="minorHAnsi" w:eastAsiaTheme="minorHAnsi" w:hAnsiTheme="minorHAnsi" w:hint="eastAsia"/>
        </w:rPr>
        <w:tab/>
      </w:r>
      <w:r w:rsidRPr="00C4715B">
        <w:rPr>
          <w:rFonts w:asciiTheme="minorHAnsi" w:eastAsiaTheme="minorHAnsi" w:hAnsiTheme="minorHAnsi"/>
        </w:rPr>
        <w:t xml:space="preserve">라는 말도 규칙적으로 생성이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s a lot in summe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여름에는 비가 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ed a lot yesterday.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어제는 비가 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ill rain a lot tomorrow. </w:t>
      </w:r>
      <w:r w:rsidR="000D4419">
        <w:rPr>
          <w:rFonts w:asciiTheme="minorHAnsi" w:eastAsiaTheme="minorHAnsi" w:hAnsiTheme="minorHAnsi" w:hint="eastAsia"/>
        </w:rPr>
        <w:tab/>
      </w:r>
      <w:r w:rsidRPr="00C4715B">
        <w:rPr>
          <w:rFonts w:asciiTheme="minorHAnsi" w:eastAsiaTheme="minorHAnsi" w:hAnsiTheme="minorHAnsi"/>
        </w:rPr>
        <w:t>(내일은 비가 올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does his best in everything. </w:t>
      </w:r>
      <w:r w:rsidR="000D4419">
        <w:rPr>
          <w:rFonts w:asciiTheme="minorHAnsi" w:eastAsiaTheme="minorHAnsi" w:hAnsiTheme="minorHAnsi" w:hint="eastAsia"/>
        </w:rPr>
        <w:tab/>
      </w:r>
      <w:r w:rsidRPr="00C4715B">
        <w:rPr>
          <w:rFonts w:asciiTheme="minorHAnsi" w:eastAsiaTheme="minorHAnsi" w:hAnsiTheme="minorHAnsi"/>
        </w:rPr>
        <w:t>(그는 모든 일에 최선을 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did his best in everything.</w:t>
      </w:r>
      <w:r w:rsidR="000D4419">
        <w:rPr>
          <w:rFonts w:asciiTheme="minorHAnsi" w:eastAsiaTheme="minorHAnsi" w:hAnsiTheme="minorHAnsi" w:hint="eastAsia"/>
        </w:rPr>
        <w:tab/>
      </w:r>
      <w:r w:rsidRPr="00C4715B">
        <w:rPr>
          <w:rFonts w:asciiTheme="minorHAnsi" w:eastAsiaTheme="minorHAnsi" w:hAnsiTheme="minorHAnsi"/>
        </w:rPr>
        <w:t>(그는 모든 일에 최선을 다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ill do his best in everything. </w:t>
      </w:r>
      <w:r w:rsidR="000D4419">
        <w:rPr>
          <w:rFonts w:asciiTheme="minorHAnsi" w:eastAsiaTheme="minorHAnsi" w:hAnsiTheme="minorHAnsi" w:hint="eastAsia"/>
        </w:rPr>
        <w:tab/>
      </w:r>
      <w:r w:rsidRPr="00C4715B">
        <w:rPr>
          <w:rFonts w:asciiTheme="minorHAnsi" w:eastAsiaTheme="minorHAnsi" w:hAnsiTheme="minorHAnsi"/>
        </w:rPr>
        <w:t>(그는 모든 일에 최선을 다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ill be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가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정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0D4419">
        <w:rPr>
          <w:rFonts w:asciiTheme="minorHAnsi" w:eastAsiaTheme="minorHAnsi" w:hAnsiTheme="minorHAnsi" w:hint="eastAsia"/>
        </w:rPr>
        <w:t xml:space="preserve"> </w:t>
      </w:r>
      <w:r w:rsidRPr="00C4715B">
        <w:rPr>
          <w:rFonts w:asciiTheme="minorHAnsi" w:eastAsiaTheme="minorHAnsi" w:hAnsiTheme="minorHAnsi"/>
        </w:rPr>
        <w:t xml:space="preserve">현재시제는 동사의 원형으로 표현한다. </w:t>
      </w:r>
      <w:r w:rsidR="000D4419">
        <w:rPr>
          <w:rFonts w:asciiTheme="minorHAnsi" w:eastAsiaTheme="minorHAnsi" w:hAnsiTheme="minorHAnsi" w:hint="eastAsia"/>
        </w:rPr>
        <w:tab/>
      </w:r>
      <w:r w:rsidRPr="00C4715B">
        <w:rPr>
          <w:rFonts w:asciiTheme="minorHAnsi" w:eastAsiaTheme="minorHAnsi" w:hAnsiTheme="minorHAnsi"/>
        </w:rPr>
        <w:t xml:space="preserve">(단, 주어가 3인칭 단수일 경우에는 동사의 원형에 -(e)s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시제는 동사의 원형에 -(e)d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시제는 동사의 원형 앞에 will을 붙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 동사는 예외적으로 주어의 인칭과 수에 따른 변화가 불규칙하다.</w:t>
      </w:r>
    </w:p>
    <w:p w:rsidR="00733FA2" w:rsidRPr="00C4715B" w:rsidRDefault="00733FA2">
      <w:pPr>
        <w:pStyle w:val="a"/>
        <w:rPr>
          <w:rFonts w:asciiTheme="minorHAnsi" w:eastAsiaTheme="minorHAnsi" w:hAnsiTheme="minorHAnsi"/>
        </w:rPr>
      </w:pPr>
    </w:p>
    <w:p w:rsidR="00733FA2" w:rsidRPr="000D4419" w:rsidRDefault="005B5B96">
      <w:pPr>
        <w:pStyle w:val="a"/>
        <w:rPr>
          <w:rFonts w:asciiTheme="minorHAnsi" w:eastAsiaTheme="minorHAnsi" w:hAnsiTheme="minorHAnsi"/>
          <w:b/>
          <w:u w:val="single"/>
        </w:rPr>
      </w:pPr>
      <w:r w:rsidRPr="000D4419">
        <w:rPr>
          <w:rFonts w:asciiTheme="minorHAnsi" w:eastAsiaTheme="minorHAnsi" w:hAnsiTheme="minorHAnsi"/>
          <w:b/>
          <w:u w:val="single"/>
        </w:rPr>
        <w:t xml:space="preserve">B. 현재진행과 과거진행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9D0448">
        <w:rPr>
          <w:rFonts w:asciiTheme="minorHAnsi" w:eastAsiaTheme="minorHAnsi" w:hAnsiTheme="minorHAnsi"/>
          <w:u w:val="single"/>
        </w:rPr>
        <w:t>진행형 시제</w:t>
      </w:r>
      <w:r w:rsidRPr="00C4715B">
        <w:rPr>
          <w:rFonts w:asciiTheme="minorHAnsi" w:eastAsiaTheme="minorHAnsi" w:hAnsiTheme="minorHAnsi"/>
        </w:rPr>
        <w:t>는 "be 동사 + V</w:t>
      </w:r>
      <w:r w:rsidR="000D4419">
        <w:rPr>
          <w:rFonts w:asciiTheme="minorHAnsi" w:eastAsiaTheme="minorHAnsi" w:hAnsiTheme="minorHAnsi" w:hint="eastAsia"/>
        </w:rPr>
        <w:t>erb+</w:t>
      </w:r>
      <w:r w:rsidRPr="00C4715B">
        <w:rPr>
          <w:rFonts w:asciiTheme="minorHAnsi" w:eastAsiaTheme="minorHAnsi" w:hAnsiTheme="minorHAnsi"/>
        </w:rPr>
        <w:t>ing"</w:t>
      </w:r>
      <w:r w:rsidR="000D4419">
        <w:rPr>
          <w:rFonts w:asciiTheme="minorHAnsi" w:eastAsiaTheme="minorHAnsi" w:hAnsiTheme="minorHAnsi" w:hint="eastAsia"/>
        </w:rPr>
        <w:t xml:space="preserve"> </w:t>
      </w:r>
      <w:r w:rsidRPr="00C4715B">
        <w:rPr>
          <w:rFonts w:asciiTheme="minorHAnsi" w:eastAsiaTheme="minorHAnsi" w:hAnsiTheme="minorHAnsi"/>
        </w:rPr>
        <w:t xml:space="preserve">의 형태로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현재진행: am/are/is + </w:t>
      </w:r>
      <w:r w:rsidR="000D4419" w:rsidRPr="00C4715B">
        <w:rPr>
          <w:rFonts w:asciiTheme="minorHAnsi" w:eastAsiaTheme="minorHAnsi" w:hAnsiTheme="minorHAnsi"/>
        </w:rPr>
        <w:t>V</w:t>
      </w:r>
      <w:r w:rsidR="000D4419">
        <w:rPr>
          <w:rFonts w:asciiTheme="minorHAnsi" w:eastAsiaTheme="minorHAnsi" w:hAnsiTheme="minorHAnsi" w:hint="eastAsia"/>
        </w:rPr>
        <w:t>erb+</w:t>
      </w:r>
      <w:r w:rsidR="000D4419" w:rsidRPr="00C4715B">
        <w:rPr>
          <w:rFonts w:asciiTheme="minorHAnsi" w:eastAsiaTheme="minorHAnsi" w:hAnsiTheme="minorHAnsi"/>
        </w:rPr>
        <w:t xml:space="preserve">ing </w:t>
      </w:r>
      <w:r w:rsidRPr="00C4715B">
        <w:rPr>
          <w:rFonts w:asciiTheme="minorHAnsi" w:eastAsiaTheme="minorHAnsi" w:hAnsiTheme="minorHAnsi"/>
        </w:rPr>
        <w:t xml:space="preserve">(--하고 있다, </w:t>
      </w:r>
      <w:r w:rsidR="000D4419">
        <w:rPr>
          <w:rFonts w:asciiTheme="minorHAnsi" w:eastAsiaTheme="minorHAnsi" w:hAnsiTheme="minorHAnsi" w:hint="eastAsia"/>
        </w:rPr>
        <w:t xml:space="preserve">  </w:t>
      </w:r>
      <w:r w:rsidRPr="00C4715B">
        <w:rPr>
          <w:rFonts w:asciiTheme="minorHAnsi" w:eastAsiaTheme="minorHAnsi" w:hAnsiTheme="minorHAnsi"/>
        </w:rPr>
        <w:t>--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과거진행: were/was + </w:t>
      </w:r>
      <w:r w:rsidR="000D4419" w:rsidRPr="00C4715B">
        <w:rPr>
          <w:rFonts w:asciiTheme="minorHAnsi" w:eastAsiaTheme="minorHAnsi" w:hAnsiTheme="minorHAnsi"/>
        </w:rPr>
        <w:t>V</w:t>
      </w:r>
      <w:r w:rsidR="000D4419">
        <w:rPr>
          <w:rFonts w:asciiTheme="minorHAnsi" w:eastAsiaTheme="minorHAnsi" w:hAnsiTheme="minorHAnsi" w:hint="eastAsia"/>
        </w:rPr>
        <w:t>erb+</w:t>
      </w:r>
      <w:r w:rsidR="000D4419" w:rsidRPr="00C4715B">
        <w:rPr>
          <w:rFonts w:asciiTheme="minorHAnsi" w:eastAsiaTheme="minorHAnsi" w:hAnsiTheme="minorHAnsi"/>
        </w:rPr>
        <w:t xml:space="preserve">ing </w:t>
      </w:r>
      <w:r w:rsidRPr="00C4715B">
        <w:rPr>
          <w:rFonts w:asciiTheme="minorHAnsi" w:eastAsiaTheme="minorHAnsi" w:hAnsiTheme="minorHAnsi"/>
        </w:rPr>
        <w:t xml:space="preserve">(--하고 있었다, </w:t>
      </w:r>
      <w:r w:rsidR="000D4419">
        <w:rPr>
          <w:rFonts w:asciiTheme="minorHAnsi" w:eastAsiaTheme="minorHAnsi" w:hAnsiTheme="minorHAnsi" w:hint="eastAsia"/>
        </w:rPr>
        <w:t xml:space="preserve"> </w:t>
      </w:r>
      <w:r w:rsidRPr="00C4715B">
        <w:rPr>
          <w:rFonts w:asciiTheme="minorHAnsi" w:eastAsiaTheme="minorHAnsi" w:hAnsiTheme="minorHAnsi"/>
        </w:rPr>
        <w:t>--하고 있는 중이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s a lot in summer. </w:t>
      </w:r>
      <w:r w:rsidR="000D4419">
        <w:rPr>
          <w:rFonts w:asciiTheme="minorHAnsi" w:eastAsiaTheme="minorHAnsi" w:hAnsiTheme="minorHAnsi" w:hint="eastAsia"/>
        </w:rPr>
        <w:tab/>
      </w:r>
      <w:r w:rsidR="000D4419">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여름에는 비가 많이 내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is raining a lot now. </w:t>
      </w:r>
      <w:r w:rsidR="000D4419">
        <w:rPr>
          <w:rFonts w:asciiTheme="minorHAnsi" w:eastAsiaTheme="minorHAnsi" w:hAnsiTheme="minorHAnsi" w:hint="eastAsia"/>
        </w:rPr>
        <w:tab/>
      </w:r>
      <w:r w:rsidR="000D4419">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지금 비가 많이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as raining a lot at that moment. </w:t>
      </w:r>
      <w:r w:rsidR="009D0448">
        <w:rPr>
          <w:rFonts w:asciiTheme="minorHAnsi" w:eastAsiaTheme="minorHAnsi" w:hAnsiTheme="minorHAnsi" w:hint="eastAsia"/>
        </w:rPr>
        <w:tab/>
      </w:r>
      <w:r w:rsidRPr="00C4715B">
        <w:rPr>
          <w:rFonts w:asciiTheme="minorHAnsi" w:eastAsiaTheme="minorHAnsi" w:hAnsiTheme="minorHAnsi"/>
        </w:rPr>
        <w:t>(그 순간 비가 많이 내리고 있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does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최선을 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doing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지금 최선을 다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doing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최선을 다하고 있었다.)</w:t>
      </w:r>
    </w:p>
    <w:p w:rsidR="00733FA2" w:rsidRPr="00C4715B" w:rsidRDefault="00733FA2">
      <w:pPr>
        <w:pStyle w:val="a"/>
        <w:rPr>
          <w:rFonts w:asciiTheme="minorHAnsi" w:eastAsiaTheme="minorHAnsi" w:hAnsiTheme="minorHAnsi"/>
        </w:rPr>
      </w:pPr>
    </w:p>
    <w:p w:rsidR="009D0448" w:rsidRDefault="005B5B96">
      <w:pPr>
        <w:pStyle w:val="a"/>
        <w:rPr>
          <w:rFonts w:asciiTheme="minorHAnsi" w:eastAsiaTheme="minorHAnsi" w:hAnsiTheme="minorHAnsi" w:hint="eastAsia"/>
        </w:rPr>
      </w:pPr>
      <w:r w:rsidRPr="00C4715B">
        <w:rPr>
          <w:rFonts w:asciiTheme="minorHAnsi" w:eastAsiaTheme="minorHAnsi" w:hAnsiTheme="minorHAnsi"/>
        </w:rPr>
        <w:t xml:space="preserve">cf. </w:t>
      </w:r>
      <w:r w:rsidRPr="009D0448">
        <w:rPr>
          <w:rFonts w:asciiTheme="minorHAnsi" w:eastAsiaTheme="minorHAnsi" w:hAnsiTheme="minorHAnsi"/>
          <w:u w:val="single"/>
        </w:rPr>
        <w:t>미래진행:</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be + V-ing (--할 것이다; 미래의 확실한 사실을 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ill be raining soon. </w:t>
      </w:r>
      <w:r w:rsidR="009D0448">
        <w:rPr>
          <w:rFonts w:asciiTheme="minorHAnsi" w:eastAsiaTheme="minorHAnsi" w:hAnsiTheme="minorHAnsi" w:hint="eastAsia"/>
        </w:rPr>
        <w:tab/>
      </w:r>
      <w:r w:rsidRPr="00C4715B">
        <w:rPr>
          <w:rFonts w:asciiTheme="minorHAnsi" w:eastAsiaTheme="minorHAnsi" w:hAnsiTheme="minorHAnsi"/>
        </w:rPr>
        <w:t>(비가 곧 올 것이다.)</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b/>
          <w:u w:val="single"/>
        </w:rPr>
      </w:pPr>
      <w:r w:rsidRPr="009D0448">
        <w:rPr>
          <w:rFonts w:asciiTheme="minorHAnsi" w:eastAsiaTheme="minorHAnsi" w:hAnsiTheme="minorHAnsi"/>
          <w:b/>
          <w:u w:val="single"/>
        </w:rPr>
        <w:t xml:space="preserve">C. 현재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 시제는 "have + 과거분사(p.p.)"</w:t>
      </w:r>
      <w:r w:rsidR="009D0448">
        <w:rPr>
          <w:rFonts w:asciiTheme="minorHAnsi" w:eastAsiaTheme="minorHAnsi" w:hAnsiTheme="minorHAnsi" w:hint="eastAsia"/>
        </w:rPr>
        <w:t xml:space="preserve"> </w:t>
      </w:r>
      <w:r w:rsidRPr="00C4715B">
        <w:rPr>
          <w:rFonts w:asciiTheme="minorHAnsi" w:eastAsiaTheme="minorHAnsi" w:hAnsiTheme="minorHAnsi"/>
        </w:rPr>
        <w:t xml:space="preserve">의 형태로 표현한다. </w:t>
      </w:r>
      <w:r w:rsidR="009D0448">
        <w:rPr>
          <w:rFonts w:asciiTheme="minorHAnsi" w:eastAsiaTheme="minorHAnsi" w:hAnsiTheme="minorHAnsi" w:hint="eastAsia"/>
        </w:rPr>
        <w:t>(과거형 부분동사를 형용사적으로 만든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d my best in the competition.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나는 그 경쟁에서 최선을 다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ve done my best in everything. </w:t>
      </w:r>
      <w:r w:rsidR="009D0448">
        <w:rPr>
          <w:rFonts w:asciiTheme="minorHAnsi" w:eastAsiaTheme="minorHAnsi" w:hAnsiTheme="minorHAnsi" w:hint="eastAsia"/>
        </w:rPr>
        <w:tab/>
      </w:r>
      <w:r w:rsidRPr="00C4715B">
        <w:rPr>
          <w:rFonts w:asciiTheme="minorHAnsi" w:eastAsiaTheme="minorHAnsi" w:hAnsiTheme="minorHAnsi"/>
        </w:rPr>
        <w:t xml:space="preserve">(나는 모든 일에서 최선을 </w:t>
      </w:r>
      <w:r w:rsidR="009D0448">
        <w:rPr>
          <w:rFonts w:asciiTheme="minorHAnsi" w:eastAsiaTheme="minorHAnsi" w:hAnsiTheme="minorHAnsi" w:hint="eastAsia"/>
        </w:rPr>
        <w:t>(have+p.p. - 현재까지)</w:t>
      </w:r>
      <w:r w:rsidRPr="00C4715B">
        <w:rPr>
          <w:rFonts w:asciiTheme="minorHAnsi" w:eastAsiaTheme="minorHAnsi" w:hAnsiTheme="minorHAnsi"/>
        </w:rPr>
        <w:t>다해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rained yesterday.</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 (어제 비가 내렸다.)</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It has rained since yesterday. </w:t>
      </w:r>
      <w:r w:rsidR="009D0448">
        <w:rPr>
          <w:rFonts w:asciiTheme="minorHAnsi" w:eastAsiaTheme="minorHAnsi" w:hAnsiTheme="minorHAnsi" w:hint="eastAsia"/>
        </w:rPr>
        <w:tab/>
      </w:r>
      <w:r w:rsidR="009D0448">
        <w:rPr>
          <w:rFonts w:asciiTheme="minorHAnsi" w:eastAsiaTheme="minorHAnsi" w:hAnsiTheme="minorHAnsi" w:hint="eastAsia"/>
        </w:rPr>
        <w:tab/>
        <w:t xml:space="preserve"> </w:t>
      </w:r>
      <w:r w:rsidRPr="00C4715B">
        <w:rPr>
          <w:rFonts w:asciiTheme="minorHAnsi" w:eastAsiaTheme="minorHAnsi" w:hAnsiTheme="minorHAnsi"/>
        </w:rPr>
        <w:t xml:space="preserve">(어제부터 계속 비가 내렸다.) </w:t>
      </w:r>
    </w:p>
    <w:p w:rsidR="009D0448" w:rsidRPr="00C4715B" w:rsidRDefault="009D0448">
      <w:pPr>
        <w:pStyle w:val="a"/>
        <w:rPr>
          <w:rFonts w:asciiTheme="minorHAnsi" w:eastAsiaTheme="minorHAnsi" w:hAnsiTheme="minorHAnsi"/>
        </w:rPr>
      </w:pPr>
      <w:r>
        <w:rPr>
          <w:rFonts w:asciiTheme="minorHAnsi" w:eastAsiaTheme="minorHAnsi" w:hAnsiTheme="minorHAnsi" w:hint="eastAsia"/>
        </w:rPr>
        <w:lastRenderedPageBreak/>
        <w:t>It has been raining since yesterday.</w:t>
      </w:r>
      <w:r>
        <w:rPr>
          <w:rFonts w:asciiTheme="minorHAnsi" w:eastAsiaTheme="minorHAnsi" w:hAnsiTheme="minorHAnsi" w:hint="eastAsia"/>
        </w:rPr>
        <w:tab/>
      </w:r>
      <w:r>
        <w:rPr>
          <w:rFonts w:asciiTheme="minorHAnsi" w:eastAsiaTheme="minorHAnsi" w:hAnsiTheme="minorHAnsi" w:hint="eastAsia"/>
        </w:rPr>
        <w:tab/>
        <w:t>수동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현재완료는 과거의 한 시점부터 현재까지의 계속, 경험, 결과, 완료를 나타낸다. </w:t>
      </w:r>
    </w:p>
    <w:p w:rsidR="00733FA2" w:rsidRPr="00C4715B" w:rsidRDefault="009D0448">
      <w:pPr>
        <w:pStyle w:val="a"/>
        <w:rPr>
          <w:rFonts w:asciiTheme="minorHAnsi" w:eastAsiaTheme="minorHAnsi" w:hAnsiTheme="minorHAnsi"/>
        </w:rPr>
      </w:pPr>
      <w:r w:rsidRPr="009D0448">
        <w:rPr>
          <w:rFonts w:asciiTheme="minorHAnsi" w:eastAsiaTheme="minorHAnsi" w:hAnsiTheme="minorHAnsi"/>
        </w:rPr>
        <w:sym w:font="Wingdings" w:char="F0E0"/>
      </w:r>
      <w:r>
        <w:rPr>
          <w:rFonts w:asciiTheme="minorHAnsi" w:eastAsiaTheme="minorHAnsi" w:hAnsiTheme="minorHAnsi" w:hint="eastAsia"/>
        </w:rPr>
        <w:t xml:space="preserve"> 시간을 알수없는 과거 </w:t>
      </w:r>
      <w:r w:rsidRPr="009D0448">
        <w:rPr>
          <w:rFonts w:asciiTheme="minorHAnsi" w:eastAsiaTheme="minorHAnsi" w:hAnsiTheme="minorHAnsi"/>
        </w:rPr>
        <w:sym w:font="Wingdings" w:char="F0E0"/>
      </w:r>
      <w:r>
        <w:rPr>
          <w:rFonts w:asciiTheme="minorHAnsi" w:eastAsiaTheme="minorHAnsi" w:hAnsiTheme="minorHAnsi" w:hint="eastAsia"/>
        </w:rPr>
        <w:t xml:space="preserve"> 현재완료 까지</w:t>
      </w:r>
    </w:p>
    <w:p w:rsidR="009D0448" w:rsidRDefault="009D0448">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never been to Canada. </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나는 캐나다에 </w:t>
      </w:r>
      <w:r w:rsidR="009D0448">
        <w:rPr>
          <w:rFonts w:asciiTheme="minorHAnsi" w:eastAsiaTheme="minorHAnsi" w:hAnsiTheme="minorHAnsi" w:hint="eastAsia"/>
        </w:rPr>
        <w:t>가본</w:t>
      </w:r>
      <w:r w:rsidRPr="00C4715B">
        <w:rPr>
          <w:rFonts w:asciiTheme="minorHAnsi" w:eastAsiaTheme="minorHAnsi" w:hAnsiTheme="minorHAnsi"/>
        </w:rPr>
        <w:t>적이 없다. - 경험)</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They've known each other for a long time.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들은 오랫동안 서로를 알아왔다. - 계속)</w:t>
      </w:r>
    </w:p>
    <w:p w:rsidR="009D0448" w:rsidRPr="00C4715B" w:rsidRDefault="009D0448">
      <w:pPr>
        <w:pStyle w:val="a"/>
        <w:rPr>
          <w:rFonts w:asciiTheme="minorHAnsi" w:eastAsiaTheme="minorHAnsi" w:hAnsiTheme="minorHAnsi"/>
        </w:rPr>
      </w:pPr>
      <w:r>
        <w:rPr>
          <w:rFonts w:asciiTheme="minorHAnsi" w:eastAsiaTheme="minorHAnsi" w:hAnsiTheme="minorHAnsi" w:hint="eastAsia"/>
        </w:rPr>
        <w:t>They have been known each other for a long time.</w:t>
      </w:r>
      <w:r>
        <w:rPr>
          <w:rFonts w:asciiTheme="minorHAnsi" w:eastAsiaTheme="minorHAnsi" w:hAnsiTheme="minorHAnsi" w:hint="eastAsia"/>
        </w:rPr>
        <w:tab/>
        <w:t>수동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had enough. </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충분히 먹었습니다. - 결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have finished eating</w:t>
      </w:r>
      <w:r w:rsidR="009D0448">
        <w:rPr>
          <w:rFonts w:asciiTheme="minorHAnsi" w:eastAsiaTheme="minorHAnsi" w:hAnsiTheme="minorHAnsi" w:hint="eastAsia"/>
        </w:rPr>
        <w:t>(동명사-먹는것).</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그들은 식사를 마쳤다. - 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ill have + p.p. (미래완료): --했을 것이다, --한 셈이 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have rained for 6 days. (6일 동안 비가 내린 셈이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have been + V</w:t>
      </w:r>
      <w:r w:rsidR="009D0448">
        <w:rPr>
          <w:rFonts w:asciiTheme="minorHAnsi" w:eastAsiaTheme="minorHAnsi" w:hAnsiTheme="minorHAnsi" w:hint="eastAsia"/>
        </w:rPr>
        <w:t>erb+</w:t>
      </w:r>
      <w:r w:rsidRPr="00C4715B">
        <w:rPr>
          <w:rFonts w:asciiTheme="minorHAnsi" w:eastAsiaTheme="minorHAnsi" w:hAnsiTheme="minorHAnsi"/>
        </w:rPr>
        <w:t>ing (현재</w:t>
      </w:r>
      <w:r w:rsidR="009D0448">
        <w:rPr>
          <w:rFonts w:asciiTheme="minorHAnsi" w:eastAsiaTheme="minorHAnsi" w:hAnsiTheme="minorHAnsi" w:hint="eastAsia"/>
        </w:rPr>
        <w:t>-</w:t>
      </w:r>
      <w:r w:rsidRPr="00C4715B">
        <w:rPr>
          <w:rFonts w:asciiTheme="minorHAnsi" w:eastAsiaTheme="minorHAnsi" w:hAnsiTheme="minorHAnsi"/>
        </w:rPr>
        <w:t>완료</w:t>
      </w:r>
      <w:r w:rsidR="009D0448">
        <w:rPr>
          <w:rFonts w:asciiTheme="minorHAnsi" w:eastAsiaTheme="minorHAnsi" w:hAnsiTheme="minorHAnsi" w:hint="eastAsia"/>
        </w:rPr>
        <w:t>-</w:t>
      </w:r>
      <w:r w:rsidRPr="00C4715B">
        <w:rPr>
          <w:rFonts w:asciiTheme="minorHAnsi" w:eastAsiaTheme="minorHAnsi" w:hAnsiTheme="minorHAnsi"/>
        </w:rPr>
        <w:t>진행): 지금 이 순간까지 계속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been raining for three days. </w:t>
      </w:r>
      <w:r w:rsidR="009D0448">
        <w:rPr>
          <w:rFonts w:asciiTheme="minorHAnsi" w:eastAsiaTheme="minorHAnsi" w:hAnsiTheme="minorHAnsi" w:hint="eastAsia"/>
        </w:rPr>
        <w:tab/>
      </w:r>
      <w:r w:rsidRPr="00C4715B">
        <w:rPr>
          <w:rFonts w:asciiTheme="minorHAnsi" w:eastAsiaTheme="minorHAnsi" w:hAnsiTheme="minorHAnsi"/>
        </w:rPr>
        <w:t>(3일 동안 계속 비가 내렸고, 지금도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been talking </w:t>
      </w:r>
      <w:r w:rsidR="009D0448">
        <w:rPr>
          <w:rFonts w:asciiTheme="minorHAnsi" w:eastAsiaTheme="minorHAnsi" w:hAnsiTheme="minorHAnsi" w:hint="eastAsia"/>
        </w:rPr>
        <w:t xml:space="preserve">on the phone </w:t>
      </w:r>
      <w:r w:rsidRPr="00C4715B">
        <w:rPr>
          <w:rFonts w:asciiTheme="minorHAnsi" w:eastAsiaTheme="minorHAnsi" w:hAnsiTheme="minorHAnsi"/>
        </w:rPr>
        <w:t xml:space="preserve">for one hour already. </w:t>
      </w:r>
      <w:r w:rsidR="009D0448">
        <w:rPr>
          <w:rFonts w:asciiTheme="minorHAnsi" w:eastAsiaTheme="minorHAnsi" w:hAnsiTheme="minorHAnsi" w:hint="eastAsia"/>
        </w:rPr>
        <w:tab/>
      </w:r>
      <w:r w:rsidRPr="00C4715B">
        <w:rPr>
          <w:rFonts w:asciiTheme="minorHAnsi" w:eastAsiaTheme="minorHAnsi" w:hAnsiTheme="minorHAnsi"/>
        </w:rPr>
        <w:t>(당신은 이미 한시간이나 통화하고 있잖아.)</w:t>
      </w: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7. 영어의 </w:t>
      </w:r>
      <w:r w:rsidR="009D0448">
        <w:rPr>
          <w:rFonts w:asciiTheme="minorHAnsi" w:eastAsiaTheme="minorHAnsi" w:hAnsiTheme="minorHAnsi" w:hint="eastAsia"/>
          <w:b/>
          <w:bCs/>
          <w:sz w:val="30"/>
          <w:szCs w:val="30"/>
        </w:rPr>
        <w:t>X</w:t>
      </w:r>
      <w:r w:rsidRPr="00C4715B">
        <w:rPr>
          <w:rFonts w:asciiTheme="minorHAnsi" w:eastAsiaTheme="minorHAnsi" w:hAnsiTheme="minorHAnsi"/>
          <w:b/>
          <w:bCs/>
          <w:sz w:val="30"/>
          <w:szCs w:val="30"/>
        </w:rPr>
        <w:t xml:space="preserve">12 시제 정리 </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 단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 --한다; 동사원형, 원형+(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 --했다; 원형+(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 --할 것이다; will + 원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ve lunch at n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d lunch at noon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will have lunch at noon.</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 xml:space="preserve">II. 진행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진행: --하고 있다, 하고 있는 중이다; am/are/is +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진행: --하고 있었다; was/were +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진행: --하고 있을 것이다, 할 것이다 (미래의 확실한 사실); will be + -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is writing to her pen p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as watching television when he came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be raining soon. (비가 곧 올 것이다.)</w:t>
      </w:r>
    </w:p>
    <w:p w:rsidR="00733FA2" w:rsidRDefault="00733FA2">
      <w:pPr>
        <w:pStyle w:val="a"/>
        <w:rPr>
          <w:rFonts w:asciiTheme="minorHAnsi" w:eastAsiaTheme="minorHAnsi" w:hAnsiTheme="minorHAnsi" w:hint="eastAsia"/>
        </w:rPr>
      </w:pPr>
    </w:p>
    <w:p w:rsidR="009D0448" w:rsidRPr="00C4715B" w:rsidRDefault="009D0448">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lastRenderedPageBreak/>
        <w:t>III. 완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 --해 왔다, 한 적이 있다, (막) --했다; have/has +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완료: --했었다; had + p.p. (과거를 기준으로 그때까지의 경험/계속/완료/결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완료: --했을 것이다, --한 셈이 될 것이다; will + have +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rained since yester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just finished my homework when he came 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ll have lived here for 5 years next month.</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V. 완료진행</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진행: have been + -ing; (죽) --해왔고 지금도 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완료진행: had been + -ing; --해오고 있던 중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미래완료진행: will have been + -ing: --하고 있는 셈이 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been raining for three days.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3일 동안 계속 비가 내렸고, 지금도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d been reading the novel for 3 hours when you came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have been learning English for 3 years next March.</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8. 수동태의 이해 (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w:t>
      </w:r>
      <w:r w:rsidRPr="00AC1B9D">
        <w:rPr>
          <w:rFonts w:asciiTheme="minorHAnsi" w:eastAsiaTheme="minorHAnsi" w:hAnsiTheme="minorHAnsi"/>
          <w:b/>
          <w:u w:val="single"/>
        </w:rPr>
        <w:t>be + p.p.</w:t>
      </w:r>
      <w:r w:rsidR="00AC1B9D">
        <w:rPr>
          <w:rFonts w:asciiTheme="minorHAnsi" w:eastAsiaTheme="minorHAnsi" w:hAnsiTheme="minorHAnsi" w:hint="eastAsia"/>
        </w:rPr>
        <w:t xml:space="preserve">  </w:t>
      </w:r>
      <w:r w:rsidRPr="00C4715B">
        <w:rPr>
          <w:rFonts w:asciiTheme="minorHAnsi" w:eastAsiaTheme="minorHAnsi" w:hAnsiTheme="minorHAnsi"/>
        </w:rPr>
        <w:t>(타동사의 과거분사)</w:t>
      </w:r>
      <w:r w:rsidR="00AC1B9D">
        <w:rPr>
          <w:rFonts w:asciiTheme="minorHAnsi" w:eastAsiaTheme="minorHAnsi" w:hAnsiTheme="minorHAnsi" w:hint="eastAsia"/>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된다, --되어 있다</w:t>
      </w:r>
      <w:r w:rsidR="00AC1B9D">
        <w:rPr>
          <w:rFonts w:asciiTheme="minorHAnsi" w:eastAsiaTheme="minorHAnsi" w:hAnsiTheme="minorHAnsi" w:hint="eastAsia"/>
        </w:rPr>
        <w:t>:  ~가 되어진 상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능동 표현과 수동 표현의 의미관계 </w:t>
      </w:r>
    </w:p>
    <w:p w:rsidR="00733FA2" w:rsidRPr="00C4715B" w:rsidRDefault="00733FA2">
      <w:pPr>
        <w:pStyle w:val="a"/>
        <w:rPr>
          <w:rFonts w:asciiTheme="minorHAnsi" w:eastAsiaTheme="minorHAnsi" w:hAnsiTheme="minorHAnsi"/>
        </w:rPr>
      </w:pPr>
    </w:p>
    <w:p w:rsidR="009D0448" w:rsidRDefault="005B5B96">
      <w:pPr>
        <w:pStyle w:val="a"/>
        <w:rPr>
          <w:rFonts w:asciiTheme="minorHAnsi" w:eastAsiaTheme="minorHAnsi" w:hAnsiTheme="minorHAnsi" w:hint="eastAsia"/>
        </w:rPr>
      </w:pPr>
      <w:r w:rsidRPr="00C4715B">
        <w:rPr>
          <w:rFonts w:asciiTheme="minorHAnsi" w:eastAsiaTheme="minorHAnsi" w:hAnsiTheme="minorHAnsi"/>
        </w:rPr>
        <w:t xml:space="preserve">수동태에서는 능동문을 수동문으로 전환하는 공식(?)이 중요한 것이 아니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능동 표현]과 [수동 표현]의 의미관계를 이해하는 것이 더 중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spect </w:t>
      </w:r>
      <w:r w:rsidR="009D0448">
        <w:rPr>
          <w:rFonts w:asciiTheme="minorHAnsi" w:eastAsiaTheme="minorHAnsi" w:hAnsiTheme="minorHAnsi" w:hint="eastAsia"/>
        </w:rPr>
        <w:tab/>
        <w:t xml:space="preserve"> </w:t>
      </w:r>
      <w:r w:rsidRPr="00C4715B">
        <w:rPr>
          <w:rFonts w:asciiTheme="minorHAnsi" w:eastAsiaTheme="minorHAnsi" w:hAnsiTheme="minorHAnsi"/>
        </w:rPr>
        <w:t xml:space="preserve">존경하다 </w:t>
      </w:r>
      <w:r w:rsidR="009D0448">
        <w:rPr>
          <w:rFonts w:asciiTheme="minorHAnsi" w:eastAsiaTheme="minorHAnsi" w:hAnsiTheme="minorHAnsi" w:hint="eastAsia"/>
        </w:rPr>
        <w:tab/>
      </w:r>
      <w:r w:rsidRPr="00C4715B">
        <w:rPr>
          <w:rFonts w:asciiTheme="minorHAnsi" w:eastAsiaTheme="minorHAnsi" w:hAnsiTheme="minorHAnsi"/>
        </w:rPr>
        <w:t xml:space="preserve">-&gt; be respected </w:t>
      </w:r>
      <w:r w:rsidR="009D0448">
        <w:rPr>
          <w:rFonts w:asciiTheme="minorHAnsi" w:eastAsiaTheme="minorHAnsi" w:hAnsiTheme="minorHAnsi" w:hint="eastAsia"/>
        </w:rPr>
        <w:tab/>
        <w:t xml:space="preserve"> </w:t>
      </w:r>
      <w:r w:rsidRPr="00C4715B">
        <w:rPr>
          <w:rFonts w:asciiTheme="minorHAnsi" w:eastAsiaTheme="minorHAnsi" w:hAnsiTheme="minorHAnsi"/>
        </w:rPr>
        <w:t>존경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iscover 발견하다 </w:t>
      </w:r>
      <w:r w:rsidR="009D0448">
        <w:rPr>
          <w:rFonts w:asciiTheme="minorHAnsi" w:eastAsiaTheme="minorHAnsi" w:hAnsiTheme="minorHAnsi" w:hint="eastAsia"/>
        </w:rPr>
        <w:tab/>
      </w:r>
      <w:r w:rsidRPr="00C4715B">
        <w:rPr>
          <w:rFonts w:asciiTheme="minorHAnsi" w:eastAsiaTheme="minorHAnsi" w:hAnsiTheme="minorHAnsi"/>
        </w:rPr>
        <w:t>-&gt; be discovered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nsider 생각하다 </w:t>
      </w:r>
      <w:r w:rsidR="009D0448">
        <w:rPr>
          <w:rFonts w:asciiTheme="minorHAnsi" w:eastAsiaTheme="minorHAnsi" w:hAnsiTheme="minorHAnsi" w:hint="eastAsia"/>
        </w:rPr>
        <w:tab/>
      </w:r>
      <w:r w:rsidRPr="00C4715B">
        <w:rPr>
          <w:rFonts w:asciiTheme="minorHAnsi" w:eastAsiaTheme="minorHAnsi" w:hAnsiTheme="minorHAnsi"/>
        </w:rPr>
        <w:t>-&gt; be considered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lect </w:t>
      </w:r>
      <w:r w:rsidR="009D0448">
        <w:rPr>
          <w:rFonts w:asciiTheme="minorHAnsi" w:eastAsiaTheme="minorHAnsi" w:hAnsiTheme="minorHAnsi" w:hint="eastAsia"/>
        </w:rPr>
        <w:tab/>
      </w:r>
      <w:r w:rsidRPr="00C4715B">
        <w:rPr>
          <w:rFonts w:asciiTheme="minorHAnsi" w:eastAsiaTheme="minorHAnsi" w:hAnsiTheme="minorHAnsi"/>
        </w:rPr>
        <w:t xml:space="preserve">선출하다 </w:t>
      </w:r>
      <w:r w:rsidR="009D0448">
        <w:rPr>
          <w:rFonts w:asciiTheme="minorHAnsi" w:eastAsiaTheme="minorHAnsi" w:hAnsiTheme="minorHAnsi" w:hint="eastAsia"/>
        </w:rPr>
        <w:tab/>
      </w:r>
      <w:r w:rsidRPr="00C4715B">
        <w:rPr>
          <w:rFonts w:asciiTheme="minorHAnsi" w:eastAsiaTheme="minorHAnsi" w:hAnsiTheme="minorHAnsi"/>
        </w:rPr>
        <w:t xml:space="preserve">-&gt; be elected </w:t>
      </w:r>
      <w:r w:rsidR="009D0448">
        <w:rPr>
          <w:rFonts w:asciiTheme="minorHAnsi" w:eastAsiaTheme="minorHAnsi" w:hAnsiTheme="minorHAnsi" w:hint="eastAsia"/>
        </w:rPr>
        <w:tab/>
        <w:t xml:space="preserve"> </w:t>
      </w:r>
      <w:r w:rsidRPr="00C4715B">
        <w:rPr>
          <w:rFonts w:asciiTheme="minorHAnsi" w:eastAsiaTheme="minorHAnsi" w:hAnsiTheme="minorHAnsi"/>
        </w:rPr>
        <w:t>선출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w:t>
      </w:r>
      <w:r w:rsidR="009D0448">
        <w:rPr>
          <w:rFonts w:asciiTheme="minorHAnsi" w:eastAsiaTheme="minorHAnsi" w:hAnsiTheme="minorHAnsi" w:hint="eastAsia"/>
        </w:rPr>
        <w:t xml:space="preserve">  </w:t>
      </w:r>
      <w:r w:rsidRPr="00C4715B">
        <w:rPr>
          <w:rFonts w:asciiTheme="minorHAnsi" w:eastAsiaTheme="minorHAnsi" w:hAnsiTheme="minorHAnsi"/>
        </w:rPr>
        <w:t xml:space="preserve">주다 </w:t>
      </w:r>
      <w:r w:rsidR="009D0448">
        <w:rPr>
          <w:rFonts w:asciiTheme="minorHAnsi" w:eastAsiaTheme="minorHAnsi" w:hAnsiTheme="minorHAnsi" w:hint="eastAsia"/>
        </w:rPr>
        <w:tab/>
      </w:r>
      <w:r w:rsidRPr="00C4715B">
        <w:rPr>
          <w:rFonts w:asciiTheme="minorHAnsi" w:eastAsiaTheme="minorHAnsi" w:hAnsiTheme="minorHAnsi"/>
        </w:rPr>
        <w:t xml:space="preserve">-&gt; be given </w:t>
      </w:r>
      <w:r w:rsidR="009D0448">
        <w:rPr>
          <w:rFonts w:asciiTheme="minorHAnsi" w:eastAsiaTheme="minorHAnsi" w:hAnsiTheme="minorHAnsi" w:hint="eastAsia"/>
        </w:rPr>
        <w:t xml:space="preserve">  </w:t>
      </w:r>
      <w:r w:rsidRPr="00C4715B">
        <w:rPr>
          <w:rFonts w:asciiTheme="minorHAnsi" w:eastAsiaTheme="minorHAnsi" w:hAnsiTheme="minorHAnsi"/>
        </w:rPr>
        <w:t>주어지다,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rite </w:t>
      </w:r>
      <w:r w:rsidR="009D0448">
        <w:rPr>
          <w:rFonts w:asciiTheme="minorHAnsi" w:eastAsiaTheme="minorHAnsi" w:hAnsiTheme="minorHAnsi" w:hint="eastAsia"/>
        </w:rPr>
        <w:t xml:space="preserve"> </w:t>
      </w:r>
      <w:r w:rsidRPr="00C4715B">
        <w:rPr>
          <w:rFonts w:asciiTheme="minorHAnsi" w:eastAsiaTheme="minorHAnsi" w:hAnsiTheme="minorHAnsi"/>
        </w:rPr>
        <w:t xml:space="preserve">쓰다 </w:t>
      </w:r>
      <w:r w:rsidR="009D0448">
        <w:rPr>
          <w:rFonts w:asciiTheme="minorHAnsi" w:eastAsiaTheme="minorHAnsi" w:hAnsiTheme="minorHAnsi" w:hint="eastAsia"/>
        </w:rPr>
        <w:tab/>
      </w:r>
      <w:r w:rsidRPr="00C4715B">
        <w:rPr>
          <w:rFonts w:asciiTheme="minorHAnsi" w:eastAsiaTheme="minorHAnsi" w:hAnsiTheme="minorHAnsi"/>
        </w:rPr>
        <w:t>-&gt; be written 쓰여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w:t>
      </w:r>
      <w:r w:rsidR="009D0448">
        <w:rPr>
          <w:rFonts w:asciiTheme="minorHAnsi" w:eastAsiaTheme="minorHAnsi" w:hAnsiTheme="minorHAnsi" w:hint="eastAsia"/>
        </w:rPr>
        <w:t xml:space="preserve"> </w:t>
      </w:r>
      <w:r w:rsidRPr="00C4715B">
        <w:rPr>
          <w:rFonts w:asciiTheme="minorHAnsi" w:eastAsiaTheme="minorHAnsi" w:hAnsiTheme="minorHAnsi"/>
        </w:rPr>
        <w:t xml:space="preserve">부수다 </w:t>
      </w:r>
      <w:r w:rsidR="009D0448">
        <w:rPr>
          <w:rFonts w:asciiTheme="minorHAnsi" w:eastAsiaTheme="minorHAnsi" w:hAnsiTheme="minorHAnsi" w:hint="eastAsia"/>
        </w:rPr>
        <w:tab/>
      </w:r>
      <w:r w:rsidRPr="00C4715B">
        <w:rPr>
          <w:rFonts w:asciiTheme="minorHAnsi" w:eastAsiaTheme="minorHAnsi" w:hAnsiTheme="minorHAnsi"/>
        </w:rPr>
        <w:t>-&gt; be broken 부서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d </w:t>
      </w:r>
      <w:r w:rsidR="009D0448">
        <w:rPr>
          <w:rFonts w:asciiTheme="minorHAnsi" w:eastAsiaTheme="minorHAnsi" w:hAnsiTheme="minorHAnsi" w:hint="eastAsia"/>
        </w:rPr>
        <w:t xml:space="preserve"> </w:t>
      </w:r>
      <w:r w:rsidRPr="00C4715B">
        <w:rPr>
          <w:rFonts w:asciiTheme="minorHAnsi" w:eastAsiaTheme="minorHAnsi" w:hAnsiTheme="minorHAnsi"/>
        </w:rPr>
        <w:t xml:space="preserve">발견하다 </w:t>
      </w:r>
      <w:r w:rsidR="009D0448">
        <w:rPr>
          <w:rFonts w:asciiTheme="minorHAnsi" w:eastAsiaTheme="minorHAnsi" w:hAnsiTheme="minorHAnsi" w:hint="eastAsia"/>
        </w:rPr>
        <w:tab/>
      </w:r>
      <w:r w:rsidRPr="00C4715B">
        <w:rPr>
          <w:rFonts w:asciiTheme="minorHAnsi" w:eastAsiaTheme="minorHAnsi" w:hAnsiTheme="minorHAnsi"/>
        </w:rPr>
        <w:t>-&gt; be found</w:t>
      </w:r>
      <w:r w:rsidR="009D0448">
        <w:rPr>
          <w:rFonts w:asciiTheme="minorHAnsi" w:eastAsiaTheme="minorHAnsi" w:hAnsiTheme="minorHAnsi" w:hint="eastAsia"/>
        </w:rPr>
        <w:t xml:space="preserve"> </w:t>
      </w:r>
      <w:r w:rsidRPr="00C4715B">
        <w:rPr>
          <w:rFonts w:asciiTheme="minorHAnsi" w:eastAsiaTheme="minorHAnsi" w:hAnsiTheme="minorHAnsi"/>
        </w:rPr>
        <w:t xml:space="preserve">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ait on 시중들다 -&gt; be waited on 시중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ugh at 비웃다 </w:t>
      </w:r>
      <w:r w:rsidR="009D0448">
        <w:rPr>
          <w:rFonts w:asciiTheme="minorHAnsi" w:eastAsiaTheme="minorHAnsi" w:hAnsiTheme="minorHAnsi" w:hint="eastAsia"/>
        </w:rPr>
        <w:t xml:space="preserve"> </w:t>
      </w:r>
      <w:r w:rsidRPr="00C4715B">
        <w:rPr>
          <w:rFonts w:asciiTheme="minorHAnsi" w:eastAsiaTheme="minorHAnsi" w:hAnsiTheme="minorHAnsi"/>
        </w:rPr>
        <w:t>-&gt; be laughed at 비웃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lay off 해고하다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 xml:space="preserve">-&gt; be laid off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해고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into 침입하다 </w:t>
      </w:r>
      <w:r w:rsidR="00AC1B9D">
        <w:rPr>
          <w:rFonts w:asciiTheme="minorHAnsi" w:eastAsiaTheme="minorHAnsi" w:hAnsiTheme="minorHAnsi" w:hint="eastAsia"/>
        </w:rPr>
        <w:tab/>
      </w:r>
      <w:r w:rsidRPr="00C4715B">
        <w:rPr>
          <w:rFonts w:asciiTheme="minorHAnsi" w:eastAsiaTheme="minorHAnsi" w:hAnsiTheme="minorHAnsi"/>
        </w:rPr>
        <w:t xml:space="preserve">-&gt; be broken into </w:t>
      </w:r>
      <w:r w:rsidR="00AC1B9D">
        <w:rPr>
          <w:rFonts w:asciiTheme="minorHAnsi" w:eastAsiaTheme="minorHAnsi" w:hAnsiTheme="minorHAnsi" w:hint="eastAsia"/>
        </w:rPr>
        <w:tab/>
      </w:r>
      <w:r w:rsidRPr="00C4715B">
        <w:rPr>
          <w:rFonts w:asciiTheme="minorHAnsi" w:eastAsiaTheme="minorHAnsi" w:hAnsiTheme="minorHAnsi"/>
        </w:rPr>
        <w:t>침입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ake care of 보살피다 </w:t>
      </w:r>
      <w:r w:rsidR="00AC1B9D">
        <w:rPr>
          <w:rFonts w:asciiTheme="minorHAnsi" w:eastAsiaTheme="minorHAnsi" w:hAnsiTheme="minorHAnsi" w:hint="eastAsia"/>
        </w:rPr>
        <w:tab/>
      </w:r>
      <w:r w:rsidRPr="00C4715B">
        <w:rPr>
          <w:rFonts w:asciiTheme="minorHAnsi" w:eastAsiaTheme="minorHAnsi" w:hAnsiTheme="minorHAnsi"/>
        </w:rPr>
        <w:t xml:space="preserve">-&gt; be taken care of </w:t>
      </w:r>
      <w:r w:rsidR="00AC1B9D">
        <w:rPr>
          <w:rFonts w:asciiTheme="minorHAnsi" w:eastAsiaTheme="minorHAnsi" w:hAnsiTheme="minorHAnsi" w:hint="eastAsia"/>
        </w:rPr>
        <w:tab/>
      </w:r>
      <w:r w:rsidRPr="00C4715B">
        <w:rPr>
          <w:rFonts w:asciiTheme="minorHAnsi" w:eastAsiaTheme="minorHAnsi" w:hAnsiTheme="minorHAnsi"/>
        </w:rPr>
        <w:t>보살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prise 놀라게 하다 </w:t>
      </w:r>
      <w:r w:rsidR="00AC1B9D">
        <w:rPr>
          <w:rFonts w:asciiTheme="minorHAnsi" w:eastAsiaTheme="minorHAnsi" w:hAnsiTheme="minorHAnsi" w:hint="eastAsia"/>
        </w:rPr>
        <w:tab/>
      </w:r>
      <w:r w:rsidRPr="00C4715B">
        <w:rPr>
          <w:rFonts w:asciiTheme="minorHAnsi" w:eastAsiaTheme="minorHAnsi" w:hAnsiTheme="minorHAnsi"/>
        </w:rPr>
        <w:t>-&gt; be surprised (at...)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9. 수동태의 이해 (2)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수동태를 이용한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bushed. </w:t>
      </w:r>
      <w:r w:rsidR="00AC1B9D">
        <w:rPr>
          <w:rFonts w:asciiTheme="minorHAnsi" w:eastAsiaTheme="minorHAnsi" w:hAnsiTheme="minorHAnsi" w:hint="eastAsia"/>
        </w:rPr>
        <w:tab/>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난 녹초가 됐어. (= I'm exhausted. / I'm burned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seat taken/occupied? </w:t>
      </w:r>
      <w:r w:rsidR="00AC1B9D">
        <w:rPr>
          <w:rFonts w:asciiTheme="minorHAnsi" w:eastAsiaTheme="minorHAnsi" w:hAnsiTheme="minorHAnsi" w:hint="eastAsia"/>
        </w:rPr>
        <w:tab/>
      </w:r>
      <w:r w:rsidRPr="00C4715B">
        <w:rPr>
          <w:rFonts w:asciiTheme="minorHAnsi" w:eastAsiaTheme="minorHAnsi" w:hAnsiTheme="minorHAnsi"/>
        </w:rPr>
        <w:t>자리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as you were told to do. </w:t>
      </w:r>
      <w:r w:rsidR="00AC1B9D">
        <w:rPr>
          <w:rFonts w:asciiTheme="minorHAnsi" w:eastAsiaTheme="minorHAnsi" w:hAnsiTheme="minorHAnsi" w:hint="eastAsia"/>
        </w:rPr>
        <w:tab/>
      </w:r>
      <w:r w:rsidRPr="00C4715B">
        <w:rPr>
          <w:rFonts w:asciiTheme="minorHAnsi" w:eastAsiaTheme="minorHAnsi" w:hAnsiTheme="minorHAnsi"/>
        </w:rPr>
        <w:t xml:space="preserve">들은 대로 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apartment was broken into. </w:t>
      </w:r>
      <w:r w:rsidR="00AC1B9D">
        <w:rPr>
          <w:rFonts w:asciiTheme="minorHAnsi" w:eastAsiaTheme="minorHAnsi" w:hAnsiTheme="minorHAnsi" w:hint="eastAsia"/>
        </w:rPr>
        <w:tab/>
      </w:r>
      <w:r w:rsidRPr="00C4715B">
        <w:rPr>
          <w:rFonts w:asciiTheme="minorHAnsi" w:eastAsiaTheme="minorHAnsi" w:hAnsiTheme="minorHAnsi"/>
        </w:rPr>
        <w:t xml:space="preserve">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being waited on? </w:t>
      </w:r>
      <w:r w:rsidR="00AC1B9D">
        <w:rPr>
          <w:rFonts w:asciiTheme="minorHAnsi" w:eastAsiaTheme="minorHAnsi" w:hAnsiTheme="minorHAnsi" w:hint="eastAsia"/>
        </w:rPr>
        <w:tab/>
      </w:r>
      <w:r w:rsidRPr="00C4715B">
        <w:rPr>
          <w:rFonts w:asciiTheme="minorHAnsi" w:eastAsiaTheme="minorHAnsi" w:hAnsiTheme="minorHAnsi"/>
        </w:rPr>
        <w:t>주문하셨습니까?</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Are you being helped?</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 xml:space="preserve">=Are you being served? </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May I take your ord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shortchang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lattered. </w:t>
      </w:r>
      <w:r w:rsidR="00AC1B9D">
        <w:rPr>
          <w:rFonts w:asciiTheme="minorHAnsi" w:eastAsiaTheme="minorHAnsi" w:hAnsiTheme="minorHAnsi" w:hint="eastAsia"/>
        </w:rPr>
        <w:tab/>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과찬이십니다. (=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wanted on the phone. </w:t>
      </w:r>
      <w:r w:rsidR="00AC1B9D">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rsidP="00AC1B9D">
      <w:pPr>
        <w:pStyle w:val="a"/>
        <w:jc w:val="left"/>
        <w:rPr>
          <w:rFonts w:asciiTheme="minorHAnsi" w:eastAsiaTheme="minorHAnsi" w:hAnsiTheme="minorHAnsi"/>
        </w:rPr>
      </w:pPr>
      <w:r w:rsidRPr="00C4715B">
        <w:rPr>
          <w:rFonts w:asciiTheme="minorHAnsi" w:eastAsiaTheme="minorHAnsi" w:hAnsiTheme="minorHAnsi"/>
        </w:rPr>
        <w:t xml:space="preserve">The seats are all sold out. </w:t>
      </w:r>
      <w:r w:rsidR="00AC1B9D">
        <w:rPr>
          <w:rFonts w:asciiTheme="minorHAnsi" w:eastAsiaTheme="minorHAnsi" w:hAnsiTheme="minorHAnsi" w:hint="eastAsia"/>
        </w:rPr>
        <w:tab/>
      </w:r>
      <w:r w:rsidRPr="00C4715B">
        <w:rPr>
          <w:rFonts w:asciiTheme="minorHAnsi" w:eastAsiaTheme="minorHAnsi" w:hAnsiTheme="minorHAnsi"/>
        </w:rPr>
        <w:t>좌석이 모두 매진되었습니다.</w:t>
      </w:r>
    </w:p>
    <w:p w:rsidR="00AC1B9D" w:rsidRPr="00C4715B" w:rsidRDefault="00AC1B9D" w:rsidP="00AC1B9D">
      <w:pPr>
        <w:pStyle w:val="a"/>
        <w:jc w:val="left"/>
        <w:rPr>
          <w:rFonts w:asciiTheme="minorHAnsi" w:eastAsiaTheme="minorHAnsi" w:hAnsiTheme="minorHAnsi"/>
        </w:rPr>
      </w:pPr>
      <w:r w:rsidRPr="00C4715B">
        <w:rPr>
          <w:rFonts w:asciiTheme="minorHAnsi" w:eastAsiaTheme="minorHAnsi" w:hAnsiTheme="minorHAnsi"/>
        </w:rPr>
        <w:t>The seats are all t</w:t>
      </w:r>
      <w:r>
        <w:rPr>
          <w:rFonts w:asciiTheme="minorHAnsi" w:eastAsiaTheme="minorHAnsi" w:hAnsiTheme="minorHAnsi" w:hint="eastAsia"/>
        </w:rPr>
        <w:t>aken</w:t>
      </w:r>
      <w:r w:rsidRPr="00C4715B">
        <w:rPr>
          <w:rFonts w:asciiTheme="minorHAnsi" w:eastAsiaTheme="minorHAnsi" w:hAnsiTheme="minorHAnsi"/>
        </w:rPr>
        <w:t xml:space="preserve">. </w:t>
      </w:r>
      <w:r>
        <w:rPr>
          <w:rFonts w:asciiTheme="minorHAnsi" w:eastAsiaTheme="minorHAnsi" w:hAnsiTheme="minorHAnsi" w:hint="eastAsia"/>
        </w:rPr>
        <w:tab/>
      </w:r>
      <w:r>
        <w:rPr>
          <w:rFonts w:asciiTheme="minorHAnsi" w:eastAsiaTheme="minorHAnsi" w:hAnsiTheme="minorHAnsi" w:hint="eastAsia"/>
        </w:rPr>
        <w:tab/>
      </w:r>
      <w:r w:rsidRPr="00C4715B">
        <w:rPr>
          <w:rFonts w:asciiTheme="minorHAnsi" w:eastAsiaTheme="minorHAnsi" w:hAnsiTheme="minorHAnsi"/>
        </w:rPr>
        <w:t xml:space="preserve">좌석이 모두 </w:t>
      </w:r>
      <w:r>
        <w:rPr>
          <w:rFonts w:asciiTheme="minorHAnsi" w:eastAsiaTheme="minorHAnsi" w:hAnsiTheme="minorHAnsi" w:hint="eastAsia"/>
        </w:rPr>
        <w:t>꽉 찼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locat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 xml:space="preserve">계신 곳이 어딥니까? </w:t>
      </w:r>
    </w:p>
    <w:p w:rsidR="00AB3868" w:rsidRDefault="005B5B96">
      <w:pPr>
        <w:pStyle w:val="a"/>
        <w:rPr>
          <w:rFonts w:asciiTheme="minorHAnsi" w:eastAsiaTheme="minorHAnsi" w:hAnsiTheme="minorHAnsi" w:hint="eastAsia"/>
        </w:rPr>
      </w:pPr>
      <w:r w:rsidRPr="00C4715B">
        <w:rPr>
          <w:rFonts w:asciiTheme="minorHAnsi" w:eastAsiaTheme="minorHAnsi" w:hAnsiTheme="minorHAnsi"/>
        </w:rPr>
        <w:t xml:space="preserve">Where are you headed (for)? </w:t>
      </w:r>
      <w:r w:rsidR="00AC1B9D">
        <w:rPr>
          <w:rFonts w:asciiTheme="minorHAnsi" w:eastAsiaTheme="minorHAnsi" w:hAnsiTheme="minorHAnsi" w:hint="eastAsia"/>
        </w:rPr>
        <w:tab/>
      </w:r>
      <w:r w:rsidRPr="00C4715B">
        <w:rPr>
          <w:rFonts w:asciiTheme="minorHAnsi" w:eastAsiaTheme="minorHAnsi" w:hAnsiTheme="minorHAnsi"/>
        </w:rPr>
        <w:t xml:space="preserve">어디로 가십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 are you heading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seat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is learned in the cradle is carried to the grave. </w:t>
      </w:r>
      <w:r w:rsidR="00342997">
        <w:rPr>
          <w:rFonts w:asciiTheme="minorHAnsi" w:eastAsiaTheme="minorHAnsi" w:hAnsiTheme="minorHAnsi" w:hint="eastAsia"/>
        </w:rPr>
        <w:tab/>
      </w:r>
      <w:r w:rsidRPr="00C4715B">
        <w:rPr>
          <w:rFonts w:asciiTheme="minorHAnsi" w:eastAsiaTheme="minorHAnsi" w:hAnsiTheme="minorHAnsi"/>
        </w:rPr>
        <w:t xml:space="preserve">세 살 적 버릇이 여든까지 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s done is done.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엎질러진 물 </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What is done cannot be undone.)</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It's no use crying over spilt mil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grounded.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ssed for time.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난 지금 시간에 쫓기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uck in heavy traffic.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교통 혼잡에 묶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arved to death.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I got held up at work.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일 때문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done/finished (with it)?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다 끝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 point is well taken.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y are meant for each other.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천생연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cut out for the job.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넌 그 일에 적격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locked out of my car.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차안에 열쇠를 두고 잠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snowed in for a whole week. </w:t>
      </w:r>
      <w:r w:rsidR="00342997">
        <w:rPr>
          <w:rFonts w:asciiTheme="minorHAnsi" w:eastAsiaTheme="minorHAnsi" w:hAnsiTheme="minorHAnsi" w:hint="eastAsia"/>
        </w:rPr>
        <w:tab/>
      </w:r>
      <w:r w:rsidRPr="00C4715B">
        <w:rPr>
          <w:rFonts w:asciiTheme="minorHAnsi" w:eastAsiaTheme="minorHAnsi" w:hAnsiTheme="minorHAnsi"/>
        </w:rPr>
        <w:t>우리는 눈 때문에 꼬박 일주일 동안 집에 갇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12"/>
        </w:rPr>
      </w:pPr>
      <w:r w:rsidRPr="00C4715B">
        <w:rPr>
          <w:rFonts w:asciiTheme="minorHAnsi" w:eastAsiaTheme="minorHAnsi" w:hAnsiTheme="minorHAnsi"/>
          <w:b/>
          <w:bCs/>
          <w:spacing w:val="-18"/>
          <w:sz w:val="30"/>
          <w:szCs w:val="30"/>
        </w:rPr>
        <w:t xml:space="preserve">30. </w:t>
      </w:r>
      <w:r w:rsidR="00FA44D7">
        <w:rPr>
          <w:rFonts w:asciiTheme="minorHAnsi" w:eastAsiaTheme="minorHAnsi" w:hAnsiTheme="minorHAnsi"/>
          <w:b/>
          <w:bCs/>
          <w:spacing w:val="-18"/>
          <w:sz w:val="30"/>
          <w:szCs w:val="30"/>
        </w:rPr>
        <w:t xml:space="preserve"> </w:t>
      </w:r>
      <w:r w:rsidRPr="00C4715B">
        <w:rPr>
          <w:rFonts w:asciiTheme="minorHAnsi" w:eastAsiaTheme="minorHAnsi" w:hAnsiTheme="minorHAnsi"/>
          <w:b/>
          <w:bCs/>
          <w:spacing w:val="-18"/>
          <w:sz w:val="30"/>
          <w:szCs w:val="30"/>
        </w:rPr>
        <w:t>graduate Harvard</w:t>
      </w:r>
      <w:r w:rsidR="00FA44D7">
        <w:rPr>
          <w:rFonts w:asciiTheme="minorHAnsi" w:eastAsiaTheme="minorHAnsi" w:hAnsiTheme="minorHAnsi"/>
          <w:b/>
          <w:bCs/>
          <w:spacing w:val="-18"/>
          <w:sz w:val="30"/>
          <w:szCs w:val="30"/>
        </w:rPr>
        <w:t xml:space="preserve"> </w:t>
      </w:r>
      <w:r w:rsidRPr="00C4715B">
        <w:rPr>
          <w:rFonts w:asciiTheme="minorHAnsi" w:eastAsiaTheme="minorHAnsi" w:hAnsiTheme="minorHAnsi"/>
          <w:b/>
          <w:bCs/>
          <w:spacing w:val="-18"/>
          <w:sz w:val="30"/>
          <w:szCs w:val="30"/>
        </w:rPr>
        <w:t>가 아니라 graduate from Harvard</w:t>
      </w:r>
    </w:p>
    <w:p w:rsidR="00733FA2" w:rsidRPr="00C4715B" w:rsidRDefault="00733FA2">
      <w:pPr>
        <w:pStyle w:val="a"/>
        <w:rPr>
          <w:rFonts w:asciiTheme="minorHAnsi" w:eastAsiaTheme="minorHAnsi" w:hAnsiTheme="minorHAnsi"/>
        </w:rPr>
      </w:pPr>
    </w:p>
    <w:p w:rsidR="00342997"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1. graduate는 졸업하다는 뜻의 동사이지만, </w:t>
      </w:r>
      <w:r w:rsidR="00FA44D7">
        <w:rPr>
          <w:rFonts w:asciiTheme="minorHAnsi" w:eastAsiaTheme="minorHAnsi" w:hAnsiTheme="minorHAnsi"/>
          <w:b/>
          <w:bCs/>
        </w:rPr>
        <w:t>‘</w:t>
      </w:r>
      <w:r w:rsidRPr="00C4715B">
        <w:rPr>
          <w:rFonts w:asciiTheme="minorHAnsi" w:eastAsiaTheme="minorHAnsi" w:hAnsiTheme="minorHAnsi"/>
          <w:b/>
          <w:bCs/>
        </w:rPr>
        <w:t>--를 졸업하다</w:t>
      </w:r>
      <w:r w:rsidR="00FA44D7">
        <w:rPr>
          <w:rFonts w:asciiTheme="minorHAnsi" w:eastAsiaTheme="minorHAnsi" w:hAnsiTheme="minorHAnsi"/>
          <w:b/>
          <w:bCs/>
        </w:rPr>
        <w:t xml:space="preserve">’ </w:t>
      </w:r>
      <w:r w:rsidRPr="00C4715B">
        <w:rPr>
          <w:rFonts w:asciiTheme="minorHAnsi" w:eastAsiaTheme="minorHAnsi" w:hAnsiTheme="minorHAnsi"/>
          <w:b/>
          <w:bCs/>
        </w:rPr>
        <w:t xml:space="preserve">라고 할 때는 </w:t>
      </w:r>
    </w:p>
    <w:p w:rsidR="00733FA2" w:rsidRPr="00C4715B" w:rsidRDefault="005B5B96" w:rsidP="00342997">
      <w:pPr>
        <w:pStyle w:val="a"/>
        <w:ind w:firstLine="800"/>
        <w:rPr>
          <w:rFonts w:asciiTheme="minorHAnsi" w:eastAsiaTheme="minorHAnsi" w:hAnsiTheme="minorHAnsi"/>
          <w:b/>
          <w:bCs/>
        </w:rPr>
      </w:pPr>
      <w:r w:rsidRPr="00C4715B">
        <w:rPr>
          <w:rFonts w:asciiTheme="minorHAnsi" w:eastAsiaTheme="minorHAnsi" w:hAnsiTheme="minorHAnsi"/>
          <w:b/>
          <w:bCs/>
        </w:rPr>
        <w:t>전치사 from를 붙여서 graduate from</w:t>
      </w:r>
      <w:r w:rsidR="00FA44D7">
        <w:rPr>
          <w:rFonts w:asciiTheme="minorHAnsi" w:eastAsiaTheme="minorHAnsi" w:hAnsiTheme="minorHAnsi"/>
          <w:b/>
          <w:bCs/>
        </w:rPr>
        <w:t xml:space="preserve"> </w:t>
      </w:r>
      <w:r w:rsidRPr="00C4715B">
        <w:rPr>
          <w:rFonts w:asciiTheme="minorHAnsi" w:eastAsiaTheme="minorHAnsi" w:hAnsiTheme="minorHAnsi"/>
          <w:b/>
          <w:bCs/>
        </w:rPr>
        <w:t>이라고 하는 것이 옳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e graduated from Harvard last year.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그는 작년에 하버드를 졸업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e graduated from Yale with a degree in Psychology.</w:t>
      </w:r>
      <w:r w:rsidR="00342997">
        <w:rPr>
          <w:rFonts w:asciiTheme="minorHAnsi" w:eastAsiaTheme="minorHAnsi" w:hAnsiTheme="minorHAnsi" w:hint="eastAsia"/>
        </w:rPr>
        <w:tab/>
      </w:r>
      <w:r w:rsidRPr="00C4715B">
        <w:rPr>
          <w:rFonts w:asciiTheme="minorHAnsi" w:eastAsiaTheme="minorHAnsi" w:hAnsiTheme="minorHAnsi"/>
        </w:rPr>
        <w:t>(그는 예일 대학을 졸업하고 심리학 학위를 받았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graduate를 타동사로 쓰는 용법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college graduated 50 students last year.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학위를 수여하다, 졸업시키다)</w:t>
      </w:r>
    </w:p>
    <w:p w:rsidR="00733FA2" w:rsidRPr="00C4715B" w:rsidRDefault="005B5B96" w:rsidP="00342997">
      <w:pPr>
        <w:pStyle w:val="a"/>
        <w:ind w:left="4800" w:firstLine="800"/>
        <w:rPr>
          <w:rFonts w:asciiTheme="minorHAnsi" w:eastAsiaTheme="minorHAnsi" w:hAnsiTheme="minorHAnsi"/>
        </w:rPr>
      </w:pPr>
      <w:r w:rsidRPr="00C4715B">
        <w:rPr>
          <w:rFonts w:asciiTheme="minorHAnsi" w:eastAsiaTheme="minorHAnsi" w:hAnsiTheme="minorHAnsi"/>
        </w:rPr>
        <w:t xml:space="preserve">(그 대학은 작년에 50명의 졸업생을 배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graduate from처럼 object to, </w:t>
      </w:r>
      <w:r w:rsidR="00FA44D7">
        <w:rPr>
          <w:rFonts w:asciiTheme="minorHAnsi" w:eastAsiaTheme="minorHAnsi" w:hAnsiTheme="minorHAnsi"/>
          <w:b/>
          <w:bCs/>
        </w:rPr>
        <w:t xml:space="preserve"> </w:t>
      </w:r>
      <w:r w:rsidRPr="00C4715B">
        <w:rPr>
          <w:rFonts w:asciiTheme="minorHAnsi" w:eastAsiaTheme="minorHAnsi" w:hAnsiTheme="minorHAnsi"/>
          <w:b/>
          <w:bCs/>
        </w:rPr>
        <w:t>result in, reply to" 등도 전치사에 주의해야 하는 표현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 object to your opinion.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저는 당신의 의견에 반대합니다.)</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 xml:space="preserve">(n.b.) object to: --에 반대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Their negotiation resulted in failure. </w:t>
      </w:r>
      <w:r w:rsidR="00342997">
        <w:rPr>
          <w:rFonts w:asciiTheme="minorHAnsi" w:eastAsiaTheme="minorHAnsi" w:hAnsiTheme="minorHAnsi" w:hint="eastAsia"/>
        </w:rPr>
        <w:tab/>
      </w:r>
      <w:r w:rsidRPr="00C4715B">
        <w:rPr>
          <w:rFonts w:asciiTheme="minorHAnsi" w:eastAsiaTheme="minorHAnsi" w:hAnsiTheme="minorHAnsi"/>
        </w:rPr>
        <w:t xml:space="preserve">(그들의 협상은 결국 실패로 끝났다.) </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sult in: --을 초래하다, --으로 끝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Disease often results from poverty. </w:t>
      </w:r>
      <w:r w:rsidR="00342997">
        <w:rPr>
          <w:rFonts w:asciiTheme="minorHAnsi" w:eastAsiaTheme="minorHAnsi" w:hAnsiTheme="minorHAnsi" w:hint="eastAsia"/>
        </w:rPr>
        <w:tab/>
      </w:r>
      <w:r w:rsidRPr="00C4715B">
        <w:rPr>
          <w:rFonts w:asciiTheme="minorHAnsi" w:eastAsiaTheme="minorHAnsi" w:hAnsiTheme="minorHAnsi"/>
        </w:rPr>
        <w:t xml:space="preserve">(질병은 종종 가난에서 생긴다.) </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sult from --에서 기인하다, 생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He never replied to any of my letters.</w:t>
      </w:r>
      <w:r w:rsidR="00342997">
        <w:rPr>
          <w:rFonts w:asciiTheme="minorHAnsi" w:eastAsiaTheme="minorHAnsi" w:hAnsiTheme="minorHAnsi" w:hint="eastAsia"/>
        </w:rPr>
        <w:tab/>
      </w:r>
      <w:r w:rsidRPr="00C4715B">
        <w:rPr>
          <w:rFonts w:asciiTheme="minorHAnsi" w:eastAsiaTheme="minorHAnsi" w:hAnsiTheme="minorHAnsi"/>
        </w:rPr>
        <w:t>(그는 내 편지에 한 번도 답장하지 않았다.)</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ply to --에 응답하다, 대답하다</w:t>
      </w:r>
    </w:p>
    <w:p w:rsidR="00733FA2" w:rsidRPr="00C4715B" w:rsidRDefault="00733FA2">
      <w:pPr>
        <w:pStyle w:val="a"/>
        <w:rPr>
          <w:rFonts w:asciiTheme="minorHAnsi" w:eastAsiaTheme="minorHAnsi" w:hAnsiTheme="minorHAnsi"/>
        </w:rPr>
      </w:pPr>
    </w:p>
    <w:p w:rsidR="00342997" w:rsidRDefault="00342997">
      <w:pPr>
        <w:pStyle w:val="a"/>
        <w:rPr>
          <w:rFonts w:asciiTheme="minorHAnsi" w:eastAsiaTheme="minorHAnsi" w:hAnsiTheme="minorHAnsi" w:hint="eastAsia"/>
          <w:b/>
          <w:bCs/>
          <w:sz w:val="30"/>
          <w:szCs w:val="30"/>
        </w:rPr>
      </w:pPr>
    </w:p>
    <w:p w:rsidR="00342997" w:rsidRDefault="00342997">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lastRenderedPageBreak/>
        <w:t>31. She explained him the problem.</w:t>
      </w:r>
      <w:r w:rsidR="00342997">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은 틀린 문장.</w:t>
      </w:r>
    </w:p>
    <w:p w:rsidR="00733FA2" w:rsidRPr="00C4715B" w:rsidRDefault="00733FA2">
      <w:pPr>
        <w:pStyle w:val="a"/>
        <w:rPr>
          <w:rFonts w:asciiTheme="minorHAnsi" w:eastAsiaTheme="minorHAnsi" w:hAnsiTheme="minorHAnsi"/>
        </w:rPr>
      </w:pPr>
    </w:p>
    <w:p w:rsidR="00733FA2" w:rsidRPr="00C4715B" w:rsidRDefault="00342997">
      <w:pPr>
        <w:pStyle w:val="a"/>
        <w:rPr>
          <w:rFonts w:asciiTheme="minorHAnsi" w:eastAsiaTheme="minorHAnsi" w:hAnsiTheme="minorHAnsi"/>
        </w:rPr>
      </w:pPr>
      <w:r w:rsidRPr="00C4715B">
        <w:rPr>
          <w:rFonts w:asciiTheme="minorHAnsi" w:eastAsiaTheme="minorHAnsi" w:hAnsiTheme="minorHAnsi"/>
        </w:rPr>
        <w:t>E</w:t>
      </w:r>
      <w:r w:rsidR="005B5B96" w:rsidRPr="00C4715B">
        <w:rPr>
          <w:rFonts w:asciiTheme="minorHAnsi" w:eastAsiaTheme="minorHAnsi" w:hAnsiTheme="minorHAnsi"/>
        </w:rPr>
        <w:t>xplain</w:t>
      </w:r>
      <w:r>
        <w:rPr>
          <w:rFonts w:asciiTheme="minorHAnsi" w:eastAsiaTheme="minorHAnsi" w:hAnsiTheme="minorHAnsi" w:hint="eastAsia"/>
        </w:rPr>
        <w:t xml:space="preserve"> </w:t>
      </w:r>
      <w:r w:rsidR="005B5B96" w:rsidRPr="00C4715B">
        <w:rPr>
          <w:rFonts w:asciiTheme="minorHAnsi" w:eastAsiaTheme="minorHAnsi" w:hAnsiTheme="minorHAnsi"/>
        </w:rPr>
        <w:t xml:space="preserve">은 </w:t>
      </w:r>
      <w:r>
        <w:rPr>
          <w:rFonts w:asciiTheme="minorHAnsi" w:eastAsiaTheme="minorHAnsi" w:hAnsiTheme="minorHAnsi"/>
        </w:rPr>
        <w:t>‘</w:t>
      </w:r>
      <w:r w:rsidR="005B5B96" w:rsidRPr="00C4715B">
        <w:rPr>
          <w:rFonts w:asciiTheme="minorHAnsi" w:eastAsiaTheme="minorHAnsi" w:hAnsiTheme="minorHAnsi"/>
        </w:rPr>
        <w:t>--을 설명하다</w:t>
      </w:r>
      <w:r>
        <w:rPr>
          <w:rFonts w:asciiTheme="minorHAnsi" w:eastAsiaTheme="minorHAnsi" w:hAnsiTheme="minorHAnsi"/>
        </w:rPr>
        <w:t>’</w:t>
      </w:r>
      <w:r>
        <w:rPr>
          <w:rFonts w:asciiTheme="minorHAnsi" w:eastAsiaTheme="minorHAnsi" w:hAnsiTheme="minorHAnsi" w:hint="eastAsia"/>
        </w:rPr>
        <w:t xml:space="preserve"> </w:t>
      </w:r>
      <w:r w:rsidR="005B5B96" w:rsidRPr="00C4715B">
        <w:rPr>
          <w:rFonts w:asciiTheme="minorHAnsi" w:eastAsiaTheme="minorHAnsi" w:hAnsiTheme="minorHAnsi"/>
        </w:rPr>
        <w:t xml:space="preserve">라는 의미의 동사인데, [S V O]구문은 가능하지만, [S V IO DO] 구문으로는 사용되지 않는다. 즉, explain은 </w:t>
      </w:r>
      <w:r>
        <w:rPr>
          <w:rFonts w:asciiTheme="minorHAnsi" w:eastAsiaTheme="minorHAnsi" w:hAnsiTheme="minorHAnsi"/>
        </w:rPr>
        <w:t>“</w:t>
      </w:r>
      <w:r w:rsidR="005B5B96" w:rsidRPr="00C4715B">
        <w:rPr>
          <w:rFonts w:asciiTheme="minorHAnsi" w:eastAsiaTheme="minorHAnsi" w:hAnsiTheme="minorHAnsi"/>
        </w:rPr>
        <w:t>--에게"</w:t>
      </w:r>
      <w:r>
        <w:rPr>
          <w:rFonts w:asciiTheme="minorHAnsi" w:eastAsiaTheme="minorHAnsi" w:hAnsiTheme="minorHAnsi" w:hint="eastAsia"/>
        </w:rPr>
        <w:t xml:space="preserve"> </w:t>
      </w:r>
      <w:r w:rsidR="005B5B96" w:rsidRPr="00C4715B">
        <w:rPr>
          <w:rFonts w:asciiTheme="minorHAnsi" w:eastAsiaTheme="minorHAnsi" w:hAnsiTheme="minorHAnsi"/>
        </w:rPr>
        <w:t>라는 간접목적어를 표현하려면, 반드시 전치사와 함께 써야 한다.</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 xml:space="preserve">따라서, 그녀가 그에게 그 규칙을 설명했다.라고 하려면 She explained him the problem.이라고 하면 안 되고, </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She explained the regulation to him.이라고 써야 한다.</w:t>
      </w:r>
      <w:r w:rsidR="00342997">
        <w:rPr>
          <w:rFonts w:asciiTheme="minorHAnsi" w:eastAsiaTheme="minorHAnsi" w:hAnsiTheme="minorHAnsi" w:hint="eastAsia"/>
        </w:rPr>
        <w:t xml:space="preserve"> </w:t>
      </w:r>
    </w:p>
    <w:p w:rsidR="00342997"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explain과 비슷하게 흔히 간접목적어를 취하는 동사로 오인하기 쉬운 타동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dmit, announce, confess, introduce, propose, suggest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dmitted to me that he was guilty.</w:t>
      </w:r>
      <w:r w:rsidR="00342997">
        <w:rPr>
          <w:rFonts w:asciiTheme="minorHAnsi" w:eastAsiaTheme="minorHAnsi" w:hAnsiTheme="minorHAnsi" w:hint="eastAsia"/>
        </w:rPr>
        <w:t xml:space="preserve">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는 나에게 시인했다 / 자신이 죄가 있다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nnounced his father's death to some friends only.</w:t>
      </w:r>
      <w:r w:rsidR="00342997">
        <w:rPr>
          <w:rFonts w:asciiTheme="minorHAnsi" w:eastAsiaTheme="minorHAnsi" w:hAnsiTheme="minorHAnsi" w:hint="eastAsia"/>
        </w:rPr>
        <w:tab/>
      </w:r>
      <w:r w:rsidRPr="00C4715B">
        <w:rPr>
          <w:rFonts w:asciiTheme="minorHAnsi" w:eastAsiaTheme="minorHAnsi" w:hAnsiTheme="minorHAnsi"/>
        </w:rPr>
        <w:t>(그는 아버지의 죽음을 몇 명의 친구들에게만 알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must confess to him that you told a lie.</w:t>
      </w:r>
      <w:r w:rsidR="00342997">
        <w:rPr>
          <w:rFonts w:asciiTheme="minorHAnsi" w:eastAsiaTheme="minorHAnsi" w:hAnsiTheme="minorHAnsi" w:hint="eastAsia"/>
        </w:rPr>
        <w:tab/>
      </w:r>
      <w:r w:rsidRPr="00C4715B">
        <w:rPr>
          <w:rFonts w:asciiTheme="minorHAnsi" w:eastAsiaTheme="minorHAnsi" w:hAnsiTheme="minorHAnsi"/>
        </w:rPr>
        <w:t>(너는 그에게 고백해야 한다 / 네가 거짓말을 했다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explained to him the difficult situation.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녀는 그에게 그 어려운 입장을 설명했다.)</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She explained to me that she was late on account of the bus strike.</w:t>
      </w:r>
      <w:r w:rsidR="00342997">
        <w:rPr>
          <w:rFonts w:asciiTheme="minorHAnsi" w:eastAsiaTheme="minorHAnsi" w:hAnsiTheme="minorHAnsi" w:hint="eastAsia"/>
        </w:rPr>
        <w:t xml:space="preserve"> </w:t>
      </w:r>
    </w:p>
    <w:p w:rsidR="00733FA2" w:rsidRPr="00C4715B" w:rsidRDefault="005B5B96" w:rsidP="00342997">
      <w:pPr>
        <w:pStyle w:val="a"/>
        <w:ind w:left="4800" w:firstLine="800"/>
        <w:rPr>
          <w:rFonts w:asciiTheme="minorHAnsi" w:eastAsiaTheme="minorHAnsi" w:hAnsiTheme="minorHAnsi"/>
        </w:rPr>
      </w:pPr>
      <w:r w:rsidRPr="00C4715B">
        <w:rPr>
          <w:rFonts w:asciiTheme="minorHAnsi" w:eastAsiaTheme="minorHAnsi" w:hAnsiTheme="minorHAnsi"/>
        </w:rPr>
        <w:t>(그녀는 나에게 설명했다 / 버스파업 때문에 늦었다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introduce Mr. Brown to you.</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여러분께 브라운 씨를 소개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proposed to us that it should be done at once.</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는 우리에게 제안했다 / 그것을 즉시 해야 한다고.)</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My professor suggested to me that I should apply for the job.</w:t>
      </w:r>
    </w:p>
    <w:p w:rsidR="00733FA2" w:rsidRPr="00C4715B" w:rsidRDefault="005B5B96" w:rsidP="00342997">
      <w:pPr>
        <w:pStyle w:val="a"/>
        <w:ind w:left="4800"/>
        <w:rPr>
          <w:rFonts w:asciiTheme="minorHAnsi" w:eastAsiaTheme="minorHAnsi" w:hAnsiTheme="minorHAnsi"/>
        </w:rPr>
      </w:pPr>
      <w:r w:rsidRPr="00C4715B">
        <w:rPr>
          <w:rFonts w:asciiTheme="minorHAnsi" w:eastAsiaTheme="minorHAnsi" w:hAnsiTheme="minorHAnsi"/>
        </w:rPr>
        <w:t>(교수님은 나에게 제안하셨다 / 그 일자리에 지원할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2. He mentioned about it.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ntion은 --에 대해서 언급하다라는 뜻으로 쓰이는 타동사이다. 즉, mention은 뒤에 전치사 없이 목적어를 취하는 동사이므로, He mentioned about the matter.</w:t>
      </w:r>
      <w:r w:rsidR="00342997">
        <w:rPr>
          <w:rFonts w:asciiTheme="minorHAnsi" w:eastAsiaTheme="minorHAnsi" w:hAnsiTheme="minorHAnsi" w:hint="eastAsia"/>
        </w:rPr>
        <w:t xml:space="preserve"> </w:t>
      </w:r>
      <w:r w:rsidRPr="00C4715B">
        <w:rPr>
          <w:rFonts w:asciiTheme="minorHAnsi" w:eastAsiaTheme="minorHAnsi" w:hAnsiTheme="minorHAnsi"/>
        </w:rPr>
        <w:t>에서처럼 동사와 목적어 사이에 about을 붙이면 틀린 어법이다. 따라서 He mentioned the matter."라고 해야 올바른 표현이 된다.</w:t>
      </w:r>
    </w:p>
    <w:p w:rsidR="00342997"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mention과 마찬가지로, 타동사이지만 자동사로 오인하여 전치사를 붙이기 쉬운 동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nswer, approach, attend, discuss, enter, greet, marry, resemble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nswer: --에 대답하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approach: --에 접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ttend: --에 참석하다, 다니다 </w:t>
      </w:r>
      <w:r w:rsidR="00342997">
        <w:rPr>
          <w:rFonts w:asciiTheme="minorHAnsi" w:eastAsiaTheme="minorHAnsi" w:hAnsiTheme="minorHAnsi" w:hint="eastAsia"/>
        </w:rPr>
        <w:tab/>
      </w:r>
      <w:r w:rsidRPr="00C4715B">
        <w:rPr>
          <w:rFonts w:asciiTheme="minorHAnsi" w:eastAsiaTheme="minorHAnsi" w:hAnsiTheme="minorHAnsi"/>
        </w:rPr>
        <w:t xml:space="preserve">discuss: </w:t>
      </w:r>
      <w:r w:rsidR="00342997">
        <w:rPr>
          <w:rFonts w:asciiTheme="minorHAnsi" w:eastAsiaTheme="minorHAnsi" w:hAnsiTheme="minorHAnsi" w:hint="eastAsia"/>
        </w:rPr>
        <w:tab/>
      </w:r>
      <w:r w:rsidRPr="00C4715B">
        <w:rPr>
          <w:rFonts w:asciiTheme="minorHAnsi" w:eastAsiaTheme="minorHAnsi" w:hAnsiTheme="minorHAnsi"/>
        </w:rPr>
        <w:t>--에 대해 토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nter --에 들어가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greet: --에게 인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rry: --와 결혼하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resemble: --와 닮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w that you mention it, I feel hungry. </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네가 그 말을 하니까, 배가 고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nswered my question sincerely.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는 나의 질문에 진지하게 대답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man approached me and asked directions.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한 남자가 내게 다가와 길을 물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many people attend church every Sunday?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얼마나 많은 사람들이 주일마다 교회에 다니니?) </w:t>
      </w:r>
    </w:p>
    <w:p w:rsidR="00E8688E" w:rsidRDefault="005B5B96" w:rsidP="00E8688E">
      <w:pPr>
        <w:pStyle w:val="a"/>
        <w:ind w:left="4800" w:firstLine="800"/>
        <w:rPr>
          <w:rFonts w:asciiTheme="minorHAnsi" w:eastAsiaTheme="minorHAnsi" w:hAnsiTheme="minorHAnsi" w:hint="eastAsia"/>
        </w:rPr>
      </w:pPr>
      <w:r w:rsidRPr="00C4715B">
        <w:rPr>
          <w:rFonts w:asciiTheme="minorHAnsi" w:eastAsiaTheme="minorHAnsi" w:hAnsiTheme="minorHAnsi"/>
        </w:rPr>
        <w:t>cf. attend to: 돌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scussed the problem with him.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나는 그 문제를 그와 토론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entered the classroom quickly.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녀는 빨리 교실로 들어갔다.) </w:t>
      </w:r>
    </w:p>
    <w:p w:rsidR="00733FA2" w:rsidRPr="00C4715B"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cf. enter into: 일, 교섭, 대화 등을 시작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3. The rose smells sweetly.</w:t>
      </w:r>
      <w:r w:rsidR="00FA44D7">
        <w:rPr>
          <w:rFonts w:asciiTheme="minorHAnsi" w:eastAsiaTheme="minorHAnsi" w:hAnsiTheme="minorHAnsi"/>
          <w:b/>
          <w:bCs/>
          <w:sz w:val="30"/>
          <w:szCs w:val="30"/>
        </w:rPr>
        <w:t xml:space="preserve"> </w:t>
      </w:r>
      <w:r w:rsidRPr="00C4715B">
        <w:rPr>
          <w:rFonts w:asciiTheme="minorHAnsi" w:eastAsiaTheme="minorHAnsi" w:hAnsiTheme="minorHAnsi"/>
          <w:b/>
          <w:bCs/>
          <w:sz w:val="30"/>
          <w:szCs w:val="30"/>
        </w:rPr>
        <w:t xml:space="preserve">(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rose smells sweetly."는 틀린 문장이고, "The rose smells sweet."이 옳은 문장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에서 냄새가 어떠어떠하다고 할 때는 "smell + 형용사" 구문을 이용하여 말할 수 있다. 예를 들어, 그 장미의 냄새가 달콤하다라고 말하려면 "The rose smells sweet."과 같이 표현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여기서 반드시 기억해야 할 사항은 "smell sweetly"처럼 smell의 보어를 형용사가 아닌 부사로 쓰면 안 된다는 점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와 동일한 용법의 동사들을 보면 다음과 같은 것들이 있다.</w:t>
      </w:r>
    </w:p>
    <w:p w:rsidR="00733FA2" w:rsidRPr="00C4715B" w:rsidRDefault="00733FA2">
      <w:pPr>
        <w:pStyle w:val="a"/>
        <w:rPr>
          <w:rFonts w:asciiTheme="minorHAnsi" w:eastAsiaTheme="minorHAnsi" w:hAnsiTheme="minorHAnsi"/>
        </w:rPr>
      </w:pPr>
    </w:p>
    <w:p w:rsidR="00E8688E" w:rsidRDefault="005B5B96" w:rsidP="00E8688E">
      <w:pPr>
        <w:pStyle w:val="a"/>
        <w:rPr>
          <w:rFonts w:asciiTheme="minorHAnsi" w:eastAsiaTheme="minorHAnsi" w:hAnsiTheme="minorHAnsi" w:hint="eastAsia"/>
        </w:rPr>
      </w:pPr>
      <w:r w:rsidRPr="00C4715B">
        <w:rPr>
          <w:rFonts w:asciiTheme="minorHAnsi" w:eastAsiaTheme="minorHAnsi" w:hAnsiTheme="minorHAnsi"/>
        </w:rPr>
        <w:t xml:space="preserve">(1) The paper feels rough.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 종이는 촉감이 꺼칠하다.) </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 xml:space="preserve">cf. The paper is roug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You look tired.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너 피곤해 보인다.) </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You are ti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is food smells excellent.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이 음식은 냄새가 훌륭하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This food is excell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is music sounds sweet.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의 음악은 들어보면 감미롭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 xml:space="preserve">cf. His music is swe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These oranges taste nic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이 오렌지는 맛이 좋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These oranges are n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위의 동사들이 형용사 보어만을 취하는 것은 아니고, 형용사 보어 대신 "like + 명사" 구조의 보어를 취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t feels like silk.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것은 비단같은 느낌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It looks like rain.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비가 올 것 같아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That sounds like fun.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거 재미있게 들린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It tastes like chocolate.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거 초콜렛 맛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This smells like toothpaste.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이것은 치약 냄새가 난다.)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4. It prevented him to go out. (X)</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It prevented him to go out."은 "It prevented him from going out."으로 바꾸어야 옳은 문장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는 기본적으로 "예방하다, 막다"라는 뜻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이 동사는 </w:t>
      </w:r>
      <w:r w:rsidRPr="00C4715B">
        <w:rPr>
          <w:rFonts w:asciiTheme="minorHAnsi" w:eastAsiaTheme="minorHAnsi" w:hAnsiTheme="minorHAnsi"/>
          <w:b/>
          <w:bCs/>
        </w:rPr>
        <w:t>[S + V + O + from V</w:t>
      </w:r>
      <w:r w:rsidR="00E8688E">
        <w:rPr>
          <w:rFonts w:asciiTheme="minorHAnsi" w:eastAsiaTheme="minorHAnsi" w:hAnsiTheme="minorHAnsi" w:hint="eastAsia"/>
          <w:b/>
          <w:bCs/>
        </w:rPr>
        <w:t>erb+</w:t>
      </w:r>
      <w:r w:rsidRPr="00C4715B">
        <w:rPr>
          <w:rFonts w:asciiTheme="minorHAnsi" w:eastAsiaTheme="minorHAnsi" w:hAnsiTheme="minorHAnsi"/>
          <w:b/>
          <w:bCs/>
        </w:rPr>
        <w:t>ing] 구문</w:t>
      </w:r>
      <w:r w:rsidRPr="00C4715B">
        <w:rPr>
          <w:rFonts w:asciiTheme="minorHAnsi" w:eastAsiaTheme="minorHAnsi" w:hAnsiTheme="minorHAnsi"/>
        </w:rPr>
        <w:t xml:space="preserve">을 취해서 [주어(S) 때문에 목적어(O)가 --하지 못하다]는 의미로 자주 사용된다. 그래서, "The heavy rain prevented the children from going to school."이라고 하면, "폭우 때문에 그 아이들은 학교에 가지 못했다."라는 뜻이 된다. 물론, "폭우가 학생들이 학교에 가는 것을 막았다"라는 글자 그대로의 의미를 먼저 이해할 수 있으면 좋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아울러, 이 구문에서는 "from V-ing" 대신에 "to-V(부정사)"를 쓰지 않는다는 점도 잊지 말아야할 중요 사항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와 동일한 문형을 취하는 동사들은 다음과 같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ar </w:t>
      </w:r>
      <w:r w:rsidR="00E8688E">
        <w:rPr>
          <w:rFonts w:asciiTheme="minorHAnsi" w:eastAsiaTheme="minorHAnsi" w:hAnsiTheme="minorHAnsi" w:hint="eastAsia"/>
          <w:b/>
          <w:bCs/>
        </w:rPr>
        <w:tab/>
      </w:r>
      <w:r w:rsidRPr="00C4715B">
        <w:rPr>
          <w:rFonts w:asciiTheme="minorHAnsi" w:eastAsiaTheme="minorHAnsi" w:hAnsiTheme="minorHAnsi"/>
          <w:b/>
          <w:bCs/>
        </w:rPr>
        <w:t xml:space="preserve">금지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ter </w:t>
      </w:r>
      <w:r w:rsidR="00E8688E">
        <w:rPr>
          <w:rFonts w:asciiTheme="minorHAnsi" w:eastAsiaTheme="minorHAnsi" w:hAnsiTheme="minorHAnsi" w:hint="eastAsia"/>
          <w:b/>
          <w:bCs/>
        </w:rPr>
        <w:tab/>
      </w:r>
      <w:r w:rsidRPr="00C4715B">
        <w:rPr>
          <w:rFonts w:asciiTheme="minorHAnsi" w:eastAsiaTheme="minorHAnsi" w:hAnsiTheme="minorHAnsi"/>
          <w:b/>
          <w:bCs/>
        </w:rPr>
        <w:t xml:space="preserve">막다, 그만두게 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inder </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막다, 방해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keep </w:t>
      </w:r>
      <w:r w:rsidR="00E8688E">
        <w:rPr>
          <w:rFonts w:asciiTheme="minorHAnsi" w:eastAsiaTheme="minorHAnsi" w:hAnsiTheme="minorHAnsi" w:hint="eastAsia"/>
          <w:b/>
          <w:bCs/>
        </w:rPr>
        <w:tab/>
      </w:r>
      <w:r w:rsidRPr="00C4715B">
        <w:rPr>
          <w:rFonts w:asciiTheme="minorHAnsi" w:eastAsiaTheme="minorHAnsi" w:hAnsiTheme="minorHAnsi"/>
          <w:b/>
          <w:bCs/>
        </w:rPr>
        <w:t xml:space="preserve">금하다, 억제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hibit 금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op </w:t>
      </w:r>
      <w:r w:rsidR="00E8688E">
        <w:rPr>
          <w:rFonts w:asciiTheme="minorHAnsi" w:eastAsiaTheme="minorHAnsi" w:hAnsiTheme="minorHAnsi" w:hint="eastAsia"/>
          <w:b/>
          <w:bCs/>
        </w:rPr>
        <w:tab/>
      </w:r>
      <w:r w:rsidRPr="00C4715B">
        <w:rPr>
          <w:rFonts w:asciiTheme="minorHAnsi" w:eastAsiaTheme="minorHAnsi" w:hAnsiTheme="minorHAnsi"/>
          <w:b/>
          <w:bCs/>
        </w:rPr>
        <w:t>막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old deterred him from going out.</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추위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re back hindered me from playing golf.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아픈 등 때문에 나는 골프를 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now kept him from going out.</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눈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usiness prohibited her from going there.</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일 때문에 그녀는 거기에 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an't stop people from saying what they think.</w:t>
      </w:r>
      <w:r w:rsidR="00E8688E">
        <w:rPr>
          <w:rFonts w:asciiTheme="minorHAnsi" w:eastAsiaTheme="minorHAnsi" w:hAnsiTheme="minorHAnsi" w:hint="eastAsia"/>
        </w:rPr>
        <w:tab/>
        <w:t xml:space="preserve">  </w:t>
      </w:r>
      <w:r w:rsidRPr="00C4715B">
        <w:rPr>
          <w:rFonts w:asciiTheme="minorHAnsi" w:eastAsiaTheme="minorHAnsi" w:hAnsiTheme="minorHAnsi"/>
        </w:rPr>
        <w:t>(당신은 사람들이 자신의 생각을 말하는 것을 막을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yers are barred from drinking alcohol the night before a night.</w:t>
      </w:r>
    </w:p>
    <w:p w:rsidR="00733FA2" w:rsidRPr="00C4715B"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그 선수들은 시합 전날 술 마시는 것이 금지되어 있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35.  I'm looking forward to see you. (X) </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I'm looking forward to see you.]는 [I'm looking forward to seeing you.]로 바꾸어야 옳은 표현이 된다. </w:t>
      </w:r>
    </w:p>
    <w:p w:rsidR="00733FA2" w:rsidRPr="00C4715B" w:rsidRDefault="005B5B96" w:rsidP="00E8688E">
      <w:pPr>
        <w:pStyle w:val="a"/>
        <w:ind w:left="4000" w:firstLine="800"/>
        <w:rPr>
          <w:rFonts w:asciiTheme="minorHAnsi" w:eastAsiaTheme="minorHAnsi" w:hAnsiTheme="minorHAnsi"/>
        </w:rPr>
      </w:pPr>
      <w:r w:rsidRPr="00C4715B">
        <w:rPr>
          <w:rFonts w:asciiTheme="minorHAnsi" w:eastAsiaTheme="minorHAnsi" w:hAnsiTheme="minorHAnsi"/>
        </w:rPr>
        <w:t>그 의미는 [나는 당신을 만나기를 고대합니다.]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forward to]는 [--할 것을 고대하다]라는 뜻으로 쓰이는 관용표현인데, 이 표현에서 유의할 점은 뒤에 (동)명사가 이어져야지 동사 원형이 오면 안 된다는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렇게 to 다음에 동사 원형이 오지 않고 동명사가 오는 주요 관용표현들로는 다음과 같은 것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be opposed to V-ing --에 반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are opposed to having a party without him.</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Pr="00C4715B">
        <w:rPr>
          <w:rFonts w:asciiTheme="minorHAnsi" w:eastAsiaTheme="minorHAnsi" w:hAnsiTheme="minorHAnsi"/>
        </w:rPr>
        <w:t>(우리는 그이 없이 파티를 여는 것을 반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be used to V-ing --에 익숙하다 (= be accustom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used to staying up till lat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늦게까지 자지 않고 깨어있는 데에 익숙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confess to V-ing --을 고백하다</w:t>
      </w:r>
    </w:p>
    <w:p w:rsidR="00E8688E" w:rsidRDefault="005B5B96">
      <w:pPr>
        <w:pStyle w:val="a"/>
        <w:rPr>
          <w:rFonts w:asciiTheme="minorHAnsi" w:eastAsiaTheme="minorHAnsi" w:hAnsiTheme="minorHAnsi" w:hint="eastAsia"/>
        </w:rPr>
      </w:pPr>
      <w:r w:rsidRPr="00C4715B">
        <w:rPr>
          <w:rFonts w:asciiTheme="minorHAnsi" w:eastAsiaTheme="minorHAnsi" w:hAnsiTheme="minorHAnsi"/>
        </w:rPr>
        <w:t>I must confess to knowing nothing about computers.</w:t>
      </w:r>
    </w:p>
    <w:p w:rsidR="00733FA2" w:rsidRPr="00C4715B" w:rsidRDefault="005B5B96" w:rsidP="00E8688E">
      <w:pPr>
        <w:pStyle w:val="a"/>
        <w:ind w:left="3200" w:firstLine="800"/>
        <w:rPr>
          <w:rFonts w:asciiTheme="minorHAnsi" w:eastAsiaTheme="minorHAnsi" w:hAnsiTheme="minorHAnsi"/>
        </w:rPr>
      </w:pPr>
      <w:r w:rsidRPr="00C4715B">
        <w:rPr>
          <w:rFonts w:asciiTheme="minorHAnsi" w:eastAsiaTheme="minorHAnsi" w:hAnsiTheme="minorHAnsi"/>
        </w:rPr>
        <w:t>(나는 컴퓨터에 대해서 아무 것도 모른다는 것을 고백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look forward to V-ing --을 고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looking forward to seeing you.</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너를 만나기를 고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object to V-ing --에 반대하다 (=be oppos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st Koreans do object to my calling them by their first name.</w:t>
      </w:r>
    </w:p>
    <w:p w:rsidR="00733FA2" w:rsidRPr="00C4715B" w:rsidRDefault="005B5B96" w:rsidP="00E8688E">
      <w:pPr>
        <w:pStyle w:val="a"/>
        <w:ind w:left="3200" w:firstLine="800"/>
        <w:rPr>
          <w:rFonts w:asciiTheme="minorHAnsi" w:eastAsiaTheme="minorHAnsi" w:hAnsiTheme="minorHAnsi"/>
        </w:rPr>
      </w:pPr>
      <w:r w:rsidRPr="00C4715B">
        <w:rPr>
          <w:rFonts w:asciiTheme="minorHAnsi" w:eastAsiaTheme="minorHAnsi" w:hAnsiTheme="minorHAnsi"/>
        </w:rPr>
        <w:t>(대부분의 한국 사람들은 내가 그들의 이름을 부르는 것에 반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resort to V-ing --에 의지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felt obliged to resort to violence.</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들은 폭력에 호소하지 않을 수 없다고 느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What do you say to V-ing? --하는 게 어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do you say to taking a day off tomorrow?</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내일 하루 쉬는 게 어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8) When it comes to V-ing? --에 관해서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n it comes to playing tennis, he is next to none.</w:t>
      </w:r>
      <w:r w:rsidR="00E8688E">
        <w:rPr>
          <w:rFonts w:asciiTheme="minorHAnsi" w:eastAsiaTheme="minorHAnsi" w:hAnsiTheme="minorHAnsi" w:hint="eastAsia"/>
        </w:rPr>
        <w:tab/>
      </w:r>
      <w:r w:rsidRPr="00C4715B">
        <w:rPr>
          <w:rFonts w:asciiTheme="minorHAnsi" w:eastAsiaTheme="minorHAnsi" w:hAnsiTheme="minorHAnsi"/>
        </w:rPr>
        <w:t>(테니스에 관해서라면, 그는 누구에게도 뒤지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9) with a view to V-ing --할 목적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s painting the house with a view to selling it.</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는 팔 목적으로 그 집을 칠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0) come close to V-ing --할 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ame close to drowning.</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는 거의 익사할 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narrowly/barely escaped drown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1) take to V-ing --을 좋아하게 되다; 습관이 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taken to waking up very early.</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아주 일찍 일어나는 습관이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36. I decided taking a taxi. (X)</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I decided taking a taxi.]는 [I decided to take a taxi.]라고 바꾸어 써야 옳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의미는 [나는 택시를 타기로 결정했다.]이다.</w:t>
      </w: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어떤 동사가 [to-동사원형], 즉 [to-부정사]를 목적어로 취하느냐, 아니면 [동명사(V-ing)]를 목적어로 취하느냐 하는 것은 기본적으로 동사의 의미에 의해서 결정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는 미래의 의미를 가지므로, 미래지향성을 내포한 동사 다음에는 [to-부정사]가 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부정사]을 목적어로 갖는 동사들로는 다음과 같은 것들이 있는데, 그 미래지향적인 의미를 느끼보자.</w:t>
      </w:r>
    </w:p>
    <w:p w:rsidR="00E8688E" w:rsidRDefault="00E8688E">
      <w:pPr>
        <w:pStyle w:val="a"/>
        <w:rPr>
          <w:rFonts w:asciiTheme="minorHAnsi" w:eastAsiaTheme="minorHAnsi" w:hAnsiTheme="minorHAnsi" w:hint="eastAsia"/>
          <w:b/>
          <w:bCs/>
        </w:rPr>
      </w:pPr>
    </w:p>
    <w:p w:rsidR="00733FA2" w:rsidRPr="00E8688E" w:rsidRDefault="00E8688E">
      <w:pPr>
        <w:pStyle w:val="a"/>
        <w:rPr>
          <w:rFonts w:asciiTheme="minorHAnsi" w:eastAsiaTheme="minorHAnsi" w:hAnsiTheme="minorHAnsi"/>
          <w:color w:val="FF0000"/>
        </w:rPr>
      </w:pPr>
      <w:r w:rsidRPr="00E8688E">
        <w:rPr>
          <w:rFonts w:asciiTheme="minorHAnsi" w:eastAsiaTheme="minorHAnsi" w:hAnsiTheme="minorHAnsi"/>
          <w:b/>
          <w:bCs/>
          <w:color w:val="FF0000"/>
        </w:rPr>
        <w:t>(Vr = 동사원형)</w:t>
      </w:r>
      <w:r>
        <w:rPr>
          <w:rFonts w:asciiTheme="minorHAnsi" w:eastAsiaTheme="minorHAnsi" w:hAnsiTheme="minorHAnsi" w:hint="eastAsia"/>
          <w:b/>
          <w:bCs/>
          <w:color w:val="FF0000"/>
        </w:rPr>
        <w:t xml:space="preserve">  RV = Root Verb </w:t>
      </w:r>
      <w:r>
        <w:rPr>
          <w:rFonts w:ascii="맑은 고딕" w:eastAsia="맑은 고딕" w:hAnsi="맑은 고딕" w:hint="eastAsia"/>
          <w:color w:val="333333"/>
          <w:shd w:val="clear" w:color="auto" w:fill="FFFFFF"/>
        </w:rPr>
        <w:t>원형 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ant to</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 Vr --하기를 원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op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를 희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ar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고 싶어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xpect to Vr --할 것을 기대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lan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계획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intend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작정이다, --하려고 생각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ean to</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 Vr --할 작정이다, 의도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eed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필요가 있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cid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결정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hoos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선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promise to Vr --하겠다고 약속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gre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동의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ry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려고 노력하다/시도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ttempt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려고 노력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ndeavour to Vr --하려고 노력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anage to Vr 그럭저럭 --해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fford to </w:t>
      </w:r>
      <w:r w:rsidR="00774680">
        <w:rPr>
          <w:rFonts w:asciiTheme="minorHAnsi" w:eastAsiaTheme="minorHAnsi" w:hAnsiTheme="minorHAnsi" w:hint="eastAsia"/>
          <w:b/>
          <w:bCs/>
        </w:rPr>
        <w:t xml:space="preserve"> </w:t>
      </w:r>
      <w:r w:rsidRPr="00C4715B">
        <w:rPr>
          <w:rFonts w:asciiTheme="minorHAnsi" w:eastAsiaTheme="minorHAnsi" w:hAnsiTheme="minorHAnsi"/>
          <w:b/>
          <w:bCs/>
        </w:rPr>
        <w:t>Vr --할 여유가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fuse to</w:t>
      </w:r>
      <w:r w:rsidR="00774680">
        <w:rPr>
          <w:rFonts w:asciiTheme="minorHAnsi" w:eastAsiaTheme="minorHAnsi" w:hAnsiTheme="minorHAnsi" w:hint="eastAsia"/>
          <w:b/>
          <w:bCs/>
        </w:rPr>
        <w:t xml:space="preserve"> </w:t>
      </w:r>
      <w:r w:rsidRPr="00C4715B">
        <w:rPr>
          <w:rFonts w:asciiTheme="minorHAnsi" w:eastAsiaTheme="minorHAnsi" w:hAnsiTheme="minorHAnsi"/>
          <w:b/>
          <w:bCs/>
        </w:rPr>
        <w:t xml:space="preserve"> Vr --할 것을 거부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hesitate to Vr --할 것을 망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37. She practiced to play the piano.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She practiced playing the piano.]라고 해야 맞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practice(연습하다)는 동명사, 즉 V</w:t>
      </w:r>
      <w:r w:rsidR="00FD6135">
        <w:rPr>
          <w:rFonts w:asciiTheme="minorHAnsi" w:eastAsiaTheme="minorHAnsi" w:hAnsiTheme="minorHAnsi" w:hint="eastAsia"/>
        </w:rPr>
        <w:t>erb+</w:t>
      </w:r>
      <w:r w:rsidRPr="00C4715B">
        <w:rPr>
          <w:rFonts w:asciiTheme="minorHAnsi" w:eastAsiaTheme="minorHAnsi" w:hAnsiTheme="minorHAnsi"/>
        </w:rPr>
        <w:t xml:space="preserve">ing를 목적어로 취한다. to-부정사가 미래지향성의 의미를 갖는 것과는 대조적으로, 동명사는 현재 내지는 과거지향성의 의미를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명사를 목적어로 취하는 대표적인 동사들로는 다음의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중단: finish, quit, discontinue </w:t>
      </w:r>
      <w:r w:rsidR="00774680">
        <w:rPr>
          <w:rFonts w:asciiTheme="minorHAnsi" w:eastAsiaTheme="minorHAnsi" w:hAnsiTheme="minorHAnsi" w:hint="eastAsia"/>
          <w:b/>
          <w:bCs/>
        </w:rPr>
        <w:tab/>
      </w:r>
      <w:r w:rsidRPr="00C4715B">
        <w:rPr>
          <w:rFonts w:asciiTheme="minorHAnsi" w:eastAsiaTheme="minorHAnsi" w:hAnsiTheme="minorHAnsi"/>
          <w:b/>
          <w:bCs/>
        </w:rPr>
        <w:t>(끝내다/그만두다/중단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회피: avoid, escape, mind </w:t>
      </w:r>
      <w:r w:rsidR="00774680">
        <w:rPr>
          <w:rFonts w:asciiTheme="minorHAnsi" w:eastAsiaTheme="minorHAnsi" w:hAnsiTheme="minorHAnsi" w:hint="eastAsia"/>
          <w:b/>
          <w:bCs/>
        </w:rPr>
        <w:tab/>
      </w:r>
      <w:r w:rsidRPr="00C4715B">
        <w:rPr>
          <w:rFonts w:asciiTheme="minorHAnsi" w:eastAsiaTheme="minorHAnsi" w:hAnsiTheme="minorHAnsi"/>
          <w:b/>
          <w:bCs/>
        </w:rPr>
        <w:t>(피하다/벗어나다/꺼리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인정: admit, acknowledge, deny (시인하다/인정하다/부인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실행: practice, enjoy </w:t>
      </w:r>
      <w:r w:rsidR="00774680">
        <w:rPr>
          <w:rFonts w:asciiTheme="minorHAnsi" w:eastAsiaTheme="minorHAnsi" w:hAnsiTheme="minorHAnsi" w:hint="eastAsia"/>
          <w:b/>
          <w:bCs/>
        </w:rPr>
        <w:tab/>
      </w:r>
      <w:r w:rsidR="00774680">
        <w:rPr>
          <w:rFonts w:asciiTheme="minorHAnsi" w:eastAsiaTheme="minorHAnsi" w:hAnsiTheme="minorHAnsi" w:hint="eastAsia"/>
          <w:b/>
          <w:bCs/>
        </w:rPr>
        <w:tab/>
      </w:r>
      <w:r w:rsidRPr="00C4715B">
        <w:rPr>
          <w:rFonts w:asciiTheme="minorHAnsi" w:eastAsiaTheme="minorHAnsi" w:hAnsiTheme="minorHAnsi"/>
          <w:b/>
          <w:bCs/>
        </w:rPr>
        <w:t>(실행하다/즐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연기: delay, postpone </w:t>
      </w:r>
      <w:r w:rsidR="00774680">
        <w:rPr>
          <w:rFonts w:asciiTheme="minorHAnsi" w:eastAsiaTheme="minorHAnsi" w:hAnsiTheme="minorHAnsi" w:hint="eastAsia"/>
          <w:b/>
          <w:bCs/>
        </w:rPr>
        <w:tab/>
      </w:r>
      <w:r w:rsidRPr="00C4715B">
        <w:rPr>
          <w:rFonts w:asciiTheme="minorHAnsi" w:eastAsiaTheme="minorHAnsi" w:hAnsiTheme="minorHAnsi"/>
          <w:b/>
          <w:bCs/>
        </w:rPr>
        <w:t>(연기하다/미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기타: consider, suggest </w:t>
      </w:r>
      <w:r w:rsidR="00774680">
        <w:rPr>
          <w:rFonts w:asciiTheme="minorHAnsi" w:eastAsiaTheme="minorHAnsi" w:hAnsiTheme="minorHAnsi" w:hint="eastAsia"/>
          <w:b/>
          <w:bCs/>
        </w:rPr>
        <w:tab/>
      </w:r>
      <w:r w:rsidRPr="00C4715B">
        <w:rPr>
          <w:rFonts w:asciiTheme="minorHAnsi" w:eastAsiaTheme="minorHAnsi" w:hAnsiTheme="minorHAnsi"/>
          <w:b/>
          <w:bCs/>
        </w:rPr>
        <w:t>(고려하다/제안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just finished reading this novel.</w:t>
      </w:r>
      <w:r w:rsidR="00774680">
        <w:rPr>
          <w:rFonts w:asciiTheme="minorHAnsi" w:eastAsiaTheme="minorHAnsi" w:hAnsiTheme="minorHAnsi" w:hint="eastAsia"/>
        </w:rPr>
        <w:t xml:space="preserve"> </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이 소설을 이제 막 다 읽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boy narrowly escaped being run over. </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그 소년은 가까스로 차에 치이는 것을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ouldn't help laughing. (cf. help = avoid)</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mind turning the volume down?</w:t>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볼륨 좀 낮춰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uspect admitted committing that crime.</w:t>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 xml:space="preserve">(그 용의자는 그 범죄를 저지른 것을 인정했다.) </w:t>
      </w:r>
    </w:p>
    <w:p w:rsidR="00774680" w:rsidRDefault="005B5B96">
      <w:pPr>
        <w:pStyle w:val="a"/>
        <w:rPr>
          <w:rFonts w:asciiTheme="minorHAnsi" w:eastAsiaTheme="minorHAnsi" w:hAnsiTheme="minorHAnsi" w:hint="eastAsia"/>
        </w:rPr>
      </w:pPr>
      <w:r w:rsidRPr="00C4715B">
        <w:rPr>
          <w:rFonts w:asciiTheme="minorHAnsi" w:eastAsiaTheme="minorHAnsi" w:hAnsiTheme="minorHAnsi"/>
        </w:rPr>
        <w:t>I make it a rule to practice speaking English everyday.</w:t>
      </w:r>
      <w:r w:rsidR="00774680">
        <w:rPr>
          <w:rFonts w:asciiTheme="minorHAnsi" w:eastAsiaTheme="minorHAnsi" w:hAnsiTheme="minorHAnsi" w:hint="eastAsia"/>
        </w:rPr>
        <w:tab/>
      </w:r>
    </w:p>
    <w:p w:rsidR="00733FA2" w:rsidRPr="00C4715B" w:rsidRDefault="005B5B96" w:rsidP="00774680">
      <w:pPr>
        <w:pStyle w:val="a"/>
        <w:ind w:left="4000" w:firstLine="800"/>
        <w:rPr>
          <w:rFonts w:asciiTheme="minorHAnsi" w:eastAsiaTheme="minorHAnsi" w:hAnsiTheme="minorHAnsi"/>
        </w:rPr>
      </w:pPr>
      <w:r w:rsidRPr="00C4715B">
        <w:rPr>
          <w:rFonts w:asciiTheme="minorHAnsi" w:eastAsiaTheme="minorHAnsi" w:hAnsiTheme="minorHAnsi"/>
        </w:rPr>
        <w:t>(나는 매일 영어 말하기를 연습하는 것을 규칙으로 삼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postponed making a final decision.</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그들은 최종 결정을 내리는 것을 미루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considering quitting the job.</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그 일을 그만 둘 생각을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38. The sun raises in the east. (X) </w:t>
      </w:r>
    </w:p>
    <w:p w:rsidR="00733FA2" w:rsidRPr="00C4715B" w:rsidRDefault="00733FA2">
      <w:pPr>
        <w:pStyle w:val="a"/>
        <w:rPr>
          <w:rFonts w:asciiTheme="minorHAnsi" w:eastAsiaTheme="minorHAnsi" w:hAnsiTheme="minorHAnsi"/>
        </w:rPr>
      </w:pPr>
    </w:p>
    <w:p w:rsidR="00FD6135" w:rsidRDefault="005B5B96">
      <w:pPr>
        <w:pStyle w:val="a"/>
        <w:rPr>
          <w:rFonts w:asciiTheme="minorHAnsi" w:eastAsiaTheme="minorHAnsi" w:hAnsiTheme="minorHAnsi" w:hint="eastAsia"/>
        </w:rPr>
      </w:pPr>
      <w:r w:rsidRPr="00C4715B">
        <w:rPr>
          <w:rFonts w:asciiTheme="minorHAnsi" w:eastAsiaTheme="minorHAnsi" w:hAnsiTheme="minorHAnsi"/>
        </w:rPr>
        <w:t xml:space="preserve">[태양은 동쪽에서 뜬다.]의 올바른 영어 표현은 [The sun </w:t>
      </w:r>
      <w:r w:rsidRPr="00FD6135">
        <w:rPr>
          <w:rFonts w:asciiTheme="minorHAnsi" w:eastAsiaTheme="minorHAnsi" w:hAnsiTheme="minorHAnsi"/>
          <w:u w:val="single"/>
        </w:rPr>
        <w:t>rises</w:t>
      </w:r>
      <w:r w:rsidRPr="00C4715B">
        <w:rPr>
          <w:rFonts w:asciiTheme="minorHAnsi" w:eastAsiaTheme="minorHAnsi" w:hAnsiTheme="minorHAnsi"/>
        </w:rPr>
        <w:t xml:space="preserve"> in the east.]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aise는 [올리다, 기르다]라는 뜻의 타동사이므로 뒤에 목적어가 필요하고, rise는 [오르다, 뜨다]라는 뜻의 자동사이므로 목적어를 갖지 않는다는 점에 유의해야 한다. 다음 활용예문을 통해서 그 차이를 분명하게 익혀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rise (rose 과거 - risen 과거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rose from the chai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녀는 의자에서 일어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elicopter rose into the ai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 헬리콥터는 공중으로 날아 올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ir pollution has risen above an acceptable level.</w:t>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대기오염이 용인할 수 있는 수준 이상으로 증가했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raise (raised 과거, 과거분사</w:t>
      </w:r>
      <w:r w:rsidR="00FA44D7">
        <w:rPr>
          <w:rFonts w:asciiTheme="minorHAnsi" w:eastAsiaTheme="minorHAnsi" w:hAnsiTheme="minorHAnsi"/>
          <w:b/>
          <w:bCs/>
        </w:rPr>
        <w:t>(P.P- Past Participle)</w:t>
      </w:r>
      <w:r w:rsidRPr="00C4715B">
        <w:rPr>
          <w:rFonts w:asciiTheme="minorHAnsi" w:eastAsiaTheme="minorHAnsi" w:hAnsiTheme="minorHAnsi"/>
          <w:b/>
          <w:bCs/>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raised a hand in greeting.</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는 인사로 한 손을 들어올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were forced to raise the price.</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우리는 가격을 올리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are raising money for charity.</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우리는 자선을 위한 모금을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raises any important questions.</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 책은 많은 중요한 문제를 제기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이외에 혼동하기 쉬운 동사들로는 다음과 같은 단어들이 있으므로 유의하기 바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ie 눕다, 놓여있다 </w:t>
      </w:r>
      <w:r w:rsidR="00FD6135">
        <w:rPr>
          <w:rFonts w:asciiTheme="minorHAnsi" w:eastAsiaTheme="minorHAnsi" w:hAnsiTheme="minorHAnsi" w:hint="eastAsia"/>
          <w:b/>
          <w:bCs/>
        </w:rPr>
        <w:tab/>
      </w:r>
      <w:r w:rsidRPr="00C4715B">
        <w:rPr>
          <w:rFonts w:asciiTheme="minorHAnsi" w:eastAsiaTheme="minorHAnsi" w:hAnsiTheme="minorHAnsi"/>
          <w:b/>
          <w:bCs/>
        </w:rPr>
        <w:t xml:space="preserve">[lie - lay - lain]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ay 놓다, (알을) 낳다 </w:t>
      </w:r>
      <w:r w:rsidR="00FD6135">
        <w:rPr>
          <w:rFonts w:asciiTheme="minorHAnsi" w:eastAsiaTheme="minorHAnsi" w:hAnsiTheme="minorHAnsi" w:hint="eastAsia"/>
          <w:b/>
          <w:bCs/>
        </w:rPr>
        <w:tab/>
      </w:r>
      <w:r w:rsidRPr="00C4715B">
        <w:rPr>
          <w:rFonts w:asciiTheme="minorHAnsi" w:eastAsiaTheme="minorHAnsi" w:hAnsiTheme="minorHAnsi"/>
          <w:b/>
          <w:bCs/>
        </w:rPr>
        <w:t xml:space="preserve">[laid - laid - laid]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ind 찾다, 발견하다 </w:t>
      </w:r>
      <w:r w:rsidR="00FD6135">
        <w:rPr>
          <w:rFonts w:asciiTheme="minorHAnsi" w:eastAsiaTheme="minorHAnsi" w:hAnsiTheme="minorHAnsi" w:hint="eastAsia"/>
          <w:b/>
          <w:bCs/>
        </w:rPr>
        <w:tab/>
      </w:r>
      <w:r w:rsidRPr="00C4715B">
        <w:rPr>
          <w:rFonts w:asciiTheme="minorHAnsi" w:eastAsiaTheme="minorHAnsi" w:hAnsiTheme="minorHAnsi"/>
          <w:b/>
          <w:bCs/>
        </w:rPr>
        <w:t xml:space="preserve">[find - found - found]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ound 설립하다, 세우다 </w:t>
      </w:r>
      <w:r w:rsidR="00FD6135">
        <w:rPr>
          <w:rFonts w:asciiTheme="minorHAnsi" w:eastAsiaTheme="minorHAnsi" w:hAnsiTheme="minorHAnsi" w:hint="eastAsia"/>
          <w:b/>
          <w:bCs/>
        </w:rPr>
        <w:tab/>
      </w:r>
      <w:r w:rsidRPr="00C4715B">
        <w:rPr>
          <w:rFonts w:asciiTheme="minorHAnsi" w:eastAsiaTheme="minorHAnsi" w:hAnsiTheme="minorHAnsi"/>
          <w:b/>
          <w:bCs/>
        </w:rPr>
        <w:t>[found - founded - founded]</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ffect 영향을 미치다 (=have an effect on)</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ffect 초래하다; 영향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ng 매달다, 걸다 </w:t>
      </w:r>
      <w:r w:rsidR="00FD6135">
        <w:rPr>
          <w:rFonts w:asciiTheme="minorHAnsi" w:eastAsiaTheme="minorHAnsi" w:hAnsiTheme="minorHAnsi" w:hint="eastAsia"/>
          <w:b/>
          <w:bCs/>
        </w:rPr>
        <w:tab/>
      </w:r>
      <w:r w:rsidRPr="00C4715B">
        <w:rPr>
          <w:rFonts w:asciiTheme="minorHAnsi" w:eastAsiaTheme="minorHAnsi" w:hAnsiTheme="minorHAnsi"/>
          <w:b/>
          <w:bCs/>
        </w:rPr>
        <w:t>[hang - hung - hun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ng 교수형에 처하다 </w:t>
      </w:r>
      <w:r w:rsidR="00FD6135">
        <w:rPr>
          <w:rFonts w:asciiTheme="minorHAnsi" w:eastAsiaTheme="minorHAnsi" w:hAnsiTheme="minorHAnsi" w:hint="eastAsia"/>
          <w:b/>
          <w:bCs/>
        </w:rPr>
        <w:tab/>
      </w:r>
      <w:r w:rsidRPr="00C4715B">
        <w:rPr>
          <w:rFonts w:asciiTheme="minorHAnsi" w:eastAsiaTheme="minorHAnsi" w:hAnsiTheme="minorHAnsi"/>
          <w:b/>
          <w:bCs/>
        </w:rPr>
        <w:t>[hang - hanged - handed]</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grind 와 groun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ind 갈다, 가루로 만들다 </w:t>
      </w:r>
      <w:r w:rsidR="00FD6135">
        <w:rPr>
          <w:rFonts w:asciiTheme="minorHAnsi" w:eastAsiaTheme="minorHAnsi" w:hAnsiTheme="minorHAnsi" w:hint="eastAsia"/>
          <w:b/>
          <w:bCs/>
        </w:rPr>
        <w:tab/>
      </w:r>
      <w:r w:rsidRPr="00C4715B">
        <w:rPr>
          <w:rFonts w:asciiTheme="minorHAnsi" w:eastAsiaTheme="minorHAnsi" w:hAnsiTheme="minorHAnsi"/>
          <w:b/>
          <w:bCs/>
        </w:rPr>
        <w:t>[grind - ground - groun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ound 이륙을 금지하다 </w:t>
      </w:r>
      <w:r w:rsidR="00FD6135">
        <w:rPr>
          <w:rFonts w:asciiTheme="minorHAnsi" w:eastAsiaTheme="minorHAnsi" w:hAnsiTheme="minorHAnsi" w:hint="eastAsia"/>
          <w:b/>
          <w:bCs/>
        </w:rPr>
        <w:tab/>
      </w:r>
      <w:r w:rsidR="00FD6135">
        <w:rPr>
          <w:rFonts w:asciiTheme="minorHAnsi" w:eastAsiaTheme="minorHAnsi" w:hAnsiTheme="minorHAnsi" w:hint="eastAsia"/>
          <w:b/>
          <w:bCs/>
        </w:rPr>
        <w:tab/>
      </w:r>
      <w:r w:rsidRPr="00C4715B">
        <w:rPr>
          <w:rFonts w:asciiTheme="minorHAnsi" w:eastAsiaTheme="minorHAnsi" w:hAnsiTheme="minorHAnsi"/>
          <w:b/>
          <w:bCs/>
        </w:rPr>
        <w:t>[ground - grounded - grounde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You are grounded for a week. (너 일주일동안 외출 금지다.)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39. May I ask a favor to you? (X)</w:t>
      </w:r>
    </w:p>
    <w:p w:rsidR="00733FA2" w:rsidRDefault="00FD6135">
      <w:pPr>
        <w:pStyle w:val="a"/>
        <w:rPr>
          <w:rFonts w:asciiTheme="minorHAnsi" w:eastAsiaTheme="minorHAnsi" w:hAnsiTheme="minorHAnsi"/>
        </w:rPr>
      </w:pPr>
      <w:r w:rsidRPr="00C4715B">
        <w:rPr>
          <w:rFonts w:asciiTheme="minorHAnsi" w:eastAsiaTheme="minorHAnsi" w:hAnsiTheme="minorHAnsi"/>
        </w:rPr>
        <w:t xml:space="preserve"> </w:t>
      </w:r>
      <w:r w:rsidR="00FA44D7" w:rsidRPr="00C4715B">
        <w:rPr>
          <w:rFonts w:asciiTheme="minorHAnsi" w:eastAsiaTheme="minorHAnsi" w:hAnsiTheme="minorHAnsi"/>
        </w:rPr>
        <w:t xml:space="preserve">[May I ask </w:t>
      </w:r>
      <w:r w:rsidR="00FA44D7">
        <w:rPr>
          <w:rFonts w:asciiTheme="minorHAnsi" w:eastAsiaTheme="minorHAnsi" w:hAnsiTheme="minorHAnsi"/>
        </w:rPr>
        <w:t xml:space="preserve">you a </w:t>
      </w:r>
      <w:r w:rsidR="00FA44D7" w:rsidRPr="00C4715B">
        <w:rPr>
          <w:rFonts w:asciiTheme="minorHAnsi" w:eastAsiaTheme="minorHAnsi" w:hAnsiTheme="minorHAnsi"/>
        </w:rPr>
        <w:t>favor?]</w:t>
      </w:r>
      <w:r w:rsidR="00FA44D7">
        <w:rPr>
          <w:rFonts w:asciiTheme="minorHAnsi" w:eastAsiaTheme="minorHAnsi" w:hAnsiTheme="minorHAnsi"/>
        </w:rPr>
        <w:t xml:space="preserve"> (O)</w:t>
      </w:r>
    </w:p>
    <w:p w:rsidR="00FA44D7" w:rsidRPr="00C4715B" w:rsidRDefault="00FA44D7">
      <w:pPr>
        <w:pStyle w:val="a"/>
        <w:rPr>
          <w:rFonts w:asciiTheme="minorHAnsi" w:eastAsiaTheme="minorHAnsi" w:hAnsiTheme="minorHAnsi"/>
        </w:rPr>
      </w:pPr>
    </w:p>
    <w:p w:rsidR="00FD6135" w:rsidRDefault="005B5B96">
      <w:pPr>
        <w:pStyle w:val="a"/>
        <w:rPr>
          <w:rFonts w:asciiTheme="minorHAnsi" w:eastAsiaTheme="minorHAnsi" w:hAnsiTheme="minorHAnsi" w:hint="eastAsia"/>
        </w:rPr>
      </w:pPr>
      <w:r w:rsidRPr="00C4715B">
        <w:rPr>
          <w:rFonts w:asciiTheme="minorHAnsi" w:eastAsiaTheme="minorHAnsi" w:hAnsiTheme="minorHAnsi"/>
        </w:rPr>
        <w:t xml:space="preserve">[May I ask a favor to you?]는 [May I ask a favor of you?]라고 해야 올바른 표현이 된다. </w:t>
      </w:r>
    </w:p>
    <w:p w:rsidR="00FD6135" w:rsidRDefault="005B5B96">
      <w:pPr>
        <w:pStyle w:val="a"/>
        <w:rPr>
          <w:rFonts w:asciiTheme="minorHAnsi" w:eastAsiaTheme="minorHAnsi" w:hAnsiTheme="minorHAnsi" w:hint="eastAsia"/>
        </w:rPr>
      </w:pPr>
      <w:r w:rsidRPr="00C4715B">
        <w:rPr>
          <w:rFonts w:asciiTheme="minorHAnsi" w:eastAsiaTheme="minorHAnsi" w:hAnsiTheme="minorHAnsi"/>
        </w:rPr>
        <w:t xml:space="preserve">[May I ask a favor of you?]는 [당신에게 부탁 하나 해도 돼요?]라는 뜻으로, [May I ask you a favor?]라고 해도 마찬가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ask A of B]는 [B에게 A를 부탁/요청하다]라는 뜻이다. 그런데, 이 두 표현에서 ask 뒤의 어순 변화와 전치사의 탈락을 눈여겨볼 필요가 있다. 즉, [ask A of B]의 구조가 [ask B A]의 구조로 변했지만, 두 표현의 의미는 동일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구조상 이와 비슷한 관계에 있는 표현들을 몇 가지 살펴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rsidP="00FD6135">
      <w:pPr>
        <w:pStyle w:val="a"/>
        <w:rPr>
          <w:rFonts w:asciiTheme="minorHAnsi" w:eastAsiaTheme="minorHAnsi" w:hAnsiTheme="minorHAnsi"/>
        </w:rPr>
      </w:pPr>
      <w:r w:rsidRPr="00C4715B">
        <w:rPr>
          <w:rFonts w:asciiTheme="minorHAnsi" w:eastAsiaTheme="minorHAnsi" w:hAnsiTheme="minorHAnsi"/>
        </w:rPr>
        <w:t>Let me give this flower to you. &lt;-&gt; Let me give you this flower.</w:t>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이 꽃을 너에게 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lend a dollar to me? &lt;-&gt; Can you lend me a dolla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나에게 1달러만 빌려줄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owe many thanks to you. &lt;-&gt; I owe you many thanks.</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당신에게 신세 많이 졌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Pr>
          <w:rFonts w:asciiTheme="minorHAnsi" w:eastAsiaTheme="minorHAnsi" w:hAnsiTheme="minorHAnsi" w:hint="eastAsia"/>
        </w:rPr>
        <w:t>c</w:t>
      </w:r>
      <w:r w:rsidRPr="00C4715B">
        <w:rPr>
          <w:rFonts w:asciiTheme="minorHAnsi" w:eastAsiaTheme="minorHAnsi" w:hAnsiTheme="minorHAnsi"/>
        </w:rPr>
        <w:t>f</w:t>
      </w:r>
      <w:r>
        <w:rPr>
          <w:rFonts w:asciiTheme="minorHAnsi" w:eastAsiaTheme="minorHAnsi" w:hAnsiTheme="minorHAnsi" w:hint="eastAsia"/>
        </w:rPr>
        <w:t xml:space="preserve">. </w:t>
      </w:r>
      <w:r w:rsidRPr="00C4715B">
        <w:rPr>
          <w:rFonts w:asciiTheme="minorHAnsi" w:eastAsiaTheme="minorHAnsi" w:hAnsiTheme="minorHAnsi"/>
        </w:rPr>
        <w:t>이외에 bring, offer, pay, show, tell, pay, show, teach, tell 등도 같은 유형에 속하는 동사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bought a watch for me. &lt;-&gt; He bought me a watch.</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는 나에게 시계를 사 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found a good wife for him. &lt;-&gt; I found him a good wife. </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나는 그에게 좋은 배필을 찾아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you do a favor for me? &lt;-&gt; Will you do me a favo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 xml:space="preserve">(저에게 부탁하나 들어주시겠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이외에도 make, get 등도 같은 유형에 속하는 동사들이다.</w:t>
      </w:r>
    </w:p>
    <w:p w:rsidR="00733FA2" w:rsidRPr="00C4715B" w:rsidRDefault="00733FA2">
      <w:pPr>
        <w:pStyle w:val="a"/>
        <w:rPr>
          <w:rFonts w:asciiTheme="minorHAnsi" w:eastAsiaTheme="minorHAnsi" w:hAnsiTheme="minorHAnsi"/>
        </w:rPr>
      </w:pPr>
    </w:p>
    <w:p w:rsidR="00E77A98" w:rsidRDefault="00E77A98">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40. He remained silently.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He remained silent.]라고 해야 올바른 문장이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main은 뒤에 형용사를 보어를 취해서 [(여전히) --이다, 계속 --한 상태로 남아 있다]의 뜻으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 the right to remain silent.</w:t>
      </w:r>
      <w:r w:rsidR="00E77A98">
        <w:rPr>
          <w:rFonts w:asciiTheme="minorHAnsi" w:eastAsiaTheme="minorHAnsi" w:hAnsiTheme="minorHAnsi" w:hint="eastAsia"/>
        </w:rPr>
        <w:t xml:space="preserve">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당신에게는 묵비권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rain fairs are likely to remain unchanged.</w:t>
      </w:r>
      <w:r w:rsidR="00E77A98">
        <w:rPr>
          <w:rFonts w:asciiTheme="minorHAnsi" w:eastAsiaTheme="minorHAnsi" w:hAnsiTheme="minorHAnsi" w:hint="eastAsia"/>
        </w:rPr>
        <w:t xml:space="preserve"> </w:t>
      </w:r>
      <w:r w:rsidRPr="00C4715B">
        <w:rPr>
          <w:rFonts w:asciiTheme="minorHAnsi" w:eastAsiaTheme="minorHAnsi" w:hAnsiTheme="minorHAnsi"/>
        </w:rPr>
        <w:t>(기차 운임은 여전히 변동되지 않은 상태로 남아 있을 가능성이 높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remains true that sport is about competing well, not winning.</w:t>
      </w:r>
    </w:p>
    <w:p w:rsidR="00733FA2" w:rsidRPr="00C4715B" w:rsidRDefault="005B5B96" w:rsidP="00E77A98">
      <w:pPr>
        <w:pStyle w:val="a"/>
        <w:ind w:left="3200"/>
        <w:rPr>
          <w:rFonts w:asciiTheme="minorHAnsi" w:eastAsiaTheme="minorHAnsi" w:hAnsiTheme="minorHAnsi"/>
        </w:rPr>
      </w:pPr>
      <w:r w:rsidRPr="00C4715B">
        <w:rPr>
          <w:rFonts w:asciiTheme="minorHAnsi" w:eastAsiaTheme="minorHAnsi" w:hAnsiTheme="minorHAnsi"/>
        </w:rPr>
        <w:t>(여전히 사실이다 / 스포츠란 잘 싸우는 데 있지, 이기는 데 있지 않다는 것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 silent / standing / seated / motionless</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여전히 조용히 하다 / 서 있다 / 앉아 있다 / 움직이지 않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ay, keep, lie, stand 등도 뒤에 형용사 보어를 취해서 [--한 상태로 있다]의 의미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and still while I take your photo.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 xml:space="preserve">(내가 사진을 찍는 동안 가만히 서 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house lay open on his desk.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 책은 그의 책상 위에 펼쳐져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kept silent all day.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녀는 하루 종일 침묵을 유지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ay tuned.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주파수/채널 고정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은 보어</w:t>
      </w:r>
      <w:r w:rsidR="00E77A98">
        <w:rPr>
          <w:rFonts w:asciiTheme="minorHAnsi" w:eastAsiaTheme="minorHAnsi" w:hAnsiTheme="minorHAnsi" w:hint="eastAsia"/>
          <w:b/>
          <w:bCs/>
        </w:rPr>
        <w:t>(보충해주는말이)</w:t>
      </w:r>
      <w:r w:rsidRPr="00C4715B">
        <w:rPr>
          <w:rFonts w:asciiTheme="minorHAnsi" w:eastAsiaTheme="minorHAnsi" w:hAnsiTheme="minorHAnsi"/>
          <w:b/>
          <w:bCs/>
        </w:rPr>
        <w:t>가 필요 없는 자동사로 쓰이기도 한다.</w:t>
      </w:r>
    </w:p>
    <w:p w:rsidR="00E77A98" w:rsidRDefault="00E77A98">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ly about half of the original workforce remains.</w:t>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원래 인력의 절반 정도만이 남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were only ten minutes remaining.</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불과 10분밖에 남아있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ne remained on the ground.</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 비행기는 지상에 남아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left, but I remained behind.</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녀는 떠났지만, 나는 뒤에 남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4]</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은 to-부정사나 명사를 보어로 취할 수 있다.</w:t>
      </w:r>
    </w:p>
    <w:p w:rsidR="00E77A98" w:rsidRDefault="00E77A98">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emains to be seen.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것은 두고 보아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ch remains to be done.</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해야 할 일이 많다.)</w:t>
      </w:r>
    </w:p>
    <w:p w:rsidR="00E77A98" w:rsidRDefault="005B5B96">
      <w:pPr>
        <w:pStyle w:val="a"/>
        <w:rPr>
          <w:rFonts w:asciiTheme="minorHAnsi" w:eastAsiaTheme="minorHAnsi" w:hAnsiTheme="minorHAnsi" w:hint="eastAsia"/>
        </w:rPr>
      </w:pPr>
      <w:r w:rsidRPr="00C4715B">
        <w:rPr>
          <w:rFonts w:asciiTheme="minorHAnsi" w:eastAsiaTheme="minorHAnsi" w:hAnsiTheme="minorHAnsi"/>
        </w:rPr>
        <w:t>In spite of their quarrel, they remained the best of friends.</w:t>
      </w:r>
      <w:r w:rsidR="00E77A98">
        <w:rPr>
          <w:rFonts w:asciiTheme="minorHAnsi" w:eastAsiaTheme="minorHAnsi" w:hAnsiTheme="minorHAnsi" w:hint="eastAsia"/>
        </w:rPr>
        <w:tab/>
      </w:r>
    </w:p>
    <w:p w:rsidR="00733FA2" w:rsidRPr="00C4715B" w:rsidRDefault="005B5B96" w:rsidP="00E77A98">
      <w:pPr>
        <w:pStyle w:val="a"/>
        <w:ind w:left="3200" w:firstLine="800"/>
        <w:rPr>
          <w:rFonts w:asciiTheme="minorHAnsi" w:eastAsiaTheme="minorHAnsi" w:hAnsiTheme="minorHAnsi"/>
        </w:rPr>
      </w:pPr>
      <w:r w:rsidRPr="00C4715B">
        <w:rPr>
          <w:rFonts w:asciiTheme="minorHAnsi" w:eastAsiaTheme="minorHAnsi" w:hAnsiTheme="minorHAnsi"/>
        </w:rPr>
        <w:t xml:space="preserve">(말다툼에도 불구하고, 그들은 여전히 가장 친한 친구로 남아 있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1. I'll get it fix. (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I'll get it fixed.]로 바꾸어야 [그것을 고치도록 하겠다.]라는 의미의 올바른 문장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get은 [get + 목적어 + 목적보어] 구문을 취해서 [--하게 시키다]라는 의미를 갖는다. 이 때, 목적어와 목적보어의 관계가 능동이면 [get + 목적어 + to-부정사] 구문을 사용하고, 목적어와 목적보어의 관계가 수동이면 [get + 목적어 + p.p.(과거분사)] 구문을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get + 목적어 + to-부정사]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him to finish the work.</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가 그 일을 끝내게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ouldn't get the car to start this morning.</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나는 오늘 아침에 차가 출발하게 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got his sister to help him with his homework.</w:t>
      </w:r>
      <w:r w:rsidR="005C38EE">
        <w:rPr>
          <w:rFonts w:asciiTheme="minorHAnsi" w:eastAsiaTheme="minorHAnsi" w:hAnsiTheme="minorHAnsi" w:hint="eastAsia"/>
        </w:rPr>
        <w:tab/>
      </w:r>
      <w:r w:rsidRPr="00C4715B">
        <w:rPr>
          <w:rFonts w:asciiTheme="minorHAnsi" w:eastAsiaTheme="minorHAnsi" w:hAnsiTheme="minorHAnsi"/>
        </w:rPr>
        <w:t>(그는 누나가 자기의 숙제를 도와주도록 만들었다/설득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ll never get him to understand.</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너는 결코 그 사람을 이해시키지는 못할 것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 [get + 목적어 + p.p.]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the job done. </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 일이 되도록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ll never get all this work finished.</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는 결코 이 일을 모두 끝내지는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going to get my hair done.</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머리를 할 예정이다.) cf. do one's hair 머리를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often do you get your hair cut?</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얼마나 자주 이발을 합니까?)</w:t>
      </w:r>
    </w:p>
    <w:p w:rsidR="005C38EE" w:rsidRDefault="005B5B96">
      <w:pPr>
        <w:pStyle w:val="a"/>
        <w:rPr>
          <w:rFonts w:asciiTheme="minorHAnsi" w:eastAsiaTheme="minorHAnsi" w:hAnsiTheme="minorHAnsi" w:hint="eastAsia"/>
        </w:rPr>
      </w:pPr>
      <w:r w:rsidRPr="00C4715B">
        <w:rPr>
          <w:rFonts w:asciiTheme="minorHAnsi" w:eastAsiaTheme="minorHAnsi" w:hAnsiTheme="minorHAnsi"/>
        </w:rPr>
        <w:t>You've got it made.</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 xml:space="preserve">(성공은 보장된 거야.) </w:t>
      </w:r>
    </w:p>
    <w:p w:rsidR="00733FA2" w:rsidRPr="00C4715B" w:rsidRDefault="005B5B96" w:rsidP="005C38EE">
      <w:pPr>
        <w:pStyle w:val="a"/>
        <w:ind w:firstLine="800"/>
        <w:rPr>
          <w:rFonts w:asciiTheme="minorHAnsi" w:eastAsiaTheme="minorHAnsi" w:hAnsiTheme="minorHAnsi"/>
        </w:rPr>
      </w:pPr>
      <w:r w:rsidRPr="00C4715B">
        <w:rPr>
          <w:rFonts w:asciiTheme="minorHAnsi" w:eastAsiaTheme="minorHAnsi" w:hAnsiTheme="minorHAnsi"/>
        </w:rPr>
        <w:t>cf. make it: 성공하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cf. [get + 목적어 + V-ing] 구문도 가능한데, 이때는 진행의 의미가 강조된다. </w:t>
      </w:r>
    </w:p>
    <w:p w:rsidR="005C38EE" w:rsidRPr="00C4715B" w:rsidRDefault="005C38E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not hard to get him talking. </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 사람이 말을 하게 하는 것은 어렵지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t뿐만 아니라 want, order 등도 [V + O + to-Vr], [V + O + p.p.] 구문이 모두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want me to send this letter by airmail?</w:t>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제가 이 편지를 항공우편으로 보내기를 원하십니까?)</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Do you want this letter sent by airmail?</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이 편지가 항공우편으로 보내지기를 원하십니까?)</w:t>
      </w:r>
    </w:p>
    <w:p w:rsidR="005C38EE" w:rsidRPr="00C4715B" w:rsidRDefault="005C38E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ss ordered the employees to turn off the light.</w:t>
      </w:r>
      <w:r w:rsidR="005C38EE">
        <w:rPr>
          <w:rFonts w:asciiTheme="minorHAnsi" w:eastAsiaTheme="minorHAnsi" w:hAnsiTheme="minorHAnsi" w:hint="eastAsia"/>
        </w:rPr>
        <w:tab/>
      </w:r>
      <w:r w:rsidRPr="00C4715B">
        <w:rPr>
          <w:rFonts w:asciiTheme="minorHAnsi" w:eastAsiaTheme="minorHAnsi" w:hAnsiTheme="minorHAnsi"/>
        </w:rPr>
        <w:t>(사장은 직원들에게 전등을 끄라고 지시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ss ordered the light turned off.</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 xml:space="preserve">(사장은 전등을 끄라고 지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42. 전화 영어 표현 정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청해영역은 물론이고, 문법과 어휘영역의 대화문 파트에서도 전화상의 대화를 다룬 내용들이 자주 출제된다. 아래에 전화 사용시에 필요한 표현들을 총정리해 놓았으니, 소리내어 읽으면서 회화실력도 닦아 놓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누구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s t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is this spea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am I speaking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s calling,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ask who's call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calling from? </w:t>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지금 전화하는 곳이 어디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ABC company? </w:t>
      </w:r>
      <w:r w:rsidR="008F3CEB">
        <w:rPr>
          <w:rFonts w:asciiTheme="minorHAnsi" w:eastAsiaTheme="minorHAnsi" w:hAnsiTheme="minorHAnsi" w:hint="eastAsia"/>
        </w:rPr>
        <w:tab/>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거기 ABC 회사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shall I say is calling? </w:t>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누구시라고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누구를 바꾸어 드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m) do you want to speak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ho(m) are you calling, plea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브라운 씨 좀 바꿔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speak to Mr. Br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Mr. Brown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Mr. Brown there? (* Is there Mr. Brown? 라고 하지는 않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M. Brown availa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 me Mr Brown (on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ere anyone by the name of Mr. Brown? </w:t>
      </w:r>
      <w:r w:rsidR="00B22DDD">
        <w:rPr>
          <w:rFonts w:asciiTheme="minorHAnsi" w:eastAsiaTheme="minorHAnsi" w:hAnsiTheme="minorHAnsi" w:hint="eastAsia"/>
        </w:rPr>
        <w:tab/>
      </w:r>
      <w:r w:rsidR="00B22DDD">
        <w:rPr>
          <w:rFonts w:asciiTheme="minorHAnsi" w:eastAsiaTheme="minorHAnsi" w:hAnsiTheme="minorHAnsi" w:hint="eastAsia"/>
        </w:rPr>
        <w:tab/>
      </w:r>
      <w:r w:rsidRPr="00C4715B">
        <w:rPr>
          <w:rFonts w:asciiTheme="minorHAnsi" w:eastAsiaTheme="minorHAnsi" w:hAnsiTheme="minorHAnsi"/>
        </w:rPr>
        <w:t>(브라운이라는 분 계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s no one here by that name. </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Pr>
          <w:rFonts w:asciiTheme="minorHAnsi" w:eastAsiaTheme="minorHAnsi" w:hAnsiTheme="minorHAnsi" w:hint="eastAsia"/>
        </w:rPr>
        <w:tab/>
      </w:r>
      <w:r w:rsidRPr="00C4715B">
        <w:rPr>
          <w:rFonts w:asciiTheme="minorHAnsi" w:eastAsiaTheme="minorHAnsi" w:hAnsiTheme="minorHAnsi"/>
        </w:rPr>
        <w:t>(여긴 그런 분 안 계시는데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끊지 말고 잠깐 기다리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ld on a moment,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ld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ay on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lease don't hang u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그 분을 바꿔드리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ment, please. I'll get him (on the ph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바로 접니다. (=전화 바꿨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s/he (spea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pea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그는 지금 딴 전화를 받고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speaking) on another li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8. 그 분이 안에 있나 알아보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see if he is 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9. 지금 안 계십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in right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out at the mom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just stepped out. (방금 나갔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 전하실 말씀 있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take a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have your message (for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ould you leave (me) a messa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ould you like to leave a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there any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be glad to take a messag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1. 전화하라고 말씀드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have him return your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have him call you ba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2. 나중에 다시 전화 드리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return your call la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call you back la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3. 네게 전화 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wanted on the ph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s a call for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nswer/Get the phone. (전화받아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4. 전화하시는 분이 누구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wants me on the ph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is wanted on the ph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누구를 찾는 전화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5. 용건이 뭡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ab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regarding/conce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in regar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garding/Concerning w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6. 사무실로 전화 돌려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ransfer this call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ut me through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ut me on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nect me with the off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Get me the front desk, please. 프론트 좀 대 주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7. 전화 하셨다기에 거는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returning your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Jack returning your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8. 몇 번을 거셨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number are you call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number did you dia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9. 죄송하지만 전화를 잘못 거셨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afraid you have the wrong numb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sorry you must have the wrong numb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0. 통화중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line is busy/engag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lines are cros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혼선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get a dial t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신호가 떨어지지 않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1. 어디로 연락하면 되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reac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contact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get in touch with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2. 시내전화를 하려고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d like to make a local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시외전화 (an out-of-town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장거리전화 (a long distance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지명장거리통화 (a person-to-person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국제전화 (an overseas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3. (교환) 상대방이 나왔으니 통화하십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party is on the line, go ah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4. 2번 전화 받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ick up the phone on line two,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extension (구내전화, 내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3. 제안과 응낙</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회화에 요긴한 표현을 많이 알면 청해가 훨씬 수월해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특히, 제안과 그에 대한 응낙의 표현은 텝스의 단골 메뉴니까, 꼭 숙지해 두도록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Suggestions (제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우리 --할까요?, 우리 --하는 게 어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on't we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bout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bout i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w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s ..., (shall w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do you say to -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하지 그러세요?, --하는 게 어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I ...? (제가 --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you want me to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like me t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take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dan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go grab a bite, shall w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B22DDD" w:rsidRPr="00C4715B" w:rsidRDefault="005B5B96" w:rsidP="00B22DDD">
      <w:pPr>
        <w:pStyle w:val="a"/>
        <w:rPr>
          <w:rFonts w:asciiTheme="minorHAnsi" w:eastAsiaTheme="minorHAnsi" w:hAnsiTheme="minorHAnsi"/>
        </w:rPr>
      </w:pPr>
      <w:r w:rsidRPr="00C4715B">
        <w:rPr>
          <w:rFonts w:asciiTheme="minorHAnsi" w:eastAsiaTheme="minorHAnsi" w:hAnsiTheme="minorHAnsi"/>
        </w:rPr>
        <w:t>Why don't you check with the front desk?</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sidRPr="00C4715B">
        <w:rPr>
          <w:rFonts w:asciiTheme="minorHAnsi" w:eastAsiaTheme="minorHAnsi" w:hAnsiTheme="minorHAnsi"/>
        </w:rPr>
        <w:t>프론트 데스크에 가서 알아보는 게 어때?</w:t>
      </w:r>
    </w:p>
    <w:p w:rsidR="00B22DDD" w:rsidRPr="00C4715B" w:rsidRDefault="005B5B96" w:rsidP="00B22DDD">
      <w:pPr>
        <w:pStyle w:val="a"/>
        <w:rPr>
          <w:rFonts w:asciiTheme="minorHAnsi" w:eastAsiaTheme="minorHAnsi" w:hAnsiTheme="minorHAnsi"/>
        </w:rPr>
      </w:pPr>
      <w:r w:rsidRPr="00C4715B">
        <w:rPr>
          <w:rFonts w:asciiTheme="minorHAnsi" w:eastAsiaTheme="minorHAnsi" w:hAnsiTheme="minorHAnsi"/>
        </w:rPr>
        <w:t>Why don't you have another helping?</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sidRPr="00C4715B">
        <w:rPr>
          <w:rFonts w:asciiTheme="minorHAnsi" w:eastAsiaTheme="minorHAnsi" w:hAnsiTheme="minorHAnsi"/>
        </w:rPr>
        <w:t xml:space="preserve">한 그릇 더 드시지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on't you give it a t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you drop in at my place? (=Why don't you drop in on me?)</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Acceptance (제안에 대한 응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a) good/great ide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sounds good/great to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would be ni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e. Why no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y all mean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4. 인사와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인사법은 회화의 기본이자 모든 듣기 시험의 기본이다. 어떻게 지내느냐고 가볍게 건네는 인사말만 해도 10가지가 넘는다. 모두 다는 아니더라도 최소한 서너 개 정도는 꼭 써먹을 수 있도록 준비해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인사 (Greet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어떻게 지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are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you d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you getting alo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everything g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everything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goes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it go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 going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 coming alo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is life treating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어떻게 지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have you been? -- I've been quite well. (잘 지냈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have you been up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ve you been doing well? (잘 지내고 있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요즘 어때? / 무슨 일 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u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What's going 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happe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new? (특별한 일 있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잘 지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ine, thanks. And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doing just f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doing well/gre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tty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rrific.</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ouldn't be better. </w:t>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Pr="00C4715B">
        <w:rPr>
          <w:rFonts w:asciiTheme="minorHAnsi" w:eastAsiaTheme="minorHAnsi" w:hAnsiTheme="minorHAnsi"/>
          <w:b/>
          <w:bCs/>
        </w:rPr>
        <w:t>(최고지. 이보다 더 좋을 순 없을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Possible othe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far, so good.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럭저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bad. / Not too bad.</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 (나쁘진 않아. / 그다지 나쁘진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so. / Nothing much.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그저 그래. / 별거 없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hing in particular.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특별한 거 없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ame as ever.</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항상 그렇지 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n't be worse. (최악이야. / 이보다 더 나쁠 순 없을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오래간만입니다</w:t>
      </w: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ng time no s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n't seen you for a long t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been a long time since I saw you l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n't seen you for/in ag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been a whi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surprise (running into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n't changed a bit. 조금도 안 변하셨군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여기서 당신을 만나다니 정말 놀랍군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nice surprise to see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a pleasant surprise to see you 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그녀에게 안부 전해 주세요.</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Give my best regards/wishes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lastRenderedPageBreak/>
        <w:t>Remember me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Say hello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 xml:space="preserve">Susan wishes to be remembered to you. </w:t>
      </w:r>
      <w:r w:rsidR="00780DD5" w:rsidRPr="00780DD5">
        <w:rPr>
          <w:rFonts w:asciiTheme="minorHAnsi" w:eastAsiaTheme="minorHAnsi" w:hAnsiTheme="minorHAnsi" w:hint="eastAsia"/>
          <w:bCs/>
        </w:rPr>
        <w:tab/>
      </w:r>
      <w:r w:rsidR="00780DD5" w:rsidRPr="00780DD5">
        <w:rPr>
          <w:rFonts w:asciiTheme="minorHAnsi" w:eastAsiaTheme="minorHAnsi" w:hAnsiTheme="minorHAnsi" w:hint="eastAsia"/>
          <w:bCs/>
        </w:rPr>
        <w:tab/>
      </w:r>
      <w:r w:rsidRPr="00780DD5">
        <w:rPr>
          <w:rFonts w:asciiTheme="minorHAnsi" w:eastAsiaTheme="minorHAnsi" w:hAnsiTheme="minorHAnsi"/>
          <w:bCs/>
        </w:rPr>
        <w:t>(수잔이 너에게 안부 전하더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안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ke (good) care (of yoursel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ke it eas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luck. (행운을 빌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당신도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ame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sh you the sa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계속 연락하자구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s keep/get in tou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5. 부탁과 요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오늘은 상대방에게 뭔가를 정중히 부탁하거나 요청할 때는 사용할 수 있는 표현과 그 응답에 대해서 알아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해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do me a favor a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Would you mind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Would you mind if ...?</w:t>
      </w:r>
    </w:p>
    <w:p w:rsidR="00733FA2" w:rsidRPr="00C4715B" w:rsidRDefault="00733FA2">
      <w:pPr>
        <w:pStyle w:val="a"/>
        <w:rPr>
          <w:rFonts w:asciiTheme="minorHAnsi" w:eastAsiaTheme="minorHAnsi" w:hAnsiTheme="minorHAnsi"/>
        </w:rPr>
      </w:pPr>
    </w:p>
    <w:p w:rsidR="00733FA2" w:rsidRPr="00C4715B" w:rsidRDefault="00780DD5">
      <w:pPr>
        <w:pStyle w:val="a"/>
        <w:rPr>
          <w:rFonts w:asciiTheme="minorHAnsi" w:eastAsiaTheme="minorHAnsi" w:hAnsiTheme="minorHAnsi"/>
        </w:rPr>
      </w:pPr>
      <w:r>
        <w:rPr>
          <w:rFonts w:asciiTheme="minorHAnsi" w:eastAsiaTheme="minorHAnsi" w:hAnsiTheme="minorHAnsi" w:hint="eastAsia"/>
        </w:rPr>
        <w:t>**</w:t>
      </w:r>
      <w:r w:rsidR="005B5B96" w:rsidRPr="00C4715B">
        <w:rPr>
          <w:rFonts w:asciiTheme="minorHAnsi" w:eastAsiaTheme="minorHAnsi" w:hAnsiTheme="minorHAnsi"/>
        </w:rPr>
        <w:t xml:space="preserve"> mind로 물어보는 질문에 대해 긍정적으로 응답할 때는 조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t all. / Certainly not. / Of course not. / Not in the le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you give me a rain check on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give me a ri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you tell me what it's like in New York?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get/answer the ph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come down a litt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please be more specific about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화 받아 줄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좀 깎아주실 수 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좀더 구체적으로 말씀해 주시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break this bill for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give me a warranty on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possibly do me a fav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잔돈 좀 바꿔 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품질 보장을 해줄 수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탁하나 들어주시겠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80DD5" w:rsidRPr="00C4715B" w:rsidRDefault="005B5B96" w:rsidP="00780DD5">
      <w:pPr>
        <w:pStyle w:val="a"/>
        <w:rPr>
          <w:rFonts w:asciiTheme="minorHAnsi" w:eastAsiaTheme="minorHAnsi" w:hAnsiTheme="minorHAnsi"/>
        </w:rPr>
      </w:pPr>
      <w:r w:rsidRPr="00C4715B">
        <w:rPr>
          <w:rFonts w:asciiTheme="minorHAnsi" w:eastAsiaTheme="minorHAnsi" w:hAnsiTheme="minorHAnsi"/>
        </w:rPr>
        <w:t xml:space="preserve">Do you mind if I open the window?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sidRPr="00C4715B">
        <w:rPr>
          <w:rFonts w:asciiTheme="minorHAnsi" w:eastAsiaTheme="minorHAnsi" w:hAnsiTheme="minorHAnsi"/>
        </w:rPr>
        <w:t>창문 좀 열어주시겠어요?</w:t>
      </w:r>
    </w:p>
    <w:p w:rsidR="00780DD5" w:rsidRPr="00C4715B" w:rsidRDefault="005B5B96" w:rsidP="00780DD5">
      <w:pPr>
        <w:pStyle w:val="a"/>
        <w:rPr>
          <w:rFonts w:asciiTheme="minorHAnsi" w:eastAsiaTheme="minorHAnsi" w:hAnsiTheme="minorHAnsi"/>
        </w:rPr>
      </w:pPr>
      <w:r w:rsidRPr="00C4715B">
        <w:rPr>
          <w:rFonts w:asciiTheme="minorHAnsi" w:eastAsiaTheme="minorHAnsi" w:hAnsiTheme="minorHAnsi"/>
        </w:rPr>
        <w:t xml:space="preserve">Would you mind explaining that again, pleas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sidRPr="00C4715B">
        <w:rPr>
          <w:rFonts w:asciiTheme="minorHAnsi" w:eastAsiaTheme="minorHAnsi" w:hAnsiTheme="minorHAnsi"/>
        </w:rPr>
        <w:t>그거 다시 좀 설명해주시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ask you a favor? 부탁하나 들어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ay I ask a favor of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ill you do me a fav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ould you do me a fav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ve a favor to ask of you. 부탁이 하나 있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부탁, 요청에 대한 승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기꺼이 해 드리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es, certain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great pleasu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ure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my gues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허락을 구하는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ry this 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ry this ou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ake a day off tomorr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ake your word for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ask you a quick questio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거 입어봐도 돼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한번 써 봐도 되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하루 쉬어도 돼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말 믿어도 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간단한 질문 하나 해도 돼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6. 상대방의 의견 묻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대방에게 의견이나 느낌을 물어보는 것은 일상대화에서 언제라도 일어날 수 있는 상황이다. 어떤 표현들이 있는지 알아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에 대해 어떻게 생각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do you think of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feel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your new jo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this dres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your coff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would you like your stea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는 어땠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id you find the stea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id you like the final sce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스테이크 어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마지막 장면 어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great/fantastic. (훌륭했어요./환상적이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I have no idea. (=I don't know. / I'm not su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7. 유감 표명하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살다보면 항상 좋은 일만 생기지는 않는 법. 상대방에게 좋지 못한 일이 생겼을 때, 자신의 유감을 효과적으로 전달할 수 있는 표현들을 정리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그 말을 들으니 유감이다: 안됐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orry to hear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s too b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a pity/sha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pity/shame. (cf. Shame on you. 창피하지도 않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정말 안됐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deepest sympathi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 all my sympath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l my sympathies are with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충심으로 애도해 마지않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lease accept my sincere condolenc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그것 참 잘 됐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very glad to hear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very happy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serves you right. 그것 참 고소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동감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gree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with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an't agree with you mo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an say that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said it. (네 말이 맞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8. 감사와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감사하다고 할 때, [Thanks. / Thank you.]라는 말로 간단하게 표현할 수 있지만, 좀 더 다양한 표현들을 시도해서 대화의 멋을 살려보자. 실제 TEPS 어휘 문제에서도 대단히 감사하다는 뜻으로 [Thank a  million.], [I'm much obliged </w:t>
      </w:r>
      <w:r w:rsidRPr="00C4715B">
        <w:rPr>
          <w:rFonts w:asciiTheme="minorHAnsi" w:eastAsiaTheme="minorHAnsi" w:hAnsiTheme="minorHAnsi"/>
        </w:rPr>
        <w:lastRenderedPageBreak/>
        <w:t xml:space="preserve">to you]와 같은 표현을 물어본 적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감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대단히 감사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a l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a mill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than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much obliged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very grateful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very kind/nice/considerate of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really appreciat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nks for everyth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as a great help. (정말 큰 도움이 되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뭐라고 감사드려야 할지 모르겠군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an't thank you en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to thank you (en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can I ever thank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신세 많이 졌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indebted to you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owe you a debt of gratitu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감사에 대한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천만에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e wel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at 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mention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ge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nk nothing of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즐거워서 하는 일인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my pleas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easure is mi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at are friends for? 친구 좋다는 게 뭐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칭찬에 대한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for the compliment. 칭찬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flattered. 과찬이세요.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think I was lucky. 운이 좋았던 것 같아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9. 사과와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orry.]라는 상대방의 말에, 괜찮다는 뜻으로 [You're welcome.]이라고 하면, 엉뚱한 대답이 된다. [You're welcome.]은 상대방의 감사에 대한 응답으로 어울리는 말이지, 사과에 어울리는 응답은 아니기 때문이다. 남의 사과에 대해 괜찮다고 할 때는 [That's OK.]나 [That's all right.]이라고 하는 것이 보통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사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죄송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very sor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awfully sor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beg your pardon. (끝을 내려서 발음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don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그런 뜻은 아니었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idn't mean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ean it. / I mean what I say. 진심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don't mean it! / You don't say!. 설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어쩔 수 없었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couldn't help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괜찮아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quite) all ri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O.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mention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t 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nk nothing of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ge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ver mi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cf. You're welcom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고맙다는 말에 대한 응답에만 쓰고, 사과에 대한 응답으로는 쓰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0. 명사절을 이끄는 </w:t>
      </w:r>
      <w:r w:rsidR="00780DD5">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a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at은 명사절을 유도하여 간접의문문으로 쓰일 수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즉, [what + S + V...] 또는 [what + V...]의 구조가 문장 내에서 주어나 목적어 또는 보어의 역할을 할 수 있는데, 다음과 같이 해석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at S + V...: (1) S가 무엇을 --하는지 / (2) S가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know what I'm doing. </w:t>
      </w:r>
      <w:r w:rsidR="00780DD5">
        <w:rPr>
          <w:rFonts w:asciiTheme="minorHAnsi" w:eastAsiaTheme="minorHAnsi" w:hAnsiTheme="minorHAnsi" w:hint="eastAsia"/>
        </w:rPr>
        <w:t xml:space="preserv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난 알아 / 내가 지금 무엇을 하고 있는지.)</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난 철부지가 아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know what you want.</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난 알아 / 네가 무엇을 원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know what you did last summer.</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나는 알고 있다 /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see what I can do about it.</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알아보겠습니다 / 그것에 대해서 제가 무엇을 할 수 있는지.)</w:t>
      </w:r>
    </w:p>
    <w:p w:rsidR="00733FA2" w:rsidRPr="00C4715B" w:rsidRDefault="005B5B96" w:rsidP="00780DD5">
      <w:pPr>
        <w:pStyle w:val="a"/>
        <w:ind w:left="3200" w:firstLine="800"/>
        <w:rPr>
          <w:rFonts w:asciiTheme="minorHAnsi" w:eastAsiaTheme="minorHAnsi" w:hAnsiTheme="minorHAnsi"/>
        </w:rPr>
      </w:pPr>
      <w:r w:rsidRPr="00C4715B">
        <w:rPr>
          <w:rFonts w:asciiTheme="minorHAnsi" w:eastAsiaTheme="minorHAnsi" w:hAnsiTheme="minorHAnsi"/>
        </w:rPr>
        <w:t xml:space="preserve">(=&gt; 조치를 취해보겠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put off till tomorrow what you can do today.</w:t>
      </w:r>
      <w:r w:rsidR="00780DD5">
        <w:rPr>
          <w:rFonts w:asciiTheme="minorHAnsi" w:eastAsiaTheme="minorHAnsi" w:hAnsiTheme="minorHAnsi" w:hint="eastAsia"/>
        </w:rPr>
        <w:tab/>
      </w:r>
      <w:r w:rsidRPr="00C4715B">
        <w:rPr>
          <w:rFonts w:asciiTheme="minorHAnsi" w:eastAsiaTheme="minorHAnsi" w:hAnsiTheme="minorHAnsi"/>
        </w:rPr>
        <w:t>(내일까지 미루지 마라 / 오늘 할 수 있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what I like about you. </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그것이 / 내가 너에 대해서 좋아하는 점이야.) </w:t>
      </w:r>
    </w:p>
    <w:p w:rsidR="00733FA2" w:rsidRPr="00C4715B" w:rsidRDefault="005B5B96" w:rsidP="00780DD5">
      <w:pPr>
        <w:pStyle w:val="a"/>
        <w:ind w:left="3200" w:firstLine="800"/>
        <w:rPr>
          <w:rFonts w:asciiTheme="minorHAnsi" w:eastAsiaTheme="minorHAnsi" w:hAnsiTheme="minorHAnsi"/>
        </w:rPr>
      </w:pPr>
      <w:r w:rsidRPr="00C4715B">
        <w:rPr>
          <w:rFonts w:asciiTheme="minorHAnsi" w:eastAsiaTheme="minorHAnsi" w:hAnsiTheme="minorHAnsi"/>
        </w:rPr>
        <w:t xml:space="preserve">(=&gt; 나는 너의 그 점이 좋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m trying to say is as follows.</w:t>
      </w:r>
      <w:r w:rsidR="00780DD5">
        <w:rPr>
          <w:rFonts w:asciiTheme="minorHAnsi" w:eastAsiaTheme="minorHAnsi" w:hAnsiTheme="minorHAnsi" w:hint="eastAsia"/>
        </w:rPr>
        <w:tab/>
      </w:r>
      <w:r w:rsidRPr="00C4715B">
        <w:rPr>
          <w:rFonts w:asciiTheme="minorHAnsi" w:eastAsiaTheme="minorHAnsi" w:hAnsiTheme="minorHAnsi"/>
        </w:rPr>
        <w:t>(내가 말하려고 하는 것은 / 다음과 같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2. </w:t>
      </w:r>
      <w:r w:rsidR="00780DD5">
        <w:rPr>
          <w:rFonts w:asciiTheme="minorHAnsi" w:eastAsiaTheme="minorHAnsi" w:hAnsiTheme="minorHAnsi" w:hint="eastAsia"/>
          <w:b/>
          <w:bCs/>
        </w:rPr>
        <w:t>W</w:t>
      </w:r>
      <w:r w:rsidRPr="00C4715B">
        <w:rPr>
          <w:rFonts w:asciiTheme="minorHAnsi" w:eastAsiaTheme="minorHAnsi" w:hAnsiTheme="minorHAnsi"/>
          <w:b/>
          <w:bCs/>
        </w:rPr>
        <w:t>hat V</w:t>
      </w:r>
      <w:r w:rsidR="00780DD5">
        <w:rPr>
          <w:rFonts w:asciiTheme="minorHAnsi" w:eastAsiaTheme="minorHAnsi" w:hAnsiTheme="minorHAnsi" w:hint="eastAsia"/>
          <w:b/>
          <w:bCs/>
        </w:rPr>
        <w:t xml:space="preserve">erb </w:t>
      </w:r>
      <w:r w:rsidRPr="00C4715B">
        <w:rPr>
          <w:rFonts w:asciiTheme="minorHAnsi" w:eastAsiaTheme="minorHAnsi" w:hAnsiTheme="minorHAnsi"/>
          <w:b/>
          <w:bCs/>
        </w:rPr>
        <w:t>...</w:t>
      </w:r>
      <w:r w:rsidR="00780DD5">
        <w:rPr>
          <w:rFonts w:asciiTheme="minorHAnsi" w:eastAsiaTheme="minorHAnsi" w:hAnsiTheme="minorHAnsi" w:hint="eastAsia"/>
          <w:b/>
          <w:bCs/>
        </w:rPr>
        <w:t xml:space="preserve">  </w:t>
      </w:r>
      <w:r w:rsidRPr="00C4715B">
        <w:rPr>
          <w:rFonts w:asciiTheme="minorHAnsi" w:eastAsiaTheme="minorHAnsi" w:hAnsiTheme="minorHAnsi"/>
          <w:b/>
          <w:bCs/>
        </w:rPr>
        <w:t>: (1) 무엇이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never knows what's around the corner. </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 사람은 결코 모른다 / 모퉁이를 돌면 무엇이 있는지.)</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그 사람은 한 치 앞도 못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won't believe what happened.</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넌 믿지 못 할거야 / 무슨 일이 벌어졌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s learned in the cradle is carried to the grave.</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요람에서 배운 것이 / 무덤까지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what counts.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게 / 중요한 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is done cannot be undon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된 일은 / 되돌려질 수 없다.) </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지난 일은 지난 일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1. 명사절 이끄는</w:t>
      </w:r>
      <w:r w:rsidR="00896234">
        <w:rPr>
          <w:rFonts w:asciiTheme="minorHAnsi" w:eastAsiaTheme="minorHAnsi" w:hAnsiTheme="minorHAnsi"/>
          <w:b/>
          <w:bCs/>
          <w:sz w:val="30"/>
          <w:szCs w:val="30"/>
        </w:rPr>
        <w:t xml:space="preserve">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y,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en,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er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지난번에는 명사절을 유도하는 접속사 what에 대해서 알아보았다. 이번에는 what과 마찬가지로 명사절을 유도하는 접속사 중에서 why, when, where의 쓰임과 해석요령을 살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y S + V...]: (1) 왜 --하는지 / (2) --하는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ell me why you did it.</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에게 말해라 / 당신이 왜 그 일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can understand why you feel that wa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이해할 수 있다 / 당신이 왜 그런 느낌이 드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why I refuse to go ther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그래서 나는 거기에 가기를 거부한다.) </w:t>
      </w:r>
    </w:p>
    <w:p w:rsidR="00733FA2" w:rsidRPr="00C4715B" w:rsidRDefault="005B5B96" w:rsidP="00896234">
      <w:pPr>
        <w:pStyle w:val="a"/>
        <w:ind w:left="4800" w:firstLine="800"/>
        <w:rPr>
          <w:rFonts w:asciiTheme="minorHAnsi" w:eastAsiaTheme="minorHAnsi" w:hAnsiTheme="minorHAnsi"/>
        </w:rPr>
      </w:pPr>
      <w:r w:rsidRPr="00C4715B">
        <w:rPr>
          <w:rFonts w:asciiTheme="minorHAnsi" w:eastAsiaTheme="minorHAnsi" w:hAnsiTheme="minorHAnsi"/>
        </w:rPr>
        <w:t>(&lt;- 이것이 내가 거기에 가기를 거부하는 이유이다.)</w:t>
      </w:r>
    </w:p>
    <w:p w:rsidR="00896234" w:rsidRDefault="00896234">
      <w:pPr>
        <w:pStyle w:val="a"/>
        <w:rPr>
          <w:rFonts w:asciiTheme="minorHAnsi" w:eastAsiaTheme="minorHAnsi" w:hAnsiTheme="minorHAnsi" w:hint="eastAsia"/>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t>
      </w:r>
      <w:r w:rsidR="00896234">
        <w:rPr>
          <w:rFonts w:asciiTheme="minorHAnsi" w:eastAsiaTheme="minorHAnsi" w:hAnsiTheme="minorHAnsi" w:hint="eastAsia"/>
          <w:b/>
          <w:bCs/>
        </w:rPr>
        <w:t>W</w:t>
      </w:r>
      <w:r w:rsidRPr="00C4715B">
        <w:rPr>
          <w:rFonts w:asciiTheme="minorHAnsi" w:eastAsiaTheme="minorHAnsi" w:hAnsiTheme="minorHAnsi"/>
          <w:b/>
          <w:bCs/>
        </w:rPr>
        <w:t>hen S + V...]: (1) 언제 --하는지 / (2) --하는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en you last saw him.</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에게 말해라 / 당신이 언제 그를 마지막으로 보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remember when he used to come to our town?</w:t>
      </w:r>
      <w:r w:rsidR="00896234">
        <w:rPr>
          <w:rFonts w:asciiTheme="minorHAnsi" w:eastAsiaTheme="minorHAnsi" w:hAnsiTheme="minorHAnsi" w:hint="eastAsia"/>
        </w:rPr>
        <w:tab/>
      </w:r>
      <w:r w:rsidRPr="00C4715B">
        <w:rPr>
          <w:rFonts w:asciiTheme="minorHAnsi" w:eastAsiaTheme="minorHAnsi" w:hAnsiTheme="minorHAnsi"/>
        </w:rPr>
        <w:t>(기억하니 / 그가 우리 마을에 오곤 했던 때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n he will com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궁금하다 / 그가 언제 올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en은 부사절을 이끄는 접속사로도 사용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loved math, when I was at school.</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수학을 좋아했다 / 내가 학교 다닐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re S + V...]: (1) 어디에/어디로 --하는지 / (2) --하는 장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re they will take us to.</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궁금하다 / 그들이 어디로 우리를 데려갈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where the plane land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이곳은 비행기가 착륙하는 곳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alked back to where he had been sitting.</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는 다시 걸어갔다 / 자기가 앉아 있었던 곳으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r w:rsidR="00896234">
        <w:rPr>
          <w:rFonts w:asciiTheme="minorHAnsi" w:eastAsiaTheme="minorHAnsi" w:hAnsiTheme="minorHAnsi" w:hint="eastAsia"/>
        </w:rPr>
        <w:t>W</w:t>
      </w:r>
      <w:r w:rsidRPr="00C4715B">
        <w:rPr>
          <w:rFonts w:asciiTheme="minorHAnsi" w:eastAsiaTheme="minorHAnsi" w:hAnsiTheme="minorHAnsi"/>
        </w:rPr>
        <w:t xml:space="preserve">here는 부사절을 이끄는 접속사로도 사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there is a will, there is a wa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뜻이 있는 곳에 길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there is smoke, there is fir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연기 있는 곳에 불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2. 명사절을 이끄는</w:t>
      </w:r>
      <w:r w:rsidR="00896234">
        <w:rPr>
          <w:rFonts w:asciiTheme="minorHAnsi" w:eastAsiaTheme="minorHAnsi" w:hAnsiTheme="minorHAnsi"/>
          <w:b/>
          <w:bCs/>
          <w:sz w:val="30"/>
          <w:szCs w:val="30"/>
        </w:rPr>
        <w:t xml:space="preserve"> </w:t>
      </w:r>
      <w:r w:rsidR="00896234">
        <w:rPr>
          <w:rFonts w:asciiTheme="minorHAnsi" w:eastAsiaTheme="minorHAnsi" w:hAnsiTheme="minorHAnsi" w:hint="eastAsia"/>
          <w:b/>
          <w:bCs/>
          <w:sz w:val="30"/>
          <w:szCs w:val="30"/>
        </w:rPr>
        <w:t>W</w:t>
      </w:r>
      <w:r w:rsidR="00896234">
        <w:rPr>
          <w:rFonts w:asciiTheme="minorHAnsi" w:eastAsiaTheme="minorHAnsi" w:hAnsiTheme="minorHAnsi"/>
          <w:b/>
          <w:bCs/>
          <w:sz w:val="30"/>
          <w:szCs w:val="30"/>
        </w:rPr>
        <w:t xml:space="preserve">hether, </w:t>
      </w:r>
      <w:r w:rsidR="00896234">
        <w:rPr>
          <w:rFonts w:asciiTheme="minorHAnsi" w:eastAsiaTheme="minorHAnsi" w:hAnsiTheme="minorHAnsi" w:hint="eastAsia"/>
          <w:b/>
          <w:bCs/>
          <w:sz w:val="30"/>
          <w:szCs w:val="30"/>
        </w:rPr>
        <w:t>H</w:t>
      </w:r>
      <w:r w:rsidRPr="00C4715B">
        <w:rPr>
          <w:rFonts w:asciiTheme="minorHAnsi" w:eastAsiaTheme="minorHAnsi" w:hAnsiTheme="minorHAnsi"/>
          <w:b/>
          <w:bCs/>
          <w:sz w:val="30"/>
          <w:szCs w:val="30"/>
        </w:rPr>
        <w:t xml:space="preserve">ow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ether가 이끄는 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ether가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whether + S + V...]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주로 [--인지 (아닌지)]로 해석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asked her whether she liked m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그녀에게 물었다 / 그녀가 나를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t is true or not.</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것이 사실인지 아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he will succeed (or not).</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가 성공할지 (성공하지 못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doubtful as to whether he is guilty.</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의심을 품고 있다 / 그가 유죄일지에 대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oint is whether or not he will understand it.</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문제는 / 그가 그것을 이해하느냐 못하느냐 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cf. whether가 이끄는 절이 부사절로 쓰일 수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we win or lose, we must play fairly.</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이기든 지든, 우리는 공정하게 경기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t>
      </w:r>
      <w:r w:rsidR="00896234">
        <w:rPr>
          <w:rFonts w:asciiTheme="minorHAnsi" w:eastAsiaTheme="minorHAnsi" w:hAnsiTheme="minorHAnsi" w:hint="eastAsia"/>
          <w:b/>
          <w:bCs/>
        </w:rPr>
        <w:t>H</w:t>
      </w:r>
      <w:r w:rsidRPr="00C4715B">
        <w:rPr>
          <w:rFonts w:asciiTheme="minorHAnsi" w:eastAsiaTheme="minorHAnsi" w:hAnsiTheme="minorHAnsi"/>
          <w:b/>
          <w:bCs/>
        </w:rPr>
        <w:t>ow가 이끄는 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how가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how + S + V...]의 구조가 문장 내에서 주어나 목적어 또는 보어의 역할을 할 수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로 다음의 두 가지 의미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어떻게 --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하는 방법, 방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he used to liv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가 어떻게 살았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tell me how I can get ther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저에게 말해 줄 수 있어요 / 어떻게 거기에 가는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how it happened.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일의 발단은 이렇다. (&lt;- 이것은 그 일이 일어난 방식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areful how you talk.</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조심해라 / 너의 말을. (&lt;-네가 말하는 방식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how는 형용사나 부사를 수식하면서 명사절을 유도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onder how soon he will com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궁금하다 / 얼마나 있으면 그가 올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3. 명사절을 이끄는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o가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who(m) + S + V...] 또는 [who + V...]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로 다음의 두 가지 의미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하는 게 누구인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누가/누구를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o di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question was who would go to tie a bell to the c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who's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doubt as to who will be chos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누가 그것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제는 / 누가 그 고양이에게 방울을 달러 가느냐 하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니 이게 누군가! (&lt;- 누가 여기에 있는지 보아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의문의 여지가 없다 / 누가 선출될는지에 대해서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uess who I ran into this morn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sked me who I had discussed it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맞춰봐 / 오늘 아침에 내가 누구를 만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나에게 물었다 / 내가 그 문제를 누구와 함께 논의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ignorant who you a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nquired who she w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너는 모른다 / 네가 누구인지. (너는 너 자신을 모르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물었다 / 그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4. 명사절을 이끄는 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ich는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which + (주어) + 동사...]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주로 다음의 두 가지 의미로 해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어느 것을 --하는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하는 게 어느 것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she likes better.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모르겠다 / 그녀가 어느 것을 더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k him which he want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에게 물어봐라 / 그가 어느 것을 원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is better.</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모르겠다 / 어느 것이 더 좋은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ich of the teams will win.</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궁금하다 / 그 팀 가운데 어느 쪽이 이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which가 형용사로서 뒤의 명사를 수식하면서 동시에 명사절을 유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way is best.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난 모르겠다 / 어느 방법이 최선인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 you decided which apartment you'll move to? </w:t>
      </w:r>
      <w:r w:rsidR="00896234">
        <w:rPr>
          <w:rFonts w:asciiTheme="minorHAnsi" w:eastAsiaTheme="minorHAnsi" w:hAnsiTheme="minorHAnsi" w:hint="eastAsia"/>
        </w:rPr>
        <w:tab/>
      </w:r>
      <w:r w:rsidRPr="00C4715B">
        <w:rPr>
          <w:rFonts w:asciiTheme="minorHAnsi" w:eastAsiaTheme="minorHAnsi" w:hAnsiTheme="minorHAnsi"/>
        </w:rPr>
        <w:t>(결정했니 / 어느 아파트로 이사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5. The rest of the boys is playing baseball.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The rest of the boys </w:t>
      </w:r>
      <w:r w:rsidRPr="00896234">
        <w:rPr>
          <w:rFonts w:asciiTheme="minorHAnsi" w:eastAsiaTheme="minorHAnsi" w:hAnsiTheme="minorHAnsi"/>
          <w:b/>
          <w:u w:val="single"/>
        </w:rPr>
        <w:t>are</w:t>
      </w:r>
      <w:r w:rsidRPr="00C4715B">
        <w:rPr>
          <w:rFonts w:asciiTheme="minorHAnsi" w:eastAsiaTheme="minorHAnsi" w:hAnsiTheme="minorHAnsi"/>
        </w:rPr>
        <w:t xml:space="preserve"> playing baseball.이라고 해야 [나머지 소년들은 야구를 하고 있다.]는 뜻의 올바른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부분을 나타내는 말은 뒤에 오는 말에 따라 그 수가 결정되기 때문이다. 즉, [most of, the rest of, half of, one-third of, two-thirds of, ...]처럼 부분을 나타내는 표현은 그 뒤에 단수명사가 오면 단수로 취급하고, 복수명사가 오면 복수로 취급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st of the earth's surface is water.</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지구 표면의 대부분은 물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rest of them are teenager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들 중 나머지는 십대들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wo thirds of the work is finished.</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 일의 삼분의 이가 끝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greater part of my books are in my librar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내 책들 가운데 상당 부분은 도서관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lf of my life is gon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내 인생의 절반이 지나가 버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of the men are drowned.</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들 중 일부는 익사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st of his pictures have found their way into museums, and th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st (are / is) the treasures of wealthy amateu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the rest 다음에는 [of his pictures]가 생략되어 있으므로 are가 옳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find one's way into --로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의 그림들 가운데 대부분은 박물관에 가 있고, 나머지는 부유한 애호가들의 재산이 되어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6. A bed is a furniture.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A bed is a piece of furniture.]로 바꾸어야 [침대는 가구다.]라는 의미의 올바른 문장이 된다.</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hint="eastAsia"/>
        </w:rPr>
      </w:pPr>
      <w:r w:rsidRPr="00C4715B">
        <w:rPr>
          <w:rFonts w:asciiTheme="minorHAnsi" w:eastAsiaTheme="minorHAnsi" w:hAnsiTheme="minorHAnsi"/>
        </w:rPr>
        <w:t xml:space="preserve">furniture, baggage (or luggage), equipment, mail, information, clothing 등은 물건의 집합체이지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양으로 다루므로 부정관사를 붙이거나 many, (a) few로 수식할 수 없으며, 항상 단수형태로 사용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들의 양을 표시할 때는 a piece of, much, (a) little 등의 표현을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ch clothing is needed in cold countries.</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추운 지방에서는 많은 옷이 필요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n't much mail to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오늘은 우편물이 많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Two pieces of luggage have gone missing.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수하물 두 점이 없어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ver leave baggage unattended.</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수하물을 방치하지 마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need ________ about the climate before I make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few informations (b) a little inform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few information (d) a little informatio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climate 기후, 풍토, 분위기, 정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최종 결정을 내리기 전에 나는 그 분위기에 대해 약간의 정보가 필요하다.</w:t>
      </w:r>
    </w:p>
    <w:p w:rsidR="00733FA2" w:rsidRPr="00C4715B" w:rsidRDefault="00733FA2">
      <w:pPr>
        <w:pStyle w:val="a"/>
        <w:rPr>
          <w:rFonts w:asciiTheme="minorHAnsi" w:eastAsiaTheme="minorHAnsi" w:hAnsiTheme="minorHAnsi"/>
        </w:rPr>
      </w:pPr>
    </w:p>
    <w:p w:rsidR="005B5B96" w:rsidRDefault="005B5B96">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7. above</w:t>
      </w:r>
      <w:r w:rsidR="00125504">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와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bove와 over는 둘 다 우리말로 [--의 위에]라는 뜻으로 해석되지만, 다음과 같은 차이점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bove</w:t>
      </w:r>
      <w:r w:rsidR="00125504">
        <w:rPr>
          <w:rFonts w:asciiTheme="minorHAnsi" w:eastAsiaTheme="minorHAnsi" w:hAnsiTheme="minorHAnsi" w:hint="eastAsia"/>
          <w:b/>
          <w:bCs/>
        </w:rPr>
        <w:t xml:space="preserve"> </w:t>
      </w:r>
      <w:r w:rsidRPr="00C4715B">
        <w:rPr>
          <w:rFonts w:asciiTheme="minorHAnsi" w:eastAsiaTheme="minorHAnsi" w:hAnsiTheme="minorHAnsi"/>
          <w:b/>
          <w:bCs/>
        </w:rPr>
        <w:t xml:space="preserve">와 over는 모두 </w:t>
      </w:r>
      <w:r w:rsidR="00125504">
        <w:rPr>
          <w:rFonts w:asciiTheme="minorHAnsi" w:eastAsiaTheme="minorHAnsi" w:hAnsiTheme="minorHAnsi"/>
          <w:b/>
          <w:bCs/>
        </w:rPr>
        <w:t>‘—</w:t>
      </w:r>
      <w:r w:rsidRPr="00C4715B">
        <w:rPr>
          <w:rFonts w:asciiTheme="minorHAnsi" w:eastAsiaTheme="minorHAnsi" w:hAnsiTheme="minorHAnsi"/>
          <w:b/>
          <w:bCs/>
        </w:rPr>
        <w:t>보다</w:t>
      </w:r>
      <w:r w:rsidR="00125504">
        <w:rPr>
          <w:rFonts w:asciiTheme="minorHAnsi" w:eastAsiaTheme="minorHAnsi" w:hAnsiTheme="minorHAnsi"/>
          <w:b/>
          <w:bCs/>
        </w:rPr>
        <w:t>’</w:t>
      </w:r>
      <w:r w:rsidRPr="00C4715B">
        <w:rPr>
          <w:rFonts w:asciiTheme="minorHAnsi" w:eastAsiaTheme="minorHAnsi" w:hAnsiTheme="minorHAnsi"/>
          <w:b/>
          <w:bCs/>
        </w:rPr>
        <w:t xml:space="preserve"> 더 높은 위치에 있는 상황을 묘사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built a new room above/over the garage.</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들은 차고 위에 새 방을 하나 지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한쪽 편에서 다른쪽 편으로의 이동을 의미할 때는 over만을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jumped over the stream.</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들은 개울을 뛰어 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over는 또한 [--을 덮어서 가리고 있는] 상황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put a blanket over the sleeping child.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 xml:space="preserve">(그는 잠자는 아이를 담요로 덮었다.) </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hint="eastAsia"/>
          <w:b/>
          <w:bCs/>
        </w:rPr>
      </w:pPr>
      <w:r w:rsidRPr="00C4715B">
        <w:rPr>
          <w:rFonts w:asciiTheme="minorHAnsi" w:eastAsiaTheme="minorHAnsi" w:hAnsiTheme="minorHAnsi"/>
          <w:b/>
          <w:bCs/>
        </w:rPr>
        <w:t>4. above와 over는 또한 more than의 의미를 가진다.</w:t>
      </w:r>
    </w:p>
    <w:p w:rsidR="00125504" w:rsidRDefault="005B5B96" w:rsidP="00125504">
      <w:pPr>
        <w:pStyle w:val="a"/>
        <w:ind w:firstLine="800"/>
        <w:rPr>
          <w:rFonts w:asciiTheme="minorHAnsi" w:eastAsiaTheme="minorHAnsi" w:hAnsiTheme="minorHAnsi" w:hint="eastAsia"/>
          <w:b/>
          <w:bCs/>
        </w:rPr>
      </w:pPr>
      <w:r w:rsidRPr="00C4715B">
        <w:rPr>
          <w:rFonts w:asciiTheme="minorHAnsi" w:eastAsiaTheme="minorHAnsi" w:hAnsiTheme="minorHAnsi"/>
          <w:b/>
          <w:bCs/>
        </w:rPr>
        <w:t xml:space="preserve">above는 하한선이나 기준점과 관련하여 사용되고, </w:t>
      </w:r>
    </w:p>
    <w:p w:rsidR="00733FA2" w:rsidRPr="00C4715B" w:rsidRDefault="005B5B96" w:rsidP="00125504">
      <w:pPr>
        <w:pStyle w:val="a"/>
        <w:ind w:firstLine="800"/>
        <w:rPr>
          <w:rFonts w:asciiTheme="minorHAnsi" w:eastAsiaTheme="minorHAnsi" w:hAnsiTheme="minorHAnsi"/>
          <w:b/>
          <w:bCs/>
        </w:rPr>
      </w:pPr>
      <w:r w:rsidRPr="00C4715B">
        <w:rPr>
          <w:rFonts w:asciiTheme="minorHAnsi" w:eastAsiaTheme="minorHAnsi" w:hAnsiTheme="minorHAnsi"/>
          <w:b/>
          <w:bCs/>
        </w:rPr>
        <w:t xml:space="preserve">over는 숫자, 나이, 돈 시간 등과 함께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000 feet above sea level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해발 2000 피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mperatures will not rise above zero tonight. </w:t>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오늘밤은 기온이 0도 이상으로 올라가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s over 50.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는 50이 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costs over $100.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비용이 100를 넘는다.)</w:t>
      </w:r>
    </w:p>
    <w:p w:rsidR="00733FA2" w:rsidRPr="00C4715B" w:rsidRDefault="00125504">
      <w:pPr>
        <w:pStyle w:val="a"/>
        <w:rPr>
          <w:rFonts w:asciiTheme="minorHAnsi" w:eastAsiaTheme="minorHAnsi" w:hAnsiTheme="minorHAnsi"/>
        </w:rPr>
      </w:pPr>
      <w:r>
        <w:rPr>
          <w:rFonts w:asciiTheme="minorHAnsi" w:eastAsiaTheme="minorHAnsi" w:hAnsiTheme="minorHAnsi"/>
        </w:rPr>
        <w:t xml:space="preserve">We have </w:t>
      </w:r>
      <w:r w:rsidR="005B5B96" w:rsidRPr="00C4715B">
        <w:rPr>
          <w:rFonts w:asciiTheme="minorHAnsi" w:eastAsiaTheme="minorHAnsi" w:hAnsiTheme="minorHAnsi"/>
        </w:rPr>
        <w:t xml:space="preserve">waited over 2 hours. </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sidR="005B5B96" w:rsidRPr="00C4715B">
        <w:rPr>
          <w:rFonts w:asciiTheme="minorHAnsi" w:eastAsiaTheme="minorHAnsi" w:hAnsiTheme="minorHAnsi"/>
        </w:rPr>
        <w:t xml:space="preserve">(우리는 </w:t>
      </w:r>
      <w:r>
        <w:rPr>
          <w:rFonts w:asciiTheme="minorHAnsi" w:eastAsiaTheme="minorHAnsi" w:hAnsiTheme="minorHAnsi" w:hint="eastAsia"/>
        </w:rPr>
        <w:t xml:space="preserve">지금까지 </w:t>
      </w:r>
      <w:r w:rsidR="005B5B96" w:rsidRPr="00C4715B">
        <w:rPr>
          <w:rFonts w:asciiTheme="minorHAnsi" w:eastAsiaTheme="minorHAnsi" w:hAnsiTheme="minorHAnsi"/>
        </w:rPr>
        <w:t>두 시간 이상 기다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Oxford Advanced Learner's Dictionary p.3의 설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bove and over can both be used to describe a position higher than something: They built a new room above/over the garage. When you are talking about movement from one side of something to the other, you can only use over: They jumped over the stream. Over can also mean 'covering': He put a blanket over the sleeping chil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bove and over can also mean 'more than'. Above is used in relation to a minimum level or a fixed point: 2000 feet above sea level. Temperatures will not rise above zero tonight. Over is used with numbers, ages, money and time: He's over 50. It costs over $100. We waited over 2 hou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8. He is in the school. (?) </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hint="eastAsia"/>
        </w:rPr>
      </w:pPr>
      <w:r w:rsidRPr="00C4715B">
        <w:rPr>
          <w:rFonts w:asciiTheme="minorHAnsi" w:eastAsiaTheme="minorHAnsi" w:hAnsiTheme="minorHAnsi"/>
        </w:rPr>
        <w:t xml:space="preserve">위의 문장은 [그는 그 학교 건물 안에 있다.]는 뜻이다. </w:t>
      </w:r>
    </w:p>
    <w:p w:rsidR="00125504" w:rsidRDefault="005B5B96">
      <w:pPr>
        <w:pStyle w:val="a"/>
        <w:rPr>
          <w:rFonts w:asciiTheme="minorHAnsi" w:eastAsiaTheme="minorHAnsi" w:hAnsiTheme="minorHAnsi" w:hint="eastAsia"/>
        </w:rPr>
      </w:pPr>
      <w:r w:rsidRPr="00C4715B">
        <w:rPr>
          <w:rFonts w:asciiTheme="minorHAnsi" w:eastAsiaTheme="minorHAnsi" w:hAnsiTheme="minorHAnsi"/>
        </w:rPr>
        <w:t xml:space="preserve">[그는 수업중이다/재학중이다.]라는 뜻으로 쓰려면 위의 문장에서 the를 빼고 [He is in school.]로 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떤 시설이나 기관과 관련해서 그 목적에 의미가 주어질 경우에는 정관사를 붙이지 않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chool begins at 9.</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학교는 9시에 시작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kids are at/in school until 3:30.</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 아이들은 3시 30분까지 수업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a ten-year-old in school.</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나는 학교에 다니는 10살 짜리 아이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meet you after school to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제가 오늘 방과후에 뵐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e school은 학교의 본래 목적이 아니라, [그 학교(건물)] 또는 [전교 학생 (및 교사)]라는 뜻으로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meet you outside the school.</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 학교(건물) 밖에서 만나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going to the school today to talk to his teacher..나는 그의 선생님과 얘기하기 위해서 오늘 학교에 갈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to stand up in front of the whole school.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나는 전교생들 앞에 서 있어야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ison, jail, court, church 등도 school의 경우와 마찬가지로 그 목적에 의미를 둘 때는 관사 없이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 husband spent three years in prison.</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녀의 남편은 3년을 감옥에서 보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ent to court.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 xml:space="preserve">그는 재판 받으러 법정에 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goes to church every Sun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는 일요일마다 예배보러 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go to the school/church/court 라고 하면 본래의 목적이 아니라 다른 볼일을 보러 그 시설에 가는 경우를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59. &lt; 가정법(1) - 가정법 </w:t>
      </w:r>
      <w:r w:rsidRPr="009032F2">
        <w:rPr>
          <w:rFonts w:asciiTheme="minorHAnsi" w:eastAsiaTheme="minorHAnsi" w:hAnsiTheme="minorHAnsi"/>
          <w:b/>
          <w:bCs/>
          <w:color w:val="FF0000"/>
          <w:sz w:val="30"/>
          <w:szCs w:val="30"/>
        </w:rPr>
        <w:t>과거</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가정법 </w:t>
      </w:r>
      <w:r w:rsidR="009032F2">
        <w:rPr>
          <w:rFonts w:asciiTheme="minorHAnsi" w:eastAsiaTheme="minorHAnsi" w:hAnsiTheme="minorHAnsi"/>
        </w:rPr>
        <w:t>‘</w:t>
      </w:r>
      <w:r w:rsidRPr="00C4715B">
        <w:rPr>
          <w:rFonts w:asciiTheme="minorHAnsi" w:eastAsiaTheme="minorHAnsi" w:hAnsiTheme="minorHAnsi"/>
        </w:rPr>
        <w:t>과거</w:t>
      </w:r>
      <w:r w:rsidR="009032F2">
        <w:rPr>
          <w:rFonts w:asciiTheme="minorHAnsi" w:eastAsiaTheme="minorHAnsi" w:hAnsiTheme="minorHAnsi"/>
        </w:rPr>
        <w:t>’</w:t>
      </w:r>
      <w:r w:rsidRPr="00C4715B">
        <w:rPr>
          <w:rFonts w:asciiTheme="minorHAnsi" w:eastAsiaTheme="minorHAnsi" w:hAnsiTheme="minorHAnsi"/>
        </w:rPr>
        <w:t xml:space="preserve">에서는 주절의 시제와 종속절의 시제가 과거로 되어 있다는 점이 중요하다.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즉, If</w:t>
      </w:r>
      <w:r w:rsidR="009032F2">
        <w:rPr>
          <w:rFonts w:asciiTheme="minorHAnsi" w:eastAsiaTheme="minorHAnsi" w:hAnsiTheme="minorHAnsi" w:hint="eastAsia"/>
        </w:rPr>
        <w:t xml:space="preserve"> </w:t>
      </w:r>
      <w:r w:rsidRPr="00C4715B">
        <w:rPr>
          <w:rFonts w:asciiTheme="minorHAnsi" w:eastAsiaTheme="minorHAnsi" w:hAnsiTheme="minorHAnsi"/>
        </w:rPr>
        <w:t xml:space="preserve">절에 동사의 과거형을 쓰고, 주절에 조동사의 과거형 (즉, would/could/should/might)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쓰기 때문에 그 이름을 </w:t>
      </w:r>
      <w:r w:rsidR="009032F2">
        <w:rPr>
          <w:rFonts w:asciiTheme="minorHAnsi" w:eastAsiaTheme="minorHAnsi" w:hAnsiTheme="minorHAnsi"/>
        </w:rPr>
        <w:t>‘</w:t>
      </w:r>
      <w:r w:rsidRPr="00C4715B">
        <w:rPr>
          <w:rFonts w:asciiTheme="minorHAnsi" w:eastAsiaTheme="minorHAnsi" w:hAnsiTheme="minorHAnsi"/>
        </w:rPr>
        <w:t>가정법 과거</w:t>
      </w:r>
      <w:r w:rsidR="009032F2">
        <w:rPr>
          <w:rFonts w:asciiTheme="minorHAnsi" w:eastAsiaTheme="minorHAnsi" w:hAnsiTheme="minorHAnsi"/>
        </w:rPr>
        <w:t>’</w:t>
      </w:r>
      <w:r w:rsidRPr="00C4715B">
        <w:rPr>
          <w:rFonts w:asciiTheme="minorHAnsi" w:eastAsiaTheme="minorHAnsi" w:hAnsiTheme="minorHAnsi"/>
        </w:rPr>
        <w:t xml:space="preserve">라고 부른다. </w:t>
      </w: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하지만, 겉모습이 과거일 뿐</w:t>
      </w:r>
      <w:r w:rsidRPr="009032F2">
        <w:rPr>
          <w:rFonts w:asciiTheme="minorHAnsi" w:eastAsiaTheme="minorHAnsi" w:hAnsiTheme="minorHAnsi"/>
          <w:spacing w:val="-4"/>
          <w:u w:val="single"/>
        </w:rPr>
        <w:t>, 그 뜻은 현재의 사실에 대한 반대의 가정이나 유감을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If + S + 동사 과거형..., </w:t>
      </w:r>
      <w:r w:rsidR="009032F2">
        <w:rPr>
          <w:rFonts w:asciiTheme="minorHAnsi" w:eastAsiaTheme="minorHAnsi" w:hAnsiTheme="minorHAnsi" w:hint="eastAsia"/>
        </w:rPr>
        <w:t xml:space="preserve">  </w:t>
      </w:r>
      <w:r w:rsidRPr="00C4715B">
        <w:rPr>
          <w:rFonts w:asciiTheme="minorHAnsi" w:eastAsiaTheme="minorHAnsi" w:hAnsiTheme="minorHAnsi"/>
        </w:rPr>
        <w:t>S + 조동사 과거형 +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현재의 사실에 대한 반대의 가정이나 유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 knew his phone number, I would give him a call.</w:t>
      </w:r>
      <w:r w:rsidR="009032F2">
        <w:rPr>
          <w:rFonts w:asciiTheme="minorHAnsi" w:eastAsiaTheme="minorHAnsi" w:hAnsiTheme="minorHAnsi" w:hint="eastAsia"/>
        </w:rPr>
        <w:tab/>
      </w:r>
      <w:r w:rsidRPr="00C4715B">
        <w:rPr>
          <w:rFonts w:asciiTheme="minorHAnsi" w:eastAsiaTheme="minorHAnsi" w:hAnsiTheme="minorHAnsi"/>
        </w:rPr>
        <w:t>내가 그의 전화번호를 안다면, 그에게 전화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he </w:t>
      </w:r>
      <w:r w:rsidRPr="009032F2">
        <w:rPr>
          <w:rFonts w:asciiTheme="minorHAnsi" w:eastAsiaTheme="minorHAnsi" w:hAnsiTheme="minorHAnsi"/>
          <w:color w:val="FF0000"/>
        </w:rPr>
        <w:t>were</w:t>
      </w:r>
      <w:r w:rsidRPr="00C4715B">
        <w:rPr>
          <w:rFonts w:asciiTheme="minorHAnsi" w:eastAsiaTheme="minorHAnsi" w:hAnsiTheme="minorHAnsi"/>
        </w:rPr>
        <w:t xml:space="preserve"> wise, he would not fool around.</w:t>
      </w:r>
      <w:r w:rsidR="009032F2">
        <w:rPr>
          <w:rFonts w:asciiTheme="minorHAnsi" w:eastAsiaTheme="minorHAnsi" w:hAnsiTheme="minorHAnsi" w:hint="eastAsia"/>
        </w:rPr>
        <w:tab/>
      </w:r>
      <w:r w:rsidR="009032F2">
        <w:rPr>
          <w:rFonts w:asciiTheme="minorHAnsi" w:eastAsiaTheme="minorHAnsi" w:hAnsiTheme="minorHAnsi" w:hint="eastAsia"/>
        </w:rPr>
        <w:tab/>
      </w:r>
      <w:r w:rsidRPr="00C4715B">
        <w:rPr>
          <w:rFonts w:asciiTheme="minorHAnsi" w:eastAsiaTheme="minorHAnsi" w:hAnsiTheme="minorHAnsi"/>
        </w:rPr>
        <w:t>그가 현명하다면, 빈둥거리지 않을 텐데.</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에서는 내가 그의 전화번호를 몰라서 그에게 전화를 하지 못한다는 의미가 내포되어 있고,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2)는 그가 현명하지 못해서 빈둥거린다는 의미가 내포되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예문(2)에서 보듯이, 가정법 과거에서 if</w:t>
      </w:r>
      <w:r w:rsidR="009032F2">
        <w:rPr>
          <w:rFonts w:asciiTheme="minorHAnsi" w:eastAsiaTheme="minorHAnsi" w:hAnsiTheme="minorHAnsi" w:hint="eastAsia"/>
        </w:rPr>
        <w:t xml:space="preserve"> </w:t>
      </w:r>
      <w:r w:rsidRPr="00C4715B">
        <w:rPr>
          <w:rFonts w:asciiTheme="minorHAnsi" w:eastAsiaTheme="minorHAnsi" w:hAnsiTheme="minorHAnsi"/>
        </w:rPr>
        <w:t>절에 be</w:t>
      </w:r>
      <w:r w:rsidR="009032F2">
        <w:rPr>
          <w:rFonts w:asciiTheme="minorHAnsi" w:eastAsiaTheme="minorHAnsi" w:hAnsiTheme="minorHAnsi" w:hint="eastAsia"/>
        </w:rPr>
        <w:t xml:space="preserve"> </w:t>
      </w:r>
      <w:r w:rsidRPr="00C4715B">
        <w:rPr>
          <w:rFonts w:asciiTheme="minorHAnsi" w:eastAsiaTheme="minorHAnsi" w:hAnsiTheme="minorHAnsi"/>
        </w:rPr>
        <w:t>동사가 쓰였을 때는 주어의 수나 인칭에 상관없이 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 </w:t>
      </w:r>
      <w:r w:rsidRPr="009032F2">
        <w:rPr>
          <w:rFonts w:asciiTheme="minorHAnsi" w:eastAsiaTheme="minorHAnsi" w:hAnsiTheme="minorHAnsi"/>
          <w:color w:val="FF0000"/>
        </w:rPr>
        <w:t>were</w:t>
      </w:r>
      <w:r w:rsidRPr="00C4715B">
        <w:rPr>
          <w:rFonts w:asciiTheme="minorHAnsi" w:eastAsiaTheme="minorHAnsi" w:hAnsiTheme="minorHAnsi"/>
        </w:rPr>
        <w:t xml:space="preserve">를 쓴다는 점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가정법 과거와 관련된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아래의 표현들에는 종속절이 생략되어 있지만, 가정법 과거를 활용한 표현들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ould do it.</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 couldn't care less.</w:t>
      </w:r>
      <w:r w:rsidR="009032F2" w:rsidRPr="009032F2">
        <w:rPr>
          <w:rFonts w:asciiTheme="minorHAnsi" w:eastAsiaTheme="minorHAnsi" w:hAnsiTheme="minorHAnsi"/>
        </w:rPr>
        <w:t xml:space="preserv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내가 알 바 아니다.</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t couldn't be better.</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더 이상 좋을 순 없다. (최고다.)</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t couldn't be wors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더 이상 나쁠 순 없다. (최악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n't do it.</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d appreciate your help. (cf. I appreciate your help.)</w:t>
      </w:r>
      <w:r w:rsidR="009032F2" w:rsidRPr="009032F2">
        <w:rPr>
          <w:rFonts w:asciiTheme="minorHAnsi" w:eastAsiaTheme="minorHAnsi" w:hAnsiTheme="minorHAnsi"/>
        </w:rPr>
        <w:t xml:space="preserve"> </w:t>
      </w:r>
      <w:r w:rsidR="009032F2" w:rsidRPr="00C4715B">
        <w:rPr>
          <w:rFonts w:asciiTheme="minorHAnsi" w:eastAsiaTheme="minorHAnsi" w:hAnsiTheme="minorHAnsi"/>
        </w:rPr>
        <w:t>도와주시면 감사하겠습니다. (cf. 도와주셔서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ouldn't he be here by now?</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Pr="00C4715B">
        <w:rPr>
          <w:rFonts w:asciiTheme="minorHAnsi" w:eastAsiaTheme="minorHAnsi" w:hAnsiTheme="minorHAnsi"/>
        </w:rPr>
        <w:t>그 사람 지금쯤 여기 올 때 안됐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0. &lt; 가정법 </w:t>
      </w:r>
      <w:r w:rsidRPr="009032F2">
        <w:rPr>
          <w:rFonts w:asciiTheme="minorHAnsi" w:eastAsiaTheme="minorHAnsi" w:hAnsiTheme="minorHAnsi"/>
          <w:b/>
          <w:bCs/>
          <w:color w:val="FF0000"/>
          <w:sz w:val="30"/>
          <w:szCs w:val="30"/>
        </w:rPr>
        <w:t>과거완료</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가정법 과거완료에서는 종속절의 시제와 주절의 시제가 과거완료로 표현한다.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다만, 주절은 [had + p.p]로 표현하고, 종속절은 [조동사의 과거 + have p.p.]로 표현되는 차이가 있다.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어쨌든, 종속절과 주절이 모두 과거완료의 형식을 취하고 있기 때문에, 그 이름을 가정법 과거완료라고 부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하지만, 가정법과거완료라는 이름과는 상관없이, 그 뜻은 과거의 사실에 대한 반대의 가정이나 유감을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 형식: If + S + had p.p.</w:t>
      </w:r>
      <w:r w:rsidR="009032F2">
        <w:rPr>
          <w:rFonts w:asciiTheme="minorHAnsi" w:eastAsiaTheme="minorHAnsi" w:hAnsiTheme="minorHAnsi" w:hint="eastAsia"/>
        </w:rPr>
        <w:t xml:space="preserve">  </w:t>
      </w:r>
      <w:r w:rsidRPr="00C4715B">
        <w:rPr>
          <w:rFonts w:asciiTheme="minorHAnsi" w:eastAsiaTheme="minorHAnsi" w:hAnsiTheme="minorHAnsi"/>
        </w:rPr>
        <w:t xml:space="preserve">, </w:t>
      </w:r>
      <w:r w:rsidR="009032F2">
        <w:rPr>
          <w:rFonts w:asciiTheme="minorHAnsi" w:eastAsiaTheme="minorHAnsi" w:hAnsiTheme="minorHAnsi" w:hint="eastAsia"/>
        </w:rPr>
        <w:t xml:space="preserve"> </w:t>
      </w:r>
      <w:r w:rsidRPr="00C4715B">
        <w:rPr>
          <w:rFonts w:asciiTheme="minorHAnsi" w:eastAsiaTheme="minorHAnsi" w:hAnsiTheme="minorHAnsi"/>
        </w:rPr>
        <w:t>S + 조동사의 과거 +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용법: 과거의 사실과 반대되는 내용을 가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1) If I had made haste, I might have been in time for the train.</w:t>
      </w:r>
      <w:r w:rsidR="009032F2">
        <w:rPr>
          <w:rFonts w:asciiTheme="minorHAnsi" w:eastAsiaTheme="minorHAnsi" w:hAnsiTheme="minorHAnsi" w:hint="eastAsia"/>
        </w:rPr>
        <w:tab/>
      </w:r>
    </w:p>
    <w:p w:rsidR="00733FA2" w:rsidRPr="00C4715B" w:rsidRDefault="005B5B96" w:rsidP="009032F2">
      <w:pPr>
        <w:pStyle w:val="a"/>
        <w:ind w:left="4000" w:firstLine="800"/>
        <w:rPr>
          <w:rFonts w:asciiTheme="minorHAnsi" w:eastAsiaTheme="minorHAnsi" w:hAnsiTheme="minorHAnsi"/>
        </w:rPr>
      </w:pPr>
      <w:r w:rsidRPr="00C4715B">
        <w:rPr>
          <w:rFonts w:asciiTheme="minorHAnsi" w:eastAsiaTheme="minorHAnsi" w:hAnsiTheme="minorHAnsi"/>
        </w:rPr>
        <w:t xml:space="preserve">서둘렀더라면, 나는 기차 시간 안에 댈 수 있었을지도 모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you had not helped me, I could not have succeeded.</w:t>
      </w:r>
    </w:p>
    <w:p w:rsidR="00733FA2" w:rsidRPr="00C4715B" w:rsidRDefault="005B5B96" w:rsidP="009032F2">
      <w:pPr>
        <w:pStyle w:val="a"/>
        <w:ind w:left="4000"/>
        <w:rPr>
          <w:rFonts w:asciiTheme="minorHAnsi" w:eastAsiaTheme="minorHAnsi" w:hAnsiTheme="minorHAnsi"/>
        </w:rPr>
      </w:pPr>
      <w:r w:rsidRPr="00C4715B">
        <w:rPr>
          <w:rFonts w:asciiTheme="minorHAnsi" w:eastAsiaTheme="minorHAnsi" w:hAnsiTheme="minorHAnsi"/>
        </w:rPr>
        <w:t xml:space="preserve">당신이 나를 도와주지 않았더라면, 나는 성공할 수 없었을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f It had rained another ten minutes, I would have changed my plans.</w:t>
      </w:r>
    </w:p>
    <w:p w:rsidR="00733FA2" w:rsidRPr="00C4715B" w:rsidRDefault="005B5B96" w:rsidP="009032F2">
      <w:pPr>
        <w:pStyle w:val="a"/>
        <w:ind w:left="4800"/>
        <w:rPr>
          <w:rFonts w:asciiTheme="minorHAnsi" w:eastAsiaTheme="minorHAnsi" w:hAnsiTheme="minorHAnsi"/>
        </w:rPr>
      </w:pPr>
      <w:r w:rsidRPr="00C4715B">
        <w:rPr>
          <w:rFonts w:asciiTheme="minorHAnsi" w:eastAsiaTheme="minorHAnsi" w:hAnsiTheme="minorHAnsi"/>
        </w:rPr>
        <w:t>비가 10분 더 내렸더라면, 나는 계획을 변경했을 것이다.</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에서는 내가 서둘지 않아서 기차를 놓쳤다는 의미가 내포되어 있고,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2)에서는 당신이 나를 도와주어서 내가 성공했다는 의미가 내포되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3) 역시 비가 더 이상 내리지 않아서 나는 계획을 변경하지 않았다는 의미가 숨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가정법 </w:t>
      </w:r>
      <w:r w:rsidRPr="009032F2">
        <w:rPr>
          <w:rFonts w:asciiTheme="minorHAnsi" w:eastAsiaTheme="minorHAnsi" w:hAnsiTheme="minorHAnsi"/>
          <w:b/>
          <w:color w:val="FF0000"/>
        </w:rPr>
        <w:t>과거완료</w:t>
      </w:r>
      <w:r w:rsidRPr="00C4715B">
        <w:rPr>
          <w:rFonts w:asciiTheme="minorHAnsi" w:eastAsiaTheme="minorHAnsi" w:hAnsiTheme="minorHAnsi"/>
        </w:rPr>
        <w:t>와 관련한 관용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hould have known better.</w:t>
      </w:r>
      <w:r w:rsidR="009032F2">
        <w:rPr>
          <w:rFonts w:asciiTheme="minorHAnsi" w:eastAsiaTheme="minorHAnsi" w:hAnsiTheme="minorHAnsi" w:hint="eastAsia"/>
        </w:rPr>
        <w:t xml:space="preserv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좀더 현명했어야 했는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 should have known that.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진작에 알았어야 하는 건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 should have known.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그쯤은 알았어야 했는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You should have been more careful.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좀더 조심했어야지.</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You couldn't have come at a more convenient time.</w:t>
      </w:r>
      <w:r w:rsidR="009032F2" w:rsidRPr="009032F2">
        <w:rPr>
          <w:rFonts w:asciiTheme="minorHAnsi" w:eastAsiaTheme="minorHAnsi" w:hAnsiTheme="minorHAnsi"/>
        </w:rPr>
        <w:t xml:space="preserve"> </w:t>
      </w:r>
      <w:r w:rsidR="009032F2">
        <w:rPr>
          <w:rFonts w:asciiTheme="minorHAnsi" w:eastAsiaTheme="minorHAnsi" w:hAnsiTheme="minorHAnsi" w:hint="eastAsia"/>
        </w:rPr>
        <w:tab/>
      </w:r>
      <w:r w:rsidR="009032F2" w:rsidRPr="00C4715B">
        <w:rPr>
          <w:rFonts w:asciiTheme="minorHAnsi" w:eastAsiaTheme="minorHAnsi" w:hAnsiTheme="minorHAnsi"/>
        </w:rPr>
        <w:t>때마침 오셨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uld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할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ould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hould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했어야 했는데 (= ought to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ight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했을지도 모르는데</w:t>
      </w:r>
    </w:p>
    <w:p w:rsidR="00733FA2" w:rsidRDefault="00733FA2">
      <w:pPr>
        <w:pStyle w:val="a"/>
        <w:rPr>
          <w:rFonts w:asciiTheme="minorHAnsi" w:eastAsiaTheme="minorHAnsi" w:hAnsiTheme="minorHAnsi" w:hint="eastAsia"/>
        </w:rPr>
      </w:pPr>
    </w:p>
    <w:p w:rsidR="00767FDF" w:rsidRDefault="00767FDF">
      <w:pPr>
        <w:pStyle w:val="a"/>
        <w:rPr>
          <w:rFonts w:asciiTheme="minorHAnsi" w:eastAsiaTheme="minorHAnsi" w:hAnsiTheme="minorHAnsi" w:hint="eastAsia"/>
        </w:rPr>
      </w:pPr>
    </w:p>
    <w:p w:rsidR="00767FDF" w:rsidRPr="00C4715B" w:rsidRDefault="00767FD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1. &lt; 혼합가정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lt; if + S + had p.p...., </w:t>
      </w:r>
      <w:r w:rsidR="00294542">
        <w:rPr>
          <w:rFonts w:asciiTheme="minorHAnsi" w:eastAsiaTheme="minorHAnsi" w:hAnsiTheme="minorHAnsi" w:hint="eastAsia"/>
        </w:rPr>
        <w:t xml:space="preserve">     </w:t>
      </w:r>
      <w:r w:rsidRPr="00C4715B">
        <w:rPr>
          <w:rFonts w:asciiTheme="minorHAnsi" w:eastAsiaTheme="minorHAnsi" w:hAnsiTheme="minorHAnsi"/>
        </w:rPr>
        <w:t xml:space="preserve">S + 조동사 과거 + 동사원형...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용법: 과거와 반대되는 사실의 가정이 현재의 상황에 영향을 주는 경우. </w:t>
      </w:r>
    </w:p>
    <w:p w:rsidR="00733FA2" w:rsidRPr="00C4715B" w:rsidRDefault="00733FA2">
      <w:pPr>
        <w:pStyle w:val="a"/>
        <w:rPr>
          <w:rFonts w:asciiTheme="minorHAnsi" w:eastAsiaTheme="minorHAnsi" w:hAnsiTheme="minorHAnsi"/>
        </w:rPr>
      </w:pPr>
    </w:p>
    <w:p w:rsidR="00294542" w:rsidRDefault="005B5B96">
      <w:pPr>
        <w:pStyle w:val="a"/>
        <w:rPr>
          <w:rFonts w:asciiTheme="minorHAnsi" w:eastAsiaTheme="minorHAnsi" w:hAnsiTheme="minorHAnsi" w:hint="eastAsia"/>
        </w:rPr>
      </w:pPr>
      <w:r w:rsidRPr="00C4715B">
        <w:rPr>
          <w:rFonts w:asciiTheme="minorHAnsi" w:eastAsiaTheme="minorHAnsi" w:hAnsiTheme="minorHAnsi"/>
        </w:rPr>
        <w:t xml:space="preserve">혼합가정법은 가정법 과거완료와 가정법 과거가 결합되어 있기 때문에 붙여진 이름이다. </w:t>
      </w:r>
    </w:p>
    <w:p w:rsidR="00294542" w:rsidRDefault="005B5B96">
      <w:pPr>
        <w:pStyle w:val="a"/>
        <w:rPr>
          <w:rFonts w:asciiTheme="minorHAnsi" w:eastAsiaTheme="minorHAnsi" w:hAnsiTheme="minorHAnsi" w:hint="eastAsia"/>
        </w:rPr>
      </w:pPr>
      <w:r w:rsidRPr="00C4715B">
        <w:rPr>
          <w:rFonts w:asciiTheme="minorHAnsi" w:eastAsiaTheme="minorHAnsi" w:hAnsiTheme="minorHAnsi"/>
        </w:rPr>
        <w:t xml:space="preserve">즉, 혼합가정법에서는 if절의 시제를 가정법 과거완료인 [had + p.p.]로 표현해서 과거 사실의 반대를 가정하고, </w:t>
      </w:r>
    </w:p>
    <w:p w:rsidR="0028654A"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주절의 시제는 가정법 과거인 [would/should/could/might + 동사원형]으로 </w:t>
      </w:r>
    </w:p>
    <w:p w:rsidR="00733FA2" w:rsidRPr="00C4715B" w:rsidRDefault="005B5B96" w:rsidP="0028654A">
      <w:pPr>
        <w:pStyle w:val="a"/>
        <w:ind w:firstLine="800"/>
        <w:rPr>
          <w:rFonts w:asciiTheme="minorHAnsi" w:eastAsiaTheme="minorHAnsi" w:hAnsiTheme="minorHAnsi"/>
        </w:rPr>
      </w:pPr>
      <w:r w:rsidRPr="00C4715B">
        <w:rPr>
          <w:rFonts w:asciiTheme="minorHAnsi" w:eastAsiaTheme="minorHAnsi" w:hAnsiTheme="minorHAnsi"/>
        </w:rPr>
        <w:t xml:space="preserve">표시해서 현재 사실에 대한 결과나 후회 또는 희망을 표현한다. </w:t>
      </w:r>
    </w:p>
    <w:p w:rsidR="00733FA2" w:rsidRPr="00C4715B" w:rsidRDefault="00733FA2">
      <w:pPr>
        <w:pStyle w:val="a"/>
        <w:rPr>
          <w:rFonts w:asciiTheme="minorHAnsi" w:eastAsiaTheme="minorHAnsi" w:hAnsiTheme="minorHAnsi"/>
        </w:rPr>
      </w:pPr>
    </w:p>
    <w:p w:rsidR="00294542" w:rsidRDefault="005B5B96">
      <w:pPr>
        <w:pStyle w:val="a"/>
        <w:rPr>
          <w:rFonts w:asciiTheme="minorHAnsi" w:eastAsiaTheme="minorHAnsi" w:hAnsiTheme="minorHAnsi" w:hint="eastAsia"/>
        </w:rPr>
      </w:pPr>
      <w:r w:rsidRPr="00C4715B">
        <w:rPr>
          <w:rFonts w:asciiTheme="minorHAnsi" w:eastAsiaTheme="minorHAnsi" w:hAnsiTheme="minorHAnsi"/>
        </w:rPr>
        <w:t xml:space="preserve">좀더 구체적으로 말하면, 혼합가정법은 </w:t>
      </w:r>
    </w:p>
    <w:p w:rsidR="00733FA2" w:rsidRPr="00C4715B" w:rsidRDefault="005B5B96">
      <w:pPr>
        <w:pStyle w:val="a"/>
        <w:rPr>
          <w:rFonts w:asciiTheme="minorHAnsi" w:eastAsiaTheme="minorHAnsi" w:hAnsiTheme="minorHAnsi"/>
        </w:rPr>
      </w:pPr>
      <w:r w:rsidRPr="00294542">
        <w:rPr>
          <w:rFonts w:asciiTheme="minorHAnsi" w:eastAsiaTheme="minorHAnsi" w:hAnsiTheme="minorHAnsi"/>
          <w:color w:val="FF0000"/>
        </w:rPr>
        <w:t>[(과거에) --했더라면, (지금)</w:t>
      </w:r>
      <w:r w:rsidR="00294542">
        <w:rPr>
          <w:rFonts w:asciiTheme="minorHAnsi" w:eastAsiaTheme="minorHAnsi" w:hAnsiTheme="minorHAnsi" w:hint="eastAsia"/>
          <w:color w:val="FF0000"/>
        </w:rPr>
        <w:t xml:space="preserve"> </w:t>
      </w:r>
      <w:r w:rsidRPr="00294542">
        <w:rPr>
          <w:rFonts w:asciiTheme="minorHAnsi" w:eastAsiaTheme="minorHAnsi" w:hAnsiTheme="minorHAnsi"/>
          <w:color w:val="FF0000"/>
        </w:rPr>
        <w:t>--할 텐데]</w:t>
      </w:r>
      <w:r w:rsidR="00294542" w:rsidRPr="00294542">
        <w:rPr>
          <w:rFonts w:asciiTheme="minorHAnsi" w:eastAsiaTheme="minorHAnsi" w:hAnsiTheme="minorHAnsi" w:hint="eastAsia"/>
          <w:color w:val="FF0000"/>
        </w:rPr>
        <w:t xml:space="preserve"> </w:t>
      </w:r>
      <w:r w:rsidRPr="00C4715B">
        <w:rPr>
          <w:rFonts w:asciiTheme="minorHAnsi" w:eastAsiaTheme="minorHAnsi" w:hAnsiTheme="minorHAnsi"/>
        </w:rPr>
        <w:t xml:space="preserve">라는 의미를 표현할 때 사용하는 구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 had followed your advice then, I should be happier now.</w:t>
      </w:r>
    </w:p>
    <w:p w:rsidR="00733FA2" w:rsidRPr="00C4715B" w:rsidRDefault="005B5B96" w:rsidP="00294542">
      <w:pPr>
        <w:pStyle w:val="a"/>
        <w:ind w:left="4000" w:firstLine="800"/>
        <w:rPr>
          <w:rFonts w:asciiTheme="minorHAnsi" w:eastAsiaTheme="minorHAnsi" w:hAnsiTheme="minorHAnsi"/>
        </w:rPr>
      </w:pPr>
      <w:r w:rsidRPr="00C4715B">
        <w:rPr>
          <w:rFonts w:asciiTheme="minorHAnsi" w:eastAsiaTheme="minorHAnsi" w:hAnsiTheme="minorHAnsi"/>
        </w:rPr>
        <w:t>(내가 그때 너의 충고를 따랐더라면, 지금 더 행복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the driver had been more careful, those people would be alive now. </w:t>
      </w:r>
    </w:p>
    <w:p w:rsidR="00733FA2" w:rsidRPr="00C4715B" w:rsidRDefault="005B5B96" w:rsidP="00294542">
      <w:pPr>
        <w:pStyle w:val="a"/>
        <w:ind w:left="3200" w:firstLine="800"/>
        <w:rPr>
          <w:rFonts w:asciiTheme="minorHAnsi" w:eastAsiaTheme="minorHAnsi" w:hAnsiTheme="minorHAnsi"/>
        </w:rPr>
      </w:pPr>
      <w:r w:rsidRPr="00C4715B">
        <w:rPr>
          <w:rFonts w:asciiTheme="minorHAnsi" w:eastAsiaTheme="minorHAnsi" w:hAnsiTheme="minorHAnsi"/>
        </w:rPr>
        <w:t>(그 운전자가 좀 더 주의했더라면, 그 사람들은 지금 살아있을 텐데.)</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예문(1)은 내가 그때 너의 충고를 따르지 않아서 지금 덜 행복하다는 의미를 내포하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는 그 운전자가 주의하지 않아서 그 사람들이 지금 살아있지 못하다는 의미를 내포한다.</w:t>
      </w:r>
    </w:p>
    <w:p w:rsidR="00733FA2" w:rsidRPr="00C4715B" w:rsidRDefault="00733FA2">
      <w:pPr>
        <w:pStyle w:val="a"/>
        <w:rPr>
          <w:rFonts w:asciiTheme="minorHAnsi" w:eastAsiaTheme="minorHAnsi" w:hAnsiTheme="minorHAnsi"/>
        </w:rPr>
      </w:pPr>
    </w:p>
    <w:p w:rsidR="0028654A" w:rsidRDefault="0028654A">
      <w:pPr>
        <w:pStyle w:val="a"/>
        <w:rPr>
          <w:rFonts w:asciiTheme="minorHAnsi" w:eastAsiaTheme="minorHAnsi" w:hAnsiTheme="minorHAnsi" w:hint="eastAsia"/>
        </w:rPr>
      </w:pPr>
    </w:p>
    <w:p w:rsidR="0028654A" w:rsidRDefault="0028654A">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 문제] 우리말 해석에 어울리도록 영문의 빈칸을 완성하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the Korean War had not broken out, Korea _______ ______ one of the most advanced nations today.</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한국전쟁이 일어나지 않았더라면, 한국은 오늘날 가장 발전된 나라들 가운데 하나가 되어 있을 텐데.) </w:t>
      </w:r>
    </w:p>
    <w:p w:rsidR="0028654A" w:rsidRPr="00C4715B" w:rsidRDefault="0028654A" w:rsidP="0028654A">
      <w:pPr>
        <w:pStyle w:val="a"/>
        <w:ind w:firstLine="800"/>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advanced nations</w:t>
      </w:r>
      <w:r>
        <w:rPr>
          <w:rFonts w:asciiTheme="minorHAnsi" w:eastAsiaTheme="minorHAnsi" w:hAnsiTheme="minorHAnsi" w:hint="eastAsia"/>
        </w:rPr>
        <w:t xml:space="preserve"> 에서 </w:t>
      </w:r>
      <w:r>
        <w:rPr>
          <w:rFonts w:asciiTheme="minorHAnsi" w:eastAsiaTheme="minorHAnsi" w:hAnsiTheme="minorHAnsi"/>
        </w:rPr>
        <w:t>‘</w:t>
      </w:r>
      <w:r>
        <w:rPr>
          <w:rFonts w:asciiTheme="minorHAnsi" w:eastAsiaTheme="minorHAnsi" w:hAnsiTheme="minorHAnsi" w:hint="eastAsia"/>
        </w:rPr>
        <w:t>advanced 발전된</w:t>
      </w:r>
      <w:r>
        <w:rPr>
          <w:rFonts w:asciiTheme="minorHAnsi" w:eastAsiaTheme="minorHAnsi" w:hAnsiTheme="minorHAnsi"/>
        </w:rPr>
        <w:t>’</w:t>
      </w:r>
      <w:r>
        <w:rPr>
          <w:rFonts w:asciiTheme="minorHAnsi" w:eastAsiaTheme="minorHAnsi" w:hAnsiTheme="minorHAnsi" w:hint="eastAsia"/>
        </w:rPr>
        <w:t>으로 형용사적 P.P.-과거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the United States _______ ______ more homes for poor people in 1955, the housing problems now in some parts of this country wouldn't be so serio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미국이 1955년에 가난한 사람들을 위해 더 많은 집을 건설했더라면, 지금 이 나라의 일부 지역의 주택문제가 그렇게 심각하지는 않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ould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ad buil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2. &lt; 가정법 미래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식: If + S + were to/should + Vr</w:t>
      </w:r>
      <w:r w:rsidR="0028654A">
        <w:rPr>
          <w:rFonts w:asciiTheme="minorHAnsi" w:eastAsiaTheme="minorHAnsi" w:hAnsiTheme="minorHAnsi" w:hint="eastAsia"/>
        </w:rPr>
        <w:t xml:space="preserve">(root verb)  </w:t>
      </w:r>
      <w:r w:rsidRPr="0028654A">
        <w:rPr>
          <w:rFonts w:asciiTheme="minorHAnsi" w:eastAsiaTheme="minorHAnsi" w:hAnsiTheme="minorHAnsi"/>
          <w:b/>
          <w:color w:val="FF0000"/>
        </w:rPr>
        <w:t>,</w:t>
      </w:r>
      <w:r w:rsidR="0028654A">
        <w:rPr>
          <w:rFonts w:asciiTheme="minorHAnsi" w:eastAsiaTheme="minorHAnsi" w:hAnsiTheme="minorHAnsi" w:hint="eastAsia"/>
        </w:rPr>
        <w:t xml:space="preserve"> </w:t>
      </w:r>
      <w:r w:rsidRPr="00C4715B">
        <w:rPr>
          <w:rFonts w:asciiTheme="minorHAnsi" w:eastAsiaTheme="minorHAnsi" w:hAnsiTheme="minorHAnsi"/>
        </w:rPr>
        <w:t xml:space="preserve"> S + 조동사 과거 +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용법: 미래의 실현가능성이 희박한 내용을 가정.</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가정법 미래는 겉모습이 가정법 과거와 거의 흡사하다. 그러나, 가정법 과거가 현재 사실에 반대되는 내용을 가정하</w:t>
      </w:r>
      <w:r w:rsidRPr="00C4715B">
        <w:rPr>
          <w:rFonts w:asciiTheme="minorHAnsi" w:eastAsiaTheme="minorHAnsi" w:hAnsiTheme="minorHAnsi"/>
        </w:rPr>
        <w:lastRenderedPageBreak/>
        <w:t xml:space="preserve">는 데 비해, 가정법 미래는 미래의 실현가능성이 희박한 내용을 가정할 때 사용한다는 점이 다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리고, 가정법 미래에서 주절의 시제는 [조동사의 과거 + Vr]뿐만 아니라, 현재동사를 쓰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t should rain tomorrow, I would cancel my trip.</w:t>
      </w:r>
      <w:r w:rsidR="0028654A">
        <w:rPr>
          <w:rFonts w:asciiTheme="minorHAnsi" w:eastAsiaTheme="minorHAnsi" w:hAnsiTheme="minorHAnsi" w:hint="eastAsia"/>
        </w:rPr>
        <w:t xml:space="preserve">    </w:t>
      </w:r>
      <w:r w:rsidRPr="00C4715B">
        <w:rPr>
          <w:rFonts w:asciiTheme="minorHAnsi" w:eastAsiaTheme="minorHAnsi" w:hAnsiTheme="minorHAnsi"/>
        </w:rPr>
        <w:t>내일 혹시라도 비가 온다면, 나는 내 여행을 취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you were to win one million dollars, what would you do?</w:t>
      </w:r>
      <w:r w:rsidR="0028654A">
        <w:rPr>
          <w:rFonts w:asciiTheme="minorHAnsi" w:eastAsiaTheme="minorHAnsi" w:hAnsiTheme="minorHAnsi" w:hint="eastAsia"/>
        </w:rPr>
        <w:t xml:space="preserve"> </w:t>
      </w:r>
      <w:r w:rsidR="0028654A">
        <w:rPr>
          <w:rFonts w:asciiTheme="minorHAnsi" w:eastAsiaTheme="minorHAnsi" w:hAnsiTheme="minorHAnsi" w:hint="eastAsia"/>
        </w:rPr>
        <w:tab/>
      </w:r>
      <w:r w:rsidRPr="00C4715B">
        <w:rPr>
          <w:rFonts w:asciiTheme="minorHAnsi" w:eastAsiaTheme="minorHAnsi" w:hAnsiTheme="minorHAnsi"/>
        </w:rPr>
        <w:t>백만 달러가 생긴다면 넌 뭘 할거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f a nuclear war were to break out, all of us would die instantaneously. </w:t>
      </w:r>
    </w:p>
    <w:p w:rsidR="00733FA2" w:rsidRPr="00C4715B" w:rsidRDefault="005B5B96" w:rsidP="0028654A">
      <w:pPr>
        <w:pStyle w:val="a"/>
        <w:ind w:left="4800" w:firstLine="800"/>
        <w:rPr>
          <w:rFonts w:asciiTheme="minorHAnsi" w:eastAsiaTheme="minorHAnsi" w:hAnsiTheme="minorHAnsi"/>
        </w:rPr>
      </w:pPr>
      <w:r w:rsidRPr="00C4715B">
        <w:rPr>
          <w:rFonts w:asciiTheme="minorHAnsi" w:eastAsiaTheme="minorHAnsi" w:hAnsiTheme="minorHAnsi"/>
        </w:rPr>
        <w:t>핵전쟁이 일어난다면, 우리 모두는 그 순간 죽을 것이다.</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에서처럼 [should + 동사원형]을 쓰면 비가 올 가능성이 약하다는 화자의 판단이 내포되어 있는 것이다. </w:t>
      </w:r>
    </w:p>
    <w:p w:rsidR="0028654A" w:rsidRDefault="005B5B96" w:rsidP="0028654A">
      <w:pPr>
        <w:pStyle w:val="a"/>
        <w:ind w:firstLine="800"/>
        <w:rPr>
          <w:rFonts w:asciiTheme="minorHAnsi" w:eastAsiaTheme="minorHAnsi" w:hAnsiTheme="minorHAnsi" w:hint="eastAsia"/>
        </w:rPr>
      </w:pPr>
      <w:r w:rsidRPr="00C4715B">
        <w:rPr>
          <w:rFonts w:asciiTheme="minorHAnsi" w:eastAsiaTheme="minorHAnsi" w:hAnsiTheme="minorHAnsi"/>
        </w:rPr>
        <w:t xml:space="preserve">물론, 가능성에 대한 판단 없이 단순한 가정을 한다면, [If it rains tomorrow, I will cancel my trip.]라고 쓴다. </w:t>
      </w:r>
    </w:p>
    <w:p w:rsidR="0028654A" w:rsidRDefault="0028654A">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2)와 (3)에서 [were to + 동사원형]을 쓴 것은 예문(1)의 경우보다도 화자가 판단하기에 가능성이 더 희박한 미래의 사실을 가정하고 있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우리말 해석에 어울리도록 영문의 빈칸을 완성하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가능성이 거의 없지만) 혹시라도 그녀가 너에게 미소를 짓는다면, 내가 나의 가장 좋아하는 책을 너에게 주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give you my favorite book, if she _______ smile at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가능성이 전혀 없겠지만) 제인을 만난다 하더라도, 무슨 말을 할거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______ to see Jane, what would you tell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shoul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3. &lt; 관용적 가정법 구문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sh...]와 [as if/though...]는 if</w:t>
      </w:r>
      <w:r w:rsidR="00401E3A">
        <w:rPr>
          <w:rFonts w:asciiTheme="minorHAnsi" w:eastAsiaTheme="minorHAnsi" w:hAnsiTheme="minorHAnsi" w:hint="eastAsia"/>
        </w:rPr>
        <w:t xml:space="preserve"> </w:t>
      </w:r>
      <w:r w:rsidRPr="00C4715B">
        <w:rPr>
          <w:rFonts w:asciiTheme="minorHAnsi" w:eastAsiaTheme="minorHAnsi" w:hAnsiTheme="minorHAnsi"/>
        </w:rPr>
        <w:t xml:space="preserve">절을 이용한 가정법과 마찬가지로, 뒤에 과거시제의 절을 써서 현재 사실에 대한 반대를 가정하거나, 또는 과거완료시제의 절을 써서 과거 사실의 반대를 가정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I wish + 가정법 </w:t>
      </w:r>
      <w:r w:rsidR="00401E3A">
        <w:rPr>
          <w:rFonts w:asciiTheme="minorHAnsi" w:eastAsiaTheme="minorHAnsi" w:hAnsiTheme="minorHAnsi" w:hint="eastAsia"/>
          <w:b/>
          <w:bCs/>
        </w:rPr>
        <w:t xml:space="preserve"> </w:t>
      </w:r>
      <w:r w:rsidRPr="00C4715B">
        <w:rPr>
          <w:rFonts w:asciiTheme="minorHAnsi" w:eastAsiaTheme="minorHAnsi" w:hAnsiTheme="minorHAnsi"/>
          <w:b/>
          <w:bCs/>
        </w:rPr>
        <w:t>과거</w:t>
      </w:r>
      <w:r w:rsidR="00401E3A">
        <w:rPr>
          <w:rFonts w:asciiTheme="minorHAnsi" w:eastAsiaTheme="minorHAnsi" w:hAnsiTheme="minorHAnsi" w:hint="eastAsia"/>
          <w:b/>
          <w:bCs/>
        </w:rPr>
        <w:t xml:space="preserve"> </w:t>
      </w:r>
      <w:r w:rsidRPr="00C4715B">
        <w:rPr>
          <w:rFonts w:asciiTheme="minorHAnsi" w:eastAsiaTheme="minorHAnsi" w:hAnsiTheme="minorHAnsi"/>
          <w:b/>
          <w:bCs/>
        </w:rPr>
        <w:t>/</w:t>
      </w:r>
      <w:r w:rsidR="00401E3A">
        <w:rPr>
          <w:rFonts w:asciiTheme="minorHAnsi" w:eastAsiaTheme="minorHAnsi" w:hAnsiTheme="minorHAnsi" w:hint="eastAsia"/>
          <w:b/>
          <w:bCs/>
        </w:rPr>
        <w:t xml:space="preserve"> </w:t>
      </w:r>
      <w:r w:rsidRPr="00C4715B">
        <w:rPr>
          <w:rFonts w:asciiTheme="minorHAnsi" w:eastAsiaTheme="minorHAnsi" w:hAnsiTheme="minorHAnsi"/>
          <w:b/>
          <w:bCs/>
        </w:rPr>
        <w:t xml:space="preserve">과거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wish you came. </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당신이 오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wish you had come.</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당신이 왔더라면 좋았을 텐데.</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예문 (1)은 [I'm sorry you don't come.], 즉 당신이 오지 않는 것이 유감이라는 뜻으로, 현재 사실에 대한 반대를 희망</w:t>
      </w:r>
      <w:r w:rsidRPr="00C4715B">
        <w:rPr>
          <w:rFonts w:asciiTheme="minorHAnsi" w:eastAsiaTheme="minorHAnsi" w:hAnsiTheme="minorHAnsi"/>
        </w:rPr>
        <w:lastRenderedPageBreak/>
        <w:t xml:space="preserve">하는 표현이다. 이에 비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는 [I'm sorry you didn't come.], 즉 당신이 오지 않았던 것이 유감이라는 뜻으로, 과거 사실에 대한 반대를 희망하는 표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as if/as though + 가정법 과거/과거 완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e talks as if he knew everything.</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마치 모든 것을 다 아는 것처럼 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e talks as if he had been to Europe.</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마치 유럽에 가본 적이 있는 것처럼 말했다.</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3)은 그가 모든 것을 다 알지 못한다는 의미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4)는 그가 유럽에 가본 적이 없다는 의미를 내포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28654A" w:rsidRDefault="005B5B96">
      <w:pPr>
        <w:pStyle w:val="a"/>
        <w:rPr>
          <w:rFonts w:asciiTheme="minorHAnsi" w:eastAsiaTheme="minorHAnsi" w:hAnsiTheme="minorHAnsi" w:hint="eastAsia"/>
        </w:rPr>
      </w:pPr>
      <w:r w:rsidRPr="00C4715B">
        <w:rPr>
          <w:rFonts w:asciiTheme="minorHAnsi" w:eastAsiaTheme="minorHAnsi" w:hAnsiTheme="minorHAnsi"/>
        </w:rPr>
        <w:t xml:space="preserve">[as if/though...]에서 현재 사실에 대한 반대가 아니라 단순히 [그럴지도 모른다]는 </w:t>
      </w:r>
    </w:p>
    <w:p w:rsidR="00733FA2" w:rsidRPr="00C4715B" w:rsidRDefault="005B5B96" w:rsidP="0028654A">
      <w:pPr>
        <w:pStyle w:val="a"/>
        <w:ind w:firstLine="800"/>
        <w:rPr>
          <w:rFonts w:asciiTheme="minorHAnsi" w:eastAsiaTheme="minorHAnsi" w:hAnsiTheme="minorHAnsi"/>
        </w:rPr>
      </w:pPr>
      <w:r w:rsidRPr="00C4715B">
        <w:rPr>
          <w:rFonts w:asciiTheme="minorHAnsi" w:eastAsiaTheme="minorHAnsi" w:hAnsiTheme="minorHAnsi"/>
        </w:rPr>
        <w:t xml:space="preserve">가능성을 의미할 때는 직설법 동사가 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peaks as if he is an American.</w:t>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미국사람처럼 말한다. -- 미국사람일지도 모른다는 뜻.)</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time (that)...]는 [--할 때이다]라는 뜻의 관용표현인데, 이 뒤에는 [가정법 과거동사]를 쓰거나, [should + 동사원형]을 쓴다. 뜻을 강조하기 위해 [It is high/about time (that)...]처럼 time 앞에 high나 about를 붙여 쓰기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28654A" w:rsidRPr="00C4715B" w:rsidRDefault="005B5B96" w:rsidP="0028654A">
      <w:pPr>
        <w:pStyle w:val="a"/>
        <w:rPr>
          <w:rFonts w:asciiTheme="minorHAnsi" w:eastAsiaTheme="minorHAnsi" w:hAnsiTheme="minorHAnsi"/>
        </w:rPr>
      </w:pPr>
      <w:r w:rsidRPr="00C4715B">
        <w:rPr>
          <w:rFonts w:asciiTheme="minorHAnsi" w:eastAsiaTheme="minorHAnsi" w:hAnsiTheme="minorHAnsi"/>
        </w:rPr>
        <w:t>It is time you went to bed.</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sidRPr="00C4715B">
        <w:rPr>
          <w:rFonts w:asciiTheme="minorHAnsi" w:eastAsiaTheme="minorHAnsi" w:hAnsiTheme="minorHAnsi"/>
        </w:rPr>
        <w:t xml:space="preserve">너는 지금 잠자리에 들어야 할 시간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t is time you should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t is time for you to go to b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표현의 의미를 생각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wish he were g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wish he had been g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 wish you could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 wish you could have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at American speaks Korean as fluently as if he were a Kore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He talked as if he had read the nove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 사람 가고 없으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사람 가고 없었다면 좋았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당신이 올 수 있으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당신이 올 수 있었더라면 좋았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그 미국인은 마치 한국인인 것처럼 유창하게 한국어를 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그는 마치 그 소설을 읽어보았던 것처럼 말했다.</w:t>
      </w:r>
    </w:p>
    <w:p w:rsidR="00733FA2" w:rsidRPr="00C4715B" w:rsidRDefault="00733FA2">
      <w:pPr>
        <w:pStyle w:val="a"/>
        <w:rPr>
          <w:rFonts w:asciiTheme="minorHAnsi" w:eastAsiaTheme="minorHAnsi" w:hAnsiTheme="minorHAnsi"/>
        </w:rPr>
      </w:pPr>
    </w:p>
    <w:p w:rsidR="008F7FFD" w:rsidRDefault="008F7FFD">
      <w:pPr>
        <w:pStyle w:val="a"/>
        <w:rPr>
          <w:rFonts w:asciiTheme="minorHAnsi" w:eastAsiaTheme="minorHAnsi" w:hAnsiTheme="minorHAnsi" w:hint="eastAsia"/>
          <w:b/>
          <w:bCs/>
          <w:sz w:val="30"/>
          <w:szCs w:val="30"/>
        </w:rPr>
      </w:pPr>
    </w:p>
    <w:p w:rsidR="008F7FFD" w:rsidRDefault="008F7FFD">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4. &lt; 당위성을 내포하는 동사와 that절 &gt;</w:t>
      </w:r>
    </w:p>
    <w:p w:rsidR="00733FA2" w:rsidRPr="00C4715B" w:rsidRDefault="00733FA2">
      <w:pPr>
        <w:pStyle w:val="a"/>
        <w:rPr>
          <w:rFonts w:asciiTheme="minorHAnsi" w:eastAsiaTheme="minorHAnsi" w:hAnsiTheme="minorHAnsi"/>
        </w:rPr>
      </w:pPr>
    </w:p>
    <w:p w:rsidR="00401E3A" w:rsidRDefault="008F7FFD">
      <w:pPr>
        <w:pStyle w:val="a"/>
        <w:rPr>
          <w:rFonts w:asciiTheme="minorHAnsi" w:eastAsiaTheme="minorHAnsi" w:hAnsiTheme="minorHAnsi"/>
          <w:b/>
          <w:bCs/>
        </w:rPr>
      </w:pPr>
      <w:r w:rsidRPr="00C4715B">
        <w:rPr>
          <w:rFonts w:asciiTheme="minorHAnsi" w:eastAsiaTheme="minorHAnsi" w:hAnsiTheme="minorHAnsi"/>
          <w:b/>
          <w:bCs/>
        </w:rPr>
        <w:t>T</w:t>
      </w:r>
      <w:r w:rsidR="005B5B96" w:rsidRPr="00C4715B">
        <w:rPr>
          <w:rFonts w:asciiTheme="minorHAnsi" w:eastAsiaTheme="minorHAnsi" w:hAnsiTheme="minorHAnsi"/>
          <w:b/>
          <w:bCs/>
        </w:rPr>
        <w:t>hat</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절 앞에 어떤 행동을 촉구하는 의미의 단어들이 오면, that절의 시제를 [should + 동사원형]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또는 should를 생략한 [동사원형]을 쓴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장: insis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제안: suggest, propose, mov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권고: recommend, advis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요구: demand, require, request, ask, urge, desir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명령: order, command</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CEO suggested that the budget (should) be cut.</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그 최고경영자는 예산이 삭감되어야 한다고 제안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move that a vote be taken on this.</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저는 이 문제에 대해 표결을 할 것을 제의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1. 동사뿐 아니라, that절 앞에 명사나 형용사가 와도 그것이 미래의 당위적 내용을 요구할 때는 [(should) + 동사원형]의 시제가 적용된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형용사: essential, imperative, important, desirable, necessary, urgent, vital 등</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명사: </w:t>
      </w:r>
      <w:r w:rsidR="008F7FFD">
        <w:rPr>
          <w:rFonts w:asciiTheme="minorHAnsi" w:eastAsiaTheme="minorHAnsi" w:hAnsiTheme="minorHAnsi" w:hint="eastAsia"/>
          <w:b/>
          <w:bCs/>
        </w:rPr>
        <w:t xml:space="preserve"> </w:t>
      </w:r>
      <w:r w:rsidRPr="00C4715B">
        <w:rPr>
          <w:rFonts w:asciiTheme="minorHAnsi" w:eastAsiaTheme="minorHAnsi" w:hAnsiTheme="minorHAnsi"/>
          <w:b/>
          <w:bCs/>
        </w:rPr>
        <w:t>decision, suggestion, requirement, recommendation 등</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essential that he (should) not fail any courses.</w:t>
      </w:r>
    </w:p>
    <w:p w:rsidR="00733FA2" w:rsidRPr="00C4715B" w:rsidRDefault="005B5B96" w:rsidP="008F7FFD">
      <w:pPr>
        <w:pStyle w:val="a"/>
        <w:ind w:left="4000" w:firstLine="800"/>
        <w:rPr>
          <w:rFonts w:asciiTheme="minorHAnsi" w:eastAsiaTheme="minorHAnsi" w:hAnsiTheme="minorHAnsi"/>
        </w:rPr>
      </w:pPr>
      <w:r w:rsidRPr="00C4715B">
        <w:rPr>
          <w:rFonts w:asciiTheme="minorHAnsi" w:eastAsiaTheme="minorHAnsi" w:hAnsiTheme="minorHAnsi"/>
        </w:rPr>
        <w:t>(그가 어떤 과목도 낙제하지 않아야 하는 것이 필수적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2. insist의 목적어인 that절의 내용이 어떤 행동을 촉구하는 것이 아니라 단순히 과거에 발생한 사건을 말한다면, [should + 동사원형]을 쓰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문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witnesses insisted that the accident had taken place on the crosswalk.</w:t>
      </w:r>
    </w:p>
    <w:p w:rsidR="00733FA2" w:rsidRPr="00C4715B" w:rsidRDefault="005B5B96" w:rsidP="008F7FFD">
      <w:pPr>
        <w:pStyle w:val="a"/>
        <w:ind w:left="3200" w:firstLine="800"/>
        <w:rPr>
          <w:rFonts w:asciiTheme="minorHAnsi" w:eastAsiaTheme="minorHAnsi" w:hAnsiTheme="minorHAnsi"/>
        </w:rPr>
      </w:pPr>
      <w:r w:rsidRPr="00C4715B">
        <w:rPr>
          <w:rFonts w:asciiTheme="minorHAnsi" w:eastAsiaTheme="minorHAnsi" w:hAnsiTheme="minorHAnsi"/>
        </w:rPr>
        <w:t>(많은 목격자들은 그 사고가 그 횡단보도에서 일어났다고 주장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의 문장은 그 사고가 횡단보도에서 일어나야 한다가 주장한다는 의미가 아니므로, 즉 어떤 행동을 촉구하는 내용이 아니므로 [should + 동사원형]의 시제가 적용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5. &lt; if</w:t>
      </w:r>
      <w:r w:rsidR="00401E3A">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의 생략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정법의 조건절에서 주어와 동사를 도치시키고 if를 생략하여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you should have further questions, feel free to contact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ould you have further questions, ...)</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질문이 더 있으시다면, 주저말고 제게 연락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she were in charge, she would handle the situation different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ere she in charge, ...)</w:t>
      </w:r>
    </w:p>
    <w:p w:rsidR="00733FA2" w:rsidRPr="00C4715B" w:rsidRDefault="005B5B96" w:rsidP="008F7FFD">
      <w:pPr>
        <w:pStyle w:val="a"/>
        <w:ind w:left="5600"/>
        <w:rPr>
          <w:rFonts w:asciiTheme="minorHAnsi" w:eastAsiaTheme="minorHAnsi" w:hAnsiTheme="minorHAnsi"/>
        </w:rPr>
      </w:pPr>
      <w:r w:rsidRPr="00C4715B">
        <w:rPr>
          <w:rFonts w:asciiTheme="minorHAnsi" w:eastAsiaTheme="minorHAnsi" w:hAnsiTheme="minorHAnsi"/>
        </w:rPr>
        <w:t>(그녀가 책임자라면, 그 상황을 다르게 처리할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f he had known the answer, he would have told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ad he known the answer, ...)</w:t>
      </w:r>
    </w:p>
    <w:p w:rsidR="00733FA2" w:rsidRPr="00C4715B" w:rsidRDefault="005B5B96" w:rsidP="008F7FFD">
      <w:pPr>
        <w:pStyle w:val="a"/>
        <w:ind w:left="5600" w:firstLine="800"/>
        <w:rPr>
          <w:rFonts w:asciiTheme="minorHAnsi" w:eastAsiaTheme="minorHAnsi" w:hAnsiTheme="minorHAnsi"/>
        </w:rPr>
      </w:pPr>
      <w:r w:rsidRPr="00C4715B">
        <w:rPr>
          <w:rFonts w:asciiTheme="minorHAnsi" w:eastAsiaTheme="minorHAnsi" w:hAnsiTheme="minorHAnsi"/>
        </w:rPr>
        <w:t>(그가 답을 알았더라면, 나에게 말했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의 조건절을 </w:t>
      </w:r>
      <w:r w:rsidR="008F7FFD">
        <w:rPr>
          <w:rFonts w:asciiTheme="minorHAnsi" w:eastAsiaTheme="minorHAnsi" w:hAnsiTheme="minorHAnsi" w:hint="eastAsia"/>
        </w:rPr>
        <w:t xml:space="preserve"> </w:t>
      </w:r>
      <w:r w:rsidRPr="00C4715B">
        <w:rPr>
          <w:rFonts w:asciiTheme="minorHAnsi" w:eastAsiaTheme="minorHAnsi" w:hAnsiTheme="minorHAnsi"/>
        </w:rPr>
        <w:t>if</w:t>
      </w:r>
      <w:r w:rsidR="008F7FFD">
        <w:rPr>
          <w:rFonts w:asciiTheme="minorHAnsi" w:eastAsiaTheme="minorHAnsi" w:hAnsiTheme="minorHAnsi" w:hint="eastAsia"/>
        </w:rPr>
        <w:t xml:space="preserve"> 가 </w:t>
      </w:r>
      <w:r w:rsidRPr="00C4715B">
        <w:rPr>
          <w:rFonts w:asciiTheme="minorHAnsi" w:eastAsiaTheme="minorHAnsi" w:hAnsiTheme="minorHAnsi"/>
        </w:rPr>
        <w:t xml:space="preserve"> 생략된 구문으로 바꾸어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t were not for... (--이 없다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it had not been for... (--이 없었더라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ere it no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ad it not been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1. without, but for, except for는 위의 두 가지 의미로 다 쓸 수 있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if의 대용어구: provided, providing, suppose, suppos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pposing it were true, what would happen? </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그게 정말이라면 어떤 일이 일어날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66. 관계대명사의 이해</w:t>
      </w:r>
      <w:r w:rsidR="008F7FFD">
        <w:rPr>
          <w:rFonts w:asciiTheme="minorHAnsi" w:eastAsiaTheme="minorHAnsi" w:hAnsiTheme="minorHAnsi" w:hint="eastAsia"/>
          <w:b/>
          <w:bCs/>
          <w:sz w:val="30"/>
          <w:szCs w:val="30"/>
        </w:rPr>
        <w:t xml:space="preserve"> (who, which, that, whom,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대명사를 이해한다는 것은 [We met the boy yesterday.]와 [the boy that we met yesterday]의 의미관계를 이해한다는 것을 뜻한다. </w:t>
      </w:r>
    </w:p>
    <w:p w:rsidR="00733FA2" w:rsidRPr="00C4715B" w:rsidRDefault="00733FA2">
      <w:pPr>
        <w:pStyle w:val="a"/>
        <w:rPr>
          <w:rFonts w:asciiTheme="minorHAnsi" w:eastAsiaTheme="minorHAnsi" w:hAnsiTheme="minorHAnsi"/>
        </w:rPr>
      </w:pPr>
    </w:p>
    <w:p w:rsidR="008F7FFD" w:rsidRDefault="005B5B96">
      <w:pPr>
        <w:pStyle w:val="a"/>
        <w:rPr>
          <w:rFonts w:asciiTheme="minorHAnsi" w:eastAsiaTheme="minorHAnsi" w:hAnsiTheme="minorHAnsi" w:hint="eastAsia"/>
        </w:rPr>
      </w:pPr>
      <w:r w:rsidRPr="00C4715B">
        <w:rPr>
          <w:rFonts w:asciiTheme="minorHAnsi" w:eastAsiaTheme="minorHAnsi" w:hAnsiTheme="minorHAnsi"/>
        </w:rPr>
        <w:t xml:space="preserve">다시 말해서, 관계대명사를 이해한다는 것은 [우리는 어제 그 소년을 만났다.]고 말할 수 있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가 어제 만난 소년]이라고 말할 수 있다는 것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like the girl bes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나는 그 소녀를 제일 좋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girl [that I like __ bes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ve to deal with the problem.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나는 그 문제를 처리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roblem [that I have to deal with __]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car has three doors.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그 차에는 문이 세 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ar [that __ has three doors]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y is very brigh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 xml:space="preserve">그 소년은 매우 영리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__ is very brigh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 that이 동반하는 [ ] 부분은 앞에 있는 girl, problem, car, boy를 각각 </w:t>
      </w:r>
      <w:r w:rsidRPr="008F7FFD">
        <w:rPr>
          <w:rFonts w:asciiTheme="minorHAnsi" w:eastAsiaTheme="minorHAnsi" w:hAnsiTheme="minorHAnsi"/>
          <w:u w:val="single"/>
        </w:rPr>
        <w:t>수식</w:t>
      </w:r>
      <w:r w:rsidRPr="00C4715B">
        <w:rPr>
          <w:rFonts w:asciiTheme="minorHAnsi" w:eastAsiaTheme="minorHAnsi" w:hAnsiTheme="minorHAnsi"/>
        </w:rPr>
        <w:t xml:space="preserve">한다. 이럴 경우의 </w:t>
      </w:r>
      <w:r w:rsidRPr="008F7FFD">
        <w:rPr>
          <w:rFonts w:asciiTheme="minorHAnsi" w:eastAsiaTheme="minorHAnsi" w:hAnsiTheme="minorHAnsi"/>
          <w:u w:val="single"/>
        </w:rPr>
        <w:t>that은 뒤로 형용사절을 동반하는 접속사의 기능과, 앞에 나온 명사를 대신하여 그 절 안에서 주어나 목적어로 쓰이는 대명사의 기능을 동시에 수행한다 하여 관계대명사라 부른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주어진 문장을 토대로 우리말 표현에 맞도록 영작하라. </w:t>
      </w:r>
    </w:p>
    <w:p w:rsidR="008F7FFD" w:rsidRDefault="008F7FFD">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8F7FFD">
        <w:rPr>
          <w:rFonts w:asciiTheme="minorHAnsi" w:eastAsiaTheme="minorHAnsi" w:hAnsiTheme="minorHAnsi" w:hint="eastAsia"/>
        </w:rPr>
        <w:t xml:space="preserve"> </w:t>
      </w:r>
      <w:r w:rsidRPr="00C4715B">
        <w:rPr>
          <w:rFonts w:asciiTheme="minorHAnsi" w:eastAsiaTheme="minorHAnsi" w:hAnsiTheme="minorHAnsi"/>
        </w:rPr>
        <w:t xml:space="preserve">그 아이는 예방 접종이 필요하다. (The child needs inoculation.) </w:t>
      </w:r>
    </w:p>
    <w:p w:rsidR="00733FA2" w:rsidRPr="00C4715B" w:rsidRDefault="005B5B96" w:rsidP="008F7FFD">
      <w:pPr>
        <w:pStyle w:val="a"/>
        <w:ind w:left="800"/>
        <w:rPr>
          <w:rFonts w:asciiTheme="minorHAnsi" w:eastAsiaTheme="minorHAnsi" w:hAnsiTheme="minorHAnsi"/>
        </w:rPr>
      </w:pPr>
      <w:r w:rsidRPr="00C4715B">
        <w:rPr>
          <w:rFonts w:asciiTheme="minorHAnsi" w:eastAsiaTheme="minorHAnsi" w:hAnsiTheme="minorHAnsi"/>
        </w:rPr>
        <w:t>예방 접종이 필요한 아이 __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탐은 그 집에 산다. (Jane lives in the house.) </w:t>
      </w:r>
    </w:p>
    <w:p w:rsidR="00733FA2" w:rsidRPr="00C4715B" w:rsidRDefault="005B5B96" w:rsidP="008F7FFD">
      <w:pPr>
        <w:pStyle w:val="a"/>
        <w:ind w:firstLine="800"/>
        <w:rPr>
          <w:rFonts w:asciiTheme="minorHAnsi" w:eastAsiaTheme="minorHAnsi" w:hAnsiTheme="minorHAnsi"/>
        </w:rPr>
      </w:pPr>
      <w:r w:rsidRPr="00C4715B">
        <w:rPr>
          <w:rFonts w:asciiTheme="minorHAnsi" w:eastAsiaTheme="minorHAnsi" w:hAnsiTheme="minorHAnsi"/>
        </w:rPr>
        <w:t>제인이 사는 집 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child [that/who __ needs inocul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house [that/which Jane lives 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7. &lt; 관계대명사 that, which, who, whom &gt;</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앞의 명사를 수식하는 절, 즉 형용사절을 이끄는 관계대명사에는 that이외에도 which, who, whom 등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관계대명사가 이끄는 절이 앞의 명사를 직접 수식하는 경우를 제한용법이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girl [that I like __ bes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__ is very brigh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blem [that I have to deal with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car [that __ has three doors]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는 [ ]안의 절을 이끄는 관계대명사로 모두 that이 쓰였다. 그런데, 수식받는 말이 사람일 때는 that 대신에 who나 whom을, 수식받는 말이 사물일 때는 which를 써서 다음과 같은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girl [who(m) I like __ bes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who __ is very brigh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blem [which I have to deal with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car [which __ has three doors]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2a)에서 수식받는 명사는 girl, 즉 사람이므로 [ ]안의 관계절을 이끄는 관계대명사로 that 대신에 who 또는 whom을 쓸 수 있다. 그러나, 예문 (2b)에서는 수식받는 명사가 사람(boy)이지만, 관계절을 이끄는 관계대명사로 that 대신에 whom은 불가능하고 who만 가능하다. 왜냐하면, 예문 (2b)에서는 관계대명사가 주어의 역할을 하기 때문이다. 간단히 말해서, who는 관계절에서 주어의 역할을 하는 관계대명사로, whom은 목적어의 역할을 하는 관계대명사로 쓰는 원칙이지만, 목적어의 역할을 하는 관계대명사로 who를 쓸 수도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목적어의 역할을 하는 관계 관계대명사는 생략할 수 있다. 따라서, (1a, c) 또는 (2a, c)를 다음과 같이 표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girl [I like __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I have to deal with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8. &lt; </w:t>
      </w:r>
      <w:r w:rsidR="00A61F6E">
        <w:rPr>
          <w:rFonts w:asciiTheme="minorHAnsi" w:eastAsiaTheme="minorHAnsi" w:hAnsiTheme="minorHAnsi" w:hint="eastAsia"/>
          <w:b/>
          <w:bCs/>
          <w:sz w:val="30"/>
          <w:szCs w:val="30"/>
        </w:rPr>
        <w:t>W</w:t>
      </w:r>
      <w:r w:rsidR="00A61F6E" w:rsidRPr="00C4715B">
        <w:rPr>
          <w:rFonts w:asciiTheme="minorHAnsi" w:eastAsiaTheme="minorHAnsi" w:hAnsiTheme="minorHAnsi"/>
          <w:b/>
          <w:bCs/>
          <w:sz w:val="30"/>
          <w:szCs w:val="30"/>
        </w:rPr>
        <w:t>hose</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소유격 관계대명사</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소유격 관계대명사를 이해한다는 것은 [The man's wife is a designer.]라는 말과 [the man whose wife is a designer]라는 말 사이의 의미관계를 이해한다는 것을 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다시 말해서, 소유격 관계대명사를 이해한다는 것은 [그 남자의 아내는 디자이너다.]라는 말과 [아내가 디자이너인 남자]라는 말 사이의 의미관계를 이해한다는 것을 뜻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t's tail is long. 그 고양이의 꼬리는 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t [whose tail is long] 꼬리가 긴 고양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s wife is a designer. 그 남자의 아내는 디자이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wife is a designer] 아내가 디자이너인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s parents passed away. 그 아이의 부모님은 돌아가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hild [whose parents passed away] 부모님이 돌아가신 아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met the woman's daughter. 나는 그 부인의 딸을 만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man [whose daughter I met] 내가 딸을 만났던 부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1b)에서 whose는 [ ]안의 절을 이끄는 접속사의 역할을 하는 동시에, 앞에서 수식받는 the cat의 소유격, 즉 the cat's를 대신하는 소유격 대명사의 역할을 하기 때문에 소유격 관계대명사라 부른다. 이와 마찬가지로, 예문 (2b), (3b), (4b)에서도 whose는 각각 the man's, the child's, the woman's를 대신하면서, 이하의 절을 이끌어서 앞의 명사를 수식하는 접속사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을 영작하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개의 머리는 빨갛다. (The dog's head is 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머리가 빨간 개 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남자의 집은 심하게 파손되었다. (The man's house was severely dama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집이 심하게 파손된 그 남자 __________________________________</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dog [whose head is 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house was severely damag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선행사가 사람이 아닐 때, 문어체에서는 소유격 관계대명사 whose 대신 of which가 쓰이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ouse whose roof is blue is called the Blue Ho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 house the roof of which is blue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house of which the roof is blu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ountain whose top is covered with snow is Kilimanjar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untain the top of which is cov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untain of which the top is cov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9. &lt; 관계대명사</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와 전치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절에서 관계대명사가 전치사의 목적어로 쓰이는 경우에 전치사는 관계대명사 앞으로 갈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dog barked at the boy.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그 개가 그 소년을 향해 짖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the dog barked at __]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개가 (향해서) 짖은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oy [who(m) the dog barked at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 boy [at whom the dog bark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oy [the dog barked at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y crawled under the tabl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소년은 탁자 아래로 기어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table [that the boy crawled under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소년이 (아래로) 기어간 탁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which the boy crawled under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under which the boy craw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the boy crawled under __]</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예문 (1), (2)에서 보듯이 관계대명사 that 앞에는 전치사를 쓰지 않으며, 전치사를 관계대명사 앞에 </w:t>
      </w:r>
    </w:p>
    <w:p w:rsidR="00733FA2" w:rsidRPr="00C4715B" w:rsidRDefault="005B5B96" w:rsidP="00401E3A">
      <w:pPr>
        <w:pStyle w:val="a"/>
        <w:ind w:firstLine="800"/>
        <w:rPr>
          <w:rFonts w:asciiTheme="minorHAnsi" w:eastAsiaTheme="minorHAnsi" w:hAnsiTheme="minorHAnsi"/>
        </w:rPr>
      </w:pPr>
      <w:r w:rsidRPr="00C4715B">
        <w:rPr>
          <w:rFonts w:asciiTheme="minorHAnsi" w:eastAsiaTheme="minorHAnsi" w:hAnsiTheme="minorHAnsi"/>
        </w:rPr>
        <w:t xml:space="preserve">두는 표현은 그렇지 않은 표현들에 비해 formal한 느낌을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의 우리말 표현을 영작하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예술가는 그 작품들을 자랑스러워한다. (The artist is proud of the wor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예술가가 자랑스러워하는 작품들 _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works [that the artist is proud of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the works [which the artist is proud of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of which the artist is prou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the artist is proud of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일반적으로 관계대명사를 목적어로 갖는 전치사의 이동은 자유롭지만, look after(돌보다), be fond of(좋아하다), look forward to(고대하다)</w:t>
      </w:r>
      <w:r w:rsidR="00A61F6E">
        <w:rPr>
          <w:rFonts w:asciiTheme="minorHAnsi" w:eastAsiaTheme="minorHAnsi" w:hAnsiTheme="minorHAnsi" w:hint="eastAsia"/>
          <w:b/>
          <w:bCs/>
        </w:rPr>
        <w:t xml:space="preserve"> </w:t>
      </w:r>
      <w:r w:rsidRPr="00C4715B">
        <w:rPr>
          <w:rFonts w:asciiTheme="minorHAnsi" w:eastAsiaTheme="minorHAnsi" w:hAnsiTheme="minorHAnsi"/>
          <w:b/>
          <w:bCs/>
        </w:rPr>
        <w:t>와 같이 한 단어처럼 긴밀한 결합성을 지녀서 떨어질 수 없는 동사구의 경우에는 전치사를 이동시키지 않는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usic which I am fond of (O) 내가 좋아하는 음악</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usic of which I am fond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시각이나 양태의 전치사는 관계대명사 앞에 두는 것이 보통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me at which she normally arrives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me which she normally arrives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0. &lt; 관계부사 &gt;</w:t>
      </w:r>
    </w:p>
    <w:p w:rsidR="00733FA2" w:rsidRPr="00C4715B" w:rsidRDefault="00733FA2">
      <w:pPr>
        <w:pStyle w:val="a"/>
        <w:rPr>
          <w:rFonts w:asciiTheme="minorHAnsi" w:eastAsiaTheme="minorHAnsi" w:hAnsiTheme="minorHAnsi"/>
        </w:rPr>
      </w:pPr>
    </w:p>
    <w:p w:rsidR="00A61F6E" w:rsidRDefault="005B5B96">
      <w:pPr>
        <w:pStyle w:val="a"/>
        <w:rPr>
          <w:rFonts w:asciiTheme="minorHAnsi" w:eastAsiaTheme="minorHAnsi" w:hAnsiTheme="minorHAnsi" w:hint="eastAsia"/>
        </w:rPr>
      </w:pPr>
      <w:r w:rsidRPr="00C4715B">
        <w:rPr>
          <w:rFonts w:asciiTheme="minorHAnsi" w:eastAsiaTheme="minorHAnsi" w:hAnsiTheme="minorHAnsi"/>
        </w:rPr>
        <w:t xml:space="preserve">관계부사는 </w:t>
      </w:r>
      <w:r w:rsidRPr="00A61F6E">
        <w:rPr>
          <w:rFonts w:asciiTheme="minorHAnsi" w:eastAsiaTheme="minorHAnsi" w:hAnsiTheme="minorHAnsi"/>
          <w:b/>
        </w:rPr>
        <w:t>절</w:t>
      </w:r>
      <w:r w:rsidRPr="00C4715B">
        <w:rPr>
          <w:rFonts w:asciiTheme="minorHAnsi" w:eastAsiaTheme="minorHAnsi" w:hAnsiTheme="minorHAnsi"/>
        </w:rPr>
        <w:t xml:space="preserve">을 이끄는 접속사의 기능과 부사(구)의 역할을 겸하고 있기 때문에 붙여진 이름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when, why가 여기에 속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부사는 절을 이끌어서 앞의 명사를 수식하거나 부연설명 한다는 점에서는 관계대명사와 동일하지만, 그것이 이끄는 절에서 명사를 대신하는 것이 아니라, 부사를 대신한다는 점에서 차이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lived in the plac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곳에 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lace [in which Mary live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사는 곳</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lace [where Mary live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사는 곳</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lived here during the perio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 기간동안 여기서 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eriod [during which Mary lived her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여기서 살았던 기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eriod [when </w:t>
      </w:r>
      <w:r w:rsidR="00A61F6E">
        <w:rPr>
          <w:rFonts w:asciiTheme="minorHAnsi" w:eastAsiaTheme="minorHAnsi" w:hAnsiTheme="minorHAnsi" w:hint="eastAsia"/>
        </w:rPr>
        <w:t xml:space="preserve">       </w:t>
      </w:r>
      <w:r w:rsidRPr="00C4715B">
        <w:rPr>
          <w:rFonts w:asciiTheme="minorHAnsi" w:eastAsiaTheme="minorHAnsi" w:hAnsiTheme="minorHAnsi"/>
        </w:rPr>
        <w:t xml:space="preserve">Mary lived her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여기서 살았던 기간</w:t>
      </w:r>
    </w:p>
    <w:p w:rsidR="00733FA2" w:rsidRPr="00C4715B" w:rsidRDefault="00733FA2">
      <w:pPr>
        <w:pStyle w:val="a"/>
        <w:rPr>
          <w:rFonts w:asciiTheme="minorHAnsi" w:eastAsiaTheme="minorHAnsi" w:hAnsiTheme="minorHAnsi"/>
        </w:rPr>
      </w:pPr>
    </w:p>
    <w:p w:rsidR="00A61F6E" w:rsidRDefault="00A61F6E">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quit smoking for the reason.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 이유 때문에 담배를 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reason [for which Mary quit smoking]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담배를 끊은 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reason [</w:t>
      </w:r>
      <w:r w:rsidR="00A61F6E">
        <w:rPr>
          <w:rFonts w:asciiTheme="minorHAnsi" w:eastAsiaTheme="minorHAnsi" w:hAnsiTheme="minorHAnsi" w:hint="eastAsia"/>
        </w:rPr>
        <w:t xml:space="preserve">     </w:t>
      </w:r>
      <w:r w:rsidRPr="00C4715B">
        <w:rPr>
          <w:rFonts w:asciiTheme="minorHAnsi" w:eastAsiaTheme="minorHAnsi" w:hAnsiTheme="minorHAnsi"/>
        </w:rPr>
        <w:t xml:space="preserve">why Mary quit smoking]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담배를 끊은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1c), (2c), (3c)에 쓰인 where, when, why는 각각 앞의 명사를 수식하는 관계절을 이끄는 접속사이며, 동시에 그 관계절 내에서 부사의 역할을 한다. 참고로, 관계부사는 </w:t>
      </w:r>
      <w:r w:rsidRPr="00B2342F">
        <w:rPr>
          <w:rFonts w:asciiTheme="minorHAnsi" w:eastAsiaTheme="minorHAnsi" w:hAnsiTheme="minorHAnsi"/>
          <w:b/>
          <w:color w:val="FF0000"/>
          <w:u w:val="single"/>
        </w:rPr>
        <w:t>[전치사 + which]</w:t>
      </w:r>
      <w:r w:rsidRPr="00C4715B">
        <w:rPr>
          <w:rFonts w:asciiTheme="minorHAnsi" w:eastAsiaTheme="minorHAnsi" w:hAnsiTheme="minorHAnsi"/>
        </w:rPr>
        <w:t>와 호응하여, 그것이 장소를 의미하면 where를, 시간을 의미하면 whe</w:t>
      </w:r>
      <w:r w:rsidR="00B2342F">
        <w:rPr>
          <w:rFonts w:asciiTheme="minorHAnsi" w:eastAsiaTheme="minorHAnsi" w:hAnsiTheme="minorHAnsi" w:hint="eastAsia"/>
        </w:rPr>
        <w:t>n</w:t>
      </w:r>
      <w:r w:rsidRPr="00C4715B">
        <w:rPr>
          <w:rFonts w:asciiTheme="minorHAnsi" w:eastAsiaTheme="minorHAnsi" w:hAnsiTheme="minorHAnsi"/>
        </w:rPr>
        <w:t>를, 이유를 의미하면 why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주어진 우리말 표현에 맞게 영작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곳에서 태어났다. (I was born at the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태어난 곳 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그 날 처음 만났다. (They first met on the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이 처음 만났던 날 _________________________</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는 그 이유 때문에 늦었다. (Mary was late for the rea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가 늦은 이유 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place [where I was bo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place [at which I was born]</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 xml:space="preserve">place &lt;= at +whic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the day when they first m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day [on which they first met]</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day  &lt;= on+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reason why Mary was la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reason [for which Mary was late]</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reason &lt;= for+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B2342F" w:rsidRDefault="005B5B96">
      <w:pPr>
        <w:pStyle w:val="a"/>
        <w:rPr>
          <w:rFonts w:asciiTheme="minorHAnsi" w:eastAsiaTheme="minorHAnsi" w:hAnsiTheme="minorHAnsi" w:hint="eastAsia"/>
        </w:rPr>
      </w:pPr>
      <w:r w:rsidRPr="00C4715B">
        <w:rPr>
          <w:rFonts w:asciiTheme="minorHAnsi" w:eastAsiaTheme="minorHAnsi" w:hAnsiTheme="minorHAnsi"/>
        </w:rPr>
        <w:t xml:space="preserve">원어민들은 the place where, the period when, the reason why의 표현들이 의미가 중복된다고 생각하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선행사 없이 부사만 쓰기를 선호하는 경향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at's the place where Mary l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s where Mary was bo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That's the period when Mary lived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 was when Mary lived 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at's the reason why Mary quit smo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s why Mary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의 경우에는 the way how로 쓰지 않고, [the way (in which) ...] 또는 [how ...]로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he way (in which) Mary solved the problem. (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way how Mary solved the problem. (X)</w:t>
      </w:r>
    </w:p>
    <w:p w:rsidR="00733FA2" w:rsidRDefault="00733FA2">
      <w:pPr>
        <w:pStyle w:val="a"/>
        <w:rPr>
          <w:rFonts w:asciiTheme="minorHAnsi" w:eastAsiaTheme="minorHAnsi" w:hAnsiTheme="minorHAnsi" w:hint="eastAsia"/>
        </w:rPr>
      </w:pPr>
    </w:p>
    <w:p w:rsidR="00B2342F" w:rsidRPr="00C4715B" w:rsidRDefault="00B2342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1. &lt; 관계사의 계속적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사의 용법은 크게 제한 용법과 계속적 용법으로 나눌 수 있다. 제한 용법은 지금까지 살펴본 것처럼 관계사절이 앞에 나온 명사를 수식하는 형용사로서 기능하는 경우를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에 비해, 계속적 용법은 선행사에 대한 부가 정보를 말 그대로 계속적으로 서술하는 용법으로, 관계사 앞에 코마(,)를 동반한다. 계속적 용법에서 관계대명사는 접속사와 대명사로, 관계부사는 접속사와 부사로 풀어서 해석하면 된다. (참고로</w:t>
      </w:r>
      <w:r w:rsidRPr="00B2342F">
        <w:rPr>
          <w:rFonts w:asciiTheme="minorHAnsi" w:eastAsiaTheme="minorHAnsi" w:hAnsiTheme="minorHAnsi"/>
          <w:color w:val="FF0000"/>
        </w:rPr>
        <w:t xml:space="preserve">, </w:t>
      </w:r>
      <w:r w:rsidRPr="00B2342F">
        <w:rPr>
          <w:rFonts w:asciiTheme="minorHAnsi" w:eastAsiaTheme="minorHAnsi" w:hAnsiTheme="minorHAnsi"/>
          <w:b/>
          <w:color w:val="FF0000"/>
        </w:rPr>
        <w:t>that은 계속적 용법으로 쓸 수 없다.)</w:t>
      </w:r>
      <w:r w:rsidRPr="00B2342F">
        <w:rPr>
          <w:rFonts w:asciiTheme="minorHAnsi" w:eastAsiaTheme="minorHAnsi" w:hAnsiTheme="minorHAnsi"/>
          <w:color w:val="FF0000"/>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three daughters, who became doc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 late for the meeting, which made him ang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세 딸이 있었는데, 그들은 의사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회의에 늦었는데, 그것이 그를 화나게 만들었다.)</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에서 who는 앞의 three daughters를 대신하는 것이기 때문에, and they로 풀어서 해석하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B2342F">
        <w:rPr>
          <w:rFonts w:asciiTheme="minorHAnsi" w:eastAsiaTheme="minorHAnsi" w:hAnsiTheme="minorHAnsi" w:hint="eastAsia"/>
        </w:rPr>
        <w:t xml:space="preserve"> </w:t>
      </w:r>
      <w:r w:rsidRPr="00C4715B">
        <w:rPr>
          <w:rFonts w:asciiTheme="minorHAnsi" w:eastAsiaTheme="minorHAnsi" w:hAnsiTheme="minorHAnsi"/>
        </w:rPr>
        <w:t xml:space="preserve">(1b)에서는 which가 앞의 meeting을 대신하는 것이 아니라, 앞의 내용 전체를 받은 것이므로, 관계대명사 which를 and that으로 풀어서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 went to New York, where we stayed for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graduated in 1999, when jobs were scar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우리는 뉴욕에 갔는데, 거기서 우리는 일주일 동안 머물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그는 1999년에 졸업했는데, 그 때에는 일자리가 부족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a)에서 where는 and there로, 예문 (2b)의 when은 and in the year로 풀어서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영문을 해석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He stood her up, which made her very ups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se include the rules of phonology, which describe how to put sounds toge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가 그녀를 바람맞혔는데, 그것이 그녀를 매우 화나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이것들은 음운론 규칙들을 포함하는데, 그것은(=음운론 규칙들은) 소리를 조합하는 방법을 설명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ich는 계속적 용법의 관계대명사뿐 아니라 계속적 용법의 관계형용사로 쓰일 수도 있다. which가 관계형용사로 쓰일 때에는 [접속사 + 그..]라고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an may be judged guilty, in which case he is sure to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남자는 유죄판결을 받을지도 모르는데, 그럴 경우에 그는 분명히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an may be judged guilty, and in that case h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ame at noon, at which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정오에 왔는데, 그 시간에는 내가 보통 정원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came at noon, at that time I a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2. &lt; 관계대명사의 생략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과 같은 경우에는 관계대명사를 생략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관계대명사가 목적어의 역할로 쓰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he book [(which) I mentioned __] yester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no friend [(whom) he can depend upon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것이 어제 내가 언급했던 책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의지할 수 있는 친구가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관계대명사가 보어의 역할로 쓰인 경우</w:t>
      </w:r>
    </w:p>
    <w:p w:rsidR="00733FA2" w:rsidRPr="00C4715B" w:rsidRDefault="00733FA2">
      <w:pPr>
        <w:pStyle w:val="a"/>
        <w:rPr>
          <w:rFonts w:asciiTheme="minorHAnsi" w:eastAsiaTheme="minorHAnsi" w:hAnsiTheme="minorHAnsi"/>
        </w:rPr>
      </w:pPr>
    </w:p>
    <w:p w:rsidR="00B2342F" w:rsidRPr="00C4715B" w:rsidRDefault="005B5B96" w:rsidP="00B2342F">
      <w:pPr>
        <w:pStyle w:val="a"/>
        <w:rPr>
          <w:rFonts w:asciiTheme="minorHAnsi" w:eastAsiaTheme="minorHAnsi" w:hAnsiTheme="minorHAnsi"/>
        </w:rPr>
      </w:pPr>
      <w:r w:rsidRPr="00C4715B">
        <w:rPr>
          <w:rFonts w:asciiTheme="minorHAnsi" w:eastAsiaTheme="minorHAnsi" w:hAnsiTheme="minorHAnsi"/>
        </w:rPr>
        <w:t>He is not the man [(that) he once was __].</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sidRPr="00C4715B">
        <w:rPr>
          <w:rFonts w:asciiTheme="minorHAnsi" w:eastAsiaTheme="minorHAnsi" w:hAnsiTheme="minorHAnsi"/>
        </w:rPr>
        <w:t>그는 과거의 그가 아니다.</w:t>
      </w:r>
    </w:p>
    <w:p w:rsidR="00B2342F" w:rsidRPr="00C4715B" w:rsidRDefault="005B5B96" w:rsidP="00B2342F">
      <w:pPr>
        <w:pStyle w:val="a"/>
        <w:rPr>
          <w:rFonts w:asciiTheme="minorHAnsi" w:eastAsiaTheme="minorHAnsi" w:hAnsiTheme="minorHAnsi"/>
        </w:rPr>
      </w:pPr>
      <w:r w:rsidRPr="00C4715B">
        <w:rPr>
          <w:rFonts w:asciiTheme="minorHAnsi" w:eastAsiaTheme="minorHAnsi" w:hAnsiTheme="minorHAnsi"/>
        </w:rPr>
        <w:t>She is not the cheerful woman [(that) she used to be].</w:t>
      </w:r>
      <w:r w:rsidR="00B2342F" w:rsidRPr="00B2342F">
        <w:rPr>
          <w:rFonts w:asciiTheme="minorHAnsi" w:eastAsiaTheme="minorHAnsi" w:hAnsiTheme="minorHAnsi"/>
        </w:rPr>
        <w:t xml:space="preserve"> </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sidRPr="00C4715B">
        <w:rPr>
          <w:rFonts w:asciiTheme="minorHAnsi" w:eastAsiaTheme="minorHAnsi" w:hAnsiTheme="minorHAnsi"/>
        </w:rPr>
        <w:t>그 여자는 이제 과거의 쾌활했던 여자가 아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관계대명사절이 there is로 시작하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one of the greatest poets (that) there are in the wor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done all (that) there is to be d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세계에서 가장 위대한 시인 중의 한 사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해야 할 모든 일을 다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관계대명사가 주어로 쓰였지만 다음과 같은 경우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There is... 구문에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a lady (who) wants to see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It is... that... 강조구문에서</w:t>
      </w:r>
    </w:p>
    <w:p w:rsidR="00733FA2" w:rsidRPr="00C4715B" w:rsidRDefault="005B5B96">
      <w:pPr>
        <w:pStyle w:val="a"/>
        <w:rPr>
          <w:rFonts w:asciiTheme="minorHAnsi" w:eastAsiaTheme="minorHAnsi" w:hAnsiTheme="minorHAnsi"/>
        </w:rPr>
      </w:pPr>
      <w:r w:rsidRPr="00B2342F">
        <w:rPr>
          <w:rFonts w:asciiTheme="minorHAnsi" w:eastAsiaTheme="minorHAnsi" w:hAnsiTheme="minorHAnsi"/>
          <w:b/>
        </w:rPr>
        <w:t>It was</w:t>
      </w:r>
      <w:r w:rsidRPr="00C4715B">
        <w:rPr>
          <w:rFonts w:asciiTheme="minorHAnsi" w:eastAsiaTheme="minorHAnsi" w:hAnsiTheme="minorHAnsi"/>
        </w:rPr>
        <w:t xml:space="preserve"> Wilson (</w:t>
      </w:r>
      <w:r w:rsidRPr="00B2342F">
        <w:rPr>
          <w:rFonts w:asciiTheme="minorHAnsi" w:eastAsiaTheme="minorHAnsi" w:hAnsiTheme="minorHAnsi"/>
          <w:b/>
        </w:rPr>
        <w:t>that</w:t>
      </w:r>
      <w:r w:rsidRPr="00C4715B">
        <w:rPr>
          <w:rFonts w:asciiTheme="minorHAnsi" w:eastAsiaTheme="minorHAnsi" w:hAnsiTheme="minorHAnsi"/>
        </w:rPr>
        <w:t>) told me the mat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현대영어에서는 위와 같은 구문에서 주격관계대명사를 생략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00B2342F">
        <w:rPr>
          <w:rFonts w:asciiTheme="minorHAnsi" w:eastAsiaTheme="minorHAnsi" w:hAnsiTheme="minorHAnsi" w:hint="eastAsia"/>
        </w:rPr>
        <w:t xml:space="preserve"> </w:t>
      </w:r>
      <w:r w:rsidRPr="00C4715B">
        <w:rPr>
          <w:rFonts w:asciiTheme="minorHAnsi" w:eastAsiaTheme="minorHAnsi" w:hAnsiTheme="minorHAnsi"/>
          <w:b/>
          <w:bCs/>
        </w:rPr>
        <w:t>관계대명사의 선행사가 종속절의 주어인 경우 주격관계대명사는 반드시 생략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memo (which) Sue hopes that __ will be sent to you.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memo (which) Sue hopes __ will be sent to you.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것이 Sue가 너에게 전달되기를 바라는 쪽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3. &lt; 관계대명사 that</w:t>
      </w:r>
      <w:r w:rsidR="00B2342F">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의 특별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관계대명사는 who(m)는 선행사가 사람일 경우에, 관계대명사 which는 선행사가 사물일 경우에 쓰지만, 관계대명사 that은 이 두 경우에 모두 쓸 수 있다. 즉, 관계대명사 that은 who, whom, which를 대신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그러나, 다음과 같은 경우에는 관계대명사로 that을 쓰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선행사가 형용사의 최상급, 서수, all, the only</w:t>
      </w:r>
      <w:r w:rsidR="00B2342F">
        <w:rPr>
          <w:rFonts w:asciiTheme="minorHAnsi" w:eastAsiaTheme="minorHAnsi" w:hAnsiTheme="minorHAnsi" w:hint="eastAsia"/>
          <w:b/>
          <w:bCs/>
        </w:rPr>
        <w:t xml:space="preserve"> </w:t>
      </w:r>
      <w:r w:rsidRPr="00C4715B">
        <w:rPr>
          <w:rFonts w:asciiTheme="minorHAnsi" w:eastAsiaTheme="minorHAnsi" w:hAnsiTheme="minorHAnsi"/>
          <w:b/>
          <w:bCs/>
        </w:rPr>
        <w:t>/</w:t>
      </w:r>
      <w:r w:rsidR="00B2342F">
        <w:rPr>
          <w:rFonts w:asciiTheme="minorHAnsi" w:eastAsiaTheme="minorHAnsi" w:hAnsiTheme="minorHAnsi" w:hint="eastAsia"/>
          <w:b/>
          <w:bCs/>
        </w:rPr>
        <w:t xml:space="preserve"> </w:t>
      </w:r>
      <w:r w:rsidRPr="00C4715B">
        <w:rPr>
          <w:rFonts w:asciiTheme="minorHAnsi" w:eastAsiaTheme="minorHAnsi" w:hAnsiTheme="minorHAnsi"/>
          <w:b/>
          <w:bCs/>
        </w:rPr>
        <w:t>very</w:t>
      </w:r>
      <w:r w:rsidR="00B2342F">
        <w:rPr>
          <w:rFonts w:asciiTheme="minorHAnsi" w:eastAsiaTheme="minorHAnsi" w:hAnsiTheme="minorHAnsi" w:hint="eastAsia"/>
          <w:b/>
          <w:bCs/>
        </w:rPr>
        <w:t xml:space="preserve"> </w:t>
      </w:r>
      <w:r w:rsidRPr="00C4715B">
        <w:rPr>
          <w:rFonts w:asciiTheme="minorHAnsi" w:eastAsiaTheme="minorHAnsi" w:hAnsiTheme="minorHAnsi"/>
          <w:b/>
          <w:bCs/>
        </w:rPr>
        <w:t>/</w:t>
      </w:r>
      <w:r w:rsidR="00B2342F">
        <w:rPr>
          <w:rFonts w:asciiTheme="minorHAnsi" w:eastAsiaTheme="minorHAnsi" w:hAnsiTheme="minorHAnsi" w:hint="eastAsia"/>
          <w:b/>
          <w:bCs/>
        </w:rPr>
        <w:t xml:space="preserve"> </w:t>
      </w:r>
      <w:r w:rsidRPr="00C4715B">
        <w:rPr>
          <w:rFonts w:asciiTheme="minorHAnsi" w:eastAsiaTheme="minorHAnsi" w:hAnsiTheme="minorHAnsi"/>
          <w:b/>
          <w:bCs/>
        </w:rPr>
        <w:t>same 등을 포함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he only man that I love.</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그는 내가 사랑하는 유일한 사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ll that glitters is not gold.</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반짝이는 모든 것이 금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선행사가 의문대명사 who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that has common sense can believe such a thing?</w:t>
      </w:r>
      <w:r w:rsidR="00B2342F">
        <w:rPr>
          <w:rFonts w:asciiTheme="minorHAnsi" w:eastAsiaTheme="minorHAnsi" w:hAnsiTheme="minorHAnsi" w:hint="eastAsia"/>
        </w:rPr>
        <w:tab/>
      </w:r>
      <w:r w:rsidRPr="00C4715B">
        <w:rPr>
          <w:rFonts w:asciiTheme="minorHAnsi" w:eastAsiaTheme="minorHAnsi" w:hAnsiTheme="minorHAnsi"/>
        </w:rPr>
        <w:t xml:space="preserve">(상식이 있는 누가 그런 것을 믿을 수 있겠는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선행사가 사람과 사물을 동시에 포함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ade notes of the people and places that excited my interest.</w:t>
      </w:r>
    </w:p>
    <w:p w:rsidR="00733FA2" w:rsidRPr="00C4715B" w:rsidRDefault="005B5B96" w:rsidP="00B2342F">
      <w:pPr>
        <w:pStyle w:val="a"/>
        <w:ind w:left="4800" w:firstLine="800"/>
        <w:rPr>
          <w:rFonts w:asciiTheme="minorHAnsi" w:eastAsiaTheme="minorHAnsi" w:hAnsiTheme="minorHAnsi"/>
        </w:rPr>
      </w:pPr>
      <w:r w:rsidRPr="00C4715B">
        <w:rPr>
          <w:rFonts w:asciiTheme="minorHAnsi" w:eastAsiaTheme="minorHAnsi" w:hAnsiTheme="minorHAnsi"/>
        </w:rPr>
        <w:t xml:space="preserve">(나는 나의 흥미를 끈 사람과 장소들을 적어두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선행사가 관계사절에서 be 동사의 보어일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the man that he once was.</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그는 과거의 그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다음과 같은 경우에는 관계대명사로 that을 쓸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계속적 용법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three daughters, that became doctors.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e had three daughters, who became doctors.</w:t>
      </w:r>
      <w:r w:rsidR="00B2342F">
        <w:rPr>
          <w:rFonts w:asciiTheme="minorHAnsi" w:eastAsiaTheme="minorHAnsi" w:hAnsiTheme="minorHAnsi" w:hint="eastAsia"/>
        </w:rPr>
        <w:t xml:space="preserve"> </w:t>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 xml:space="preserve">(그에게는 딸이 셋이 있었는데, 모두 의사가 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앞에 전치사가 있을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book of that I spoke the other day.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is is the book of whom I spoke the other day.</w:t>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이 것이 내가 일전에 언급했던 책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위의 경우에 관계대명사 that앞의 전치사를 뒤로 빼는 구문은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book that I spoke of the other day. (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4. &lt; 선행사를 포함한 관계대명사</w:t>
      </w:r>
      <w:r w:rsidR="00B2342F">
        <w:rPr>
          <w:rFonts w:asciiTheme="minorHAnsi" w:eastAsiaTheme="minorHAnsi" w:hAnsiTheme="minorHAnsi"/>
          <w:b/>
          <w:bCs/>
          <w:sz w:val="30"/>
          <w:szCs w:val="30"/>
        </w:rPr>
        <w:t xml:space="preserve"> </w:t>
      </w:r>
      <w:r w:rsidR="00B2342F">
        <w:rPr>
          <w:rFonts w:asciiTheme="minorHAnsi" w:eastAsiaTheme="minorHAnsi" w:hAnsiTheme="minorHAnsi" w:hint="eastAsia"/>
          <w:b/>
          <w:bCs/>
          <w:sz w:val="30"/>
          <w:szCs w:val="30"/>
        </w:rPr>
        <w:t>- W</w:t>
      </w:r>
      <w:r w:rsidRPr="00C4715B">
        <w:rPr>
          <w:rFonts w:asciiTheme="minorHAnsi" w:eastAsiaTheme="minorHAnsi" w:hAnsiTheme="minorHAnsi"/>
          <w:b/>
          <w:bCs/>
          <w:sz w:val="30"/>
          <w:szCs w:val="30"/>
        </w:rPr>
        <w:t>hat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 xml:space="preserve">[그가 그것을 발명했다.]라는 말을 할 수 있으면 [그가 발명한 것]이라는 표현도 말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가 그것을 발명했다. -&gt; He invented the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가 발명한 것 </w:t>
      </w:r>
      <w:r w:rsidR="00B2342F">
        <w:rPr>
          <w:rFonts w:asciiTheme="minorHAnsi" w:eastAsiaTheme="minorHAnsi" w:hAnsiTheme="minorHAnsi" w:hint="eastAsia"/>
        </w:rPr>
        <w:tab/>
      </w:r>
      <w:r w:rsidRPr="00C4715B">
        <w:rPr>
          <w:rFonts w:asciiTheme="minorHAnsi" w:eastAsiaTheme="minorHAnsi" w:hAnsiTheme="minorHAnsi"/>
        </w:rPr>
        <w:t xml:space="preserve">-&gt; </w:t>
      </w:r>
      <w:r w:rsidR="00B2342F">
        <w:rPr>
          <w:rFonts w:asciiTheme="minorHAnsi" w:eastAsiaTheme="minorHAnsi" w:hAnsiTheme="minorHAnsi" w:hint="eastAsia"/>
        </w:rPr>
        <w:t>T</w:t>
      </w:r>
      <w:r w:rsidRPr="00C4715B">
        <w:rPr>
          <w:rFonts w:asciiTheme="minorHAnsi" w:eastAsiaTheme="minorHAnsi" w:hAnsiTheme="minorHAnsi"/>
        </w:rPr>
        <w:t>he thing [that he invented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가 발명한 것 </w:t>
      </w:r>
      <w:r w:rsidR="00B2342F">
        <w:rPr>
          <w:rFonts w:asciiTheme="minorHAnsi" w:eastAsiaTheme="minorHAnsi" w:hAnsiTheme="minorHAnsi" w:hint="eastAsia"/>
        </w:rPr>
        <w:tab/>
      </w:r>
      <w:r w:rsidRPr="00C4715B">
        <w:rPr>
          <w:rFonts w:asciiTheme="minorHAnsi" w:eastAsiaTheme="minorHAnsi" w:hAnsiTheme="minorHAnsi"/>
        </w:rPr>
        <w:t xml:space="preserve">-&gt; </w:t>
      </w:r>
      <w:r w:rsidR="00B2342F">
        <w:rPr>
          <w:rFonts w:asciiTheme="minorHAnsi" w:eastAsiaTheme="minorHAnsi" w:hAnsiTheme="minorHAnsi" w:hint="eastAsia"/>
        </w:rPr>
        <w:t>W</w:t>
      </w:r>
      <w:r w:rsidRPr="00C4715B">
        <w:rPr>
          <w:rFonts w:asciiTheme="minorHAnsi" w:eastAsiaTheme="minorHAnsi" w:hAnsiTheme="minorHAnsi"/>
        </w:rPr>
        <w:t>hat [he invented __]</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b)와 (1c)의 관계를 주목해보자. 의미의 차이 없이 "the thing that"이 what으로 대치될 수 있음을 알 수 있다. 즉, 예문 (1c)의 what은 예문 (1b)의 선행사인 the thing과 관계대명사인 that을 합친 기능을 수행하고 있다. 따라서, 문법적으로는 이 what을 선행사를 포함한 관계대명사라고 부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예문 (1b)의 관계대명사 that은 which로 대치하거나 생략할 수 있다.) </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다음 연습 예문을 통해서 관계대명사 what의 용법을 확실히 이해하도록 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중요한 것은 문법적인 용어가 아니라, 그 활용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 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other people fee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 humanity mea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at we think of as histo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at is acceptable as a word or a sent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at man has already accomplish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다른 사람들이 느끼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인간성이 무엇인지 (or, 인간성이 의미하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우리가 역사라고 생각하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단어나 문장으로 받아들일 수 있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인간이 이미 성취해 놓은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관용 표현]</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1) What counts is...</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1) 중요한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2) What it boils down to is...</w:t>
      </w:r>
      <w:r w:rsidR="00DC36E9" w:rsidRPr="00DC36E9">
        <w:rPr>
          <w:rFonts w:asciiTheme="minorHAnsi" w:eastAsiaTheme="minorHAnsi" w:hAnsiTheme="minorHAnsi"/>
        </w:rPr>
        <w:t xml:space="preserve"> </w:t>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sidRPr="00C4715B">
        <w:rPr>
          <w:rFonts w:asciiTheme="minorHAnsi" w:eastAsiaTheme="minorHAnsi" w:hAnsiTheme="minorHAnsi"/>
        </w:rPr>
        <w:t>(2) 요는/결론은 ...이다. (&lt;- 쫄여서 남는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3) What I'm trying to say is...</w:t>
      </w:r>
      <w:r w:rsidR="00DC36E9" w:rsidRPr="00C4715B">
        <w:rPr>
          <w:rFonts w:asciiTheme="minorHAnsi" w:eastAsiaTheme="minorHAnsi" w:hAnsiTheme="minorHAnsi"/>
        </w:rPr>
        <w:t xml:space="preserve"> </w:t>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sidRPr="00C4715B">
        <w:rPr>
          <w:rFonts w:asciiTheme="minorHAnsi" w:eastAsiaTheme="minorHAnsi" w:hAnsiTheme="minorHAnsi"/>
        </w:rPr>
        <w:t>(3) 내가 말하려고 하는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 xml:space="preserve">(4) You know what they say? </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4) (옛말에)이런 말 있지요?&lt;-사람들이 하는 말 알지요?</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He is not what he used to be. </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5) 그는 과거의 그가 아니다.</w:t>
      </w:r>
    </w:p>
    <w:p w:rsidR="00733FA2" w:rsidRPr="00C4715B" w:rsidRDefault="00733FA2">
      <w:pPr>
        <w:pStyle w:val="a"/>
        <w:rPr>
          <w:rFonts w:asciiTheme="minorHAnsi" w:eastAsiaTheme="minorHAnsi" w:hAnsiTheme="minorHAnsi"/>
        </w:rPr>
      </w:pPr>
    </w:p>
    <w:p w:rsidR="00733FA2" w:rsidRPr="00C4715B" w:rsidRDefault="00DC36E9">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대명사 what</w:t>
      </w:r>
      <w:r w:rsidR="00DC36E9">
        <w:rPr>
          <w:rFonts w:asciiTheme="minorHAnsi" w:eastAsiaTheme="minorHAnsi" w:hAnsiTheme="minorHAnsi" w:hint="eastAsia"/>
          <w:b/>
          <w:bCs/>
        </w:rPr>
        <w:t xml:space="preserve"> </w:t>
      </w:r>
      <w:r w:rsidRPr="00C4715B">
        <w:rPr>
          <w:rFonts w:asciiTheme="minorHAnsi" w:eastAsiaTheme="minorHAnsi" w:hAnsiTheme="minorHAnsi"/>
          <w:b/>
          <w:bCs/>
        </w:rPr>
        <w:t>의 문법 포인트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관계대명사 what이 이끄는 절은 명사절이다. 즉, 문장에서 주어나 목적어 또는 보어로 쓰인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관계대명사 </w:t>
      </w:r>
      <w:r w:rsidR="00DC36E9">
        <w:rPr>
          <w:rFonts w:asciiTheme="minorHAnsi" w:eastAsiaTheme="minorHAnsi" w:hAnsiTheme="minorHAnsi" w:hint="eastAsia"/>
          <w:b/>
          <w:bCs/>
        </w:rPr>
        <w:t>W</w:t>
      </w:r>
      <w:r w:rsidRPr="00C4715B">
        <w:rPr>
          <w:rFonts w:asciiTheme="minorHAnsi" w:eastAsiaTheme="minorHAnsi" w:hAnsiTheme="minorHAnsi"/>
          <w:b/>
          <w:bCs/>
        </w:rPr>
        <w:t>hat은 선행사를 포함한 관계대명사이므로 앞에 선행사가 있으면 안 된다.</w:t>
      </w:r>
    </w:p>
    <w:p w:rsidR="00733FA2" w:rsidRPr="00C4715B" w:rsidRDefault="00733FA2">
      <w:pPr>
        <w:pStyle w:val="a"/>
        <w:rPr>
          <w:rFonts w:asciiTheme="minorHAnsi" w:eastAsiaTheme="minorHAnsi" w:hAnsiTheme="minorHAnsi"/>
          <w:b/>
          <w:bCs/>
        </w:rPr>
      </w:pPr>
    </w:p>
    <w:p w:rsidR="00DC36E9"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3. 관계대명사 what은 관계대명사이므로 what 이하의 절은 불완전하다. </w:t>
      </w:r>
    </w:p>
    <w:p w:rsidR="00733FA2" w:rsidRPr="00C4715B" w:rsidRDefault="005B5B96" w:rsidP="00DC36E9">
      <w:pPr>
        <w:pStyle w:val="a"/>
        <w:ind w:firstLine="800"/>
        <w:rPr>
          <w:rFonts w:asciiTheme="minorHAnsi" w:eastAsiaTheme="minorHAnsi" w:hAnsiTheme="minorHAnsi"/>
          <w:b/>
          <w:bCs/>
        </w:rPr>
      </w:pPr>
      <w:r w:rsidRPr="00C4715B">
        <w:rPr>
          <w:rFonts w:asciiTheme="minorHAnsi" w:eastAsiaTheme="minorHAnsi" w:hAnsiTheme="minorHAnsi"/>
          <w:b/>
          <w:bCs/>
        </w:rPr>
        <w:t>즉, 주어나 목적어에 해당하는 명사 표현이 반드시 하나 빠져 있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5. &lt; 복합관계대명사</w:t>
      </w:r>
      <w:r w:rsidR="00DC36E9">
        <w:rPr>
          <w:rFonts w:asciiTheme="minorHAnsi" w:eastAsiaTheme="minorHAnsi" w:hAnsiTheme="minorHAnsi" w:hint="eastAsia"/>
          <w:b/>
          <w:bCs/>
          <w:sz w:val="30"/>
          <w:szCs w:val="30"/>
        </w:rPr>
        <w:t xml:space="preserve"> - </w:t>
      </w:r>
      <w:r w:rsidR="00DC36E9" w:rsidRPr="00DC36E9">
        <w:rPr>
          <w:rFonts w:asciiTheme="minorHAnsi" w:eastAsiaTheme="minorHAnsi" w:hAnsiTheme="minorHAnsi"/>
          <w:b/>
          <w:sz w:val="24"/>
          <w:szCs w:val="24"/>
        </w:rPr>
        <w:t>whatever, whichever, whoever, whomever</w:t>
      </w:r>
      <w:r w:rsidRPr="00C4715B">
        <w:rPr>
          <w:rFonts w:asciiTheme="minorHAnsi" w:eastAsiaTheme="minorHAnsi" w:hAnsiTheme="minorHAnsi"/>
          <w:b/>
          <w:bCs/>
          <w:sz w:val="30"/>
          <w:szCs w:val="30"/>
        </w:rPr>
        <w:t>&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복합관계대명사에는 whatever, whichever, whoever, whomever가 있는데, 복합관계대명사가 이끄는 절은 문장 내에서 주어 또는 목적어의 기능을 하는 명사절을 이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Give this to whoever wants to keep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Give this to whomever you k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what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whichever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것을 주어라 / 누구든 그것을 갖기를 원하는 사람에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을 주어라 / 누구든 당신이 아는 사람에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해라 </w:t>
      </w:r>
      <w:r w:rsidR="00DC36E9">
        <w:rPr>
          <w:rFonts w:asciiTheme="minorHAnsi" w:eastAsiaTheme="minorHAnsi" w:hAnsiTheme="minorHAnsi" w:hint="eastAsia"/>
        </w:rPr>
        <w:tab/>
      </w:r>
      <w:r w:rsidR="00DC36E9">
        <w:rPr>
          <w:rFonts w:asciiTheme="minorHAnsi" w:eastAsiaTheme="minorHAnsi" w:hAnsiTheme="minorHAnsi" w:hint="eastAsia"/>
        </w:rPr>
        <w:tab/>
      </w:r>
      <w:r w:rsidRPr="00C4715B">
        <w:rPr>
          <w:rFonts w:asciiTheme="minorHAnsi" w:eastAsiaTheme="minorHAnsi" w:hAnsiTheme="minorHAnsi"/>
        </w:rPr>
        <w:t>/ 무엇이든 당신이 좋아하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선택해라 </w:t>
      </w:r>
      <w:r w:rsidR="00DC36E9">
        <w:rPr>
          <w:rFonts w:asciiTheme="minorHAnsi" w:eastAsiaTheme="minorHAnsi" w:hAnsiTheme="minorHAnsi" w:hint="eastAsia"/>
        </w:rPr>
        <w:tab/>
      </w:r>
      <w:r w:rsidRPr="00C4715B">
        <w:rPr>
          <w:rFonts w:asciiTheme="minorHAnsi" w:eastAsiaTheme="minorHAnsi" w:hAnsiTheme="minorHAnsi"/>
        </w:rPr>
        <w:t>/ 어느 것이든 당신이 좋아하는 것을</w:t>
      </w:r>
    </w:p>
    <w:p w:rsidR="00733FA2" w:rsidRPr="00C4715B" w:rsidRDefault="00733FA2">
      <w:pPr>
        <w:pStyle w:val="a"/>
        <w:rPr>
          <w:rFonts w:asciiTheme="minorHAnsi" w:eastAsiaTheme="minorHAnsi" w:hAnsiTheme="minorHAnsi"/>
        </w:rPr>
      </w:pPr>
    </w:p>
    <w:p w:rsidR="00DC36E9"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에서 whoever 이하의 절은 전치사 to의 목적어이며, 이 절 안에서 복합관계대명사 whoever는 want의 주어 기능을 하고 있다. </w:t>
      </w:r>
    </w:p>
    <w:p w:rsidR="00DC36E9"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2a)에서 whomever 이하의 절은 예문 (1a)에서와 마찬가지로 전치사 to의 목적어인 명사절의 기능을 하지만, 이 절 안에서 whomever는 know의 목적어로 쓰이고 있다는 점이 다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3c), (3d)에서 whatever 이하의 절과 whichever 이하의 절은 각각 Do와 Choose의 목적어인 명사절의 기능을 하면서, 그 절 내에서도 like의 목적어로 쓰이고 있다. </w:t>
      </w:r>
    </w:p>
    <w:p w:rsidR="00733FA2" w:rsidRPr="00C4715B" w:rsidRDefault="00733FA2">
      <w:pPr>
        <w:pStyle w:val="a"/>
        <w:rPr>
          <w:rFonts w:asciiTheme="minorHAnsi" w:eastAsiaTheme="minorHAnsi" w:hAnsiTheme="minorHAnsi"/>
        </w:rPr>
      </w:pPr>
    </w:p>
    <w:p w:rsidR="00DC36E9" w:rsidRDefault="00DC36E9">
      <w:pPr>
        <w:pStyle w:val="a"/>
        <w:rPr>
          <w:rFonts w:asciiTheme="minorHAnsi" w:eastAsiaTheme="minorHAnsi" w:hAnsiTheme="minorHAnsi" w:hint="eastAsia"/>
        </w:rPr>
      </w:pPr>
      <w:r w:rsidRPr="00C4715B">
        <w:rPr>
          <w:rFonts w:asciiTheme="minorHAnsi" w:eastAsiaTheme="minorHAnsi" w:hAnsiTheme="minorHAnsi"/>
        </w:rPr>
        <w:t>W</w:t>
      </w:r>
      <w:r w:rsidR="005B5B96" w:rsidRPr="00C4715B">
        <w:rPr>
          <w:rFonts w:asciiTheme="minorHAnsi" w:eastAsiaTheme="minorHAnsi" w:hAnsiTheme="minorHAnsi"/>
        </w:rPr>
        <w:t>hoever</w:t>
      </w:r>
      <w:r>
        <w:rPr>
          <w:rFonts w:asciiTheme="minorHAnsi" w:eastAsiaTheme="minorHAnsi" w:hAnsiTheme="minorHAnsi" w:hint="eastAsia"/>
        </w:rPr>
        <w:t xml:space="preserve">   </w:t>
      </w:r>
      <w:r w:rsidR="005B5B96" w:rsidRPr="00C4715B">
        <w:rPr>
          <w:rFonts w:asciiTheme="minorHAnsi" w:eastAsiaTheme="minorHAnsi" w:hAnsiTheme="minorHAnsi"/>
        </w:rPr>
        <w:t xml:space="preserve">는 anyone who, </w:t>
      </w:r>
    </w:p>
    <w:p w:rsidR="00DC36E9" w:rsidRDefault="00DC36E9">
      <w:pPr>
        <w:pStyle w:val="a"/>
        <w:rPr>
          <w:rFonts w:asciiTheme="minorHAnsi" w:eastAsiaTheme="minorHAnsi" w:hAnsiTheme="minorHAnsi" w:hint="eastAsia"/>
        </w:rPr>
      </w:pPr>
      <w:r w:rsidRPr="00C4715B">
        <w:rPr>
          <w:rFonts w:asciiTheme="minorHAnsi" w:eastAsiaTheme="minorHAnsi" w:hAnsiTheme="minorHAnsi"/>
        </w:rPr>
        <w:t>W</w:t>
      </w:r>
      <w:r w:rsidR="005B5B96" w:rsidRPr="00C4715B">
        <w:rPr>
          <w:rFonts w:asciiTheme="minorHAnsi" w:eastAsiaTheme="minorHAnsi" w:hAnsiTheme="minorHAnsi"/>
        </w:rPr>
        <w:t>homever</w:t>
      </w:r>
      <w:r>
        <w:rPr>
          <w:rFonts w:asciiTheme="minorHAnsi" w:eastAsiaTheme="minorHAnsi" w:hAnsiTheme="minorHAnsi" w:hint="eastAsia"/>
        </w:rPr>
        <w:t xml:space="preserve"> </w:t>
      </w:r>
      <w:r w:rsidR="005B5B96" w:rsidRPr="00C4715B">
        <w:rPr>
          <w:rFonts w:asciiTheme="minorHAnsi" w:eastAsiaTheme="minorHAnsi" w:hAnsiTheme="minorHAnsi"/>
        </w:rPr>
        <w:t xml:space="preserve">는 anyone whom, </w:t>
      </w:r>
    </w:p>
    <w:p w:rsidR="00DC36E9" w:rsidRDefault="00DC36E9">
      <w:pPr>
        <w:pStyle w:val="a"/>
        <w:rPr>
          <w:rFonts w:asciiTheme="minorHAnsi" w:eastAsiaTheme="minorHAnsi" w:hAnsiTheme="minorHAnsi" w:hint="eastAsia"/>
        </w:rPr>
      </w:pPr>
      <w:r w:rsidRPr="00C4715B">
        <w:rPr>
          <w:rFonts w:asciiTheme="minorHAnsi" w:eastAsiaTheme="minorHAnsi" w:hAnsiTheme="minorHAnsi"/>
        </w:rPr>
        <w:t>W</w:t>
      </w:r>
      <w:r w:rsidR="005B5B96" w:rsidRPr="00C4715B">
        <w:rPr>
          <w:rFonts w:asciiTheme="minorHAnsi" w:eastAsiaTheme="minorHAnsi" w:hAnsiTheme="minorHAnsi"/>
        </w:rPr>
        <w:t>hatever</w:t>
      </w:r>
      <w:r>
        <w:rPr>
          <w:rFonts w:asciiTheme="minorHAnsi" w:eastAsiaTheme="minorHAnsi" w:hAnsiTheme="minorHAnsi" w:hint="eastAsia"/>
        </w:rPr>
        <w:t xml:space="preserve"> </w:t>
      </w:r>
      <w:r w:rsidR="005B5B96" w:rsidRPr="00C4715B">
        <w:rPr>
          <w:rFonts w:asciiTheme="minorHAnsi" w:eastAsiaTheme="minorHAnsi" w:hAnsiTheme="minorHAnsi"/>
        </w:rPr>
        <w:t>와 whichever</w:t>
      </w:r>
      <w:r>
        <w:rPr>
          <w:rFonts w:asciiTheme="minorHAnsi" w:eastAsiaTheme="minorHAnsi" w:hAnsiTheme="minorHAnsi" w:hint="eastAsia"/>
        </w:rPr>
        <w:t xml:space="preserve"> </w:t>
      </w:r>
      <w:r w:rsidR="005B5B96" w:rsidRPr="00C4715B">
        <w:rPr>
          <w:rFonts w:asciiTheme="minorHAnsi" w:eastAsiaTheme="minorHAnsi" w:hAnsiTheme="minorHAnsi"/>
        </w:rPr>
        <w:t>는 anything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으로 바꾸어 표현할 수 있기 때문에, 위의 예문 (1a), (1b), (1c), (1d)는 각각 다음과 같이 같이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ive this to anyone who wants to keep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this to anyone whom you k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 anything that you li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anything that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복합관계대명사가 이끄는 절은 문장 내에서 주어나 목적어의 기능을 하는 명사절을 이끌 뿐만 아니라, 부사절을 유도할 수도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happens, we'll have to leave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ever you may do, do your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ever keeps it, no one will be satisf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ever you choose, you will be pleas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무슨 일이 일어나든, 우리는 지금 떠나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무슨 일을 하든, 최선을 다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그것을 가지든, 아무도 만족하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당신이 어느 것을 선택하든, 마음에 들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3a)에서 Whatever가 이끄는 절은 전체 문장에서 부사로 쓰이고 있는 동시에 그 절에서는 happens의 주어 역할을 하고 있다. 예문 (3b)에서는 Whatever가 do의 목적어로, 예문 (3c)에서는 Whoever가 keeps의 주어로, 예문 (3d)에서는 Whichever가 choose의 목적어 역할을 하고 있다. </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 예문] 다음 표현의 의미를 생각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r w:rsidR="00DC36E9">
        <w:rPr>
          <w:rFonts w:asciiTheme="minorHAnsi" w:eastAsiaTheme="minorHAnsi" w:hAnsiTheme="minorHAnsi" w:hint="eastAsia"/>
        </w:rPr>
        <w:t>W</w:t>
      </w:r>
      <w:r w:rsidRPr="00C4715B">
        <w:rPr>
          <w:rFonts w:asciiTheme="minorHAnsi" w:eastAsiaTheme="minorHAnsi" w:hAnsiTheme="minorHAnsi"/>
        </w:rPr>
        <w:t>hatever you sele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r w:rsidR="00DC36E9">
        <w:rPr>
          <w:rFonts w:asciiTheme="minorHAnsi" w:eastAsiaTheme="minorHAnsi" w:hAnsiTheme="minorHAnsi" w:hint="eastAsia"/>
        </w:rPr>
        <w:t>W</w:t>
      </w:r>
      <w:r w:rsidRPr="00C4715B">
        <w:rPr>
          <w:rFonts w:asciiTheme="minorHAnsi" w:eastAsiaTheme="minorHAnsi" w:hAnsiTheme="minorHAnsi"/>
        </w:rPr>
        <w:t>hatever happe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r w:rsidR="00DC36E9">
        <w:rPr>
          <w:rFonts w:asciiTheme="minorHAnsi" w:eastAsiaTheme="minorHAnsi" w:hAnsiTheme="minorHAnsi" w:hint="eastAsia"/>
        </w:rPr>
        <w:t>W</w:t>
      </w:r>
      <w:r w:rsidRPr="00C4715B">
        <w:rPr>
          <w:rFonts w:asciiTheme="minorHAnsi" w:eastAsiaTheme="minorHAnsi" w:hAnsiTheme="minorHAnsi"/>
        </w:rPr>
        <w:t>hichever you sele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r w:rsidR="00DC36E9">
        <w:rPr>
          <w:rFonts w:asciiTheme="minorHAnsi" w:eastAsiaTheme="minorHAnsi" w:hAnsiTheme="minorHAnsi" w:hint="eastAsia"/>
        </w:rPr>
        <w:t>W</w:t>
      </w:r>
      <w:r w:rsidRPr="00C4715B">
        <w:rPr>
          <w:rFonts w:asciiTheme="minorHAnsi" w:eastAsiaTheme="minorHAnsi" w:hAnsiTheme="minorHAnsi"/>
        </w:rPr>
        <w:t xml:space="preserve">hom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t>
      </w:r>
      <w:r w:rsidR="00DC36E9">
        <w:rPr>
          <w:rFonts w:asciiTheme="minorHAnsi" w:eastAsiaTheme="minorHAnsi" w:hAnsiTheme="minorHAnsi" w:hint="eastAsia"/>
        </w:rPr>
        <w:t>W</w:t>
      </w:r>
      <w:r w:rsidRPr="00C4715B">
        <w:rPr>
          <w:rFonts w:asciiTheme="minorHAnsi" w:eastAsiaTheme="minorHAnsi" w:hAnsiTheme="minorHAnsi"/>
        </w:rPr>
        <w:t>hoever breaks this la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을 당신이 선택하든 (=당신이 선택하는 것은 무엇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무슨 일이 일어나든 (=일어나는 일이 무엇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어느 것을 당신이 선택하든 (=당신이 선택하는 것이 어느 것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를 당신이 좋아하든 (=당신이 좋아하는 누구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누구든지 이 법을 어기는 사람은 (=이 법을 어기는 사람이 누구든)</w:t>
      </w:r>
    </w:p>
    <w:p w:rsidR="00733FA2" w:rsidRPr="00C4715B" w:rsidRDefault="00733FA2">
      <w:pPr>
        <w:pStyle w:val="a"/>
        <w:rPr>
          <w:rFonts w:asciiTheme="minorHAnsi" w:eastAsiaTheme="minorHAnsi" w:hAnsiTheme="minorHAnsi"/>
        </w:rPr>
      </w:pPr>
    </w:p>
    <w:p w:rsidR="00733FA2" w:rsidRPr="00DC36E9" w:rsidRDefault="005B5B96">
      <w:pPr>
        <w:pStyle w:val="a"/>
        <w:rPr>
          <w:rFonts w:asciiTheme="minorHAnsi" w:eastAsiaTheme="minorHAnsi" w:hAnsiTheme="minorHAnsi"/>
          <w:sz w:val="32"/>
          <w:szCs w:val="32"/>
        </w:rPr>
      </w:pPr>
      <w:r w:rsidRPr="00DC36E9">
        <w:rPr>
          <w:rFonts w:asciiTheme="minorHAnsi" w:eastAsiaTheme="minorHAnsi" w:hAnsiTheme="minorHAnsi"/>
          <w:sz w:val="32"/>
          <w:szCs w:val="32"/>
        </w:rPr>
        <w:t>76. &lt; 복합관계</w:t>
      </w:r>
      <w:r w:rsidR="00DC36E9" w:rsidRPr="00DC36E9">
        <w:rPr>
          <w:rFonts w:asciiTheme="minorHAnsi" w:eastAsiaTheme="minorHAnsi" w:hAnsiTheme="minorHAnsi" w:hint="eastAsia"/>
          <w:sz w:val="32"/>
          <w:szCs w:val="32"/>
        </w:rPr>
        <w:t xml:space="preserve"> </w:t>
      </w:r>
      <w:r w:rsidRPr="00DC36E9">
        <w:rPr>
          <w:rFonts w:asciiTheme="minorHAnsi" w:eastAsiaTheme="minorHAnsi" w:hAnsiTheme="minorHAnsi"/>
          <w:sz w:val="32"/>
          <w:szCs w:val="32"/>
        </w:rPr>
        <w:t>형용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복합관계형용사 whichever와 whatever는 그것이 이끄는 절 내에서 형용사의 기능을 한다. 그러나, 복합관계형용사를 포함한 절은 그것이 속한 문장 내에서 명사절 또는 부사절의 역할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e whichever se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approve whatever course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잡으세요 / 어느 자리든 당신이 원하는 자리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찬성할 것이다 / 무슨 강좌를 당신이 택하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1a)에서 whichever가 이끄는 절은 Take의 목적어로 쓰인 명사절이며, 이 명사절 안에서 whichever는 seat를 수식하는 형용사로 쓰이고 있다. 예문 (1b)에서도 whatever가 이끄는 절은 approve의 목적어인 명사절이며, 동시에 whatever는 그 절에서 course를 수식하는 형용사로 쓰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I'm in a difficult position whichever way I tu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ever story I tell, the children believe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어려운 입장에 처해 있다 / 어느 쪽을 향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무슨 얘기를 해도 / 그 아이들은 나를 믿는다.</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에서는 복합관계형용사가 이끄는 절이 문장 내에서 명사절이 아닌 부사절로 쓰이고 있다. 따라서, 예문 (2)에서는, 복합관계형용사절이 명사의 역할을 하는 예문 (1)과 달리, whichever와 whatever가 이끄는 관계절이 없어도 문장의 성립에는 문제가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다음 예문을 해석해 봅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language you may lea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ichever way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떤 언어를 당신이 배우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어느 방법/길을 당신이 택하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7. &lt; 복합관계</w:t>
      </w:r>
      <w:r w:rsidR="00361356">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부사</w:t>
      </w:r>
      <w:r w:rsidR="00361356">
        <w:rPr>
          <w:rFonts w:asciiTheme="minorHAnsi" w:eastAsiaTheme="minorHAnsi" w:hAnsiTheme="minorHAnsi" w:hint="eastAsia"/>
          <w:b/>
          <w:bCs/>
          <w:sz w:val="30"/>
          <w:szCs w:val="30"/>
        </w:rPr>
        <w:t xml:space="preserve"> - </w:t>
      </w:r>
      <w:r w:rsidR="00361356" w:rsidRPr="00361356">
        <w:rPr>
          <w:rFonts w:asciiTheme="minorHAnsi" w:eastAsiaTheme="minorHAnsi" w:hAnsiTheme="minorHAnsi"/>
          <w:color w:val="FF0000"/>
          <w:sz w:val="28"/>
          <w:szCs w:val="28"/>
        </w:rPr>
        <w:t>whenever, wherever, however</w:t>
      </w:r>
      <w:r w:rsidR="00361356" w:rsidRPr="00361356">
        <w:rPr>
          <w:rFonts w:asciiTheme="minorHAnsi" w:eastAsiaTheme="minorHAnsi" w:hAnsiTheme="minorHAnsi"/>
          <w:color w:val="FF0000"/>
        </w:rPr>
        <w:t xml:space="preserve"> </w:t>
      </w:r>
      <w:r w:rsidRPr="00C4715B">
        <w:rPr>
          <w:rFonts w:asciiTheme="minorHAnsi" w:eastAsiaTheme="minorHAnsi" w:hAnsiTheme="minorHAnsi"/>
          <w:b/>
          <w:bCs/>
          <w:sz w:val="30"/>
          <w:szCs w:val="30"/>
        </w:rPr>
        <w:t>&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복합관계부사에는 whenever, wherever, however 등이 있는데, 이들은 문장에서 부사절을 유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ver you may go, you will be resp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Just feel free to ask me whenever you have any ques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painful it may be, we'll have to accep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어디에 가든 / 존경받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부담 갖지 말고 질문하세요 / 언제든지 질문이 있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아무리 고통스럽더라도 / 우리는 그것을 받아들여야 할 것이다.</w:t>
      </w:r>
    </w:p>
    <w:p w:rsidR="00733FA2" w:rsidRPr="00C4715B" w:rsidRDefault="00733FA2">
      <w:pPr>
        <w:pStyle w:val="a"/>
        <w:rPr>
          <w:rFonts w:asciiTheme="minorHAnsi" w:eastAsiaTheme="minorHAnsi" w:hAnsiTheme="minorHAnsi"/>
        </w:rPr>
      </w:pP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a)의 Wherever는 No matter where 또는 in any place where, </w:t>
      </w: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b)의 whenever는 no matter when 또는 at any time wh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c)의 However는 no matter how로 바꾸어 쓸 수 있다. </w:t>
      </w:r>
    </w:p>
    <w:p w:rsidR="00361356" w:rsidRPr="00C4715B" w:rsidRDefault="00361356" w:rsidP="00361356">
      <w:pPr>
        <w:pStyle w:val="a"/>
        <w:ind w:left="800" w:firstLine="800"/>
        <w:rPr>
          <w:rFonts w:asciiTheme="minorHAnsi" w:eastAsiaTheme="minorHAnsi" w:hAnsiTheme="minorHAnsi"/>
        </w:rPr>
      </w:pPr>
      <w:r>
        <w:rPr>
          <w:rFonts w:asciiTheme="minorHAnsi" w:eastAsiaTheme="minorHAnsi" w:hAnsiTheme="minorHAnsi"/>
        </w:rPr>
        <w:t xml:space="preserve">a. </w:t>
      </w:r>
      <w:r w:rsidRPr="00361356">
        <w:rPr>
          <w:rFonts w:asciiTheme="minorHAnsi" w:eastAsiaTheme="minorHAnsi" w:hAnsiTheme="minorHAnsi" w:hint="eastAsia"/>
          <w:u w:val="single"/>
        </w:rPr>
        <w:t>No matter where</w:t>
      </w:r>
      <w:r w:rsidRPr="00C4715B">
        <w:rPr>
          <w:rFonts w:asciiTheme="minorHAnsi" w:eastAsiaTheme="minorHAnsi" w:hAnsiTheme="minorHAnsi"/>
        </w:rPr>
        <w:t xml:space="preserve"> you may go, you will be respected.</w:t>
      </w:r>
    </w:p>
    <w:p w:rsidR="00361356" w:rsidRPr="00C4715B" w:rsidRDefault="00361356" w:rsidP="00361356">
      <w:pPr>
        <w:pStyle w:val="a"/>
        <w:ind w:left="800" w:firstLine="800"/>
        <w:rPr>
          <w:rFonts w:asciiTheme="minorHAnsi" w:eastAsiaTheme="minorHAnsi" w:hAnsiTheme="minorHAnsi"/>
        </w:rPr>
      </w:pPr>
      <w:r w:rsidRPr="00C4715B">
        <w:rPr>
          <w:rFonts w:asciiTheme="minorHAnsi" w:eastAsiaTheme="minorHAnsi" w:hAnsiTheme="minorHAnsi"/>
        </w:rPr>
        <w:t>b. J</w:t>
      </w:r>
      <w:r>
        <w:rPr>
          <w:rFonts w:asciiTheme="minorHAnsi" w:eastAsiaTheme="minorHAnsi" w:hAnsiTheme="minorHAnsi"/>
        </w:rPr>
        <w:t xml:space="preserve">ust feel free to ask me </w:t>
      </w:r>
      <w:r w:rsidRPr="00361356">
        <w:rPr>
          <w:rFonts w:asciiTheme="minorHAnsi" w:eastAsiaTheme="minorHAnsi" w:hAnsiTheme="minorHAnsi" w:hint="eastAsia"/>
          <w:u w:val="single"/>
        </w:rPr>
        <w:t xml:space="preserve">no matter </w:t>
      </w:r>
      <w:r w:rsidRPr="00361356">
        <w:rPr>
          <w:rFonts w:asciiTheme="minorHAnsi" w:eastAsiaTheme="minorHAnsi" w:hAnsiTheme="minorHAnsi"/>
          <w:u w:val="single"/>
        </w:rPr>
        <w:t>when</w:t>
      </w:r>
      <w:r w:rsidRPr="00C4715B">
        <w:rPr>
          <w:rFonts w:asciiTheme="minorHAnsi" w:eastAsiaTheme="minorHAnsi" w:hAnsiTheme="minorHAnsi"/>
        </w:rPr>
        <w:t xml:space="preserve"> you have any questions.</w:t>
      </w:r>
    </w:p>
    <w:p w:rsidR="00361356" w:rsidRPr="00C4715B" w:rsidRDefault="00361356" w:rsidP="00361356">
      <w:pPr>
        <w:pStyle w:val="a"/>
        <w:ind w:left="800" w:firstLine="800"/>
        <w:rPr>
          <w:rFonts w:asciiTheme="minorHAnsi" w:eastAsiaTheme="minorHAnsi" w:hAnsiTheme="minorHAnsi"/>
        </w:rPr>
      </w:pPr>
      <w:r>
        <w:rPr>
          <w:rFonts w:asciiTheme="minorHAnsi" w:eastAsiaTheme="minorHAnsi" w:hAnsiTheme="minorHAnsi"/>
        </w:rPr>
        <w:t xml:space="preserve">c. </w:t>
      </w:r>
      <w:r w:rsidRPr="00361356">
        <w:rPr>
          <w:rFonts w:asciiTheme="minorHAnsi" w:eastAsiaTheme="minorHAnsi" w:hAnsiTheme="minorHAnsi" w:hint="eastAsia"/>
          <w:u w:val="single"/>
        </w:rPr>
        <w:t>No matter how</w:t>
      </w:r>
      <w:r w:rsidRPr="00C4715B">
        <w:rPr>
          <w:rFonts w:asciiTheme="minorHAnsi" w:eastAsiaTheme="minorHAnsi" w:hAnsiTheme="minorHAnsi"/>
        </w:rPr>
        <w:t xml:space="preserve"> painful it may be, we'll have to accep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문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may go wherever you li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follow you wherever you g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갈 수 있다 / 당신이 어느 곳을 원하든 (그곳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당신을 따를 것이다 / 당신이 어디로 가든</w:t>
      </w:r>
    </w:p>
    <w:p w:rsidR="00733FA2" w:rsidRPr="00C4715B" w:rsidRDefault="00733FA2">
      <w:pPr>
        <w:pStyle w:val="a"/>
        <w:rPr>
          <w:rFonts w:asciiTheme="minorHAnsi" w:eastAsiaTheme="minorHAnsi" w:hAnsiTheme="minorHAnsi"/>
        </w:rPr>
      </w:pP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의 복합관계부사절이 문장 전체를 수식하는 부사절의 역할을 하는 반면, </w:t>
      </w: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2]의 복합관계부사절은 동사를 수식하는 부사절의 역할을 한다. 따라서, </w:t>
      </w: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2a)의 wherever you like은 to any place (th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b)의 wherever you go는 to any place where you go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다음을 해석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never you may call on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ver you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favourable the conditions may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owever hard he may t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언제 당신이 그를 방문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어디로 당신이 가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조건이 아무리 유리하다 하더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아무리 열심히 그가 노력한다 할지라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8. &lt; 유사관계대명사</w:t>
      </w:r>
      <w:r w:rsidR="00361356">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 </w:t>
      </w:r>
      <w:r w:rsidRPr="00361356">
        <w:rPr>
          <w:rFonts w:asciiTheme="minorHAnsi" w:eastAsiaTheme="minorHAnsi" w:hAnsiTheme="minorHAnsi"/>
          <w:b/>
          <w:bCs/>
          <w:sz w:val="36"/>
          <w:szCs w:val="36"/>
        </w:rPr>
        <w:t>as</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as는 앞 절 전체 또는 일부를 받는 </w:t>
      </w:r>
      <w:r w:rsidR="00361356">
        <w:rPr>
          <w:rFonts w:asciiTheme="minorHAnsi" w:eastAsiaTheme="minorHAnsi" w:hAnsiTheme="minorHAnsi"/>
          <w:b/>
          <w:bCs/>
        </w:rPr>
        <w:t>‘</w:t>
      </w:r>
      <w:r w:rsidRPr="00C4715B">
        <w:rPr>
          <w:rFonts w:asciiTheme="minorHAnsi" w:eastAsiaTheme="minorHAnsi" w:hAnsiTheme="minorHAnsi"/>
          <w:b/>
          <w:bCs/>
        </w:rPr>
        <w:t>관계대명사</w:t>
      </w:r>
      <w:r w:rsidR="00361356">
        <w:rPr>
          <w:rFonts w:asciiTheme="minorHAnsi" w:eastAsiaTheme="minorHAnsi" w:hAnsiTheme="minorHAnsi"/>
          <w:b/>
          <w:bCs/>
        </w:rPr>
        <w:t>’</w:t>
      </w:r>
      <w:r w:rsidRPr="00C4715B">
        <w:rPr>
          <w:rFonts w:asciiTheme="minorHAnsi" w:eastAsiaTheme="minorHAnsi" w:hAnsiTheme="minorHAnsi"/>
          <w:b/>
          <w:bCs/>
        </w:rPr>
        <w:t>로 사용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m is a workaholic, as you know. (= ..., which you k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 late, as was often the case with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Liz Tailor has married again, as was expec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탐은 일중독자이다 / 당신도 알다시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늦었다 / 그것이 그녀에게 종종 있는 일이지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리즈 테일러는 다시 결혼했다 / 예상했던 대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 as-관계절은 일반 관계절과는 달리 선행사가 되는 주절의 앞에 올 수도 있고, 주절 속에 올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you know, Tom is a workaholi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s was often the case with her, she was la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was expected, Liz Tailor has married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iz Tailor, as was expected, has married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계대명사로 쓰인 as는 아래에서 종속접속사로 쓰인 as와는 구별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s I see it, John is a total fail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ay I see[=look a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보기로는, 존은 완전한 실패자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유사관계대명사 b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ut은 부정문에서 that... not의 의미로 사용된다. 현대영어에서는 거의 사용되지 않고, 다음과 같은 관용 표현에만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rule but has exceptions. (= ...no rule that does not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외 없는 규칙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9. &lt; 수동태의 기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이 기계를 발명했다.]는 말과 [이 기계는 그에 의해서 발명되었다.]는 말 사이에는 일정한 규칙성이 존재한다. 능동태와 수동태의 관계를 이해한다는 것은 바로 이 규칙성을 이해하는 것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1. Everyone [respects] h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2. She [is respected] by every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1. He [invented] this mach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2. This machine [was invented] by him. </w:t>
      </w:r>
    </w:p>
    <w:p w:rsidR="00361356" w:rsidRDefault="00361356">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모두가 그녀를 존경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그녀는 모두에 의해서 존경을 받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그는 이 기계를 발명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이 기계는 그에 의해서 발명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 [타동사 표현]과 [be + 타동사의 과거분사]의 의미관계에 주목할 필요가 있다. 즉, respects(존경한다)와 is respected(존경받는다), invented(발명했다)와 was invented(발명되었다)의 의미 관계를 이해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re exampl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규칙동사의 수동태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iscover 발견하다 </w:t>
      </w:r>
      <w:r w:rsidR="00401E3A">
        <w:rPr>
          <w:rFonts w:asciiTheme="minorHAnsi" w:eastAsiaTheme="minorHAnsi" w:hAnsiTheme="minorHAnsi" w:hint="eastAsia"/>
        </w:rPr>
        <w:tab/>
      </w:r>
      <w:r w:rsidRPr="00C4715B">
        <w:rPr>
          <w:rFonts w:asciiTheme="minorHAnsi" w:eastAsiaTheme="minorHAnsi" w:hAnsiTheme="minorHAnsi"/>
        </w:rPr>
        <w:t xml:space="preserve">-&gt; be discovered 발견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 생각하다</w:t>
      </w:r>
      <w:r w:rsidR="00401E3A">
        <w:rPr>
          <w:rFonts w:asciiTheme="minorHAnsi" w:eastAsiaTheme="minorHAnsi" w:hAnsiTheme="minorHAnsi" w:hint="eastAsia"/>
        </w:rPr>
        <w:t xml:space="preserve">   </w:t>
      </w:r>
      <w:r w:rsidRPr="00C4715B">
        <w:rPr>
          <w:rFonts w:asciiTheme="minorHAnsi" w:eastAsiaTheme="minorHAnsi" w:hAnsiTheme="minorHAnsi"/>
        </w:rPr>
        <w:t xml:space="preserve"> </w:t>
      </w:r>
      <w:r w:rsidR="00401E3A">
        <w:rPr>
          <w:rFonts w:asciiTheme="minorHAnsi" w:eastAsiaTheme="minorHAnsi" w:hAnsiTheme="minorHAnsi" w:hint="eastAsia"/>
        </w:rPr>
        <w:tab/>
      </w:r>
      <w:r w:rsidRPr="00C4715B">
        <w:rPr>
          <w:rFonts w:asciiTheme="minorHAnsi" w:eastAsiaTheme="minorHAnsi" w:hAnsiTheme="minorHAnsi"/>
        </w:rPr>
        <w:t>-&gt; be considered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lect </w:t>
      </w:r>
      <w:r w:rsidR="00401E3A">
        <w:rPr>
          <w:rFonts w:asciiTheme="minorHAnsi" w:eastAsiaTheme="minorHAnsi" w:hAnsiTheme="minorHAnsi" w:hint="eastAsia"/>
        </w:rPr>
        <w:t xml:space="preserve">   </w:t>
      </w:r>
      <w:r w:rsidRPr="00C4715B">
        <w:rPr>
          <w:rFonts w:asciiTheme="minorHAnsi" w:eastAsiaTheme="minorHAnsi" w:hAnsiTheme="minorHAnsi"/>
        </w:rPr>
        <w:t>선출하다</w:t>
      </w:r>
      <w:r w:rsidR="00401E3A">
        <w:rPr>
          <w:rFonts w:asciiTheme="minorHAnsi" w:eastAsiaTheme="minorHAnsi" w:hAnsiTheme="minorHAnsi" w:hint="eastAsia"/>
        </w:rPr>
        <w:t xml:space="preserve">   </w:t>
      </w:r>
      <w:r w:rsidRPr="00C4715B">
        <w:rPr>
          <w:rFonts w:asciiTheme="minorHAnsi" w:eastAsiaTheme="minorHAnsi" w:hAnsiTheme="minorHAnsi"/>
        </w:rPr>
        <w:t xml:space="preserve"> </w:t>
      </w:r>
      <w:r w:rsidR="00401E3A">
        <w:rPr>
          <w:rFonts w:asciiTheme="minorHAnsi" w:eastAsiaTheme="minorHAnsi" w:hAnsiTheme="minorHAnsi" w:hint="eastAsia"/>
        </w:rPr>
        <w:tab/>
      </w:r>
      <w:r w:rsidRPr="00C4715B">
        <w:rPr>
          <w:rFonts w:asciiTheme="minorHAnsi" w:eastAsiaTheme="minorHAnsi" w:hAnsiTheme="minorHAnsi"/>
        </w:rPr>
        <w:t>-&gt; be elected 선출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prise 놀라게 하다 </w:t>
      </w:r>
      <w:r w:rsidR="00401E3A">
        <w:rPr>
          <w:rFonts w:asciiTheme="minorHAnsi" w:eastAsiaTheme="minorHAnsi" w:hAnsiTheme="minorHAnsi" w:hint="eastAsia"/>
        </w:rPr>
        <w:tab/>
      </w:r>
      <w:r w:rsidRPr="00C4715B">
        <w:rPr>
          <w:rFonts w:asciiTheme="minorHAnsi" w:eastAsiaTheme="minorHAnsi" w:hAnsiTheme="minorHAnsi"/>
        </w:rPr>
        <w:t>-&gt; be surprised 놀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discovered 발견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discovered </w:t>
      </w:r>
      <w:r w:rsidR="00361356">
        <w:rPr>
          <w:rFonts w:asciiTheme="minorHAnsi" w:eastAsiaTheme="minorHAnsi" w:hAnsiTheme="minorHAnsi" w:hint="eastAsia"/>
        </w:rPr>
        <w:tab/>
      </w:r>
      <w:r w:rsidRPr="00C4715B">
        <w:rPr>
          <w:rFonts w:asciiTheme="minorHAnsi" w:eastAsiaTheme="minorHAnsi" w:hAnsiTheme="minorHAnsi"/>
        </w:rPr>
        <w:t>발견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considered 생각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considered </w:t>
      </w:r>
      <w:r w:rsidR="00361356">
        <w:rPr>
          <w:rFonts w:asciiTheme="minorHAnsi" w:eastAsiaTheme="minorHAnsi" w:hAnsiTheme="minorHAnsi" w:hint="eastAsia"/>
        </w:rPr>
        <w:tab/>
      </w:r>
      <w:r w:rsidRPr="00C4715B">
        <w:rPr>
          <w:rFonts w:asciiTheme="minorHAnsi" w:eastAsiaTheme="minorHAnsi" w:hAnsiTheme="minorHAnsi"/>
        </w:rPr>
        <w:t>생각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elected 선출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elected </w:t>
      </w:r>
      <w:r w:rsidR="00361356">
        <w:rPr>
          <w:rFonts w:asciiTheme="minorHAnsi" w:eastAsiaTheme="minorHAnsi" w:hAnsiTheme="minorHAnsi" w:hint="eastAsia"/>
        </w:rPr>
        <w:tab/>
      </w:r>
      <w:r w:rsidR="00361356">
        <w:rPr>
          <w:rFonts w:asciiTheme="minorHAnsi" w:eastAsiaTheme="minorHAnsi" w:hAnsiTheme="minorHAnsi" w:hint="eastAsia"/>
        </w:rPr>
        <w:tab/>
      </w:r>
      <w:r w:rsidRPr="00C4715B">
        <w:rPr>
          <w:rFonts w:asciiTheme="minorHAnsi" w:eastAsiaTheme="minorHAnsi" w:hAnsiTheme="minorHAnsi"/>
        </w:rPr>
        <w:t>선출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surprised 놀랐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surprised </w:t>
      </w:r>
      <w:r w:rsidR="00361356">
        <w:rPr>
          <w:rFonts w:asciiTheme="minorHAnsi" w:eastAsiaTheme="minorHAnsi" w:hAnsiTheme="minorHAnsi" w:hint="eastAsia"/>
        </w:rPr>
        <w:tab/>
      </w:r>
      <w:r w:rsidRPr="00C4715B">
        <w:rPr>
          <w:rFonts w:asciiTheme="minorHAnsi" w:eastAsiaTheme="minorHAnsi" w:hAnsiTheme="minorHAnsi"/>
        </w:rPr>
        <w:t>놀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불규칙 동사의 수동태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주다 </w:t>
      </w:r>
      <w:r w:rsidR="00401E3A">
        <w:rPr>
          <w:rFonts w:asciiTheme="minorHAnsi" w:eastAsiaTheme="minorHAnsi" w:hAnsiTheme="minorHAnsi" w:hint="eastAsia"/>
        </w:rPr>
        <w:tab/>
      </w:r>
      <w:r w:rsidRPr="00C4715B">
        <w:rPr>
          <w:rFonts w:asciiTheme="minorHAnsi" w:eastAsiaTheme="minorHAnsi" w:hAnsiTheme="minorHAnsi"/>
        </w:rPr>
        <w:t xml:space="preserve">-&gt; be given </w:t>
      </w:r>
      <w:r w:rsidR="00361356">
        <w:rPr>
          <w:rFonts w:asciiTheme="minorHAnsi" w:eastAsiaTheme="minorHAnsi" w:hAnsiTheme="minorHAnsi" w:hint="eastAsia"/>
        </w:rPr>
        <w:tab/>
      </w:r>
      <w:r w:rsidRPr="00C4715B">
        <w:rPr>
          <w:rFonts w:asciiTheme="minorHAnsi" w:eastAsiaTheme="minorHAnsi" w:hAnsiTheme="minorHAnsi"/>
        </w:rPr>
        <w:t>주어지다,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rite 쓰다 </w:t>
      </w:r>
      <w:r w:rsidR="00401E3A">
        <w:rPr>
          <w:rFonts w:asciiTheme="minorHAnsi" w:eastAsiaTheme="minorHAnsi" w:hAnsiTheme="minorHAnsi" w:hint="eastAsia"/>
        </w:rPr>
        <w:tab/>
      </w:r>
      <w:r w:rsidRPr="00C4715B">
        <w:rPr>
          <w:rFonts w:asciiTheme="minorHAnsi" w:eastAsiaTheme="minorHAnsi" w:hAnsiTheme="minorHAnsi"/>
        </w:rPr>
        <w:t xml:space="preserve">-&gt; be written </w:t>
      </w:r>
      <w:r w:rsidR="00361356">
        <w:rPr>
          <w:rFonts w:asciiTheme="minorHAnsi" w:eastAsiaTheme="minorHAnsi" w:hAnsiTheme="minorHAnsi" w:hint="eastAsia"/>
        </w:rPr>
        <w:tab/>
      </w:r>
      <w:r w:rsidRPr="00C4715B">
        <w:rPr>
          <w:rFonts w:asciiTheme="minorHAnsi" w:eastAsiaTheme="minorHAnsi" w:hAnsiTheme="minorHAnsi"/>
        </w:rPr>
        <w:t>쓰여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d 발견하다 </w:t>
      </w:r>
      <w:r w:rsidR="00401E3A">
        <w:rPr>
          <w:rFonts w:asciiTheme="minorHAnsi" w:eastAsiaTheme="minorHAnsi" w:hAnsiTheme="minorHAnsi" w:hint="eastAsia"/>
        </w:rPr>
        <w:tab/>
      </w:r>
      <w:r w:rsidRPr="00C4715B">
        <w:rPr>
          <w:rFonts w:asciiTheme="minorHAnsi" w:eastAsiaTheme="minorHAnsi" w:hAnsiTheme="minorHAnsi"/>
        </w:rPr>
        <w:t xml:space="preserve">-&gt; be found </w:t>
      </w:r>
      <w:r w:rsidR="00361356">
        <w:rPr>
          <w:rFonts w:asciiTheme="minorHAnsi" w:eastAsiaTheme="minorHAnsi" w:hAnsiTheme="minorHAnsi" w:hint="eastAsia"/>
        </w:rPr>
        <w:tab/>
      </w:r>
      <w:r w:rsidRPr="00C4715B">
        <w:rPr>
          <w:rFonts w:asciiTheme="minorHAnsi" w:eastAsiaTheme="minorHAnsi" w:hAnsiTheme="minorHAnsi"/>
        </w:rPr>
        <w:t>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부수다 </w:t>
      </w:r>
      <w:r w:rsidR="00401E3A">
        <w:rPr>
          <w:rFonts w:asciiTheme="minorHAnsi" w:eastAsiaTheme="minorHAnsi" w:hAnsiTheme="minorHAnsi" w:hint="eastAsia"/>
        </w:rPr>
        <w:tab/>
      </w:r>
      <w:r w:rsidRPr="00C4715B">
        <w:rPr>
          <w:rFonts w:asciiTheme="minorHAnsi" w:eastAsiaTheme="minorHAnsi" w:hAnsiTheme="minorHAnsi"/>
        </w:rPr>
        <w:t xml:space="preserve">-&gt; be broken </w:t>
      </w:r>
      <w:r w:rsidR="00361356">
        <w:rPr>
          <w:rFonts w:asciiTheme="minorHAnsi" w:eastAsiaTheme="minorHAnsi" w:hAnsiTheme="minorHAnsi" w:hint="eastAsia"/>
        </w:rPr>
        <w:tab/>
      </w:r>
      <w:r w:rsidRPr="00C4715B">
        <w:rPr>
          <w:rFonts w:asciiTheme="minorHAnsi" w:eastAsiaTheme="minorHAnsi" w:hAnsiTheme="minorHAnsi"/>
        </w:rPr>
        <w:t>부서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given 주어졌다 </w:t>
      </w:r>
      <w:r w:rsidR="00401E3A">
        <w:rPr>
          <w:rFonts w:asciiTheme="minorHAnsi" w:eastAsiaTheme="minorHAnsi" w:hAnsiTheme="minorHAnsi" w:hint="eastAsia"/>
        </w:rPr>
        <w:tab/>
      </w:r>
      <w:r w:rsidRPr="00C4715B">
        <w:rPr>
          <w:rFonts w:asciiTheme="minorHAnsi" w:eastAsiaTheme="minorHAnsi" w:hAnsiTheme="minorHAnsi"/>
        </w:rPr>
        <w:t xml:space="preserve">- will be given </w:t>
      </w:r>
      <w:r w:rsidR="00361356">
        <w:rPr>
          <w:rFonts w:asciiTheme="minorHAnsi" w:eastAsiaTheme="minorHAnsi" w:hAnsiTheme="minorHAnsi" w:hint="eastAsia"/>
        </w:rPr>
        <w:tab/>
      </w:r>
      <w:r w:rsidRPr="00C4715B">
        <w:rPr>
          <w:rFonts w:asciiTheme="minorHAnsi" w:eastAsiaTheme="minorHAnsi" w:hAnsiTheme="minorHAnsi"/>
        </w:rPr>
        <w:t>주어질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written 쓰여졌다 </w:t>
      </w:r>
      <w:r w:rsidR="00401E3A">
        <w:rPr>
          <w:rFonts w:asciiTheme="minorHAnsi" w:eastAsiaTheme="minorHAnsi" w:hAnsiTheme="minorHAnsi" w:hint="eastAsia"/>
        </w:rPr>
        <w:tab/>
      </w:r>
      <w:r w:rsidRPr="00C4715B">
        <w:rPr>
          <w:rFonts w:asciiTheme="minorHAnsi" w:eastAsiaTheme="minorHAnsi" w:hAnsiTheme="minorHAnsi"/>
        </w:rPr>
        <w:t xml:space="preserve">- will be written </w:t>
      </w:r>
      <w:r w:rsidR="00361356">
        <w:rPr>
          <w:rFonts w:asciiTheme="minorHAnsi" w:eastAsiaTheme="minorHAnsi" w:hAnsiTheme="minorHAnsi" w:hint="eastAsia"/>
        </w:rPr>
        <w:tab/>
      </w:r>
      <w:r w:rsidRPr="00C4715B">
        <w:rPr>
          <w:rFonts w:asciiTheme="minorHAnsi" w:eastAsiaTheme="minorHAnsi" w:hAnsiTheme="minorHAnsi"/>
        </w:rPr>
        <w:t xml:space="preserve">쓰여졌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found 발견되었다 </w:t>
      </w:r>
      <w:r w:rsidR="00401E3A">
        <w:rPr>
          <w:rFonts w:asciiTheme="minorHAnsi" w:eastAsiaTheme="minorHAnsi" w:hAnsiTheme="minorHAnsi" w:hint="eastAsia"/>
        </w:rPr>
        <w:tab/>
      </w:r>
      <w:r w:rsidRPr="00C4715B">
        <w:rPr>
          <w:rFonts w:asciiTheme="minorHAnsi" w:eastAsiaTheme="minorHAnsi" w:hAnsiTheme="minorHAnsi"/>
        </w:rPr>
        <w:t xml:space="preserve">- will be found </w:t>
      </w:r>
      <w:r w:rsidR="00361356">
        <w:rPr>
          <w:rFonts w:asciiTheme="minorHAnsi" w:eastAsiaTheme="minorHAnsi" w:hAnsiTheme="minorHAnsi" w:hint="eastAsia"/>
        </w:rPr>
        <w:tab/>
      </w:r>
      <w:r w:rsidRPr="00C4715B">
        <w:rPr>
          <w:rFonts w:asciiTheme="minorHAnsi" w:eastAsiaTheme="minorHAnsi" w:hAnsiTheme="minorHAnsi"/>
        </w:rPr>
        <w:t>발견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broken 부서졌다 </w:t>
      </w:r>
      <w:r w:rsidR="00401E3A">
        <w:rPr>
          <w:rFonts w:asciiTheme="minorHAnsi" w:eastAsiaTheme="minorHAnsi" w:hAnsiTheme="minorHAnsi" w:hint="eastAsia"/>
        </w:rPr>
        <w:tab/>
      </w:r>
      <w:r w:rsidRPr="00C4715B">
        <w:rPr>
          <w:rFonts w:asciiTheme="minorHAnsi" w:eastAsiaTheme="minorHAnsi" w:hAnsiTheme="minorHAnsi"/>
        </w:rPr>
        <w:t xml:space="preserve">- will be broken </w:t>
      </w:r>
      <w:r w:rsidR="00361356">
        <w:rPr>
          <w:rFonts w:asciiTheme="minorHAnsi" w:eastAsiaTheme="minorHAnsi" w:hAnsiTheme="minorHAnsi" w:hint="eastAsia"/>
        </w:rPr>
        <w:tab/>
      </w:r>
      <w:r w:rsidRPr="00C4715B">
        <w:rPr>
          <w:rFonts w:asciiTheme="minorHAnsi" w:eastAsiaTheme="minorHAnsi" w:hAnsiTheme="minorHAnsi"/>
        </w:rPr>
        <w:t xml:space="preserve">부서질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0. &lt; 구동사의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자동사는 수동태로 표현할 수 없지만, laugh at(--을 비웃다), look up to(--를 존경하다)처럼 하나의 타동사처럼 쓰이는 구동사는 수동태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Jane [laughed at] my pl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My plan [was laughed at] by Ja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1. All students [look up to] the profess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2. The professor [is looked up to] by all student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제인은 나의 계획을 비웃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2. 나의 계획은 제인에 의해 비웃음을 받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모든 학생들이 그 교수를 존경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그 교수는 모든 학생들에게 존경을 받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re exampl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into 침입하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broken into 침입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eal with 다루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dealt with 다루어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ugh at 비웃다 </w:t>
      </w:r>
      <w:r w:rsidR="00D737EF">
        <w:rPr>
          <w:rFonts w:asciiTheme="minorHAnsi" w:eastAsiaTheme="minorHAnsi" w:hAnsiTheme="minorHAnsi" w:hint="eastAsia"/>
        </w:rPr>
        <w:tab/>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aughed at 비웃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ay off 해고하다</w:t>
      </w:r>
      <w:r w:rsidR="00D737EF">
        <w:rPr>
          <w:rFonts w:asciiTheme="minorHAnsi" w:eastAsiaTheme="minorHAnsi" w:hAnsiTheme="minorHAnsi" w:hint="eastAsia"/>
        </w:rPr>
        <w:tab/>
      </w:r>
      <w:r w:rsidRPr="00C4715B">
        <w:rPr>
          <w:rFonts w:asciiTheme="minorHAnsi" w:eastAsiaTheme="minorHAnsi" w:hAnsiTheme="minorHAnsi"/>
        </w:rPr>
        <w:t xml:space="preserve">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aid off 해고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after 보살피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ooked after 보살핌을 받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un over (차가 사람을) 치다 </w:t>
      </w:r>
      <w:r w:rsidR="00D737EF">
        <w:rPr>
          <w:rFonts w:asciiTheme="minorHAnsi" w:eastAsiaTheme="minorHAnsi" w:hAnsiTheme="minorHAnsi" w:hint="eastAsia"/>
        </w:rPr>
        <w:tab/>
      </w:r>
      <w:r w:rsidRPr="00C4715B">
        <w:rPr>
          <w:rFonts w:asciiTheme="minorHAnsi" w:eastAsiaTheme="minorHAnsi" w:hAnsiTheme="minorHAnsi"/>
        </w:rPr>
        <w:t>-&gt; be run over (사람이) 치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it on 시중들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waited on 시중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ll on 요구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w:t>
      </w:r>
      <w:r w:rsidR="00D737EF">
        <w:rPr>
          <w:rFonts w:asciiTheme="minorHAnsi" w:eastAsiaTheme="minorHAnsi" w:hAnsiTheme="minorHAnsi" w:hint="eastAsia"/>
        </w:rPr>
        <w:t>&gt;</w:t>
      </w:r>
      <w:r w:rsidRPr="00C4715B">
        <w:rPr>
          <w:rFonts w:asciiTheme="minorHAnsi" w:eastAsiaTheme="minorHAnsi" w:hAnsiTheme="minorHAnsi"/>
        </w:rPr>
        <w:t xml:space="preserve"> be called on 요구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re for 돌보다 </w:t>
      </w:r>
      <w:r w:rsidR="00D737EF">
        <w:rPr>
          <w:rFonts w:asciiTheme="minorHAnsi" w:eastAsiaTheme="minorHAnsi" w:hAnsiTheme="minorHAnsi" w:hint="eastAsia"/>
        </w:rPr>
        <w:tab/>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cared for 돌보아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rry out 수행/실행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carried out 수행/실행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ake care of 보살피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taken care of 보살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ut up with (주어가) 참다 </w:t>
      </w:r>
      <w:r w:rsidR="00D737EF">
        <w:rPr>
          <w:rFonts w:asciiTheme="minorHAnsi" w:eastAsiaTheme="minorHAnsi" w:hAnsiTheme="minorHAnsi" w:hint="eastAsia"/>
        </w:rPr>
        <w:tab/>
      </w:r>
      <w:r w:rsidRPr="00C4715B">
        <w:rPr>
          <w:rFonts w:asciiTheme="minorHAnsi" w:eastAsiaTheme="minorHAnsi" w:hAnsiTheme="minorHAnsi"/>
        </w:rPr>
        <w:t>-&gt; be put up with (주어를) 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up to 존경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ooked up to 존경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down on 경멸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ooked down on 경멸당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표현을 참고로 아래의 우리말을 영역해봅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cientist carried out many experime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여러 실험들이 그 과학자에 의해서 실행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많은 실험들이 그 과학자에 의해서 실행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많은 실험들이 그 과학자의 의해서 실행되어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많은 실험들이 그 과학자에 의해서 실행되고 있는 중이다. </w:t>
      </w:r>
    </w:p>
    <w:p w:rsidR="005B31AA" w:rsidRDefault="005B31AA">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ny experiments </w:t>
      </w:r>
      <w:r w:rsidR="005B31AA">
        <w:rPr>
          <w:rFonts w:asciiTheme="minorHAnsi" w:eastAsiaTheme="minorHAnsi" w:hAnsiTheme="minorHAnsi" w:hint="eastAsia"/>
        </w:rPr>
        <w:t xml:space="preserve"> </w:t>
      </w:r>
      <w:r w:rsidRPr="00C4715B">
        <w:rPr>
          <w:rFonts w:asciiTheme="minorHAnsi" w:eastAsiaTheme="minorHAnsi" w:hAnsiTheme="minorHAnsi"/>
        </w:rPr>
        <w:t>were carried out</w:t>
      </w:r>
      <w:r w:rsidR="005B31AA">
        <w:rPr>
          <w:rFonts w:asciiTheme="minorHAnsi" w:eastAsiaTheme="minorHAnsi" w:hAnsiTheme="minorHAnsi" w:hint="eastAsia"/>
        </w:rPr>
        <w:tab/>
        <w:t xml:space="preserve"> </w:t>
      </w:r>
      <w:r w:rsidRPr="00C4715B">
        <w:rPr>
          <w:rFonts w:asciiTheme="minorHAnsi" w:eastAsiaTheme="minorHAnsi" w:hAnsiTheme="minorHAnsi"/>
        </w:rPr>
        <w:t xml:space="preserve"> 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will be carried out </w:t>
      </w:r>
      <w:r w:rsidR="005B31AA">
        <w:rPr>
          <w:rFonts w:asciiTheme="minorHAnsi" w:eastAsiaTheme="minorHAnsi" w:hAnsiTheme="minorHAnsi" w:hint="eastAsia"/>
        </w:rPr>
        <w:t xml:space="preserve">    </w:t>
      </w:r>
      <w:r w:rsidRPr="00C4715B">
        <w:rPr>
          <w:rFonts w:asciiTheme="minorHAnsi" w:eastAsiaTheme="minorHAnsi" w:hAnsiTheme="minorHAnsi"/>
        </w:rPr>
        <w:t>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have been carried out </w:t>
      </w:r>
      <w:r w:rsidR="005B31AA">
        <w:rPr>
          <w:rFonts w:asciiTheme="minorHAnsi" w:eastAsiaTheme="minorHAnsi" w:hAnsiTheme="minorHAnsi" w:hint="eastAsia"/>
        </w:rPr>
        <w:t xml:space="preserve"> </w:t>
      </w:r>
      <w:r w:rsidRPr="00C4715B">
        <w:rPr>
          <w:rFonts w:asciiTheme="minorHAnsi" w:eastAsiaTheme="minorHAnsi" w:hAnsiTheme="minorHAnsi"/>
        </w:rPr>
        <w:t>by the scientist.</w:t>
      </w:r>
      <w:r w:rsidR="005B31AA">
        <w:rPr>
          <w:rFonts w:asciiTheme="minorHAnsi" w:eastAsiaTheme="minorHAnsi" w:hAnsiTheme="minorHAnsi" w:hint="eastAsia"/>
        </w:rPr>
        <w:tab/>
      </w:r>
      <w:r w:rsidR="005B31AA">
        <w:rPr>
          <w:rFonts w:asciiTheme="minorHAnsi" w:eastAsiaTheme="minorHAnsi" w:hAnsiTheme="minorHAnsi" w:hint="eastAsia"/>
        </w:rPr>
        <w:tab/>
        <w:t>&l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are being carried out </w:t>
      </w:r>
      <w:r w:rsidR="005B31AA">
        <w:rPr>
          <w:rFonts w:asciiTheme="minorHAnsi" w:eastAsiaTheme="minorHAnsi" w:hAnsiTheme="minorHAnsi" w:hint="eastAsia"/>
        </w:rPr>
        <w:t xml:space="preserve">  </w:t>
      </w:r>
      <w:r w:rsidRPr="00C4715B">
        <w:rPr>
          <w:rFonts w:asciiTheme="minorHAnsi" w:eastAsiaTheme="minorHAnsi" w:hAnsiTheme="minorHAnsi"/>
        </w:rPr>
        <w:t xml:space="preserve">by the scientis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81. &lt; 목적어가 </w:t>
      </w:r>
      <w:r w:rsidR="004D328A">
        <w:rPr>
          <w:rFonts w:asciiTheme="minorHAnsi" w:eastAsiaTheme="minorHAnsi" w:hAnsiTheme="minorHAnsi" w:hint="eastAsia"/>
          <w:b/>
          <w:bCs/>
          <w:sz w:val="30"/>
          <w:szCs w:val="30"/>
        </w:rPr>
        <w:t>x2 (두)</w:t>
      </w:r>
      <w:r w:rsidRPr="00C4715B">
        <w:rPr>
          <w:rFonts w:asciiTheme="minorHAnsi" w:eastAsiaTheme="minorHAnsi" w:hAnsiTheme="minorHAnsi"/>
          <w:b/>
          <w:bCs/>
          <w:sz w:val="30"/>
          <w:szCs w:val="30"/>
        </w:rPr>
        <w:t xml:space="preserve"> 개인 능동태 문장의 수동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목적어가 두 개인 문장, 즉 간접목적어와 직접목적어를 가지는 문장은 원칙적으로 두 개의 수동문이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어가 두 개인 능동태 문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r. Kim gave me a pres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ss offered him a bonu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김씨가 나에게 선물을 하나 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사장은 그에게 보너스를 제공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간접목적어가 수동태의 주어인 경우 (대개, 간접목적어를 수동태의 주어로 삼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was given a present by Mr. K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offered a bonus by the bo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김씨에게 선물을 하나 받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사장에게 보너스를 제공받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직접목적어가 수동태의 주어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present was given me by Mr. K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bonus was offered him by the bo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선물이 나에게 주어졌다 / 김씨에 의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보너스가 그에게 제공되었다 / 사장에 의해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spacing w:val="-8"/>
        </w:rPr>
        <w:t xml:space="preserve">cf. 1. 직접목적어가 수동태의 주어인 경우에는 간접목적어 앞에 전치사를 붙이는 것을 선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present was given to me by Mr. K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 bonus was offered to him by the bos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 (a')와 (b')는 각각 [Mr. Kim gave a present to me.], [The boss offered a bonus to me.]의 수동태 문장으로 이해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2. make나 buy처럼 to 아닌 전치사와 어울리는 전달동사의 경우에는 필수적으로 그 전치사를 표시해준다. 즉, 다음 수동태 예문의 경우 for를 생략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de a toy for me. (그는 나에게 장난감을 하나 만들어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e made me a to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toy was made for me by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82. &lt; 지각동사와 사역동사의 </w:t>
      </w:r>
      <w:r w:rsidR="00B65B2C">
        <w:rPr>
          <w:rFonts w:asciiTheme="minorHAnsi" w:eastAsiaTheme="minorHAnsi" w:hAnsiTheme="minorHAnsi"/>
          <w:b/>
          <w:bCs/>
          <w:sz w:val="30"/>
          <w:szCs w:val="30"/>
        </w:rPr>
        <w:t>‘</w:t>
      </w:r>
      <w:r w:rsidRPr="00C4715B">
        <w:rPr>
          <w:rFonts w:asciiTheme="minorHAnsi" w:eastAsiaTheme="minorHAnsi" w:hAnsiTheme="minorHAnsi"/>
          <w:b/>
          <w:bCs/>
          <w:sz w:val="30"/>
          <w:szCs w:val="30"/>
        </w:rPr>
        <w:t>수동태</w:t>
      </w:r>
      <w:r w:rsidR="00B65B2C">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B65B2C" w:rsidRDefault="005B5B96">
      <w:pPr>
        <w:pStyle w:val="a"/>
        <w:rPr>
          <w:rFonts w:asciiTheme="minorHAnsi" w:eastAsiaTheme="minorHAnsi" w:hAnsiTheme="minorHAnsi" w:hint="eastAsia"/>
        </w:rPr>
      </w:pPr>
      <w:r w:rsidRPr="00C4715B">
        <w:rPr>
          <w:rFonts w:asciiTheme="minorHAnsi" w:eastAsiaTheme="minorHAnsi" w:hAnsiTheme="minorHAnsi"/>
        </w:rPr>
        <w:t xml:space="preserve">see, hear 등의 지각동사는 [주어 + 동사 + 목적어 + 목적보어] 구문을 취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목적보어로 </w:t>
      </w:r>
      <w:r w:rsidRPr="00094E06">
        <w:rPr>
          <w:rFonts w:asciiTheme="minorHAnsi" w:eastAsiaTheme="minorHAnsi" w:hAnsiTheme="minorHAnsi"/>
          <w:u w:val="single"/>
        </w:rPr>
        <w:t>동사원형</w:t>
      </w:r>
      <w:r w:rsidRPr="00C4715B">
        <w:rPr>
          <w:rFonts w:asciiTheme="minorHAnsi" w:eastAsiaTheme="minorHAnsi" w:hAnsiTheme="minorHAnsi"/>
        </w:rPr>
        <w:t xml:space="preserve">, 또는 </w:t>
      </w:r>
      <w:r w:rsidRPr="00094E06">
        <w:rPr>
          <w:rFonts w:asciiTheme="minorHAnsi" w:eastAsiaTheme="minorHAnsi" w:hAnsiTheme="minorHAnsi"/>
          <w:u w:val="single"/>
        </w:rPr>
        <w:t>현재분사</w:t>
      </w:r>
      <w:r w:rsidR="00094E06">
        <w:rPr>
          <w:rFonts w:asciiTheme="minorHAnsi" w:eastAsiaTheme="minorHAnsi" w:hAnsiTheme="minorHAnsi" w:hint="eastAsia"/>
        </w:rPr>
        <w:t>(동사+ing)</w:t>
      </w:r>
      <w:r w:rsidRPr="00C4715B">
        <w:rPr>
          <w:rFonts w:asciiTheme="minorHAnsi" w:eastAsiaTheme="minorHAnsi" w:hAnsiTheme="minorHAnsi"/>
        </w:rPr>
        <w:t xml:space="preserve">가 올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meone saw me </w:t>
      </w:r>
      <w:r w:rsidR="00094E06">
        <w:rPr>
          <w:rFonts w:asciiTheme="minorHAnsi" w:eastAsiaTheme="minorHAnsi" w:hAnsiTheme="minorHAnsi" w:hint="eastAsia"/>
        </w:rPr>
        <w:tab/>
      </w:r>
      <w:r w:rsidRPr="00094E06">
        <w:rPr>
          <w:rFonts w:asciiTheme="minorHAnsi" w:eastAsiaTheme="minorHAnsi" w:hAnsiTheme="minorHAnsi"/>
          <w:u w:val="single"/>
        </w:rPr>
        <w:t>enter</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t xml:space="preserve">&lt;- </w:t>
      </w:r>
      <w:r w:rsidR="00094E06">
        <w:rPr>
          <w:rFonts w:asciiTheme="minorHAnsi" w:eastAsiaTheme="minorHAnsi" w:hAnsiTheme="minorHAnsi" w:hint="eastAsia"/>
        </w:rPr>
        <w:t>R</w:t>
      </w:r>
      <w:r w:rsidR="00094E06">
        <w:rPr>
          <w:rFonts w:asciiTheme="minorHAnsi" w:eastAsiaTheme="minorHAnsi" w:hAnsiTheme="minorHAnsi" w:hint="eastAsia"/>
        </w:rPr>
        <w:t xml:space="preserve">oot </w:t>
      </w:r>
      <w:r w:rsidR="00094E06">
        <w:rPr>
          <w:rFonts w:asciiTheme="minorHAnsi" w:eastAsiaTheme="minorHAnsi" w:hAnsiTheme="minorHAnsi" w:hint="eastAsia"/>
        </w:rPr>
        <w:t>V</w:t>
      </w:r>
      <w:r w:rsidR="00094E06">
        <w:rPr>
          <w:rFonts w:asciiTheme="minorHAnsi" w:eastAsiaTheme="minorHAnsi" w:hAnsiTheme="minorHAnsi" w:hint="eastAsia"/>
        </w:rPr>
        <w:t>er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omeone saw me </w:t>
      </w:r>
      <w:r w:rsidR="00094E06">
        <w:rPr>
          <w:rFonts w:asciiTheme="minorHAnsi" w:eastAsiaTheme="minorHAnsi" w:hAnsiTheme="minorHAnsi" w:hint="eastAsia"/>
        </w:rPr>
        <w:tab/>
      </w:r>
      <w:r w:rsidRPr="00094E06">
        <w:rPr>
          <w:rFonts w:asciiTheme="minorHAnsi" w:eastAsiaTheme="minorHAnsi" w:hAnsiTheme="minorHAnsi"/>
          <w:u w:val="single"/>
        </w:rPr>
        <w:t>entering</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t xml:space="preserve">&lt;- </w:t>
      </w:r>
      <w:r w:rsidR="00094E06">
        <w:rPr>
          <w:rFonts w:asciiTheme="minorHAnsi" w:eastAsiaTheme="minorHAnsi" w:hAnsiTheme="minorHAnsi" w:hint="eastAsia"/>
        </w:rPr>
        <w:t>p.p</w:t>
      </w:r>
      <w:r w:rsidR="00094E06">
        <w:rPr>
          <w:rFonts w:asciiTheme="minorHAnsi" w:eastAsiaTheme="minorHAnsi" w:hAnsiTheme="minorHAnsi" w:hint="eastAsia"/>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어떤 사람이 내가 그 방에 </w:t>
      </w:r>
      <w:r w:rsidRPr="00094E06">
        <w:rPr>
          <w:rFonts w:asciiTheme="minorHAnsi" w:eastAsiaTheme="minorHAnsi" w:hAnsiTheme="minorHAnsi"/>
          <w:u w:val="single"/>
        </w:rPr>
        <w:t xml:space="preserve">들어가는 </w:t>
      </w:r>
      <w:r w:rsidRPr="00094E06">
        <w:rPr>
          <w:rFonts w:asciiTheme="minorHAnsi" w:eastAsiaTheme="minorHAnsi" w:hAnsiTheme="minorHAnsi"/>
          <w:b/>
          <w:u w:val="single"/>
        </w:rPr>
        <w:t>것을</w:t>
      </w:r>
      <w:r w:rsidRPr="00C4715B">
        <w:rPr>
          <w:rFonts w:asciiTheme="minorHAnsi" w:eastAsiaTheme="minorHAnsi" w:hAnsiTheme="minorHAnsi"/>
        </w:rPr>
        <w:t xml:space="preserve"> 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어떤 사람이 내가 그 방에 </w:t>
      </w:r>
      <w:r w:rsidRPr="00094E06">
        <w:rPr>
          <w:rFonts w:asciiTheme="minorHAnsi" w:eastAsiaTheme="minorHAnsi" w:hAnsiTheme="minorHAnsi"/>
          <w:u w:val="single"/>
        </w:rPr>
        <w:t xml:space="preserve">들어가고 </w:t>
      </w:r>
      <w:r w:rsidRPr="00094E06">
        <w:rPr>
          <w:rFonts w:asciiTheme="minorHAnsi" w:eastAsiaTheme="minorHAnsi" w:hAnsiTheme="minorHAnsi"/>
          <w:b/>
          <w:u w:val="single"/>
        </w:rPr>
        <w:t>있는</w:t>
      </w:r>
      <w:r w:rsidRPr="00C4715B">
        <w:rPr>
          <w:rFonts w:asciiTheme="minorHAnsi" w:eastAsiaTheme="minorHAnsi" w:hAnsiTheme="minorHAnsi"/>
        </w:rPr>
        <w:t xml:space="preserve"> 것을 보았다. </w:t>
      </w:r>
    </w:p>
    <w:p w:rsidR="00733FA2" w:rsidRPr="00C4715B" w:rsidRDefault="00733FA2">
      <w:pPr>
        <w:pStyle w:val="a"/>
        <w:rPr>
          <w:rFonts w:asciiTheme="minorHAnsi" w:eastAsiaTheme="minorHAnsi" w:hAnsiTheme="minorHAnsi"/>
        </w:rPr>
      </w:pPr>
    </w:p>
    <w:p w:rsidR="00094E06" w:rsidRDefault="005B5B96">
      <w:pPr>
        <w:pStyle w:val="a"/>
        <w:rPr>
          <w:rFonts w:asciiTheme="minorHAnsi" w:eastAsiaTheme="minorHAnsi" w:hAnsiTheme="minorHAnsi" w:hint="eastAsia"/>
        </w:rPr>
      </w:pPr>
      <w:r w:rsidRPr="00C4715B">
        <w:rPr>
          <w:rFonts w:asciiTheme="minorHAnsi" w:eastAsiaTheme="minorHAnsi" w:hAnsiTheme="minorHAnsi"/>
        </w:rPr>
        <w:t xml:space="preserve">목적보어로 동사원형이 쓰인 </w:t>
      </w:r>
    </w:p>
    <w:p w:rsidR="00094E0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는 목적어의 </w:t>
      </w:r>
      <w:r w:rsidRPr="00094E06">
        <w:rPr>
          <w:rFonts w:asciiTheme="minorHAnsi" w:eastAsiaTheme="minorHAnsi" w:hAnsiTheme="minorHAnsi"/>
          <w:u w:val="single"/>
        </w:rPr>
        <w:t xml:space="preserve">행위의 </w:t>
      </w:r>
      <w:r w:rsidRPr="00C4715B">
        <w:rPr>
          <w:rFonts w:asciiTheme="minorHAnsi" w:eastAsiaTheme="minorHAnsi" w:hAnsiTheme="minorHAnsi"/>
        </w:rPr>
        <w:t xml:space="preserve">결과에 초점을 둔 표현인 반면, 현재분사가 목적보어로 쓰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094E06">
        <w:rPr>
          <w:rFonts w:asciiTheme="minorHAnsi" w:eastAsiaTheme="minorHAnsi" w:hAnsiTheme="minorHAnsi" w:hint="eastAsia"/>
        </w:rPr>
        <w:t xml:space="preserve"> </w:t>
      </w:r>
      <w:r w:rsidRPr="00C4715B">
        <w:rPr>
          <w:rFonts w:asciiTheme="minorHAnsi" w:eastAsiaTheme="minorHAnsi" w:hAnsiTheme="minorHAnsi"/>
        </w:rPr>
        <w:t xml:space="preserve">(1b)는 목적어의 </w:t>
      </w:r>
      <w:r w:rsidRPr="00094E06">
        <w:rPr>
          <w:rFonts w:asciiTheme="minorHAnsi" w:eastAsiaTheme="minorHAnsi" w:hAnsiTheme="minorHAnsi"/>
          <w:u w:val="single"/>
        </w:rPr>
        <w:t>동작성</w:t>
      </w:r>
      <w:r w:rsidRPr="00C4715B">
        <w:rPr>
          <w:rFonts w:asciiTheme="minorHAnsi" w:eastAsiaTheme="minorHAnsi" w:hAnsiTheme="minorHAnsi"/>
        </w:rPr>
        <w:t xml:space="preserve">을 강조하는 표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을 수동태로 표현하는 다음과 같은 구조를 갖게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was seen </w:t>
      </w:r>
      <w:r w:rsidR="00094E06">
        <w:rPr>
          <w:rFonts w:asciiTheme="minorHAnsi" w:eastAsiaTheme="minorHAnsi" w:hAnsiTheme="minorHAnsi" w:hint="eastAsia"/>
        </w:rPr>
        <w:t xml:space="preserve"> </w:t>
      </w:r>
      <w:r w:rsidRPr="00C4715B">
        <w:rPr>
          <w:rFonts w:asciiTheme="minorHAnsi" w:eastAsiaTheme="minorHAnsi" w:hAnsiTheme="minorHAnsi"/>
        </w:rPr>
        <w:t xml:space="preserve">[to] enter </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by some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as seen </w:t>
      </w:r>
      <w:r w:rsidR="00094E06">
        <w:rPr>
          <w:rFonts w:asciiTheme="minorHAnsi" w:eastAsiaTheme="minorHAnsi" w:hAnsiTheme="minorHAnsi" w:hint="eastAsia"/>
        </w:rPr>
        <w:t xml:space="preserve"> </w:t>
      </w:r>
      <w:r w:rsidRPr="00C4715B">
        <w:rPr>
          <w:rFonts w:asciiTheme="minorHAnsi" w:eastAsiaTheme="minorHAnsi" w:hAnsiTheme="minorHAnsi"/>
        </w:rPr>
        <w:t xml:space="preserve">entering </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by some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그 방에 들어가는 것이 누군가에게 목격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내가 그 방에 들어가고 있는 것이 누군가에게 목격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2a)에서는 enter 앞에 to가 삽입되어 있는 점에 유의해야 한다. 즉, 지각동사 문장의 수동태에서는 원형동사 앞에 to를 쓰지 않으면 틀린 문장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spacing w:val="-4"/>
        </w:rPr>
        <w:t>cf. 1. 사역동사 make도 수동태로 표현할 때는 목적보어인 원형동사 앞에 to를 삽입해야 한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094E06" w:rsidRPr="00C4715B" w:rsidRDefault="005B5B96" w:rsidP="00094E06">
      <w:pPr>
        <w:pStyle w:val="a"/>
        <w:rPr>
          <w:rFonts w:asciiTheme="minorHAnsi" w:eastAsiaTheme="minorHAnsi" w:hAnsiTheme="minorHAnsi"/>
        </w:rPr>
      </w:pPr>
      <w:r w:rsidRPr="00C4715B">
        <w:rPr>
          <w:rFonts w:asciiTheme="minorHAnsi" w:eastAsiaTheme="minorHAnsi" w:hAnsiTheme="minorHAnsi"/>
        </w:rPr>
        <w:t>We must make John take notice of us.</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r>
      <w:r w:rsidR="00094E06" w:rsidRPr="00C4715B">
        <w:rPr>
          <w:rFonts w:asciiTheme="minorHAnsi" w:eastAsiaTheme="minorHAnsi" w:hAnsiTheme="minorHAnsi"/>
        </w:rPr>
        <w:t>우리는 존이 우리에게 주목하도록 만들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John must be made [to] take notice of us. </w:t>
      </w:r>
      <w:r w:rsidR="00094E06">
        <w:rPr>
          <w:rFonts w:asciiTheme="minorHAnsi" w:eastAsiaTheme="minorHAnsi" w:hAnsiTheme="minorHAnsi" w:hint="eastAsia"/>
        </w:rPr>
        <w:tab/>
      </w:r>
      <w:r w:rsidR="00094E06">
        <w:rPr>
          <w:rFonts w:asciiTheme="minorHAnsi" w:eastAsiaTheme="minorHAnsi" w:hAnsiTheme="minorHAnsi" w:hint="eastAsia"/>
        </w:rPr>
        <w:tab/>
      </w:r>
      <w:r w:rsidRPr="00C4715B">
        <w:rPr>
          <w:rFonts w:asciiTheme="minorHAnsi" w:eastAsiaTheme="minorHAnsi" w:hAnsiTheme="minorHAnsi"/>
        </w:rPr>
        <w:t xml:space="preserve">-&gt; 존을 우리에게 주목하도록 만들어야 한다. </w:t>
      </w:r>
    </w:p>
    <w:p w:rsidR="00733FA2" w:rsidRPr="00C4715B" w:rsidRDefault="00733FA2">
      <w:pPr>
        <w:pStyle w:val="a"/>
        <w:rPr>
          <w:rFonts w:asciiTheme="minorHAnsi" w:eastAsiaTheme="minorHAnsi" w:hAnsiTheme="minorHAnsi"/>
        </w:rPr>
      </w:pPr>
    </w:p>
    <w:p w:rsidR="00094E06" w:rsidRDefault="00094E06">
      <w:pPr>
        <w:pStyle w:val="a"/>
        <w:rPr>
          <w:rFonts w:asciiTheme="minorHAnsi" w:eastAsiaTheme="minorHAnsi" w:hAnsiTheme="minorHAnsi" w:hint="eastAsia"/>
        </w:rPr>
      </w:pPr>
    </w:p>
    <w:p w:rsidR="00094E06" w:rsidRDefault="00094E06">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f.2. 사역동사 let의 수동표현은 [be allowed to + 동사원형]을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let me take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was allowed to take a day off tomorro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내가 내일 하루 쉬도록 허락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나는 내일 하루 쉬도록 허락받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3. 사역동사 get, have는 수동태로 표현되지 않는다.</w:t>
      </w:r>
    </w:p>
    <w:p w:rsidR="00733FA2" w:rsidRDefault="00733FA2">
      <w:pPr>
        <w:pStyle w:val="a"/>
        <w:rPr>
          <w:rFonts w:asciiTheme="minorHAnsi" w:eastAsiaTheme="minorHAnsi" w:hAnsiTheme="minorHAnsi" w:hint="eastAsia"/>
        </w:rPr>
      </w:pPr>
    </w:p>
    <w:p w:rsidR="00094E06" w:rsidRPr="00C4715B" w:rsidRDefault="00094E06">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3. &lt; that</w:t>
      </w:r>
      <w:r w:rsidR="002E221F">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절이 목적어인 문장의 수동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lieve, say, expect, predict, think, suppose, know 등과 같이 that절을 목적어로 가지는 동사는 두 가지 형태의 수동태가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y believe that he is a li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is believed (by them) that he is a li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is believed to be a lia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들은 믿는다 / 그가 거짓말쟁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믿어진다 (그들에 의해서) / 그가 거짓말쟁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는 거짓말쟁이라고 믿어진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y say that she is cl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said (by them) that she is cl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is said to be cl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y expects that he will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expected (by them) that he will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expected to succe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spacing w:val="-8"/>
        </w:rPr>
        <w:t xml:space="preserve">cf. 1. 수동태에서 행위자가 일반인이거나 명확하지 않은 경우에, [by + 행위자]는 대개 생략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2. 예문 (1a, 2a, 3a)가 각각 (1b, 2b, 3b)로 변환되는 중간 과정으로 목적어인 that절을 주어로 표현한 다음의 문장들을 생각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That he is a liar] is believed by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That she is clever] is said by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That he will succeed] is expected by ever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 xml:space="preserve">그러나, 영어에서 위와 같이 주어가 긴 문장의 수동태는 자연스럽지 못하기 때문에, 긴 주어를 뒤로 이동시키는 대신 주어의 자리에 가주어 it을 대치시킨 (1b, 2b, 3c)의 구문을 사용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3. 다음의 표현은 한 단위로 이해하도록 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ported to </w:t>
      </w:r>
      <w:r w:rsidR="00AF579D">
        <w:rPr>
          <w:rFonts w:asciiTheme="minorHAnsi" w:eastAsiaTheme="minorHAnsi" w:hAnsiTheme="minorHAnsi" w:hint="eastAsia"/>
        </w:rPr>
        <w:tab/>
      </w:r>
      <w:r w:rsidRPr="00C4715B">
        <w:rPr>
          <w:rFonts w:asciiTheme="minorHAnsi" w:eastAsiaTheme="minorHAnsi" w:hAnsiTheme="minorHAnsi"/>
        </w:rPr>
        <w:t>+ 동사원형:</w:t>
      </w:r>
      <w:r w:rsidR="00AF579D">
        <w:rPr>
          <w:rFonts w:asciiTheme="minorHAnsi" w:eastAsiaTheme="minorHAnsi" w:hAnsiTheme="minorHAnsi" w:hint="eastAsia"/>
        </w:rPr>
        <w:tab/>
      </w:r>
      <w:r w:rsidRPr="00C4715B">
        <w:rPr>
          <w:rFonts w:asciiTheme="minorHAnsi" w:eastAsiaTheme="minorHAnsi" w:hAnsiTheme="minorHAnsi"/>
        </w:rPr>
        <w:t>--하다고 보도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aid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말해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thought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알려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xpected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리라고 기대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4. &lt; 특정한 전치사를 동반하는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수동태의 기본 형식은 [주어 + be </w:t>
      </w:r>
      <w:r w:rsidR="00416B3C">
        <w:rPr>
          <w:rFonts w:asciiTheme="minorHAnsi" w:eastAsiaTheme="minorHAnsi" w:hAnsiTheme="minorHAnsi" w:hint="eastAsia"/>
        </w:rPr>
        <w:t xml:space="preserve">+ </w:t>
      </w:r>
      <w:r w:rsidRPr="00C4715B">
        <w:rPr>
          <w:rFonts w:asciiTheme="minorHAnsi" w:eastAsiaTheme="minorHAnsi" w:hAnsiTheme="minorHAnsi"/>
        </w:rPr>
        <w:t xml:space="preserve">p.p. + by 행위자]이지만, 의미상 by 이외에 다른 전치사가 올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놀람의 표현에는 전치사 at이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pris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stonish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maz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tartl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만족이나 기쁨의 표현에는 전치사 with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atisfi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에 만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tented with </w:t>
      </w:r>
      <w:r w:rsidR="003D701C">
        <w:rPr>
          <w:rFonts w:asciiTheme="minorHAnsi" w:eastAsiaTheme="minorHAnsi" w:hAnsiTheme="minorHAnsi" w:hint="eastAsia"/>
        </w:rPr>
        <w:tab/>
      </w:r>
      <w:r w:rsidRPr="00C4715B">
        <w:rPr>
          <w:rFonts w:asciiTheme="minorHAnsi" w:eastAsiaTheme="minorHAnsi" w:hAnsiTheme="minorHAnsi"/>
        </w:rPr>
        <w:t>(--에 만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pleas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에 기뻐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lighted with </w:t>
      </w:r>
      <w:r w:rsidR="003D701C">
        <w:rPr>
          <w:rFonts w:asciiTheme="minorHAnsi" w:eastAsiaTheme="minorHAnsi" w:hAnsiTheme="minorHAnsi" w:hint="eastAsia"/>
        </w:rPr>
        <w:tab/>
      </w:r>
      <w:r w:rsidRPr="00C4715B">
        <w:rPr>
          <w:rFonts w:asciiTheme="minorHAnsi" w:eastAsiaTheme="minorHAnsi" w:hAnsiTheme="minorHAnsi"/>
        </w:rPr>
        <w:t>(--에 기뻐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공급을 나타낼 때도 전치사 with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ver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로 덮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fill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 xml:space="preserve">(--로 가득차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rounded with</w:t>
      </w:r>
      <w:r w:rsidR="003D701C">
        <w:rPr>
          <w:rFonts w:asciiTheme="minorHAnsi" w:eastAsiaTheme="minorHAnsi" w:hAnsiTheme="minorHAnsi" w:hint="eastAsia"/>
        </w:rPr>
        <w:tab/>
      </w:r>
      <w:r w:rsidRPr="00C4715B">
        <w:rPr>
          <w:rFonts w:asciiTheme="minorHAnsi" w:eastAsiaTheme="minorHAnsi" w:hAnsiTheme="minorHAnsi"/>
        </w:rPr>
        <w:t>(--로 둘러싸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e confronted with </w:t>
      </w:r>
      <w:r w:rsidR="003D701C">
        <w:rPr>
          <w:rFonts w:asciiTheme="minorHAnsi" w:eastAsiaTheme="minorHAnsi" w:hAnsiTheme="minorHAnsi" w:hint="eastAsia"/>
        </w:rPr>
        <w:tab/>
      </w:r>
      <w:r w:rsidRPr="00C4715B">
        <w:rPr>
          <w:rFonts w:asciiTheme="minorHAnsi" w:eastAsiaTheme="minorHAnsi" w:hAnsiTheme="minorHAnsi"/>
        </w:rPr>
        <w:t>(--에 직면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quipped with </w:t>
      </w:r>
      <w:r w:rsidR="003D701C">
        <w:rPr>
          <w:rFonts w:asciiTheme="minorHAnsi" w:eastAsiaTheme="minorHAnsi" w:hAnsiTheme="minorHAnsi" w:hint="eastAsia"/>
        </w:rPr>
        <w:tab/>
      </w:r>
      <w:r w:rsidRPr="00C4715B">
        <w:rPr>
          <w:rFonts w:asciiTheme="minorHAnsi" w:eastAsiaTheme="minorHAnsi" w:hAnsiTheme="minorHAnsi"/>
        </w:rPr>
        <w:t>(--이 갖추어져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련을 나타내는 표현에는 전치사 in이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terest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관심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관련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bsorb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열중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ngag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종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dulg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빠져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귀속을 나타내는 표현에는 전치사 to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ttributed to</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 (--의 탓으로 돌려지다, --이 원인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scribed to </w:t>
      </w:r>
      <w:r w:rsidR="00416B3C">
        <w:rPr>
          <w:rFonts w:asciiTheme="minorHAnsi" w:eastAsiaTheme="minorHAnsi" w:hAnsiTheme="minorHAnsi" w:hint="eastAsia"/>
        </w:rPr>
        <w:tab/>
      </w:r>
      <w:r w:rsidR="00416B3C">
        <w:rPr>
          <w:rFonts w:asciiTheme="minorHAnsi" w:eastAsiaTheme="minorHAnsi" w:hAnsiTheme="minorHAnsi" w:hint="eastAsia"/>
        </w:rPr>
        <w:tab/>
        <w:t xml:space="preserve"> </w:t>
      </w:r>
      <w:r w:rsidRPr="00C4715B">
        <w:rPr>
          <w:rFonts w:asciiTheme="minorHAnsi" w:eastAsiaTheme="minorHAnsi" w:hAnsiTheme="minorHAnsi"/>
        </w:rPr>
        <w:t>(--의 탓으로 돌려지다, --이 원인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ssigned to </w:t>
      </w:r>
      <w:r w:rsidR="00416B3C">
        <w:rPr>
          <w:rFonts w:asciiTheme="minorHAnsi" w:eastAsiaTheme="minorHAnsi" w:hAnsiTheme="minorHAnsi" w:hint="eastAsia"/>
        </w:rPr>
        <w:tab/>
      </w:r>
      <w:r w:rsidR="00416B3C">
        <w:rPr>
          <w:rFonts w:asciiTheme="minorHAnsi" w:eastAsiaTheme="minorHAnsi" w:hAnsiTheme="minorHAnsi" w:hint="eastAsia"/>
        </w:rPr>
        <w:tab/>
        <w:t xml:space="preserve"> </w:t>
      </w:r>
      <w:r w:rsidRPr="00C4715B">
        <w:rPr>
          <w:rFonts w:asciiTheme="minorHAnsi" w:eastAsiaTheme="minorHAnsi" w:hAnsiTheme="minorHAnsi"/>
        </w:rPr>
        <w:t xml:space="preserve">(--의 탓으로 돌려지다, --이 원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헌신, 전념의 표현에도 전치사 to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voted to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헌신/전념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dicated to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에 헌신/전념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mmitted to </w:t>
      </w:r>
      <w:r w:rsidR="00416B3C">
        <w:rPr>
          <w:rFonts w:asciiTheme="minorHAnsi" w:eastAsiaTheme="minorHAnsi" w:hAnsiTheme="minorHAnsi" w:hint="eastAsia"/>
        </w:rPr>
        <w:tab/>
      </w:r>
      <w:r w:rsidRPr="00C4715B">
        <w:rPr>
          <w:rFonts w:asciiTheme="minorHAnsi" w:eastAsiaTheme="minorHAnsi" w:hAnsiTheme="minorHAnsi"/>
        </w:rPr>
        <w:t>(--에 헌신/전념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기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rived from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로부터 유래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ased on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기초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mposed of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로 구성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for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로 유명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5. &lt; 전치사에 따라 의미가 달라지는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수동태에서 행위자를 나타내는 전치사로 by가 쓰이지만, by가 아닌 다른 전치사를 동반하는 수동태 표현들도 많으며, 또 뒤에 오는 전치사에 따라 의미가 달라지기도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to: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게 알려져 있다</w:t>
      </w:r>
      <w:r w:rsidR="003D701C">
        <w:rPr>
          <w:rFonts w:asciiTheme="minorHAnsi" w:eastAsiaTheme="minorHAnsi" w:hAnsiTheme="minorHAnsi" w:hint="eastAsia"/>
        </w:rPr>
        <w:tab/>
      </w:r>
      <w:r w:rsidRPr="00C4715B">
        <w:rPr>
          <w:rFonts w:asciiTheme="minorHAnsi" w:eastAsiaTheme="minorHAnsi" w:hAnsiTheme="minorHAnsi"/>
        </w:rPr>
        <w:t xml:space="preserve"> (대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for: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유명하다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as: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알려져 있다 </w:t>
      </w:r>
      <w:r w:rsidR="003D701C">
        <w:rPr>
          <w:rFonts w:asciiTheme="minorHAnsi" w:eastAsiaTheme="minorHAnsi" w:hAnsiTheme="minorHAnsi" w:hint="eastAsia"/>
        </w:rPr>
        <w:tab/>
      </w:r>
      <w:r w:rsidRPr="00C4715B">
        <w:rPr>
          <w:rFonts w:asciiTheme="minorHAnsi" w:eastAsiaTheme="minorHAnsi" w:hAnsiTheme="minorHAnsi"/>
        </w:rPr>
        <w:t>(자격)</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by: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판단되다 </w:t>
      </w:r>
      <w:r w:rsidR="00416B3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기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in: </w:t>
      </w:r>
      <w:r w:rsidR="00FE2D4B">
        <w:rPr>
          <w:rFonts w:asciiTheme="minorHAnsi" w:eastAsiaTheme="minorHAnsi" w:hAnsiTheme="minorHAnsi" w:hint="eastAsia"/>
        </w:rPr>
        <w:tab/>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사건에) 연루되다, (일, 활동에) 참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with: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단체, 사람과) 관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possessed of:</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 xml:space="preserve"> </w:t>
      </w:r>
      <w:r w:rsidR="00FE2D4B">
        <w:rPr>
          <w:rFonts w:asciiTheme="minorHAnsi" w:eastAsiaTheme="minorHAnsi" w:hAnsiTheme="minorHAnsi" w:hint="eastAsia"/>
        </w:rPr>
        <w:tab/>
      </w:r>
      <w:r w:rsidRPr="00C4715B">
        <w:rPr>
          <w:rFonts w:asciiTheme="minorHAnsi" w:eastAsiaTheme="minorHAnsi" w:hAnsiTheme="minorHAnsi"/>
        </w:rPr>
        <w:t>--을 소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possessed with/by: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에 사로잡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oncerned about:</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을 걱정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cerned with: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에 관계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for: </w:t>
      </w:r>
      <w:r w:rsidR="00FE2D4B">
        <w:rPr>
          <w:rFonts w:asciiTheme="minorHAnsi" w:eastAsiaTheme="minorHAnsi" w:hAnsiTheme="minorHAnsi" w:hint="eastAsia"/>
        </w:rPr>
        <w:tab/>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로 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to + 동사원형: </w:t>
      </w:r>
      <w:r w:rsidR="00FE2D4B">
        <w:rPr>
          <w:rFonts w:asciiTheme="minorHAnsi" w:eastAsiaTheme="minorHAnsi" w:hAnsiTheme="minorHAnsi" w:hint="eastAsia"/>
        </w:rPr>
        <w:tab/>
      </w:r>
      <w:r w:rsidRPr="00C4715B">
        <w:rPr>
          <w:rFonts w:asciiTheme="minorHAnsi" w:eastAsiaTheme="minorHAnsi" w:hAnsiTheme="minorHAnsi"/>
        </w:rPr>
        <w:t xml:space="preserve">--하게 되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w considered a major poet of the nineteenth centu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mily Dickinson _______ the literary world during her life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as unknown to </w:t>
      </w:r>
      <w:r w:rsidR="001E703F">
        <w:rPr>
          <w:rFonts w:asciiTheme="minorHAnsi" w:eastAsiaTheme="minorHAnsi" w:hAnsiTheme="minorHAnsi" w:hint="eastAsia"/>
        </w:rPr>
        <w:tab/>
      </w:r>
      <w:r w:rsidRPr="00C4715B">
        <w:rPr>
          <w:rFonts w:asciiTheme="minorHAnsi" w:eastAsiaTheme="minorHAnsi" w:hAnsiTheme="minorHAnsi"/>
        </w:rPr>
        <w:t xml:space="preserve">(b) was unknown a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as not known by </w:t>
      </w:r>
      <w:r w:rsidR="001E703F">
        <w:rPr>
          <w:rFonts w:asciiTheme="minorHAnsi" w:eastAsiaTheme="minorHAnsi" w:hAnsiTheme="minorHAnsi" w:hint="eastAsia"/>
        </w:rPr>
        <w:tab/>
      </w:r>
      <w:r w:rsidRPr="00C4715B">
        <w:rPr>
          <w:rFonts w:asciiTheme="minorHAnsi" w:eastAsiaTheme="minorHAnsi" w:hAnsiTheme="minorHAnsi"/>
        </w:rPr>
        <w:t>(d) was not known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과 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현재 19세기의 주요 시인으로 여겨지는 / 에밀리 디킨슨은 / 문학계에 알려져 있지 않았다 / 생전에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consider 생각하다. major 주요한, 일류의. literary 문학의. lifetime 생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6. &lt; 수동의 의미를 갖는 능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타동사가 수동의 의미를 가진 자동사로 쓰이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is book sells we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ell은 주로 팔다라는 뜻의 타동사로 쓰이는데, 위의 예문에서는 수동의 의미를 가진 자동사로 쓰였다. 그런데, 이러한 용법은 몇 개의 특정 동사에만 국한되는 현상이 아니다. 그렇다면, 언제 타동사가 수동의 의미를 지닌 자동사로 쓰일 수 있을까? 다음 예문을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ry sells sports ca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ports cars sell well. (스포츠카는 잘 팔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3a)에서 sell이라는 활동에 일차적으로 필요한 요인은 Mary이다. 즉, sell이라는 활동의 성공 여부는 Mary에게 달려있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때로는 동사가 의미하는 활동의 성공여부가 주어에 기인하지 안고 주어가 아닌 다른 요인에 의한 것일 수도 있는데, 그럴 경우 그러한 요인을 주어의 위치로 올려놓을 수 있다. 이 때, 원래의 주어는 문장으로부터 사라져서 (2b)와 같은 문장이 만들어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시 말해서, 예문 (b)는 사람들이 차를 사는 이유가 (세일즈하는 사람의 수완 때문이 아니라) 차 자체의 특성--승용차가 아니라 스포츠카라는 것--때문임을 의미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물론 이렇게 주어가 아닌 요소들을 주어의 위치로 승진시키는 것이 무조건 이루어 질 수 있는 것은 아니고, 원칙적으로 다음과 같은 (동사가 의미하는) 활동의 성공을 의미하는 어떤 표현과 함께 쓰일 때에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속도: slowly, fast, quickly, rapid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평가: well, badly, properly, oddly, strang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난이: easily, with(out) difficul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들도 동일한 맥락에서 이해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r drive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car does not accelerate f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is cloth washe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is meat cut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She photographs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is pen writes smooth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 This custard doesn't pour prope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These pears peel easily, but those apples peel with difficul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차는 가속이 빨리 안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천은 빨래가 잘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고기는 쉽게 썰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사진을 잘 받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펜은 부드럽게 써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커스터드 소스는 제대로 부어지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배들는 껍질이 쉽게 벗겨지지만, 이 사과들은 껍질을 벗기기가 어렵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능동태로 쓰는 관용적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cket/platform reads, ... (표/강령에 ...라고 쓰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ays here in the paper that... </w:t>
      </w:r>
      <w:r w:rsidR="002C6A75">
        <w:rPr>
          <w:rFonts w:asciiTheme="minorHAnsi" w:eastAsiaTheme="minorHAnsi" w:hAnsiTheme="minorHAnsi" w:hint="eastAsia"/>
        </w:rPr>
        <w:tab/>
      </w:r>
      <w:r w:rsidR="002C6A75">
        <w:rPr>
          <w:rFonts w:asciiTheme="minorHAnsi" w:eastAsiaTheme="minorHAnsi" w:hAnsiTheme="minorHAnsi" w:hint="eastAsia"/>
        </w:rPr>
        <w:tab/>
      </w:r>
      <w:r w:rsidRPr="00C4715B">
        <w:rPr>
          <w:rFonts w:asciiTheme="minorHAnsi" w:eastAsiaTheme="minorHAnsi" w:hAnsiTheme="minorHAnsi"/>
        </w:rPr>
        <w:t>(여기 신문에 --라고 써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ays in the sign that... </w:t>
      </w:r>
      <w:r w:rsidR="002C6A75">
        <w:rPr>
          <w:rFonts w:asciiTheme="minorHAnsi" w:eastAsiaTheme="minorHAnsi" w:hAnsiTheme="minorHAnsi" w:hint="eastAsia"/>
        </w:rPr>
        <w:tab/>
      </w:r>
      <w:r w:rsidR="002C6A75">
        <w:rPr>
          <w:rFonts w:asciiTheme="minorHAnsi" w:eastAsiaTheme="minorHAnsi" w:hAnsiTheme="minorHAnsi" w:hint="eastAsia"/>
        </w:rPr>
        <w:tab/>
      </w:r>
      <w:r w:rsidR="002C6A75">
        <w:rPr>
          <w:rFonts w:asciiTheme="minorHAnsi" w:eastAsiaTheme="minorHAnsi" w:hAnsiTheme="minorHAnsi" w:hint="eastAsia"/>
        </w:rPr>
        <w:tab/>
      </w:r>
      <w:r w:rsidRPr="00C4715B">
        <w:rPr>
          <w:rFonts w:asciiTheme="minorHAnsi" w:eastAsiaTheme="minorHAnsi" w:hAnsiTheme="minorHAnsi"/>
        </w:rPr>
        <w:t>(그 표지에 --라고 적혀 있다.)</w:t>
      </w:r>
    </w:p>
    <w:p w:rsidR="00733FA2" w:rsidRPr="00C4715B" w:rsidRDefault="005B5B96" w:rsidP="002C6A75">
      <w:pPr>
        <w:pStyle w:val="a"/>
        <w:ind w:firstLine="800"/>
        <w:rPr>
          <w:rFonts w:asciiTheme="minorHAnsi" w:eastAsiaTheme="minorHAnsi" w:hAnsiTheme="minorHAnsi"/>
        </w:rPr>
      </w:pPr>
      <w:r w:rsidRPr="00C4715B">
        <w:rPr>
          <w:rFonts w:asciiTheme="minorHAnsi" w:eastAsiaTheme="minorHAnsi" w:hAnsiTheme="minorHAnsi"/>
        </w:rPr>
        <w:lastRenderedPageBreak/>
        <w:t>(= The sign say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are to blame for the accident. </w:t>
      </w:r>
      <w:r w:rsidR="002C6A75">
        <w:rPr>
          <w:rFonts w:asciiTheme="minorHAnsi" w:eastAsiaTheme="minorHAnsi" w:hAnsiTheme="minorHAnsi" w:hint="eastAsia"/>
        </w:rPr>
        <w:tab/>
      </w:r>
      <w:r w:rsidRPr="00C4715B">
        <w:rPr>
          <w:rFonts w:asciiTheme="minorHAnsi" w:eastAsiaTheme="minorHAnsi" w:hAnsiTheme="minorHAnsi"/>
        </w:rPr>
        <w:t>(네가 그 사고에 책임이 있다.)</w:t>
      </w:r>
    </w:p>
    <w:p w:rsidR="00733FA2" w:rsidRPr="00C4715B" w:rsidRDefault="005B5B96" w:rsidP="002C6A75">
      <w:pPr>
        <w:pStyle w:val="a"/>
        <w:ind w:firstLine="800"/>
        <w:rPr>
          <w:rFonts w:asciiTheme="minorHAnsi" w:eastAsiaTheme="minorHAnsi" w:hAnsiTheme="minorHAnsi"/>
        </w:rPr>
      </w:pPr>
      <w:r w:rsidRPr="00C4715B">
        <w:rPr>
          <w:rFonts w:asciiTheme="minorHAnsi" w:eastAsiaTheme="minorHAnsi" w:hAnsiTheme="minorHAnsi"/>
        </w:rPr>
        <w:t>(=You are to be blamed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7. 수동태를 이용한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EPS 어휘영역과 문법영역에 자주 등장하는 수동태 관용표현입니다. 우리말 의미에 맞도록 빈칸을 채워보세요. (제한시간 2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m f________. 과찬이십니다. (=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m s______ in heavy traffic. 교통 혼잡에 묶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m s_______ to death. 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m p_______ for time. 시간이 쪼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I'm all s________ out. 정말 스트레스를 받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m i________. 대단한 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I wasn't b_____ yesterday. 난 하룻강아지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I was l_______ out of my car. 차안에 열쇠를 두고 문을 잠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I can be r_______ at 000-0000. --로 연락하시면 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m b______. 난 녹초가 됐어. (= I'm exhausted. = I'm burned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I got s__________. 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I got h____ up at work. 일 때문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3. I got r______ off. 바가지 썼다. (= That's a rip-of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4. I got s______ up. 바람맞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5. I got c_______ away. 뿅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 They're m______ for each other. 천생연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7. They're really a_____ to each other. 그들은 서로 죽고 못살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8. Where are you l_______ (at)? 계신 곳이 어딥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9. Where are you s_______? 좌석이 어딥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0. Where are you h_______ (for)? 어디로 가십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 are you heading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1. You're w_______ on the phone. 전화 왔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2. You're g________. 너 외출 금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3. You're c____ out for the job. 넌 그 일에 적격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4. We were s_______ in for a whole week. 눈 때문에 집에 갇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5. We're not going to be u______. 우리보다 싼 데는 없을 겁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6. Is this seat t______? 자리 있습니까? (=Is this seat occup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7. Are you d______ (with it)? 다 끝냈니? (=Are you finish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8. Are you being h_____? 주문하셨습니까? (=May I take your ord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9. Are you being s______? 주문하셨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0. Are you being w_____ on? 주문하셨습니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1. My apartment was b_______ into. 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2. Our prices are f____. 정찰제로 팝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3. Your point is well t______. 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4. His love was never r_______. 그의 사랑은 짝사랑이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5. The seats are all s_____ out. 좌석이 모두 매진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6. It remains to be s______. 그건 두고 봐야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7. I'll keep my fingers c________ (for you). 행운을 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8. Keep me p______ 계속 연락 바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9. Do as you were t______ to do. 들은대로 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0. What's done is d______. 지난 일은 지난 일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at's done cannot be und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1. You are to b_____ for the accident. 네가 그 사고에 책임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2. You are to be b_______ for the accident. 네가 그 사고에 책임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don't blame you. 무리도 아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flattered 2. stuck 3. starved 4. pressed 5. stre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impressed 7. born 8. locked 9. reached 10. bu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shorted 12. held 13. ripped 14. stood 15. c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 meant 17. attached 18. located 19. seated 20. head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1. wanted 22. grounded 23. cut 24. snowed 25. under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6. taken 27. done 28. helped 29. served 30. wa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1. broken 32. fixed 33. taken 34. returned 35. 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6. seen 37. crossed 38. posted 39. told 40. done 41. blame 42. blamed</w:t>
      </w:r>
    </w:p>
    <w:p w:rsidR="00733FA2" w:rsidRPr="00C4715B" w:rsidRDefault="00733FA2">
      <w:pPr>
        <w:pStyle w:val="a"/>
        <w:rPr>
          <w:rFonts w:asciiTheme="minorHAnsi" w:eastAsiaTheme="minorHAnsi" w:hAnsiTheme="minorHAnsi"/>
        </w:rPr>
      </w:pPr>
    </w:p>
    <w:p w:rsidR="002C6A75" w:rsidRDefault="002C6A75">
      <w:pPr>
        <w:pStyle w:val="a"/>
        <w:rPr>
          <w:rFonts w:asciiTheme="minorHAnsi" w:eastAsiaTheme="minorHAnsi" w:hAnsiTheme="minorHAnsi" w:hint="eastAsia"/>
          <w:b/>
          <w:bCs/>
          <w:sz w:val="30"/>
          <w:szCs w:val="30"/>
        </w:rPr>
      </w:pPr>
    </w:p>
    <w:p w:rsidR="00733FA2" w:rsidRPr="00C4715B" w:rsidRDefault="005B5B96" w:rsidP="002C6A75">
      <w:pPr>
        <w:pStyle w:val="Heading1"/>
        <w:shd w:val="clear" w:color="auto" w:fill="FFFFFF"/>
        <w:spacing w:before="0" w:beforeAutospacing="0" w:after="0" w:afterAutospacing="0"/>
        <w:rPr>
          <w:rFonts w:asciiTheme="minorHAnsi" w:eastAsiaTheme="minorHAnsi" w:hAnsiTheme="minorHAnsi"/>
        </w:rPr>
      </w:pPr>
      <w:r w:rsidRPr="00C4715B">
        <w:rPr>
          <w:rFonts w:asciiTheme="minorHAnsi" w:eastAsiaTheme="minorHAnsi" w:hAnsiTheme="minorHAnsi"/>
          <w:b w:val="0"/>
          <w:bCs w:val="0"/>
          <w:sz w:val="30"/>
          <w:szCs w:val="30"/>
        </w:rPr>
        <w:t>88. &lt; 균형을 위한 도치</w:t>
      </w:r>
      <w:r w:rsidR="002C6A75" w:rsidRPr="002C6A75">
        <w:rPr>
          <w:rFonts w:asciiTheme="minorHAnsi" w:eastAsiaTheme="minorHAnsi" w:hAnsiTheme="minorHAnsi" w:hint="eastAsia"/>
          <w:b w:val="0"/>
          <w:bCs w:val="0"/>
          <w:sz w:val="28"/>
          <w:szCs w:val="28"/>
        </w:rPr>
        <w:t>(</w:t>
      </w:r>
      <w:r w:rsidR="002C6A75" w:rsidRPr="002C6A75">
        <w:rPr>
          <w:rFonts w:ascii="Arial" w:hAnsi="Arial" w:cs="Arial"/>
          <w:b w:val="0"/>
          <w:bCs w:val="0"/>
          <w:sz w:val="28"/>
          <w:szCs w:val="28"/>
        </w:rPr>
        <w:t>inversion</w:t>
      </w:r>
      <w:r w:rsidR="002C6A75" w:rsidRPr="002C6A75">
        <w:rPr>
          <w:rFonts w:ascii="Arial" w:eastAsiaTheme="minorEastAsia" w:hAnsi="Arial" w:cs="Arial" w:hint="eastAsia"/>
          <w:b w:val="0"/>
          <w:bCs w:val="0"/>
          <w:sz w:val="28"/>
          <w:szCs w:val="28"/>
        </w:rPr>
        <w:t>)</w:t>
      </w:r>
      <w:r w:rsidR="002C6A75" w:rsidRPr="002C6A75">
        <w:rPr>
          <w:rStyle w:val="Strong"/>
          <w:rFonts w:ascii="Arial" w:hAnsi="Arial" w:cs="Arial" w:hint="eastAsia"/>
          <w:color w:val="008000"/>
          <w:sz w:val="28"/>
          <w:szCs w:val="28"/>
          <w:shd w:val="clear" w:color="auto" w:fill="FFFFFF"/>
        </w:rPr>
        <w:t>&lt;-</w:t>
      </w:r>
      <w:r w:rsidR="002C6A75">
        <w:rPr>
          <w:rStyle w:val="Strong"/>
          <w:rFonts w:ascii="굴림" w:eastAsia="굴림" w:hAnsi="굴림" w:cs="굴림" w:hint="eastAsia"/>
          <w:color w:val="008000"/>
          <w:sz w:val="18"/>
          <w:szCs w:val="18"/>
          <w:shd w:val="clear" w:color="auto" w:fill="FFFFFF"/>
        </w:rPr>
        <w:t>강조</w:t>
      </w:r>
      <w:r w:rsidR="002C6A75">
        <w:rPr>
          <w:rStyle w:val="Strong"/>
          <w:rFonts w:ascii="Arial" w:hAnsi="Arial" w:cs="Arial"/>
          <w:color w:val="008000"/>
          <w:sz w:val="18"/>
          <w:szCs w:val="18"/>
          <w:shd w:val="clear" w:color="auto" w:fill="FFFFFF"/>
        </w:rPr>
        <w:t>'</w:t>
      </w:r>
      <w:r w:rsidR="002C6A75">
        <w:rPr>
          <w:rStyle w:val="Strong"/>
          <w:rFonts w:ascii="굴림" w:eastAsia="굴림" w:hAnsi="굴림" w:cs="굴림" w:hint="eastAsia"/>
          <w:color w:val="008000"/>
          <w:sz w:val="18"/>
          <w:szCs w:val="18"/>
          <w:shd w:val="clear" w:color="auto" w:fill="FFFFFF"/>
        </w:rPr>
        <w:t>하기</w:t>
      </w:r>
      <w:r w:rsidR="002C6A75">
        <w:rPr>
          <w:rStyle w:val="Strong"/>
          <w:rFonts w:ascii="Arial" w:hAnsi="Arial" w:cs="Arial"/>
          <w:color w:val="008000"/>
          <w:sz w:val="18"/>
          <w:szCs w:val="18"/>
          <w:shd w:val="clear" w:color="auto" w:fill="FFFFFF"/>
        </w:rPr>
        <w:t xml:space="preserve"> </w:t>
      </w:r>
      <w:r w:rsidR="002C6A75">
        <w:rPr>
          <w:rStyle w:val="Strong"/>
          <w:rFonts w:ascii="굴림" w:eastAsia="굴림" w:hAnsi="굴림" w:cs="굴림" w:hint="eastAsia"/>
          <w:color w:val="008000"/>
          <w:sz w:val="18"/>
          <w:szCs w:val="18"/>
          <w:shd w:val="clear" w:color="auto" w:fill="FFFFFF"/>
        </w:rPr>
        <w:t>위해서</w:t>
      </w:r>
      <w:r w:rsidR="002C6A75">
        <w:rPr>
          <w:rStyle w:val="Strong"/>
          <w:rFonts w:ascii="Arial" w:hAnsi="Arial" w:cs="Arial"/>
          <w:color w:val="008000"/>
          <w:sz w:val="18"/>
          <w:szCs w:val="18"/>
          <w:shd w:val="clear" w:color="auto" w:fill="FFFFFF"/>
        </w:rPr>
        <w:t>! </w:t>
      </w:r>
      <w:r w:rsidRPr="00C4715B">
        <w:rPr>
          <w:rFonts w:asciiTheme="minorHAnsi" w:eastAsiaTheme="minorHAnsi" w:hAnsiTheme="minorHAnsi"/>
          <w:b w:val="0"/>
          <w:bCs w:val="0"/>
          <w:sz w:val="30"/>
          <w:szCs w:val="30"/>
        </w:rPr>
        <w:t>&gt;</w:t>
      </w:r>
    </w:p>
    <w:p w:rsidR="00733FA2" w:rsidRPr="002C6A75" w:rsidRDefault="002C6A75">
      <w:pPr>
        <w:pStyle w:val="a"/>
        <w:rPr>
          <w:rFonts w:asciiTheme="majorHAnsi" w:eastAsiaTheme="majorHAnsi" w:hAnsiTheme="majorHAnsi"/>
        </w:rPr>
      </w:pPr>
      <w:r w:rsidRPr="002C6A75">
        <w:rPr>
          <w:rFonts w:asciiTheme="majorHAnsi" w:eastAsiaTheme="majorHAnsi" w:hAnsiTheme="majorHAnsi" w:cs="Arial"/>
          <w:color w:val="003366"/>
          <w:sz w:val="18"/>
          <w:szCs w:val="18"/>
          <w:shd w:val="clear" w:color="auto" w:fill="FFFFFF"/>
        </w:rPr>
        <w:t>정상적인 어순으로 말하면 될 것을 굳이 순서를 바꾸어서 앞에 둔다는 것은 바로 그 내용을 '강조'하고 싶어서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어나 목적어 또는 수식어가 길 경우에는 문장의 균형, 또는 문장의 명료성을 위해서 이들을 문장의 끝 부분으로 </w:t>
      </w:r>
      <w:r w:rsidRPr="00C4715B">
        <w:rPr>
          <w:rFonts w:asciiTheme="minorHAnsi" w:eastAsiaTheme="minorHAnsi" w:hAnsiTheme="minorHAnsi"/>
        </w:rPr>
        <w:lastRenderedPageBreak/>
        <w:t xml:space="preserve">이동시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ppy is [he who is content with his circumstanc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time has clearly come [for us to take care of the se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자기 환경에 만족하는 사람은 행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우리가 바다를 보호할 때가 분명히 왔다.</w:t>
      </w:r>
    </w:p>
    <w:p w:rsidR="00733FA2" w:rsidRPr="00C4715B" w:rsidRDefault="00733FA2">
      <w:pPr>
        <w:pStyle w:val="a"/>
        <w:rPr>
          <w:rFonts w:asciiTheme="minorHAnsi" w:eastAsiaTheme="minorHAnsi" w:hAnsiTheme="minorHAnsi"/>
        </w:rPr>
      </w:pPr>
    </w:p>
    <w:p w:rsidR="002C6A75"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에서는 주어가 관계절의 수식을 받아 길어진 관계로, 문장의 균형을 위해 뒤로 도치되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1b)는 문장의 균형을 위해서 주어를 수식하는 부정사구가 뒤로 도치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contribution made possible [the expansion of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n't put off till tomorrow [what you can do to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fessor interviewed with no emotion [the student he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jected earli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의 기부는 그 도서관의 확충을 가능하게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이 오늘 할 수 있는 일을 내일로 미루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교수는 이전에 불합격시켰던 학생을 아무 감정 없이 면접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a)에서는 목적보어인 possible이 make와 너무 멀리 떨어져 있으면 그 관계가 모호해 질 수 있기 때문에 목적어를 목적보어의 뒤로 도치시켰다. 예문 (b)도 문장의 명료성을 위해서 절의 형식을 취하고 있는 긴 목적어를 till tomorrow 뒤로 도치시켰다. 예문 (c)의 경우에는 with no emotion을 interview의 수식어로 사용했는데 이것을 목적어 뒤에 놓으면 rejected의 수식어로 오해될 수도 있으므로 이러한 모호성을 없애려고 목적어를 문미로 이동시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목적어가 길지 않을 때 문미로 이동시키면 틀린 문장이 되거나 아주 어색해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John returned it to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John returned __ to the library it.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John returned the book to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John returned __ to the library the book.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예문 (b2)를 듣는 사람은 book을 수식하는 수식어구가 나오기를 기대한다.</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b/>
          <w:bCs/>
          <w:sz w:val="30"/>
          <w:szCs w:val="30"/>
        </w:rPr>
      </w:pPr>
    </w:p>
    <w:p w:rsidR="003D701C" w:rsidRDefault="003D701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89. &lt; 강조를 위한 도치</w:t>
      </w:r>
      <w:r w:rsidR="002C7DA6" w:rsidRPr="002C6A75">
        <w:rPr>
          <w:rFonts w:asciiTheme="minorHAnsi" w:eastAsiaTheme="minorHAnsi" w:hAnsiTheme="minorHAnsi" w:hint="eastAsia"/>
          <w:b/>
          <w:bCs/>
          <w:sz w:val="28"/>
          <w:szCs w:val="28"/>
        </w:rPr>
        <w:t>(</w:t>
      </w:r>
      <w:r w:rsidR="002C7DA6" w:rsidRPr="002C6A75">
        <w:rPr>
          <w:rFonts w:ascii="Arial" w:hAnsi="Arial" w:cs="Arial"/>
          <w:b/>
          <w:bCs/>
          <w:sz w:val="28"/>
          <w:szCs w:val="28"/>
        </w:rPr>
        <w:t>inversion</w:t>
      </w:r>
      <w:r w:rsidR="002C7DA6" w:rsidRPr="002C6A75">
        <w:rPr>
          <w:rFonts w:ascii="Arial" w:eastAsiaTheme="minorEastAsia" w:hAnsi="Arial" w:cs="Arial" w:hint="eastAsia"/>
          <w:b/>
          <w:bCs/>
          <w:sz w:val="28"/>
          <w:szCs w:val="28"/>
        </w:rPr>
        <w:t>)</w:t>
      </w:r>
      <w:r w:rsidRPr="00C4715B">
        <w:rPr>
          <w:rFonts w:asciiTheme="minorHAnsi" w:eastAsiaTheme="minorHAnsi" w:hAnsiTheme="minorHAnsi"/>
          <w:b/>
          <w:bCs/>
          <w:sz w:val="30"/>
          <w:szCs w:val="30"/>
        </w:rPr>
        <w:t xml:space="preserve">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강조를 위해서 목적어, 보어, 또는 부사구 등을 문장 앞으로 이동시킬 수 있다. 특히, [so</w:t>
      </w:r>
      <w:r w:rsidR="002C7DA6">
        <w:rPr>
          <w:rFonts w:asciiTheme="minorHAnsi" w:eastAsiaTheme="minorHAnsi" w:hAnsiTheme="minorHAnsi" w:hint="eastAsia"/>
        </w:rPr>
        <w:t xml:space="preserve"> </w:t>
      </w:r>
      <w:r w:rsidRPr="00C4715B">
        <w:rPr>
          <w:rFonts w:asciiTheme="minorHAnsi" w:eastAsiaTheme="minorHAnsi" w:hAnsiTheme="minorHAnsi"/>
        </w:rPr>
        <w:t>/</w:t>
      </w:r>
      <w:r w:rsidR="002C7DA6">
        <w:rPr>
          <w:rFonts w:asciiTheme="minorHAnsi" w:eastAsiaTheme="minorHAnsi" w:hAnsiTheme="minorHAnsi" w:hint="eastAsia"/>
        </w:rPr>
        <w:t xml:space="preserve"> </w:t>
      </w:r>
      <w:r w:rsidRPr="00C4715B">
        <w:rPr>
          <w:rFonts w:asciiTheme="minorHAnsi" w:eastAsiaTheme="minorHAnsi" w:hAnsiTheme="minorHAnsi"/>
        </w:rPr>
        <w:t>such...</w:t>
      </w:r>
      <w:r w:rsidR="002C7DA6">
        <w:rPr>
          <w:rFonts w:asciiTheme="minorHAnsi" w:eastAsiaTheme="minorHAnsi" w:hAnsiTheme="minorHAnsi" w:hint="eastAsia"/>
        </w:rPr>
        <w:t xml:space="preserve"> </w:t>
      </w:r>
      <w:r w:rsidRPr="00C4715B">
        <w:rPr>
          <w:rFonts w:asciiTheme="minorHAnsi" w:eastAsiaTheme="minorHAnsi" w:hAnsiTheme="minorHAnsi"/>
        </w:rPr>
        <w:t>that] 구문과 결합된 보어 강조 구문은 시험에 자주 출제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어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day] we will remember __ forever.</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 xml:space="preserve">&lt;= We will </w:t>
      </w:r>
      <w:r w:rsidR="002C7DA6">
        <w:rPr>
          <w:rFonts w:asciiTheme="minorHAnsi" w:eastAsiaTheme="minorHAnsi" w:hAnsiTheme="minorHAnsi"/>
        </w:rPr>
        <w:t>remember</w:t>
      </w:r>
      <w:r w:rsidR="002C7DA6">
        <w:rPr>
          <w:rFonts w:asciiTheme="minorHAnsi" w:eastAsiaTheme="minorHAnsi" w:hAnsiTheme="minorHAnsi" w:hint="eastAsia"/>
        </w:rPr>
        <w:t xml:space="preserve"> forever this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I don't know __.</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lt;= I don</w:t>
      </w:r>
      <w:r w:rsidR="002C7DA6">
        <w:rPr>
          <w:rFonts w:asciiTheme="minorHAnsi" w:eastAsiaTheme="minorHAnsi" w:hAnsiTheme="minorHAnsi"/>
        </w:rPr>
        <w:t>’</w:t>
      </w:r>
      <w:r w:rsidR="002C7DA6">
        <w:rPr>
          <w:rFonts w:asciiTheme="minorHAnsi" w:eastAsiaTheme="minorHAnsi" w:hAnsiTheme="minorHAnsi" w:hint="eastAsia"/>
        </w:rPr>
        <w:t>t know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it is] I cannot tell __. </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lt;= I can</w:t>
      </w:r>
      <w:r w:rsidR="002C7DA6">
        <w:rPr>
          <w:rFonts w:asciiTheme="minorHAnsi" w:eastAsiaTheme="minorHAnsi" w:hAnsiTheme="minorHAnsi"/>
        </w:rPr>
        <w:t>’</w:t>
      </w:r>
      <w:r w:rsidR="002C7DA6">
        <w:rPr>
          <w:rFonts w:asciiTheme="minorHAnsi" w:eastAsiaTheme="minorHAnsi" w:hAnsiTheme="minorHAnsi" w:hint="eastAsia"/>
        </w:rPr>
        <w:t>t tell what it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 날을 우리는 영원히 기억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걸 난 몰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게 무언지 난 말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목적어를 강조할 때는, 그 목적어를 그냥 주어 앞으로 이동시킨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보어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 unintelligible was his pronunciation] that he failed the oral intervi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uch was her joy] that she shed tea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Very grateful were they] for my off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의 발음은 대단히 난해했기 때문에 / 그는 면접에서 떨어졌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의 기쁨은 대단해서 / 눈물까지 흘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들은 대단히 고마워했다 / 나의 제의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보어가 강조되어 문두로 나갈 때, 주어와 동사가 도치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ng as/though she is], he knows much about human relationship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hild as/though he is], he knows much about human relationship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어리지만, 인간관계에 대해서 많이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어린애지만, 인간관계에 대해서 많이 안다.</w:t>
      </w:r>
    </w:p>
    <w:p w:rsidR="00733FA2" w:rsidRPr="00C4715B" w:rsidRDefault="00733FA2">
      <w:pPr>
        <w:pStyle w:val="a"/>
        <w:rPr>
          <w:rFonts w:asciiTheme="minorHAnsi" w:eastAsiaTheme="minorHAnsi" w:hAnsiTheme="minorHAnsi"/>
        </w:rPr>
      </w:pPr>
    </w:p>
    <w:p w:rsidR="003D701C" w:rsidRDefault="005B5B96">
      <w:pPr>
        <w:pStyle w:val="a"/>
        <w:rPr>
          <w:rFonts w:asciiTheme="minorHAnsi" w:eastAsiaTheme="minorHAnsi" w:hAnsiTheme="minorHAnsi"/>
        </w:rPr>
      </w:pPr>
      <w:r w:rsidRPr="00C4715B">
        <w:rPr>
          <w:rFonts w:asciiTheme="minorHAnsi" w:eastAsiaTheme="minorHAnsi" w:hAnsiTheme="minorHAnsi"/>
        </w:rPr>
        <w:t xml:space="preserve">* 예문 (3b)를 정상적인 문장으로 전환하면 [As he is a child]이지만, 보어인 a child가 as앞으로 도치되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부정관사 a가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부사구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to the stifling smoke] plunged the desperate mot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n a distant grave] lies his beloved bod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숨막히는 연기 속으로 목숨을 건 어머니가 뛰어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아득히 먼 무덤 속에 그의 사랑하는 몸이 놓여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장소부사구가 강조되어 문두로 나갈 때, 주어와 동사가 도치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0. &lt; 문장의 부정어구가 강조되어 문두로 나간 경우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정의 형태나 의미를 갖고 있는 단어, 구, 절이 문장의 첫머리에 올 때 (그리고 문장이 전체를 수식할 때) 주어와 동사는 필수적으로 [(조)동사+주어] 순으로 일어나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ever will I allow such a thing to happ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ever have so many women received law degrees as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Little did I expect to see her here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결코 나는 그런 일이 일어나는 것을 허락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한 번도 오늘날처럼 많은 여성들이 법률학 학위를 받은 적이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거의 나는 그녀를 여기서 다시 만나리라고는 기대하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부정부사어가 강조되어 문두로 나가면서 (1a)에서는 will, (1b)에서는 have, (1c)에서는 did가 주어 앞으로 도치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Never before have I seen such a fantastic fil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ot a single word has he uttered all day lo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Under no circumstances would I do such a mean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Not until the 1940's did television broadcasting beg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Not only did I fall in love, I realized the meaning of true lo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전에는 한 번도 그런 환상적인 영화를 본 적이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하루 종일 그는 한 마디 말도 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어떤 상황하에서도 나는 그런 비열한 짓을 하지 않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1940년대가 되어서야 비로소 텔레비전 방송이 시작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나는 사랑에 빠졌을 뿐만 아니라, 진정한 사랑의 의미도 깨달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부정어가 다른 어구와 결합되어 문두로 나가면서, 주어와 동사가 도치되다. (2a-b)에서는 각각 have와 has가, (2c)에서는 would, (2d-e)에서는 did가 주어 앞으로 도치되었다. (단, (2d-e)의 경우에 주어 뒤에 본동사가 begin, fall, 즉 원형이 되는 것에 주의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id not realize what kind of person he is until we were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until we were married did I realize what kind of person he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t wasn'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강조대상이 not until...인 [it... that...] 강조구문에서 that 이하는 정상어순이 된다. (시험에 자주 출제되므로 혼동하지 말 것.)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ly through this way can you solve this problem. 이 방법을 통해서만 당신은 이 문제를 풀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 only도 외형적으로는 부정형이 아니지만 의미상으로는 부정의 요소가 있기 때문에 주어로 쓰이지 않는 구나 절 앞에 쓰여서 문장을 시작할 때 주어와 동사의 도치를 허용한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long ago, I saw him mowing his la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얼마 전에 나는 그가 잔디를 깎는 것을 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Not이 문장전체를 수식하는 것이 아니라, long만을 수식하기 때문에 도치가 일어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1. &lt; 상대방이 언급한 말에 동의할 때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so + (조)동사 + 주어]: 주어도 역시 그렇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m tired. </w:t>
      </w:r>
      <w:r w:rsidR="00451886">
        <w:rPr>
          <w:rFonts w:asciiTheme="minorHAnsi" w:eastAsiaTheme="minorHAnsi" w:hAnsiTheme="minorHAnsi" w:hint="eastAsia"/>
        </w:rPr>
        <w:tab/>
      </w:r>
      <w:r w:rsidRPr="00C4715B">
        <w:rPr>
          <w:rFonts w:asciiTheme="minorHAnsi" w:eastAsiaTheme="minorHAnsi" w:hAnsiTheme="minorHAnsi"/>
        </w:rPr>
        <w:t>-- So am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hate her. </w:t>
      </w:r>
      <w:r w:rsidR="00451886">
        <w:rPr>
          <w:rFonts w:asciiTheme="minorHAnsi" w:eastAsiaTheme="minorHAnsi" w:hAnsiTheme="minorHAnsi" w:hint="eastAsia"/>
        </w:rPr>
        <w:tab/>
      </w:r>
      <w:r w:rsidRPr="00C4715B">
        <w:rPr>
          <w:rFonts w:asciiTheme="minorHAnsi" w:eastAsiaTheme="minorHAnsi" w:hAnsiTheme="minorHAnsi"/>
        </w:rPr>
        <w:t xml:space="preserve">-- So do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an do it. </w:t>
      </w:r>
      <w:r w:rsidR="00451886">
        <w:rPr>
          <w:rFonts w:asciiTheme="minorHAnsi" w:eastAsiaTheme="minorHAnsi" w:hAnsiTheme="minorHAnsi" w:hint="eastAsia"/>
        </w:rPr>
        <w:tab/>
      </w:r>
      <w:r w:rsidRPr="00C4715B">
        <w:rPr>
          <w:rFonts w:asciiTheme="minorHAnsi" w:eastAsiaTheme="minorHAnsi" w:hAnsiTheme="minorHAnsi"/>
        </w:rPr>
        <w:t xml:space="preserve">-- So can I. </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난 피곤하다. </w:t>
      </w:r>
      <w:r w:rsidR="00451886">
        <w:rPr>
          <w:rFonts w:asciiTheme="minorHAnsi" w:eastAsiaTheme="minorHAnsi" w:hAnsiTheme="minorHAnsi" w:hint="eastAsia"/>
        </w:rPr>
        <w:tab/>
      </w:r>
      <w:r w:rsidR="00451886">
        <w:rPr>
          <w:rFonts w:asciiTheme="minorHAnsi" w:eastAsiaTheme="minorHAnsi" w:hAnsiTheme="minorHAnsi" w:hint="eastAsia"/>
        </w:rPr>
        <w:tab/>
      </w:r>
      <w:r w:rsidRPr="00C4715B">
        <w:rPr>
          <w:rFonts w:asciiTheme="minorHAnsi" w:eastAsiaTheme="minorHAnsi" w:hAnsiTheme="minorHAnsi"/>
        </w:rPr>
        <w:t>--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그거 할 수 있다. </w:t>
      </w:r>
      <w:r w:rsidR="00451886">
        <w:rPr>
          <w:rFonts w:asciiTheme="minorHAnsi" w:eastAsiaTheme="minorHAnsi" w:hAnsiTheme="minorHAnsi" w:hint="eastAsia"/>
        </w:rPr>
        <w:tab/>
      </w:r>
      <w:r w:rsidRPr="00C4715B">
        <w:rPr>
          <w:rFonts w:asciiTheme="minorHAnsi" w:eastAsiaTheme="minorHAnsi" w:hAnsiTheme="minorHAnsi"/>
        </w:rPr>
        <w:t xml:space="preserve">-- 나도 할 수 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난 그녀가 싫다. </w:t>
      </w:r>
      <w:r w:rsidR="00451886">
        <w:rPr>
          <w:rFonts w:asciiTheme="minorHAnsi" w:eastAsiaTheme="minorHAnsi" w:hAnsiTheme="minorHAnsi" w:hint="eastAsia"/>
        </w:rPr>
        <w:tab/>
      </w:r>
      <w:r w:rsidRPr="00C4715B">
        <w:rPr>
          <w:rFonts w:asciiTheme="minorHAnsi" w:eastAsiaTheme="minorHAnsi" w:hAnsiTheme="minorHAnsi"/>
        </w:rPr>
        <w:t>-- 나도 그래.</w:t>
      </w:r>
    </w:p>
    <w:p w:rsidR="00733FA2" w:rsidRPr="00C4715B" w:rsidRDefault="00733FA2">
      <w:pPr>
        <w:pStyle w:val="a"/>
        <w:rPr>
          <w:rFonts w:asciiTheme="minorHAnsi" w:eastAsiaTheme="minorHAnsi" w:hAnsiTheme="minorHAnsi"/>
        </w:rPr>
      </w:pP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 긍정문인 상대방의 말에 동의할 때, so 뒤에 주어와 동사를 도치시킨 구문을 사용한다.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1a)의 [So am I.]는 [I am tired, too.]의 의미이므로, So 뒤에 am이 쓰였지만,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1b)의 [So can I.]는 [I can do it, too]의 의미이므로 So 뒤에 can이 쓰였다. 한편,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1c)의 [So do I.]는 [I hate her, too.]의 의미인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렇게 일반동사가 쓰인 경우에는 So 다음에 do/does/did를 이용한 </w:t>
      </w:r>
      <w:r w:rsidR="00451886">
        <w:rPr>
          <w:rFonts w:asciiTheme="minorHAnsi" w:eastAsiaTheme="minorHAnsi" w:hAnsiTheme="minorHAnsi"/>
        </w:rPr>
        <w:t>‘</w:t>
      </w:r>
      <w:r w:rsidRPr="00C4715B">
        <w:rPr>
          <w:rFonts w:asciiTheme="minorHAnsi" w:eastAsiaTheme="minorHAnsi" w:hAnsiTheme="minorHAnsi"/>
        </w:rPr>
        <w:t>도치</w:t>
      </w:r>
      <w:r w:rsidR="00451886">
        <w:rPr>
          <w:rFonts w:asciiTheme="minorHAnsi" w:eastAsiaTheme="minorHAnsi" w:hAnsiTheme="minorHAnsi"/>
        </w:rPr>
        <w:t>’</w:t>
      </w:r>
      <w:r w:rsidRPr="00C4715B">
        <w:rPr>
          <w:rFonts w:asciiTheme="minorHAnsi" w:eastAsiaTheme="minorHAnsi" w:hAnsiTheme="minorHAnsi"/>
        </w:rPr>
        <w:t xml:space="preserve">가 일어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r w:rsidR="00451886">
        <w:rPr>
          <w:rFonts w:asciiTheme="minorHAnsi" w:eastAsiaTheme="minorHAnsi" w:hAnsiTheme="minorHAnsi" w:hint="eastAsia"/>
        </w:rPr>
        <w:t xml:space="preserve">  </w:t>
      </w:r>
      <w:r w:rsidRPr="00C4715B">
        <w:rPr>
          <w:rFonts w:asciiTheme="minorHAnsi" w:eastAsiaTheme="minorHAnsi" w:hAnsiTheme="minorHAnsi"/>
        </w:rPr>
        <w:t xml:space="preserve">So be it. </w:t>
      </w:r>
      <w:r w:rsidR="00451886">
        <w:rPr>
          <w:rFonts w:asciiTheme="minorHAnsi" w:eastAsiaTheme="minorHAnsi" w:hAnsiTheme="minorHAnsi" w:hint="eastAsia"/>
        </w:rPr>
        <w:t xml:space="preserve">   </w:t>
      </w:r>
      <w:r w:rsidRPr="00C4715B">
        <w:rPr>
          <w:rFonts w:asciiTheme="minorHAnsi" w:eastAsiaTheme="minorHAnsi" w:hAnsiTheme="minorHAnsi"/>
        </w:rPr>
        <w:t>(그럼 어쩔 수 없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neither + (조)동사 + 주어]: 주어도 역시 아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sn't here.</w:t>
      </w:r>
      <w:r w:rsidR="00451886">
        <w:rPr>
          <w:rFonts w:asciiTheme="minorHAnsi" w:eastAsiaTheme="minorHAnsi" w:hAnsiTheme="minorHAnsi" w:hint="eastAsia"/>
        </w:rPr>
        <w:tab/>
      </w:r>
      <w:r w:rsidRPr="00C4715B">
        <w:rPr>
          <w:rFonts w:asciiTheme="minorHAnsi" w:eastAsiaTheme="minorHAnsi" w:hAnsiTheme="minorHAnsi"/>
        </w:rPr>
        <w:t xml:space="preserve">-- Neither w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an't stand this. </w:t>
      </w:r>
      <w:r w:rsidR="00451886">
        <w:rPr>
          <w:rFonts w:asciiTheme="minorHAnsi" w:eastAsiaTheme="minorHAnsi" w:hAnsiTheme="minorHAnsi" w:hint="eastAsia"/>
        </w:rPr>
        <w:tab/>
      </w:r>
      <w:r w:rsidRPr="00C4715B">
        <w:rPr>
          <w:rFonts w:asciiTheme="minorHAnsi" w:eastAsiaTheme="minorHAnsi" w:hAnsiTheme="minorHAnsi"/>
        </w:rPr>
        <w:t xml:space="preserve">-- Neither can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doesn't like it. </w:t>
      </w:r>
      <w:r w:rsidR="00451886">
        <w:rPr>
          <w:rFonts w:asciiTheme="minorHAnsi" w:eastAsiaTheme="minorHAnsi" w:hAnsiTheme="minorHAnsi" w:hint="eastAsia"/>
        </w:rPr>
        <w:tab/>
      </w:r>
      <w:r w:rsidRPr="00C4715B">
        <w:rPr>
          <w:rFonts w:asciiTheme="minorHAnsi" w:eastAsiaTheme="minorHAnsi" w:hAnsiTheme="minorHAnsi"/>
        </w:rPr>
        <w:t xml:space="preserve">-- Neither do </w:t>
      </w:r>
      <w:r w:rsidR="00451886">
        <w:rPr>
          <w:rFonts w:asciiTheme="minorHAnsi" w:eastAsiaTheme="minorHAnsi" w:hAnsiTheme="minorHAnsi" w:hint="eastAsia"/>
        </w:rPr>
        <w:t xml:space="preserve"> </w:t>
      </w:r>
      <w:r w:rsidRPr="00C4715B">
        <w:rPr>
          <w:rFonts w:asciiTheme="minorHAnsi" w:eastAsiaTheme="minorHAnsi" w:hAnsiTheme="minorHAnsi"/>
        </w:rPr>
        <w:t xml:space="preserve">I.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는 여기 없었어. </w:t>
      </w:r>
      <w:r w:rsidR="00451886">
        <w:rPr>
          <w:rFonts w:asciiTheme="minorHAnsi" w:eastAsiaTheme="minorHAnsi" w:hAnsiTheme="minorHAnsi" w:hint="eastAsia"/>
        </w:rPr>
        <w:tab/>
      </w:r>
      <w:r w:rsidR="00451886">
        <w:rPr>
          <w:rFonts w:asciiTheme="minorHAnsi" w:eastAsiaTheme="minorHAnsi" w:hAnsiTheme="minorHAnsi" w:hint="eastAsia"/>
        </w:rPr>
        <w:tab/>
      </w:r>
      <w:r w:rsidRPr="00C4715B">
        <w:rPr>
          <w:rFonts w:asciiTheme="minorHAnsi" w:eastAsiaTheme="minorHAnsi" w:hAnsiTheme="minorHAnsi"/>
        </w:rPr>
        <w:t>-- 나도 없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이런 것은 못 참겠다. </w:t>
      </w:r>
      <w:r w:rsidR="00451886">
        <w:rPr>
          <w:rFonts w:asciiTheme="minorHAnsi" w:eastAsiaTheme="minorHAnsi" w:hAnsiTheme="minorHAnsi" w:hint="eastAsia"/>
        </w:rPr>
        <w:tab/>
      </w:r>
      <w:r w:rsidRPr="00C4715B">
        <w:rPr>
          <w:rFonts w:asciiTheme="minorHAnsi" w:eastAsiaTheme="minorHAnsi" w:hAnsiTheme="minorHAnsi"/>
        </w:rPr>
        <w:t xml:space="preserve">-- 나도 그래.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그것을 좋아하지 않아. </w:t>
      </w:r>
      <w:r w:rsidR="00451886">
        <w:rPr>
          <w:rFonts w:asciiTheme="minorHAnsi" w:eastAsiaTheme="minorHAnsi" w:hAnsiTheme="minorHAnsi" w:hint="eastAsia"/>
        </w:rPr>
        <w:t xml:space="preserve"> </w:t>
      </w:r>
      <w:r w:rsidRPr="00C4715B">
        <w:rPr>
          <w:rFonts w:asciiTheme="minorHAnsi" w:eastAsiaTheme="minorHAnsi" w:hAnsiTheme="minorHAnsi"/>
        </w:rPr>
        <w:t>-- 나도 안 좋아해.</w:t>
      </w:r>
    </w:p>
    <w:p w:rsidR="00733FA2" w:rsidRPr="00C4715B" w:rsidRDefault="00733FA2">
      <w:pPr>
        <w:pStyle w:val="a"/>
        <w:rPr>
          <w:rFonts w:asciiTheme="minorHAnsi" w:eastAsiaTheme="minorHAnsi" w:hAnsiTheme="minorHAnsi"/>
        </w:rPr>
      </w:pP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 부정문인 상대방의 말에 동의할 때, neither 뒤에 주어와 동사를 도치시킨 구문을 사용한다.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2a)의 [Neither was I.]는 [I wasn't here, either.]의 의미이므로, Neither 다음에 was가 쓰였고,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2b)의 [Neither can I.]는 [I can't stand this, either.]의 의미이므로 Neither 다음에 can이 쓰였다.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1c)의 [Neither do I.]는 </w:t>
      </w:r>
      <w:r w:rsidR="002F3818">
        <w:rPr>
          <w:rFonts w:asciiTheme="minorHAnsi" w:eastAsiaTheme="minorHAnsi" w:hAnsiTheme="minorHAnsi" w:hint="eastAsia"/>
        </w:rPr>
        <w:t xml:space="preserve"> </w:t>
      </w:r>
      <w:r w:rsidRPr="00C4715B">
        <w:rPr>
          <w:rFonts w:asciiTheme="minorHAnsi" w:eastAsiaTheme="minorHAnsi" w:hAnsiTheme="minorHAnsi"/>
        </w:rPr>
        <w:t xml:space="preserve">[I don't like it, either.]의 의미인데, 이렇게 일반동사가 쓰인 경우에는 </w:t>
      </w:r>
    </w:p>
    <w:p w:rsidR="00733FA2" w:rsidRPr="00C4715B" w:rsidRDefault="005B5B96" w:rsidP="00451886">
      <w:pPr>
        <w:pStyle w:val="a"/>
        <w:ind w:firstLine="800"/>
        <w:rPr>
          <w:rFonts w:asciiTheme="minorHAnsi" w:eastAsiaTheme="minorHAnsi" w:hAnsiTheme="minorHAnsi"/>
        </w:rPr>
      </w:pPr>
      <w:r w:rsidRPr="00C4715B">
        <w:rPr>
          <w:rFonts w:asciiTheme="minorHAnsi" w:eastAsiaTheme="minorHAnsi" w:hAnsiTheme="minorHAnsi"/>
        </w:rPr>
        <w:t xml:space="preserve">Neither 뒤에 do/does/did를 이용한 도치가 일어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nor + (조)동사 + 주어]: 그리고, 또한 주어도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can't go, nor do I want to go. (..., and I don't wa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not present, nor was I. (..., and I was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day was bright, nor were there clouds above. (..., and there wer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am going, nor can anybody prevent it. (and nobody ca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난 갈 수 없고, 또한 가고 싶지도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참석하지 않았고, 나도 또한 참석하지 않았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날은 청명했고, 또한 하늘에 구름도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d. 나는 갈 것이고, 또한 아무도 그걸 막을 수 없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r는 and... not의 의미이므로, 절과 절을 연결하는 접속사의 기능을 한다. neither는 접속사의 기능이 없으므로, (3a-d)에서 nor대신에 neither를 쓰게 되면, 비문법적인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2. 조건절에서 if</w:t>
      </w:r>
      <w:r w:rsidR="003D701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가 생략된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조건절에서, if</w:t>
      </w:r>
      <w:r w:rsidR="002F3818">
        <w:rPr>
          <w:rFonts w:asciiTheme="minorHAnsi" w:eastAsiaTheme="minorHAnsi" w:hAnsiTheme="minorHAnsi" w:hint="eastAsia"/>
        </w:rPr>
        <w:t xml:space="preserve"> </w:t>
      </w:r>
      <w:r w:rsidRPr="00C4715B">
        <w:rPr>
          <w:rFonts w:asciiTheme="minorHAnsi" w:eastAsiaTheme="minorHAnsi" w:hAnsiTheme="minorHAnsi"/>
        </w:rPr>
        <w:t xml:space="preserve">를 생략하면 주어와 (조)동사가 </w:t>
      </w:r>
      <w:r w:rsidR="002F3818">
        <w:rPr>
          <w:rFonts w:asciiTheme="minorHAnsi" w:eastAsiaTheme="minorHAnsi" w:hAnsiTheme="minorHAnsi"/>
        </w:rPr>
        <w:t>‘</w:t>
      </w:r>
      <w:r w:rsidRPr="00C4715B">
        <w:rPr>
          <w:rFonts w:asciiTheme="minorHAnsi" w:eastAsiaTheme="minorHAnsi" w:hAnsiTheme="minorHAnsi"/>
        </w:rPr>
        <w:t>도치</w:t>
      </w:r>
      <w:r w:rsidR="002F3818">
        <w:rPr>
          <w:rFonts w:asciiTheme="minorHAnsi" w:eastAsiaTheme="minorHAnsi" w:hAnsiTheme="minorHAnsi"/>
        </w:rPr>
        <w:t>’</w:t>
      </w:r>
      <w:r w:rsidRPr="00C4715B">
        <w:rPr>
          <w:rFonts w:asciiTheme="minorHAnsi" w:eastAsiaTheme="minorHAnsi" w:hAnsiTheme="minorHAnsi"/>
        </w:rPr>
        <w:t xml:space="preserve">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ere I </w:t>
      </w:r>
      <w:r w:rsidR="002F3818">
        <w:rPr>
          <w:rFonts w:asciiTheme="minorHAnsi" w:eastAsiaTheme="minorHAnsi" w:hAnsiTheme="minorHAnsi" w:hint="eastAsia"/>
        </w:rPr>
        <w:t>a</w:t>
      </w:r>
      <w:r w:rsidRPr="00C4715B">
        <w:rPr>
          <w:rFonts w:asciiTheme="minorHAnsi" w:eastAsiaTheme="minorHAnsi" w:hAnsiTheme="minorHAnsi"/>
        </w:rPr>
        <w:t xml:space="preserve"> millionaire, I should be able to have a large house of my 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d I met him before, I could have recognized him at o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hould you have further questions, don't hesitate to ask me.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xml:space="preserve">* 도치가 적용되기 이전의 문장으로 표현하면, </w:t>
      </w: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xml:space="preserve">(a)는 If I were a millionaire, ... </w:t>
      </w: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xml:space="preserve">(b)는 If I had met him before, ... </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c)는 If you should have further questions, ...가 된다. </w:t>
      </w:r>
    </w:p>
    <w:p w:rsidR="002F3818" w:rsidRPr="00C4715B" w:rsidRDefault="002F381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가 백만장자라면, 큰 나의 집을 가질 수 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전에 그를 만난 적이 있었더라면, 즉시 알아볼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질문이 더 있으시다면, 주저말고 제게 물어보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for the money, I could not have bough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thou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had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ave it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d it not be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r performance was very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ould have done better ___________ more ti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ad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ad I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had h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해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 그 돈이 없었더라면, 나는 그것을 살 수 없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had it not been for = If it had not been for = but for = without: --이 없었더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A: 너의 공연은 정말 훌륭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시간이 더 있었더라면 더 잘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had I had = if I had h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3. here나 there가 문두</w:t>
      </w:r>
      <w:r w:rsidR="002F3818">
        <w:rPr>
          <w:rFonts w:asciiTheme="minorHAnsi" w:eastAsiaTheme="minorHAnsi" w:hAnsiTheme="minorHAnsi" w:hint="eastAsia"/>
          <w:b/>
          <w:bCs/>
          <w:sz w:val="30"/>
          <w:szCs w:val="30"/>
        </w:rPr>
        <w:t>(문장-앞)</w:t>
      </w:r>
      <w:r w:rsidRPr="00C4715B">
        <w:rPr>
          <w:rFonts w:asciiTheme="minorHAnsi" w:eastAsiaTheme="minorHAnsi" w:hAnsiTheme="minorHAnsi"/>
          <w:b/>
          <w:bCs/>
          <w:sz w:val="30"/>
          <w:szCs w:val="30"/>
        </w:rPr>
        <w:t xml:space="preserve">에 위치하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ere나 there가 문두에 있고 주어가 대명사가 아닐 경우 주어와 동사는 도치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comes the bus.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여기 버스가 오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goes our train.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저기 우리 기차가 가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1. 주어가 </w:t>
      </w:r>
      <w:r w:rsidRPr="002F3818">
        <w:rPr>
          <w:rFonts w:asciiTheme="minorHAnsi" w:eastAsiaTheme="minorHAnsi" w:hAnsiTheme="minorHAnsi"/>
          <w:b/>
          <w:bCs/>
          <w:u w:val="single"/>
        </w:rPr>
        <w:t>대명사</w:t>
      </w:r>
      <w:r w:rsidRPr="00C4715B">
        <w:rPr>
          <w:rFonts w:asciiTheme="minorHAnsi" w:eastAsiaTheme="minorHAnsi" w:hAnsiTheme="minorHAnsi"/>
          <w:b/>
          <w:bCs/>
        </w:rPr>
        <w:t>인 경우에는 도치가 일어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it com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he go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관용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you are/go.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여기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we are.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다 왔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we go.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자, 시작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you go.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그렇게 하는 겁니다. / (멀리 있는 사람에게) 여기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you go again.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아니, 또 그러는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3. 기타 관용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Enclosed is/are...</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 --을 동봉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Enclosed please find...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을 동봉하오니 받아주시기 바랍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nclosed please find a check for $10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nclosed please find an application form and our school brochu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위의 관용표현은 2단계의 도치가 적용되었다.</w:t>
      </w:r>
    </w:p>
    <w:p w:rsidR="00733FA2" w:rsidRPr="00C4715B" w:rsidRDefault="002F3818">
      <w:pPr>
        <w:pStyle w:val="a"/>
        <w:rPr>
          <w:rFonts w:asciiTheme="minorHAnsi" w:eastAsiaTheme="minorHAnsi" w:hAnsiTheme="minorHAnsi"/>
          <w:b/>
          <w:bCs/>
        </w:rPr>
      </w:pPr>
      <w:r>
        <w:rPr>
          <w:rFonts w:asciiTheme="minorHAnsi" w:eastAsiaTheme="minorHAnsi" w:hAnsiTheme="minorHAnsi"/>
          <w:b/>
          <w:bCs/>
        </w:rPr>
        <w:t xml:space="preserve">Please find </w:t>
      </w:r>
      <w:r>
        <w:rPr>
          <w:rFonts w:asciiTheme="minorHAnsi" w:eastAsiaTheme="minorHAnsi" w:hAnsiTheme="minorHAnsi" w:hint="eastAsia"/>
          <w:b/>
          <w:bCs/>
        </w:rPr>
        <w:t>a check for $100</w:t>
      </w:r>
      <w:r w:rsidR="005B5B96" w:rsidRPr="00C4715B">
        <w:rPr>
          <w:rFonts w:asciiTheme="minorHAnsi" w:eastAsiaTheme="minorHAnsi" w:hAnsiTheme="minorHAnsi"/>
          <w:b/>
          <w:bCs/>
        </w:rPr>
        <w:t xml:space="preserve"> enclosed. (원래의 문장)</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gt; Please find enclosed </w:t>
      </w:r>
      <w:r w:rsidR="002F3818">
        <w:rPr>
          <w:rFonts w:asciiTheme="minorHAnsi" w:eastAsiaTheme="minorHAnsi" w:hAnsiTheme="minorHAnsi" w:hint="eastAsia"/>
          <w:b/>
          <w:bCs/>
        </w:rPr>
        <w:t>a check for $100</w:t>
      </w:r>
      <w:r w:rsidRPr="00C4715B">
        <w:rPr>
          <w:rFonts w:asciiTheme="minorHAnsi" w:eastAsiaTheme="minorHAnsi" w:hAnsiTheme="minorHAnsi"/>
          <w:b/>
          <w:bCs/>
        </w:rPr>
        <w:t>. (긴 목적어를 목적보어 뒤로 후치)</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b/>
          <w:bCs/>
          <w:sz w:val="30"/>
          <w:szCs w:val="30"/>
        </w:rPr>
      </w:pPr>
      <w:r w:rsidRPr="00C4715B">
        <w:rPr>
          <w:rFonts w:asciiTheme="minorHAnsi" w:eastAsiaTheme="minorHAnsi" w:hAnsiTheme="minorHAnsi"/>
          <w:b/>
          <w:bCs/>
          <w:sz w:val="30"/>
          <w:szCs w:val="30"/>
        </w:rPr>
        <w:t>94. 인용구인 목적어가 문장의 첫머리에 올 때</w:t>
      </w:r>
    </w:p>
    <w:p w:rsidR="002F3818" w:rsidRPr="00C4715B" w:rsidRDefault="002F3818">
      <w:pPr>
        <w:pStyle w:val="a"/>
        <w:rPr>
          <w:rFonts w:asciiTheme="minorHAnsi" w:eastAsiaTheme="minorHAnsi" w:hAnsiTheme="minorHAnsi"/>
        </w:rPr>
      </w:pPr>
      <w:r>
        <w:rPr>
          <w:rFonts w:ascii="Arial" w:hAnsi="Arial" w:cs="Arial" w:hint="eastAsia"/>
          <w:color w:val="222222"/>
          <w:shd w:val="clear" w:color="auto" w:fill="FFFFFF"/>
        </w:rPr>
        <w:t>**</w:t>
      </w:r>
      <w:r>
        <w:rPr>
          <w:rFonts w:ascii="Arial" w:hAnsi="Arial" w:cs="Arial"/>
          <w:color w:val="222222"/>
          <w:shd w:val="clear" w:color="auto" w:fill="FFFFFF"/>
        </w:rPr>
        <w:t>구어체</w:t>
      </w:r>
      <w:r>
        <w:rPr>
          <w:rFonts w:ascii="Arial" w:hAnsi="Arial" w:cs="Arial"/>
          <w:color w:val="222222"/>
          <w:shd w:val="clear" w:color="auto" w:fill="FFFFFF"/>
        </w:rPr>
        <w:t xml:space="preserve"> </w:t>
      </w:r>
      <w:r>
        <w:rPr>
          <w:rFonts w:ascii="Arial" w:hAnsi="Arial" w:cs="Arial" w:hint="eastAsia"/>
          <w:color w:val="222222"/>
          <w:shd w:val="clear" w:color="auto" w:fill="FFFFFF"/>
        </w:rPr>
        <w:t xml:space="preserve">- </w:t>
      </w:r>
      <w:r>
        <w:rPr>
          <w:rFonts w:ascii="Arial" w:hAnsi="Arial" w:cs="Arial"/>
          <w:color w:val="222222"/>
          <w:shd w:val="clear" w:color="auto" w:fill="FFFFFF"/>
        </w:rPr>
        <w:t>일상에서</w:t>
      </w:r>
      <w:r>
        <w:rPr>
          <w:rFonts w:ascii="Arial" w:hAnsi="Arial" w:cs="Arial"/>
          <w:color w:val="222222"/>
          <w:shd w:val="clear" w:color="auto" w:fill="FFFFFF"/>
        </w:rPr>
        <w:t xml:space="preserve"> </w:t>
      </w:r>
      <w:r>
        <w:rPr>
          <w:rFonts w:ascii="Arial" w:hAnsi="Arial" w:cs="Arial"/>
          <w:color w:val="222222"/>
          <w:shd w:val="clear" w:color="auto" w:fill="FFFFFF"/>
        </w:rPr>
        <w:t>우리가</w:t>
      </w:r>
      <w:r>
        <w:rPr>
          <w:rFonts w:ascii="Arial" w:hAnsi="Arial" w:cs="Arial"/>
          <w:color w:val="222222"/>
          <w:shd w:val="clear" w:color="auto" w:fill="FFFFFF"/>
        </w:rPr>
        <w:t xml:space="preserve"> </w:t>
      </w:r>
      <w:r>
        <w:rPr>
          <w:rFonts w:ascii="Arial" w:hAnsi="Arial" w:cs="Arial"/>
          <w:color w:val="222222"/>
          <w:shd w:val="clear" w:color="auto" w:fill="FFFFFF"/>
        </w:rPr>
        <w:t>말을</w:t>
      </w:r>
      <w:r>
        <w:rPr>
          <w:rFonts w:ascii="Arial" w:hAnsi="Arial" w:cs="Arial"/>
          <w:color w:val="222222"/>
          <w:shd w:val="clear" w:color="auto" w:fill="FFFFFF"/>
        </w:rPr>
        <w:t xml:space="preserve"> </w:t>
      </w:r>
      <w:r>
        <w:rPr>
          <w:rFonts w:ascii="Arial" w:hAnsi="Arial" w:cs="Arial"/>
          <w:color w:val="222222"/>
          <w:shd w:val="clear" w:color="auto" w:fill="FFFFFF"/>
        </w:rPr>
        <w:t>할</w:t>
      </w:r>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쓰는</w:t>
      </w:r>
      <w:r>
        <w:rPr>
          <w:rFonts w:ascii="Arial" w:hAnsi="Arial" w:cs="Arial"/>
          <w:color w:val="222222"/>
          <w:shd w:val="clear" w:color="auto" w:fill="FFFFFF"/>
        </w:rPr>
        <w:t xml:space="preserve"> </w:t>
      </w:r>
      <w:r>
        <w:rPr>
          <w:rFonts w:ascii="Arial" w:hAnsi="Arial" w:cs="Arial"/>
          <w:color w:val="222222"/>
          <w:shd w:val="clear" w:color="auto" w:fill="FFFFFF"/>
        </w:rPr>
        <w:t>언어이고</w:t>
      </w:r>
      <w:r>
        <w:rPr>
          <w:rFonts w:ascii="Arial" w:hAnsi="Arial" w:cs="Arial"/>
          <w:color w:val="222222"/>
          <w:shd w:val="clear" w:color="auto" w:fill="FFFFFF"/>
        </w:rPr>
        <w:t>,</w:t>
      </w:r>
      <w:r>
        <w:rPr>
          <w:rFonts w:ascii="Arial" w:hAnsi="Arial" w:cs="Arial"/>
          <w:color w:val="222222"/>
        </w:rPr>
        <w:br/>
      </w:r>
      <w:r>
        <w:rPr>
          <w:rFonts w:ascii="Arial" w:hAnsi="Arial" w:cs="Arial" w:hint="eastAsia"/>
          <w:color w:val="222222"/>
          <w:shd w:val="clear" w:color="auto" w:fill="FFFFFF"/>
        </w:rPr>
        <w:t>**</w:t>
      </w:r>
      <w:r>
        <w:rPr>
          <w:rFonts w:ascii="Arial" w:hAnsi="Arial" w:cs="Arial"/>
          <w:color w:val="222222"/>
          <w:shd w:val="clear" w:color="auto" w:fill="FFFFFF"/>
        </w:rPr>
        <w:t>문어체</w:t>
      </w:r>
      <w:r>
        <w:rPr>
          <w:rFonts w:ascii="Arial" w:hAnsi="Arial" w:cs="Arial"/>
          <w:color w:val="222222"/>
          <w:shd w:val="clear" w:color="auto" w:fill="FFFFFF"/>
        </w:rPr>
        <w:t xml:space="preserve"> </w:t>
      </w:r>
      <w:r>
        <w:rPr>
          <w:rFonts w:ascii="Arial" w:hAnsi="Arial" w:cs="Arial" w:hint="eastAsia"/>
          <w:color w:val="222222"/>
          <w:shd w:val="clear" w:color="auto" w:fill="FFFFFF"/>
        </w:rPr>
        <w:t xml:space="preserve">- </w:t>
      </w:r>
      <w:r>
        <w:rPr>
          <w:rFonts w:ascii="Arial" w:hAnsi="Arial" w:cs="Arial"/>
          <w:color w:val="222222"/>
          <w:shd w:val="clear" w:color="auto" w:fill="FFFFFF"/>
        </w:rPr>
        <w:t>글을</w:t>
      </w:r>
      <w:r>
        <w:rPr>
          <w:rFonts w:ascii="Arial" w:hAnsi="Arial" w:cs="Arial"/>
          <w:color w:val="222222"/>
          <w:shd w:val="clear" w:color="auto" w:fill="FFFFFF"/>
        </w:rPr>
        <w:t xml:space="preserve"> </w:t>
      </w:r>
      <w:r>
        <w:rPr>
          <w:rFonts w:ascii="Arial" w:hAnsi="Arial" w:cs="Arial"/>
          <w:color w:val="222222"/>
          <w:shd w:val="clear" w:color="auto" w:fill="FFFFFF"/>
        </w:rPr>
        <w:t>쓸</w:t>
      </w:r>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사용하는</w:t>
      </w:r>
      <w:r>
        <w:rPr>
          <w:rFonts w:ascii="Arial" w:hAnsi="Arial" w:cs="Arial"/>
          <w:color w:val="222222"/>
          <w:shd w:val="clear" w:color="auto" w:fill="FFFFFF"/>
        </w:rPr>
        <w:t xml:space="preserve"> </w:t>
      </w:r>
      <w:r>
        <w:rPr>
          <w:rFonts w:ascii="Arial" w:hAnsi="Arial" w:cs="Arial"/>
          <w:color w:val="222222"/>
          <w:shd w:val="clear" w:color="auto" w:fill="FFFFFF"/>
        </w:rPr>
        <w:t>언어입니다</w:t>
      </w:r>
      <w:r>
        <w:rPr>
          <w:rFonts w:ascii="Arial" w:hAnsi="Arial" w:cs="Arial"/>
          <w:color w:val="222222"/>
          <w:shd w:val="clear" w:color="auto" w:fill="FFFFFF"/>
        </w:rPr>
        <w:t>.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주어 + 동사 + 직접화법</w:t>
      </w:r>
      <w:r w:rsidR="002F3818">
        <w:rPr>
          <w:rFonts w:asciiTheme="minorHAnsi" w:eastAsiaTheme="minorHAnsi" w:hAnsiTheme="minorHAnsi" w:hint="eastAsia"/>
        </w:rPr>
        <w:t xml:space="preserve"> - </w:t>
      </w:r>
      <w:r w:rsidRPr="00C4715B">
        <w:rPr>
          <w:rFonts w:asciiTheme="minorHAnsi" w:eastAsiaTheme="minorHAnsi" w:hAnsiTheme="minorHAnsi"/>
        </w:rPr>
        <w:t>인용구</w:t>
      </w:r>
      <w:r w:rsidR="002F3818">
        <w:rPr>
          <w:rFonts w:asciiTheme="minorHAnsi" w:eastAsiaTheme="minorHAnsi" w:hAnsiTheme="minorHAnsi" w:hint="eastAsia"/>
        </w:rPr>
        <w:t xml:space="preserve"> - </w:t>
      </w:r>
      <w:r w:rsidRPr="00C4715B">
        <w:rPr>
          <w:rFonts w:asciiTheme="minorHAnsi" w:eastAsiaTheme="minorHAnsi" w:hAnsiTheme="minorHAnsi"/>
        </w:rPr>
        <w:t xml:space="preserve">목적어] </w:t>
      </w: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xml:space="preserve">구문에서 목적어가 장의 첫머리에 올 때, 문어체에서는 보통 주어와 동사가 도치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구어체에서는 도치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ve had enough," said Joh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et's go," suggested Hen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s paying?" shouted the fat man in the corner.</w:t>
      </w:r>
    </w:p>
    <w:p w:rsidR="00733FA2" w:rsidRPr="00C4715B" w:rsidRDefault="002F3818">
      <w:pPr>
        <w:pStyle w:val="a"/>
        <w:rPr>
          <w:rFonts w:asciiTheme="minorHAnsi" w:eastAsiaTheme="minorHAnsi" w:hAnsiTheme="minorHAnsi"/>
        </w:rPr>
      </w:pPr>
      <w:r>
        <w:rPr>
          <w:rFonts w:asciiTheme="minorHAnsi" w:eastAsiaTheme="minorHAnsi" w:hAnsiTheme="minorHAnsi" w:hint="eastAsia"/>
        </w:rPr>
        <w:t>d.</w:t>
      </w:r>
      <w:r w:rsidR="005B5B96" w:rsidRPr="00C4715B">
        <w:rPr>
          <w:rFonts w:asciiTheme="minorHAnsi" w:eastAsiaTheme="minorHAnsi" w:hAnsiTheme="minorHAnsi"/>
        </w:rPr>
        <w:t xml:space="preserve"> "You are," I answ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충분히 먹었다."라고 존이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가자."라고 헨리가 제안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돈을 내지?"하고 구석에 있던 뚱뚱한 남자가 소리쳤다.</w:t>
      </w:r>
    </w:p>
    <w:p w:rsidR="00733FA2" w:rsidRPr="00C4715B" w:rsidRDefault="002F3818">
      <w:pPr>
        <w:pStyle w:val="a"/>
        <w:rPr>
          <w:rFonts w:asciiTheme="minorHAnsi" w:eastAsiaTheme="minorHAnsi" w:hAnsiTheme="minorHAnsi"/>
        </w:rPr>
      </w:pPr>
      <w:r>
        <w:rPr>
          <w:rFonts w:asciiTheme="minorHAnsi" w:eastAsiaTheme="minorHAnsi" w:hAnsiTheme="minorHAnsi" w:hint="eastAsia"/>
        </w:rPr>
        <w:t>d.</w:t>
      </w:r>
      <w:r w:rsidR="005B5B96" w:rsidRPr="00C4715B">
        <w:rPr>
          <w:rFonts w:asciiTheme="minorHAnsi" w:eastAsiaTheme="minorHAnsi" w:hAnsiTheme="minorHAnsi"/>
        </w:rPr>
        <w:t xml:space="preserve"> "당신이요."라고 나는 대답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are you doing?" asked the teacher, staring at Mary. (문어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are you doing?" the teacher asked, staring at Mary. (구어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뭐하고 있니?" 하고 선생님께서 물으셨다 / 메리를 빤히 보면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주어가 인칭</w:t>
      </w:r>
      <w:r w:rsidR="002F3818">
        <w:rPr>
          <w:rFonts w:asciiTheme="minorHAnsi" w:eastAsiaTheme="minorHAnsi" w:hAnsiTheme="minorHAnsi" w:hint="eastAsia"/>
          <w:b/>
          <w:bCs/>
        </w:rPr>
        <w:t>-</w:t>
      </w:r>
      <w:r w:rsidRPr="00C4715B">
        <w:rPr>
          <w:rFonts w:asciiTheme="minorHAnsi" w:eastAsiaTheme="minorHAnsi" w:hAnsiTheme="minorHAnsi"/>
          <w:b/>
          <w:bCs/>
        </w:rPr>
        <w:t>대명사일 때는 주어+동사의 도치가 허용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lease hug me," whispered she.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Please hug me", she whispered.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저를 안아주세요"라고 그녀가 속삭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5. 간접의문문 (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문장의 일부로 쓰이는 의문문 *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xml:space="preserve">의문문 전체가 목적절의 기능을 하여 문장의 일부로 쓰일 때는 평서문의 어순을 취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즉, 간접의문문은 [의문사 + 주어 + 동사...]의 어순을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o you know + When will it be completed?</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 xml:space="preserve">-&gt; Do you know when it will be completed? </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아십니까 / 그것이 언제 완성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man?</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 xml:space="preserve">-&gt; Do you know who the man is? </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아십니까 / 그 사람이 누구인지?)</w:t>
      </w:r>
    </w:p>
    <w:p w:rsidR="00733FA2" w:rsidRPr="00C4715B" w:rsidRDefault="00733FA2">
      <w:pPr>
        <w:pStyle w:val="a"/>
        <w:rPr>
          <w:rFonts w:asciiTheme="minorHAnsi" w:eastAsiaTheme="minorHAnsi" w:hAnsiTheme="minorHAnsi"/>
        </w:rPr>
      </w:pPr>
    </w:p>
    <w:p w:rsidR="004E26B3" w:rsidRDefault="005B5B96">
      <w:pPr>
        <w:pStyle w:val="a"/>
        <w:rPr>
          <w:rFonts w:asciiTheme="minorHAnsi" w:eastAsiaTheme="minorHAnsi" w:hAnsiTheme="minorHAnsi" w:hint="eastAsia"/>
        </w:rPr>
      </w:pPr>
      <w:r w:rsidRPr="00C4715B">
        <w:rPr>
          <w:rFonts w:asciiTheme="minorHAnsi" w:eastAsiaTheme="minorHAnsi" w:hAnsiTheme="minorHAnsi"/>
        </w:rPr>
        <w:t xml:space="preserve">cf. 아래에서처럼 간접의문문의 주어가 길 경우에는 문장의 균형을 위해서 </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 xml:space="preserve">[의문사 + be동사 + 주어]의 어순이 되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know + What was the matter with him?</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I didn't know what the matter with him was. (어색한 문장)</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I didn't know what was the matter with him.</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나는 몰랐다 / 그에게 무슨 문제가 있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girl standing over there?</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Do you know who the girl standing over there is? (어색한 문장)</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Do you know who is the girl standing over there?</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당신 아세요 / 저쪽에 서 있는 소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b/>
          <w:bCs/>
          <w:spacing w:val="-12"/>
          <w:sz w:val="30"/>
          <w:szCs w:val="30"/>
        </w:rPr>
        <w:t>96. 간접의문문 (2) - 의문문이 think</w:t>
      </w:r>
      <w:r w:rsidR="004E26B3">
        <w:rPr>
          <w:rFonts w:asciiTheme="minorHAnsi" w:eastAsiaTheme="minorHAnsi" w:hAnsiTheme="minorHAnsi" w:hint="eastAsia"/>
          <w:b/>
          <w:bCs/>
          <w:spacing w:val="-12"/>
          <w:sz w:val="30"/>
          <w:szCs w:val="30"/>
        </w:rPr>
        <w:t xml:space="preserve"> </w:t>
      </w:r>
      <w:r w:rsidRPr="00C4715B">
        <w:rPr>
          <w:rFonts w:asciiTheme="minorHAnsi" w:eastAsiaTheme="minorHAnsi" w:hAnsiTheme="minorHAnsi"/>
          <w:b/>
          <w:bCs/>
          <w:spacing w:val="-12"/>
          <w:sz w:val="30"/>
          <w:szCs w:val="30"/>
        </w:rPr>
        <w:t xml:space="preserve">류 동사의 목적어인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절이 think류 동사의 목적어인 경우, 의문사를 문두로 보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즉, 이런 경우에는 [Wh- + do you think + (S) + V...]의 구조를 취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o do you think will win the r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o do you think you a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long do you think it took me to finish this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en do you believe you can finish the jo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at do you suppose made her m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How much do you suppose it cost me to buy this stuf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누가 그 경기를 이길 거라고 생각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당신은 당신이 누구라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제가 이 일을 끝내는데 얼마나 걸렸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언제 당신이 이 일을 끝낼 수 있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무엇이 그녀를 화나게 만들었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제가 이것을 사는 데 얼마가 들었다고 생각하세요?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think와 같은 계열의 동사로는 believe, guess, suppose, imagine, say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o did you say you w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y did you say he missed the cla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ere did you say he l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o shall I say is call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누구시라고 하셨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가 왜 수업을 빼먹었다고 그랬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가 어디에 산다고 말했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시라고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7. &lt; to-부정사 (1): 명사 용법 &gt;</w:t>
      </w:r>
    </w:p>
    <w:p w:rsidR="00733FA2" w:rsidRPr="00C4715B" w:rsidRDefault="00733FA2">
      <w:pPr>
        <w:pStyle w:val="a"/>
        <w:rPr>
          <w:rFonts w:asciiTheme="minorHAnsi" w:eastAsiaTheme="minorHAnsi" w:hAnsiTheme="minorHAnsi"/>
        </w:rPr>
      </w:pPr>
    </w:p>
    <w:p w:rsidR="004E26B3" w:rsidRDefault="005B5B96">
      <w:pPr>
        <w:pStyle w:val="a"/>
        <w:rPr>
          <w:rFonts w:asciiTheme="minorHAnsi" w:eastAsiaTheme="minorHAnsi" w:hAnsiTheme="minorHAnsi" w:hint="eastAsia"/>
        </w:rPr>
      </w:pPr>
      <w:r w:rsidRPr="00C4715B">
        <w:rPr>
          <w:rFonts w:asciiTheme="minorHAnsi" w:eastAsiaTheme="minorHAnsi" w:hAnsiTheme="minorHAnsi"/>
        </w:rPr>
        <w:t>to-부정사의 명사 용법이란 [to + 동사원형]</w:t>
      </w:r>
      <w:r w:rsidR="004E26B3">
        <w:rPr>
          <w:rFonts w:asciiTheme="minorHAnsi" w:eastAsiaTheme="minorHAnsi" w:hAnsiTheme="minorHAnsi" w:hint="eastAsia"/>
        </w:rPr>
        <w:t xml:space="preserve"> </w:t>
      </w:r>
      <w:r w:rsidRPr="00C4715B">
        <w:rPr>
          <w:rFonts w:asciiTheme="minorHAnsi" w:eastAsiaTheme="minorHAnsi" w:hAnsiTheme="minorHAnsi"/>
        </w:rPr>
        <w:t>이 [--하는 것, --하기]</w:t>
      </w:r>
      <w:r w:rsidR="004E26B3">
        <w:rPr>
          <w:rFonts w:asciiTheme="minorHAnsi" w:eastAsiaTheme="minorHAnsi" w:hAnsiTheme="minorHAnsi" w:hint="eastAsia"/>
        </w:rPr>
        <w:t xml:space="preserve"> </w:t>
      </w:r>
      <w:r w:rsidRPr="00C4715B">
        <w:rPr>
          <w:rFonts w:asciiTheme="minorHAnsi" w:eastAsiaTheme="minorHAnsi" w:hAnsiTheme="minorHAnsi"/>
        </w:rPr>
        <w:t xml:space="preserve">라는 뜻으로 쓰여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장의 주어나 목적어 또는 보어의 기능을 하는 경우를 말한다. </w:t>
      </w:r>
    </w:p>
    <w:p w:rsidR="004E26B3" w:rsidRDefault="004E26B3">
      <w:pPr>
        <w:pStyle w:val="a"/>
        <w:rPr>
          <w:rFonts w:asciiTheme="minorHAnsi" w:eastAsiaTheme="minorHAnsi" w:hAnsiTheme="minorHAnsi" w:hint="eastAsia"/>
        </w:rPr>
      </w:pPr>
      <w:r>
        <w:rPr>
          <w:rFonts w:asciiTheme="minorHAnsi" w:eastAsiaTheme="minorHAnsi" w:hAnsiTheme="minorHAnsi" w:hint="eastAsia"/>
        </w:rPr>
        <w:t xml:space="preserve">진주어(진짜주어) </w:t>
      </w:r>
      <w:bookmarkStart w:id="0" w:name="_GoBack"/>
      <w:bookmarkEnd w:id="0"/>
      <w:r>
        <w:rPr>
          <w:rFonts w:asciiTheme="minorHAnsi" w:eastAsiaTheme="minorHAnsi" w:hAnsiTheme="minorHAnsi" w:hint="eastAsia"/>
        </w:rPr>
        <w:t xml:space="preserve">- </w:t>
      </w:r>
    </w:p>
    <w:p w:rsidR="00733FA2" w:rsidRPr="004E26B3" w:rsidRDefault="004E26B3">
      <w:pPr>
        <w:pStyle w:val="a"/>
        <w:rPr>
          <w:rFonts w:asciiTheme="minorHAnsi" w:eastAsiaTheme="minorEastAsia" w:hAnsiTheme="minorHAnsi" w:hint="eastAsia"/>
        </w:rPr>
      </w:pPr>
      <w:r>
        <w:rPr>
          <w:rFonts w:asciiTheme="minorHAnsi" w:eastAsiaTheme="minorHAnsi" w:hAnsiTheme="minorHAnsi" w:hint="eastAsia"/>
        </w:rPr>
        <w:t>가주어(가짜주어) -</w:t>
      </w:r>
      <w:r>
        <w:t>문장</w:t>
      </w:r>
      <w:r>
        <w:rPr>
          <w:rFonts w:ascii="MS PGothic" w:eastAsia="MS PGothic" w:hAnsi="MS PGothic" w:hint="eastAsia"/>
          <w:sz w:val="26"/>
          <w:szCs w:val="26"/>
          <w:shd w:val="clear" w:color="auto" w:fill="FFFFFF"/>
        </w:rPr>
        <w:t> </w:t>
      </w:r>
      <w:r>
        <w:t>구조의</w:t>
      </w:r>
      <w:r>
        <w:rPr>
          <w:rFonts w:ascii="MS PGothic" w:eastAsia="MS PGothic" w:hAnsi="MS PGothic" w:hint="eastAsia"/>
          <w:sz w:val="26"/>
          <w:szCs w:val="26"/>
          <w:shd w:val="clear" w:color="auto" w:fill="FFFFFF"/>
        </w:rPr>
        <w:t> </w:t>
      </w:r>
      <w:r>
        <w:t>완비를</w:t>
      </w:r>
      <w:r>
        <w:rPr>
          <w:rFonts w:ascii="MS PGothic" w:eastAsia="MS PGothic" w:hAnsi="MS PGothic" w:hint="eastAsia"/>
          <w:sz w:val="26"/>
          <w:szCs w:val="26"/>
          <w:shd w:val="clear" w:color="auto" w:fill="FFFFFF"/>
        </w:rPr>
        <w:t> </w:t>
      </w:r>
      <w:r>
        <w:t>위하여</w:t>
      </w:r>
      <w:r>
        <w:rPr>
          <w:rFonts w:ascii="MS PGothic" w:eastAsia="MS PGothic" w:hAnsi="MS PGothic" w:hint="eastAsia"/>
          <w:sz w:val="26"/>
          <w:szCs w:val="26"/>
          <w:shd w:val="clear" w:color="auto" w:fill="FFFFFF"/>
        </w:rPr>
        <w:t> </w:t>
      </w:r>
      <w:r>
        <w:t>설정하는</w:t>
      </w:r>
      <w:r>
        <w:rPr>
          <w:rFonts w:ascii="MS PGothic" w:eastAsia="MS PGothic" w:hAnsi="MS PGothic" w:hint="eastAsia"/>
          <w:sz w:val="26"/>
          <w:szCs w:val="26"/>
          <w:shd w:val="clear" w:color="auto" w:fill="FFFFFF"/>
        </w:rPr>
        <w:t> </w:t>
      </w:r>
      <w:r>
        <w:t>형식적인</w:t>
      </w:r>
      <w:r>
        <w:rPr>
          <w:rFonts w:ascii="MS PGothic" w:eastAsia="MS PGothic" w:hAnsi="MS PGothic" w:hint="eastAsia"/>
          <w:sz w:val="26"/>
          <w:szCs w:val="26"/>
          <w:shd w:val="clear" w:color="auto" w:fill="FFFFFF"/>
        </w:rPr>
        <w:t> </w:t>
      </w:r>
      <w:r>
        <w:t>주어</w:t>
      </w:r>
    </w:p>
    <w:p w:rsidR="004E26B3" w:rsidRPr="00C4715B" w:rsidRDefault="004E26B3">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live without air is impossible.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forgot to buy the books.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y ambition is to become a pilot.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공기 없이 사는 </w:t>
      </w:r>
      <w:r w:rsidRPr="004E26B3">
        <w:rPr>
          <w:rFonts w:asciiTheme="minorHAnsi" w:eastAsiaTheme="minorHAnsi" w:hAnsiTheme="minorHAnsi"/>
          <w:u w:val="single"/>
        </w:rPr>
        <w:t>것</w:t>
      </w:r>
      <w:r w:rsidRPr="00C4715B">
        <w:rPr>
          <w:rFonts w:asciiTheme="minorHAnsi" w:eastAsiaTheme="minorHAnsi" w:hAnsiTheme="minorHAnsi"/>
        </w:rPr>
        <w:t>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는 그 책들을 사는 </w:t>
      </w:r>
      <w:r w:rsidRPr="004E26B3">
        <w:rPr>
          <w:rFonts w:asciiTheme="minorHAnsi" w:eastAsiaTheme="minorHAnsi" w:hAnsiTheme="minorHAnsi"/>
          <w:u w:val="single"/>
        </w:rPr>
        <w:t>것을</w:t>
      </w:r>
      <w:r w:rsidRPr="00C4715B">
        <w:rPr>
          <w:rFonts w:asciiTheme="minorHAnsi" w:eastAsiaTheme="minorHAnsi" w:hAnsiTheme="minorHAnsi"/>
        </w:rPr>
        <w:t xml:space="preserve"> 잊어버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의 야망은 비행기 조종사가 </w:t>
      </w:r>
      <w:r w:rsidRPr="004E26B3">
        <w:rPr>
          <w:rFonts w:asciiTheme="minorHAnsi" w:eastAsiaTheme="minorHAnsi" w:hAnsiTheme="minorHAnsi"/>
          <w:u w:val="single"/>
        </w:rPr>
        <w:t>되는 것</w:t>
      </w:r>
      <w:r w:rsidRPr="00C4715B">
        <w:rPr>
          <w:rFonts w:asciiTheme="minorHAnsi" w:eastAsiaTheme="minorHAnsi" w:hAnsiTheme="minorHAnsi"/>
        </w:rPr>
        <w:t>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1-a)에서처럼 주어가 to-부정사일 때 주어의 자리에 가주어 it을 놓고, 진주어인 to-부정사는 보어의 뒤로 가는 </w:t>
      </w:r>
      <w:r w:rsidRPr="00C4715B">
        <w:rPr>
          <w:rFonts w:asciiTheme="minorHAnsi" w:eastAsiaTheme="minorHAnsi" w:hAnsiTheme="minorHAnsi"/>
        </w:rPr>
        <w:lastRenderedPageBreak/>
        <w:t xml:space="preserve">구문이 가능하다. 즉, (1-a)는 다음과 같이 바꾸어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impossible to live without ai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found it difficult to explain his behavi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make it a rule to take a walk every morn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의 행동을 설명하는 것이 어렵다는 것을 알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매일 아침 산보하는 것을 규칙으로 삼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3)에서처럼 find, make, believe, think 등의 동사가 부정사를 목적어로 취할 때는 목적어 자리에 가목적어 it을 놓고, 진목적어인 to-부정사는 목적보어 뒤에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 + to-부정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 soul was to be seen.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o come here tomorrow. (예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are to succeed, you must work hard. (의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as never to see his wife and children again. (운명)</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한 사람도 볼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내일 여기에 올 예정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성공하고자 한다면, 열심히 일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는 아내와 아이들을 다시는 보지 못할 운명이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8. &lt; to-부정사 (2): 의문사 + to-부정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 to-부정사]는 문장에서 명사적으로 쓰여서 주어, 목적어, 보어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to begin is more difficult than where to stop.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to use a computer.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roblem is when to do it.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의문사 + to-부정사]는 [의문사 + S + should + 동사원형..]으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at to do. (무엇을 해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at I should d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o(m)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om to believe. (누구를 믿어야 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om I should belie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er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re to go. (어디로 가야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ere I should g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en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en to leave. (언제 떠나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n I should lea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how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how to do it. (그것을 어떻게 해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I should do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ether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ether to drive to the airport or take a tax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차를 몰고 가야할지 아니면 택시를 타고 가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 should drive to the airport or take a tax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why to Vr...], 또는 [know to Vr...]란 표현은 없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Know when to say when. 언제 when이라고 말해야할지를 아십시오. (자신의 주량에 맞춰 마시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9. &lt; to-부정사 (3) - 형용사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의 형용사 용법이란 [to + 동사원형]이 명사 뒤에서 [--(해야) 할, --하기 위한] 등의 의미로 쓰여서 앞의 명사를 수식하는 용법을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to-부정사의 수식을 받는 명사가 to-부정사의 동사와 주어의 관계에 있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has no one [to help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He is not a man [to tell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the last man [to tell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was the first [to arr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You'll be the first [to know]. (너한테 제일 먼저 말해 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ere's nothing [to be seen]. (보이는 게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to-부정사의 수식을 받는 명사가 to-부정사의 동사와 목적어 관계에 있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re's nothing to see. (볼 게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have something to tell you. (당신에게 말할 게 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re is something to say at this point. (뭔가 말할 게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You've got nothing to lose. (= It won't hur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re is no time to lose. (우물쭈물할 시간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have a bone to pick with you. (당신에게 따질 게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Do you have anything to declare? (신고하실 물품 있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o-부정사의 수식을 받는 명사가 to-부정사의 전치사와 목적어 관계에 있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no house to live in. (= I have no house in which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me a chair to sit on. (= Give me a chair on which to sit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o-부정사와 수식 받는 명사가 동격의 관계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ave the right to remain silent. (당신에겐 묵비권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announces his decision to resig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made a promise not to tell an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o-부정사와 수식 받는 병사가 일반 수식 관계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no time to do it. (그것을 할 시간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re is no other way to do it. (그것을 할 수 있는 다른 방법이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부정사를 동반하는 주요 명사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right to do: --할 (수 있는) 권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ecision to do: --하겠다는 결정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oposal to do: --하자는 제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ffort/attempt to do: --하려는 노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fusal/unwillingness to do: --하기를 거부함/꺼려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solution/determination to do: --하겠다는 결의/결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bility/capacity to do: --할 수 있는 능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hance/opportunity to do: --할 (수 있는) 기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uty/obligation/responsibility to do: --할 의무/책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0. &lt; to-부정사 (4) - 부사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 동사원형]이 명사나 형용사적으로 쓰이지 않은 경우를 부사 용법이라 한다. to-부정사가 부사적으로 쓰일 때에는 주로, [--하기 위해서(목적); 그래서/그러나 --하다(결과); --해서, --하다니(원인, 이유)] 등의 의미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m calling to see if he is 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m here to ask you some question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qualify for the job, one needs a high school diplom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가 있는지 알아보려고 전화하는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몇 가지 질문을 하러 여기 왔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 일에 자격이 되기 위해서는 고등학교 졸업장이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결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grew up to be a musician.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awoke to find himself famou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Byron left his native land never to retur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worked hard, only to fail.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는 자라서 음악가가 되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깨어보니 유명해져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바이런은 모국을 떠나서 결코 돌아오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열심히 일했지만, 결국 실패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원인, 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m sorry to hear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to say that your offer has been rejec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must be crazy to say such a th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말을 들으니 안됐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의 제안이 거부되었음을 전하게 되어 유감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런 말을 하다니 그녀는 미친 게 틀림없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He is hard to work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is writing is not easy to understa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는 같이 일하기가 어렵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의 글씨는 이해하기가 쉽지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 (4a)와 (4b)는 각각 [It is hard to work with him.], [It is not easy to understand his writing.]에서 변형된 구문이다. </w:t>
      </w:r>
      <w:r w:rsidRPr="00C4715B">
        <w:rPr>
          <w:rFonts w:asciiTheme="minorHAnsi" w:eastAsiaTheme="minorHAnsi" w:hAnsiTheme="minorHAnsi"/>
          <w:b/>
          <w:bCs/>
        </w:rPr>
        <w:t xml:space="preserve">이런 변형이 가능한 형용사로는 easy, hard 외에 difficult, impossible, good, convenient, dangerous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위의 네 가지 경우가 부사 용법의 대부분을 차지하지만, 가정, 양보의 의미로 쓰이는 경우도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would be nice to go with you. (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do my best, I failed. (양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과 함께 가면 좋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최선을 다했지만, 나는 실패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1. &lt; to-부정사 (5) - 부정사의 의미상의 주어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는 그 행위의 주체인 주어를 갖는다. 부정사 역시 그 형태에서 알 수 있듯이 동사의 성격을 간직하고 있으므로, 주어를 가질 수 있는데, 일반적으로 [for + 목적격] 형태를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for + 목적격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is impossible for him to solve the probl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time for you to le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For us to delay would be a big blow to the pla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가 그 문제를 푸는 것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제 네가 떠날 시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우리가 지연하면 그 계획에 커다란 타격이 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of + 목적격</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is rude of you to keep us wait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is very stupid of you to do such a th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당신은 무례하다 / 우리를 기다리게 하다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매우 어리석다 / 네가 그런 일을 하다니.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is + 형용사 + to Vr] 구문에서 그 형용사가 사람의 행위에 대한 판단을 의미할 때, 의미상의 주어를 [of + 목적격]으로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 kind, nice, polite, generous, rude, wise, stupid, foolish, careless 등)</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를 명시하지 않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become a doctor, you need to work hard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ok is very hard to r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의사가 되기 위해서, 너는 더 열심히 공부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 책은 읽기가 매우 어렵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술어동사의 주어와 부정사의 의미상의 주어가 동일하거나, 일반 주어일 때는 주어를 명시하지 않을 수 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부정사의 부정: 부정사를 부정할 때는 부정사 바로 앞에 부정어(not, never)를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dvised me to purchase the secondhand c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e advised me not to purchase the secondhand ca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나에게 그 중고차를 사라고 충고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그는 나에게 그 중고차를 사지 말라고 충고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2. &lt; 부정사(6) - 부정사의 시제 표현과 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단순부정사는 술어동사의 시제와 동일한 시점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seems to be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seemed to be si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아픈 것 같다. (=It seems that she is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아픈 것 같았다. (=It seemed that she was sic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기대, 희망을 의미하는 동사(expect, hope, want, wish, intend 등) 뒤에 쓰인 단순부정사는 미래시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expect her to invite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expect that she will invit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promised my son to buy a laptop compu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I promised my son that I would buy a laptop compu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녀가 나를 초대할 것을 기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내 아들에게 노트북 컴퓨터를 사 줄 것을 약속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완료부정사(have + p.p.)는 술어동사보다 앞선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seems to have been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seemed to have been sic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아팠던 것 같다. (=It seems that she was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아팠던 것 같았다. (=It seemed that she had been si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2a)는 [It seems that she has been sick.]의 의미로도 이해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기대, 희망을 의미하는 동사의 과거형 뒤에 완료부정사를 쓰면 그 기대나 희망이 실현되지 못했음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oped our team to have won the game, but the other team played 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d hoped our team to win the ga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우리 팀이 그 경기를 이기기를 희망했었지만, 상대팀이 너무 잘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to-부정사의 수동태는 [to be p.p.]로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idn't expect to be inv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didn't expect him to invit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director ordered his men to start the work at on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The director ordered the work to be started at on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초대받을 것을 기대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감독은 그 일이 즉시 시작될 것을 명령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올바른 부정사 형태를 고르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lease come in. I'm sorry ____________ you wait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have kept (b) to kee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들어오세요. 당신을 기다리게 해서 죄송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미안한 것과 기다리게 한 일 중 어느 것이 먼저일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3. &lt; to-부정사 (7) - 독립부정사와 기타 관용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독립 부정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make matters worse: 설상가상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gin with: 우선적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start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n the first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honest: 솔직히 말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tell the tru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be frank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be short: 한마디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make a long story short: 간단히 말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be sure: 분명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do ... justice: 정당하게 평가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top it off 한 수 더 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to speak: 말하자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o to s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s it w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to say: --은 아닐지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to mention: --은 말할 것도 없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say nothing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t to speak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al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edless to say: 말할 필요도 없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range to say: 이상한 말이지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o... to Vr: 너무 ...해서 --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부정사 관련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know better than to Vr: --할 만큼 바보는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well to Vr: --하는 것은 당연하다/좋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uffice (it) to say that... --라고 말하면 충분하다, 지금은 --라고만 말해 두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 one is too old to learn. 배움에는 나이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oo good to be true. 그것은 너무 좋아서 믿기지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are old enough to know better. 넌 이제 나이 값 할 때가 됐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e&gt; enough to Vr: --할 만큼 충분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o-부정사를 동반하는 형용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eager/anxious to Vr: --하기를 열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likely/apt/liable/inclined to Vr: --하는 경향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ble to Vr: --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e/certain to Vr: 반드시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due to Vr: --할 예정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ready/prepared to Vr: --할 준비가 되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willing to Vr: 기꺼이 --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reluctant/unwilling to Vr: --하는 것을 꺼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obliged to Vr: --할 의무가 있다 (cf. I'm much obliged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정말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bound to Vr: --할 의무가 있다, --하게 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4. 동명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동명사의 기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 원형에 [-ing]를 붙이면 [--함, --하기, --하는 것]이라는 명사적 의미를 갖는다. 가령 [가르치다]라는 의미의 동사 [teach]에 [-ing]를 붙여서 [teaching]이라고 하면, [가르침, 가르치는 것]이라는 의미로 쓰인다. 동명사는 문장에서 주어, 목적어, 보어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ating a child will do more harm than good.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목적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s like teaching a fish how to fish. (전치사의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s not saying too much.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아이를 때리는 것은 득보다는 해가 더 많을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은 물고기에서 헤엄을 가르치는 격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그것은 지나친 말이 아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명사의 의미상의 주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의미상의 주어는 소유격으로 표시하는 것이 원칙이나, 목적격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n't appreciate you(r) saying s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an you imagine George cooking the dinn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e were glad of the examination being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런 말씀은 듣기가 거북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조오지가 저녁 요리를 하는 것을 상상할 수 있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우리는 시험이 끝난 것이 기뻤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동명사의 의미상의 주어를 명시하지 않는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의미상의 주어가 술어 동사의 주어와 일치하거나 일반 주어인 경우에는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must avoid making such a mista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is rude behaving like tha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그런 실수를 피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렇게 행동하는 것은 무례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에서 making의 의미상의 주어는 술어동사의 주어인 I와 일치하고, (b)에서 behaving의 주어는 일반인이므로 생략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동명사의 부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를 부정할 때는 동명사 앞에 부정어를 붙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not having studied hard during my school day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only fear not being a good support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학창시절에 열심히 공부하지 않은 게 후회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좋은 후원자가 되지 못할까봐 걱정스러울 따름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동명사의 시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1. 단순동명사는 술어 동사와 동일 시점 내지는 그 뒤의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is ashamed of being po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ashamed of being po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가난하다는 것을 부끄러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가난하다는 것을 부끄러워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2. 완료동명사는 술어 동사보다 한 시제 앞선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ashamed of having been po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was ashamed of having been po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가난했던 것을 부끄러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가난했던 것을 부끄러워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동명사의 수동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수동형은 [being + p.p.]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member being taken to the hospital by some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don't like being treated like a chil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누군가에 의해서 병원으로 옮겨졌던 것을 기억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어린아이처럼 취급받는 게 싫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동명사를 목적어로 취하는 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명사를 목적어로 취하는 대표적인 동사들로는 다음의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중단: finish, quit, discontinue (끝내다/그만두다/중단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회피: avoid, escape, mind (피하다/벗어나다/꺼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인정: admit, acknowledge, deny (시인하다/인정하다/부인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실행: practice, enjoy (실행하다/즐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연기: delay, postpone (연기하다/미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기타: consider, suggest (고려하다/제안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ve just finished reading this nove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narrowly escaped being run ov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couldn't help laughing. (cf. help = avo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ould you mind turning the volume d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 suspect admitted committing that cr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make it a rule to practice speaking English every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They postponed making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I am considering quitting the jo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이 소설을 이제 막 다 읽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소년은 가까스로 차에 치이는 것을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나는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볼륨 좀 낮춰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그 용의자는 그 범죄를 저지른 것을 인정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나는 매일 영어 말하기를 연습하는 것을 규칙으로 삼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그들은 최종 결정을 내리는 것을 미루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나는 그 일을 그만 둘 생각을 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목적어를 생략하고 쓰는 동명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ed, want, worth 다음에 동명사가 올 때는, 주어가 그 동명사의 목적어 역할을 하므로, 동명사의 목적어는 생략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y camera needs repairing. (=needs to be repai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y house wants painting. (=wants to be pain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book is worth read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 카메라는 고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내 집은 페인트칠을 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이 책은 읽을 만한 가치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의 경우, being repaired, being painted, being read처럼 수동태 동명사를 쓰지 않도록 주의.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동명사와 부정사의 차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member, forget, regret 등의 동사는 동명사와 부정사를 모두 목적어로 취할 수 있으나, 각각의 경우에 그 의미가 </w:t>
      </w:r>
      <w:r w:rsidRPr="00C4715B">
        <w:rPr>
          <w:rFonts w:asciiTheme="minorHAnsi" w:eastAsiaTheme="minorHAnsi" w:hAnsiTheme="minorHAnsi"/>
        </w:rPr>
        <w:lastRenderedPageBreak/>
        <w:t>달라진다. 기본적으로 동명사는 현재 또는 과거 지향적 성향을 갖고, 부정사는 미래 지향적 성향을 갖기 때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remember to Vr: --할 것을 기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get to Vr: --할 것을 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regret to Vr: --하는 것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top to Vr: --하기 위하여 멈추다, 멈추고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ry to Vr: --하기 위하여 노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remember V-ing: --한 일을 기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got V-ing: --한 일을 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regret V-ing: --한 일을 후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top V-ing: --하는 것을 멈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ry V-ing: 시험삼아 --해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member posting the lett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그 편지를 부쳐야 한다는 것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 편지를 부친 것을 기억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forgot to call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forgot calling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에게 전화해야 한다는 것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전화한 것을 잊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pped smok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담배를 피우기 위해서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담배 피우는 것을 멈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 시험을 통과하려고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시험삼아 그 시험을 치러 봤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동명사 관련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준동사, 특히 동명사 부분을 비중 있게 다루고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re is no V-ing: --하는 것은 불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is no use/good V-ing: --해도 소용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annot help V-ing: --하지 않을 수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me close to/near V-ing: --할 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re is no accounting for tastes. (=It is impossible to accou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no use crying over spilt milk. (=There is no use (in)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 could not help laughing at the si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came close to being run over by a tru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came near being run over by a tru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narrowly escaped being run over by a tru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기호는 각양각색.</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미 엎질러진 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나는 그 광경을 보고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는 트럭에 치일 뻔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 worth V-ing: --할 가치가 있다 (=be worth whil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pend time/money (in) V-ing: --하는 데 시간/돈을 소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ise no time (in) V-ing: 지체 없이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 busy (in) V-ing: --하느라고 바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ave trouble/difficulty (in) V-ing: --하는 데 애를 먹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have a hard/tough time (in) -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go V-ing: --하러 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eel like V-ing: --하고 싶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up)on V-ing: --하자마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 the asking :요구하기만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keep A from V-ing: A를 --하지 못하게 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top/prevent/prohibit/deter/dissuade/restrain A from -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ever ... without V-ing: ...할 때마다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ate/love the thought of V-ing: --생각만 해도 싫다/좋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at's the use of V-ing?: --해서 무슨 소용이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 in the habit of V-ing: --을 규칙으로 삼다 (=make it a rul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 on the point/brink/verge of -ing: 막 --하려던 참이다 (=be about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goes without saying that: --은 말할 필요도 없다 (=It's needless to say tha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to-부정사로 혼동되기 쉬운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 표현들은 to 뒤에 동사원형이 아니라, (동)명사가 온다는 점에 유의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 used to -ing --에 익숙하다 (= be accustomed to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me close to -ing --할 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ook forward to -ing --을 고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ith a view to -ing --할 목적으로 (= for the purpose of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n it comes to -ing --에 관해서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at do you say to -ing? --하는 게 어때? (How/What about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ake to -ing --을 좋아하게 되다; 습관이 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object to -ing --에 반대하다 (=be oppos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resort to -ing --에 의지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confess to -ing --을 고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m used to staying up till la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e came close to drown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I'm looking forward to seeing you s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e's painting the house with a view to selling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en it comes to playing tennis, he is next to n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at do you say to taking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I've taken to waking up very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Most Koreans do object to my calling them by their first n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She resorted to stealing when she had no more mone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 must confess to knowing nothing about compute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나는 늦게까지 자지 않고 깨어있는 데에 익숙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는 거의 익사할 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당신을 곧 만나기를 고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그는 팔 목적으로 그 집을 칠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테니스에 관해서라면, 그는 누구에게도 뒤지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내일 하루 쉬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나는 아주 일찍 일어나는 습관이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대부분의 한국 사람들은 내가 그들의 이름을 부르는 것에 반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그녀는 더 이상의 돈이 없게 되자, 도둑질에 의존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나는 컴퓨터에 대해서 아무 것도 모른다는 것을 고백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5. 분사(1) - 분사의 기능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는 일차적으로 형용사의 기능을 한다. 즉, 분사는 명사를 수식하는 기능과, 보어의 기능을 가진다. 분사에는 현재분사와, 과거분사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분사의 기능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명사 수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 rolling stone gathers no m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was impossible to calm down the excited crow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구르는 돌에는 이끼가 끼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흥분한 군중을 진정시키기가 불가능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에서 rolling은 stone을 수식하고, excited는 crowd를 수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주격 보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y mother is so understan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od there looking at the pictur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sat surrounded by his fan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의 어머니는 대단히 이해심이 많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거기 서 있었다 / 그 그림들을 보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앉아 있었다 / 자기 팬들에게 둘러싸인 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격 보어는 주어의 성격이나 상태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3. 목적격 보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eard him speaking Englis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olice left no stone unturn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가 영어로 말하는 소리를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경찰은 모든 수단을 다 강구해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목적격 보어는 목적어와 주어-술어의 관계에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분사가 형용사 앞에서 강조 즉, [--할 정도로]의 의미로 쓰이는 경우가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urning / boiling / scorching hot (타는 듯이 뜨거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utting / piercing / freezing cold (살을 에는 듯이/얼어붙을 듯이 추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분사의 위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n't wake up the sleeping bab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roken base is my uncle's favorit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잠자는 아기를 깨우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깨진 꽃병은 나의 삼촌이 가장 아끼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분사가 단독으로 명사를 수식할 때는, 명사 앞에 놓이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aby sleeping in that cot is my nephe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Who's that girl wearing a rain co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Replace the window broken with a st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저 침대에서 자고 있는 아기는 나의 조카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비옷을 입고 있는 저 소녀는 누구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돌맹이로 깨진 창문을 즉시 교체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분사가 목적어나 수식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6. 분사(2) - 현재분사와 과거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현재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원형]에 [-ing]를 붙여서 만든 현재분사는, 명사의 앞 또는 뒤에 놓여서 능동/진행의 의미로 그 명사를 수식한다. (분사가 단독으로 명사를 수식할 때는 명사 앞에 놓이지만, 목적어나 수식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 동사원형 +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 능동 (--하게 하는), 진행 (--하고 있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burn 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burning 타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a burning fire 타고 있는 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excite 흥분시키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exciting 흥분시키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an exciting game 흥분시키는(즉 재미있는) 경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stand at the corner 구석에 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standing at the corner 구석에 서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man [standing at the corner] 구석에 서 있는 남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ear glasses 안경을 쓰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earing glasses 안경을 쓰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girl [wearing glasses] 안경을 쓰고 있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attend the meeting 회의에 참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gt; attending the meeting 회의에 참석한/하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people [attending the meeting] 회의에 참석한 사람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과거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규칙동사의 [동사원형]에 [-ed]를 붙여서 만든 과거분사는, 명사의 앞 또는 뒤에 놓여서 수동의 의미로 그 명사를 수식한다. (과거분사가 단독으로 명사를 수식할 때는 명사 앞에 놓이지만, 수식 어구를 동반해서 길어지면 명사의 뒤에 놓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 V-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 수동 (--되는), 완료 (--되어진, --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ollapse 무너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무너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collapsed building 무너진 건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reak 부러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broken 부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my broken leg 나의 부러진 다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rite 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ritten 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ritten by her 그녀에 의해서 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ook [written by her] 그녀에 의해 쓰여진 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surround 둘러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surrounded 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surrounded by children 아이들에 의해 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star [surrounded by children] 아이들에게 둘러싸인 스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call the boy a prodigy 그 소년을 신동이라 부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lled 불리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lled a prodigy 신동이라고 불리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boy [called a prodigy] 신동이라고 불리는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boy [called a prodigy by people] 사람들이 신동이라고 부르는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7. 분사(3) - 분사구문의 이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분사구문은 종속절의 접속사와 주어를 생략하고, 종속절의 동사를 분사형태로 표현한 구문이다. 분사구문은 주로, 이유나 조건, 양보, 또는 부대상황을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you take a left, you will find the ban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ing a left, you will find the ban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왼쪽으로 돌면, 은행이 나올 겁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en I returned home, I found the book miss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turning home, I found the book miss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는 너무 피곤해서, 일찍 잠자리에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예문 (1a')는 (1a)에서 접속사 If와 주어 you를 생략하고, 동사 take를 분사형태인 taking으로 표현한 분사구문이다. 마찬가지로, 예문 (1b')도 (1b)에서 접속사 When과 주어 I를 생략한, 분사구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분사구문에서는 접속사를 생략하는 것이 일반적이지만, 그 의미를 강조하기 위해 접속사를 명시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le reading the book, I fell aslee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ough knowing the danger, they pushed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책을 읽다가, 나는 잠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험을 알면서도, 그들은 계속 밀고 나아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종속절의 주어가 주절의 주어와 다르다면, 분사구문의 주어는 생략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the day was fine, we went out for a 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day being fine, we went out for a 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날씨가 좋았으므로, 우리는 산보하러 나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f other things are equal, I'll choose the cheaper 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Other things being equal, I'll choose the cheaper 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른 것이 동일하다면, 나는 더 싼 것을 택하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all things are considered, he is to blame for the accid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ll things being considered, he is to blame for the acciden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모든 것을 고려해볼 때, 그가 그 사고에 책임을 져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분사구문에서 Being 또는 Having been은 흔히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Mary was burned out, she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Being) Burned out, she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몹시 피곤해서, 그녀는 일찍 잠자리에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s he was angered by the decision, he quickly left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eing) Angered by the decision, he quickly left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결정에 화가 나서, 그는 서둘러 그 방을 떠났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종속절을 분사구문으로 전환하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종속절에서 접속사를 생략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종속절의 동사를 분사형 (즉, V-ing 형태)로 만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이 때 Being이나 Having been은 흔히 생략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종속절의 주어가 주절의 주어와 동일하면 주어를 생략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8. 분사(4) - 분사구문의 시제와 부정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분사구문이 주절의 시제와 동일한 경우에는 단순분사구문인 [-ing / (being) p.p.]를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I live in the country, I rarely have visi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Living in the country, I rarely have visi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골에 살기 때문에, 나는 손님이 거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she was waving goodbye, she got on the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aving goodbye, she got on the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잘 있으라고 손을 흔들면서, 그는 기차에 올랐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s she was lost in thought, she did not notice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Being) Lost in thought, she did not notic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생각에 잠겨 있었으므로, 그녀는 나를 발견하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분사구문에서 종속절의 시제가 주절의 시제보다 앞서면 완료분사구문인 [having p.p / (having been) p.p.]를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the book was written in haste, it has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aving been) written in haste, it has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서둘러서 쓰여졌기 때문에, 그 책에는 오타가 많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I had seen her once before, I recognized her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aving seen her once before, I recognized her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에 그녀를 본 적이 있어서, 나는 즉시 그녀를 알아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분사구문의 부정을 표현할 때는 분사 앞에 not, never 등의 부정어를 위치시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s I did not receive any answer, I wrote to him aga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receiving any answer, I wrote to him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떤 답도 받지 못했기 때문에, 나는 그에게 다시 편지를 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I have never read the book, I can't criticiz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ever having read the book, I can't criticiz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책을 읽은 적이 없기 때문에, 나는 그것을 비평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9. 분사(5) - 분사구문의 해석 요령</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분사구문은 종속절의 접속사와 주어가 생략된 구문이므로, 그 생략된 접속사 살려서 해석하거나 부대상황으로 해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aving seen her once before, I recognized her immediate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urned out, they hit the sack ea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Smiling brightly, he came up to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전에 그녀를 본 적이 있기 때문에, 나는 그녀를 즉시 알아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너무 지쳐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밝게 웃으면서, 그는 나에게 다가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앞의 과거분사구문은 주어를 수식하는 것처럼 해석해도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Burned out, they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rmed with machine guns, the invaders quickly took over the five-story build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너무 지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기관총으로 무장한 침입자들은 그 5층 건물을 재빨리 점거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뒤의 분사구문은 주어를 수식하는 것처럼 (즉, 주어의 앞에 있는 분사구문과 마찬가지로) 올려서 해석해도 좋고, 그냥 서술하듯이 내려가면서 해석해도 좋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ome books, read carelessly, will do more harm than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man, wearing such dark glasses, could not see cl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Physicist Stephen Hawking, / speaking at the White House a few months ago on science in the next millennium, / pointed out that for the past 10,000 years there has been no significant change in our human DN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어떤 책들은, 주의하지 않고 읽으면, 득보다 해를 더 많이 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남자는, 매우 짙은 안경을 끼고 있어서, 잘 볼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물리학자인 스테판 호킹은 / 백악관에서 몇 달전 새천년의 과학에 대해 연설하면서 / 지난 만년 동안 우리 인간의 디엔에이에 어떤 중대한 변화도 일어나지 않았다고 지적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주절의 뒤에 분사구문이 있는 경우에는 부대상황으로 해석하거나, [접속사 + 동사]로 해석하면 된다. 여기서, 어떤 접속사의 의미가 적절할지는 문맥에 따라 다르겠지만, 대부분 [and (그리고, 그런데, 그래서)]의 뜻으로 해석하면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1. 분사구문의 주어가 주절의 주어와 동일한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Eventually, the cousin [who had employed him] discharged him in anger, / branding him a crook, a robber, and a traitor. (=and brand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결국, [그를 고용했던 사촌은] 화가 나서 그를 해고했고 / 그를 사기꾼, 강도, 배신자로 낙인찍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 all go through life, / wearing spectacles colored by our own tast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삶을 살아간다 / 우리 자신의 입맛으로 채색된 안경을 쓰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n 1844 / Samuel Morse perfected a system of sending coded messages (through electrical wires), / establishing an early form of long-distance communic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844년에 / 사무엘 모스는 (전기선을 통해서) 암호화된 메시지를 전송하는 시스템을 완성시킴으로써, / 장거리통신의 초기 형태를 확립하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ave you never rushed / dripping from the bath, / or chewing from the table, / or dazed from the bed, / only to be told that you are a wrong numb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달려간 적이 없습니까? / 물을 뚝뚝 흘리며 욕실에서, / 또는 음식물을 씹으며 식탁에서 / 또는 침대에서 눈을 부시며, / 그러나 결국 전화를 잘못 걸었군요 라는 소리를 듣게 된 경우가 말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2. 분사구문의 주어가 주절의 주어와 다른 경우: 분사구문 앞에 주어가 명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e went out into the busy street, / each carrying an umbrell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번잡한 거리로 나갔다 / 각각 우산을 들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re are nine of these planets travelling around the sun, / the earth being one of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행성들 가운데 아홉 개가 태양 주위를 도는데, / 지구도 그 중의 하나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0. 분사(7) - with를 이용한 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 목적어 + 목적보어]의 구문은 부대상황이나 이유를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ith + 명사 + V-ing(현재분사): --함에 따라, --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th July approaching, we need to set up this year's summer vacation schedu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report sent was incomplete, with the first two pages mis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 was a misty morning, with little wind blow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7월이 다가옴에 따라, 우리는 올해의 여름휴가 일정을 세워야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보내온 보고서는 완전하지 못합니다 / 첫 두 쪽이 빠져 있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안개 낀 아침이었고, / 바람도 별로 불지 않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절 뒤에 오는 with 분사구문은 적절한 접속사를 넣어 (대부분 and의 의미로) 내려가며 이해하면 편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with + 명사 + V-ed(과거분사): --되어서, --된 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th an eye bandaged, I could not read prope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e are born with our eyes clos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눈이 붕대로 감겨 있어서, 나는 제대로 읽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우리는 태어난다 / 눈이 감겨진 채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with + 명사 + 형용사/부사(구): --한 채로, --하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n't speak with your mouth fu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standing with his hands in his pocke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was standing with a hat 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doctor lay back in his long chair, with his head against a cush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말하지 마라 / 입안에 (음식이) 가득 찬 채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서 있었다 / 손을 주머니에 넣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서 있었다 / 모자를 쓰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 의사는 긴 의자에 누워 있었다 / 머리를 쿠션에 기대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f. 전치사 with가 만드는 형용사구 구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 목적어 + 보어]의 구조가 앞의 명사를 수식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 misty morning [with little wind blow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report [with the first two pages mis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man [with an eye banda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woman [with her legs cro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e doctor [with his head against a cush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the man [with his glasses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바람이 별로 불지 않는] 안개 낀 아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첫 두 쪽이 빠진] 보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눈에 붕대를 한] 남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다리를 꼬고 있는] 여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머리를 쿠션에 기댄] 의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안경을 끼고 있는]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1. 분사(8) - 분사의 관용적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독립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nerally speaking: 일반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oughly speaking: 대략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rictly speaking: 엄격하게 말해서</w:t>
      </w: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 frankly speaking: 솔직히 말해서</w:t>
      </w:r>
    </w:p>
    <w:p w:rsidR="003D701C" w:rsidRPr="00C4715B" w:rsidRDefault="003D701C">
      <w:pPr>
        <w:pStyle w:val="a"/>
        <w:rPr>
          <w:rFonts w:asciiTheme="minorHAnsi" w:eastAsiaTheme="minorHAnsi" w:hAnsiTheme="minorHAnsi"/>
          <w:b/>
          <w:bCs/>
        </w:rPr>
      </w:pPr>
      <w:r>
        <w:rPr>
          <w:rFonts w:asciiTheme="minorHAnsi" w:eastAsiaTheme="minorHAnsi" w:hAnsiTheme="minorHAnsi"/>
          <w:b/>
          <w:bCs/>
        </w:rPr>
        <w:t>H</w:t>
      </w:r>
      <w:r>
        <w:rPr>
          <w:rFonts w:asciiTheme="minorHAnsi" w:eastAsiaTheme="minorHAnsi" w:hAnsiTheme="minorHAnsi" w:hint="eastAsia"/>
          <w:b/>
          <w:bCs/>
        </w:rPr>
        <w:t>onestly speak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judging by/from...: --로 판단해보건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eeing that...: --이므로 (=sinc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imply put: 간단히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ut another way: 달리 말해서</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Other things being equal 다른 조건이 동일하다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ll things (being) considered 모든 것을 고려해볼 때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 Seeing (that) she's legally old enough to get married, I don't see how you can stop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Simply put, we accept their offer or go bankrup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Judging by what everyone says about him, I'd say he has a good chance of winn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그녀는 법적으로 충분히 결혼할 수 있는 나이이니까, / 난 모른다 / 당신이 그녀를 어떻게 말릴 수 있을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간단히 말해서, / 우리가 그들의 제안을 받아들이느냐 아니면 파산하느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모두가 그에 대해서 하는 말로 판단해보건대, / 그는 승리할 가능성을 높다고 하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전치사처럼 쓰이는 분사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sidering...: --을 고려해볼 때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oncerning...: --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egarding...: --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including...: --을 포함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ending...: --까지(=until), --동안에(=du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following...: --에 이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receding...: --에 앞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pending on...: --에 따라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ased on...: --에 근거해볼 때 (= on the basis o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iven: --을 고려해볼 때 (=conside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Given her interest in children, teaching seems the right job for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 delayed our decision pending his return from Europ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e took charge of the family business following his father's dea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아이들에 대한 그녀의 관심을 고려해볼 때, / 가르치는 일이 그녀에게 딱 맞는 직업인 것 같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우리는 결정을 연기했다 / 그가 유럽에서 돌아올 때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는 가업을 맡았다 / 아버지가 돌아가신 후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2. 접속사 (1) - 부사절을 유도하는 접속사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시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fter...: --한 후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before...: --하기 전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 --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by the time...: --했을 때, --할 때쯤이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once...: 일단 --하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ext time...: 다음에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soon as...: --하자마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ment/minute/instant...: --하자마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ntil/till...: --때까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ile...: --하는 동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never...: --할 때마다 (= every/every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ce you get the hang of it, it's not difficult. (일단 요령을 터득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xt time you visit Seoul, don't forget to call me. (다음에 서울에 오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cause...: --이기 때문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 --이기 때문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ince...: --이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w that...: --이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n that...: --라는 점에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eeing that...: --이므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cause는 주절의 앞뒤에 모두 올 수 있지만, for는 주절의 뒤에만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listened eagerly, for he brought news of our families.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 he brought news of our families, we listened eagerly.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대조, 양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as...: --인 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ile...: --인 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lthough...: 비록 --일지라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even) though/if...: 비록 --일지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ther...: --이든 (아니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going whether you like it or not. (당신이 좋아하든 안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or not we're successful, we can be sure that we did our best. (우리가 성공적이든 아니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가정, 조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f...: --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unless...: --이 아니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provided...: --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n case...: --할 경우에 대비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ike...: --처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s if/though...: (그렇지 않은데) 마치 --처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long/far as...: --하는 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1. like는 현대영어에서 전치사와 접속사로 모두 사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blue eyes like me. (그는 나처럼 파란 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I said, you're always welcome to stay. (내가 말했듯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2. as if 다음에는 가정법 시제가 적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behaved as if nothing had happened. (마치 아무 일도 일어나지 않은 것처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목적</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o that...: --하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st (should)...: --하지 않도록, --할까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witch the light on so that we can see what it is. (뭔지 볼 수 있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areful lest you (should) fall from the tree. (나무에서 떨어지지 않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fear lest he (should) die. (그가 죽지나 않을까 걱정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3. 접속사 (II) - 부사절을 유도하는 접속사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복합관계부사절, 복합관계대명사절, 복합관계형용사절은 양보의 부사절을 유도한다. (복합관계대명사절과 복합관계형용사절은 명사절을 유도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복합관계부사절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never S + V...: 언제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rever S + V...: 어디로/어디에서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owever 형용사/부사 S + V...: 아무리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owever S + V...: 어떻게 --하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복합관계대명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whatever (S) + V...: 무엇을 --하든, 무엇이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ever (S) + V...: 어느 것을 --하든, 어느 것이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oever (S) + V...: 누구를 --하든, 누가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omever S + V...: 누구를 --하든</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복합관계형용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atever 명사 + (S) + V...: 무슨 --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ever 명사 + (S) + V...: 어떤 --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eel free to ask me / whenever you have any ques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ver you may go, / you will be resp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painful it may be, / we'll have to accep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owever you get there, / just make sure you aren't late for the pla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부담 갖지 말고 질문하세요 / 언제든지 질문이 있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은 어디에 가든 / 존경받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아무리 고통스럽더라도 / 우리는 그것을 받아들여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네가 어떻게 거기에 가든, / 반드시 비행기에 늦지 않도록 해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atever you may do, / do your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ever happens, / we'll have to leave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ever you choose, / you will be plea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ever keeps it, / no one will be satisfi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무슨 일을 하든, / 최선을 다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무슨 일이 일어나든, / 우리는 지금 떠나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당신이 어느 것을 선택하든, / 마음에 들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누가 그것을 가지든, / 아무도 만족하지 않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story I tell, / the children believ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m in a difficult position / whichever way I tu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어려운 입장에 처해 있다 / 어느 쪽을 향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내가 무슨 얘기를 해도 / 그 아이들은 나를 믿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4. 접속사 (III) - 명사절을 유도하는 접속사 (의문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문사가 이끄는 절은 문장의 일부로서 명사의 역할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 (S) + V: </w:t>
      </w:r>
      <w:r w:rsidR="003D701C">
        <w:rPr>
          <w:rFonts w:asciiTheme="minorHAnsi" w:eastAsiaTheme="minorHAnsi" w:hAnsiTheme="minorHAnsi" w:hint="eastAsia"/>
          <w:b/>
          <w:bCs/>
        </w:rPr>
        <w:tab/>
      </w:r>
      <w:r w:rsidRPr="00C4715B">
        <w:rPr>
          <w:rFonts w:asciiTheme="minorHAnsi" w:eastAsiaTheme="minorHAnsi" w:hAnsiTheme="minorHAnsi"/>
          <w:b/>
          <w:bCs/>
        </w:rPr>
        <w:t>무엇을(이) --하는지; --하는 것</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 (S) + V: 어느 것을(이) --하는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 (S) + V: </w:t>
      </w:r>
      <w:r w:rsidR="003D701C">
        <w:rPr>
          <w:rFonts w:asciiTheme="minorHAnsi" w:eastAsiaTheme="minorHAnsi" w:hAnsiTheme="minorHAnsi" w:hint="eastAsia"/>
          <w:b/>
          <w:bCs/>
        </w:rPr>
        <w:tab/>
      </w:r>
      <w:r w:rsidRPr="00C4715B">
        <w:rPr>
          <w:rFonts w:asciiTheme="minorHAnsi" w:eastAsiaTheme="minorHAnsi" w:hAnsiTheme="minorHAnsi"/>
          <w:b/>
          <w:bCs/>
        </w:rPr>
        <w:t>누구를(누가) --하는지</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y S + V: </w:t>
      </w:r>
      <w:r w:rsidR="003D701C">
        <w:rPr>
          <w:rFonts w:asciiTheme="minorHAnsi" w:eastAsiaTheme="minorHAnsi" w:hAnsiTheme="minorHAnsi" w:hint="eastAsia"/>
          <w:b/>
          <w:bCs/>
        </w:rPr>
        <w:tab/>
      </w:r>
      <w:r w:rsidRPr="00C4715B">
        <w:rPr>
          <w:rFonts w:asciiTheme="minorHAnsi" w:eastAsiaTheme="minorHAnsi" w:hAnsiTheme="minorHAnsi"/>
          <w:b/>
          <w:bCs/>
        </w:rPr>
        <w:t>왜 --하는지; --하는 이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n S + V: </w:t>
      </w:r>
      <w:r w:rsidR="003D701C">
        <w:rPr>
          <w:rFonts w:asciiTheme="minorHAnsi" w:eastAsiaTheme="minorHAnsi" w:hAnsiTheme="minorHAnsi" w:hint="eastAsia"/>
          <w:b/>
          <w:bCs/>
        </w:rPr>
        <w:tab/>
      </w:r>
      <w:r w:rsidRPr="00C4715B">
        <w:rPr>
          <w:rFonts w:asciiTheme="minorHAnsi" w:eastAsiaTheme="minorHAnsi" w:hAnsiTheme="minorHAnsi"/>
          <w:b/>
          <w:bCs/>
        </w:rPr>
        <w:t>언제 --하는지; --하는 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re S + V: </w:t>
      </w:r>
      <w:r w:rsidR="003D701C">
        <w:rPr>
          <w:rFonts w:asciiTheme="minorHAnsi" w:eastAsiaTheme="minorHAnsi" w:hAnsiTheme="minorHAnsi" w:hint="eastAsia"/>
          <w:b/>
          <w:bCs/>
        </w:rPr>
        <w:tab/>
      </w:r>
      <w:r w:rsidRPr="00C4715B">
        <w:rPr>
          <w:rFonts w:asciiTheme="minorHAnsi" w:eastAsiaTheme="minorHAnsi" w:hAnsiTheme="minorHAnsi"/>
          <w:b/>
          <w:bCs/>
        </w:rPr>
        <w:t>어디에(서) --하는지; --하는 장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ther S + V: --인지(의 여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ow S + V: </w:t>
      </w:r>
      <w:r w:rsidR="003D701C">
        <w:rPr>
          <w:rFonts w:asciiTheme="minorHAnsi" w:eastAsiaTheme="minorHAnsi" w:hAnsiTheme="minorHAnsi" w:hint="eastAsia"/>
          <w:b/>
          <w:bCs/>
        </w:rPr>
        <w:tab/>
      </w:r>
      <w:r w:rsidRPr="00C4715B">
        <w:rPr>
          <w:rFonts w:asciiTheme="minorHAnsi" w:eastAsiaTheme="minorHAnsi" w:hAnsiTheme="minorHAnsi"/>
          <w:b/>
          <w:bCs/>
        </w:rPr>
        <w:t>어떻게 --하는지; --하는 방법, 방식</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at S + V: </w:t>
      </w:r>
      <w:r w:rsidR="003D701C">
        <w:rPr>
          <w:rFonts w:asciiTheme="minorHAnsi" w:eastAsiaTheme="minorHAnsi" w:hAnsiTheme="minorHAnsi" w:hint="eastAsia"/>
          <w:b/>
          <w:bCs/>
        </w:rPr>
        <w:tab/>
      </w:r>
      <w:r w:rsidRPr="00C4715B">
        <w:rPr>
          <w:rFonts w:asciiTheme="minorHAnsi" w:eastAsiaTheme="minorHAnsi" w:hAnsiTheme="minorHAnsi"/>
          <w:b/>
          <w:bCs/>
        </w:rPr>
        <w:t>--하다는 것/사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S) + V: 무엇을(이) --하는지;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till know what you did last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아직도 알고 있다 /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never knows what's around the corn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사람은 모퉁이에 무엇이 있는지 모른다. -&gt; 그 사람은 한 치 앞도 못 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hat이 형용사처럼 쓰이면서 명사절을 유도하기도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at book she is rea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그녀가 무슨 책을 읽고 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ich (S) + V: 어느 것을(이)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is bet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모르겠다 / 어는 것이 더 좋은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he will choo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모르겠다 / 그가 어느 것을 선택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which가 형용사처럼 쓰이면서 명사절을 유도하기도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way is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어느 방법이 최선인지 난 모르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o (S) + V: 누구를(누가)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uess who(m) I ran into this mo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맞춰봐라 / 오늘 아침에 내가 누구를 만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who's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누가 여기에 있는지 보아라. -&gt; 아니 이게 누군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첫째 예문의 경우처럼 목적격 whom대신에 구어체에서는 who를 사용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y S + V: 왜 --하는지; --하는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y you di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말해라 / 당신이 왜 그 일을 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en S + V: 언제 --하는지; --하는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en you last saw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말해라 / 당신이 언제 그를 마지막으로 보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ere S + V: 어디에(서) --하는지; --하는 장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re they will take us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궁금하다 / 그들이 어디로 우리를 데려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whether S + V: --인지(의 여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t is true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그것이 사실인지 아닌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how S + V: 어떻게 --하는지; --하는 방법, 방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tell me / how I can get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저에게 말해 줄 수 있어요 / 어떻게 거기에 가는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ow가 형용사나 부사를 수식하면서 명사절을 유도하는 경우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onder how soon he will co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궁금하다 / 얼마나 있으면 그가 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ll never know how fine a song that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너는 모를 거야 / 그게 얼마나 좋은 노래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that S + V: --하다는 것/사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 he was in error / was beyond doub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틀렸다는 것은 / 의심의 여지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b/>
          <w:bCs/>
          <w:spacing w:val="-12"/>
          <w:sz w:val="30"/>
          <w:szCs w:val="30"/>
        </w:rPr>
        <w:t>115. 접속사 (IV) - 명사절을 유도하는 접속사 (복합관계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복합관계대명사절과 복합관계형용사절은 문장 내에서 주어 또는 목적어의 기능을 하는 명사절을 이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복합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S) + V: </w:t>
      </w:r>
      <w:r w:rsidR="003D701C">
        <w:rPr>
          <w:rFonts w:asciiTheme="minorHAnsi" w:eastAsiaTheme="minorHAnsi" w:hAnsiTheme="minorHAnsi" w:hint="eastAsia"/>
          <w:b/>
          <w:bCs/>
        </w:rPr>
        <w:tab/>
      </w:r>
      <w:r w:rsidRPr="00C4715B">
        <w:rPr>
          <w:rFonts w:asciiTheme="minorHAnsi" w:eastAsiaTheme="minorHAnsi" w:hAnsiTheme="minorHAnsi"/>
          <w:b/>
          <w:bCs/>
        </w:rPr>
        <w:t xml:space="preserve">무엇을(이) --하든, --하는 게 무엇이든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ever (S) + V: </w:t>
      </w:r>
      <w:r w:rsidR="003D701C">
        <w:rPr>
          <w:rFonts w:asciiTheme="minorHAnsi" w:eastAsiaTheme="minorHAnsi" w:hAnsiTheme="minorHAnsi" w:hint="eastAsia"/>
          <w:b/>
          <w:bCs/>
        </w:rPr>
        <w:tab/>
      </w:r>
      <w:r w:rsidRPr="00C4715B">
        <w:rPr>
          <w:rFonts w:asciiTheme="minorHAnsi" w:eastAsiaTheme="minorHAnsi" w:hAnsiTheme="minorHAnsi"/>
          <w:b/>
          <w:bCs/>
        </w:rPr>
        <w:t>어느 것을(이) --하든, --하는 게 어느 것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ever (S) + V: </w:t>
      </w:r>
      <w:r w:rsidR="003D701C">
        <w:rPr>
          <w:rFonts w:asciiTheme="minorHAnsi" w:eastAsiaTheme="minorHAnsi" w:hAnsiTheme="minorHAnsi" w:hint="eastAsia"/>
          <w:b/>
          <w:bCs/>
        </w:rPr>
        <w:tab/>
      </w:r>
      <w:r w:rsidRPr="00C4715B">
        <w:rPr>
          <w:rFonts w:asciiTheme="minorHAnsi" w:eastAsiaTheme="minorHAnsi" w:hAnsiTheme="minorHAnsi"/>
          <w:b/>
          <w:bCs/>
        </w:rPr>
        <w:t>누구를(누가) --하든, --하는 게 누구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mever S + V: </w:t>
      </w:r>
      <w:r w:rsidR="003D701C">
        <w:rPr>
          <w:rFonts w:asciiTheme="minorHAnsi" w:eastAsiaTheme="minorHAnsi" w:hAnsiTheme="minorHAnsi" w:hint="eastAsia"/>
          <w:b/>
          <w:bCs/>
        </w:rPr>
        <w:tab/>
      </w:r>
      <w:r w:rsidRPr="00C4715B">
        <w:rPr>
          <w:rFonts w:asciiTheme="minorHAnsi" w:eastAsiaTheme="minorHAnsi" w:hAnsiTheme="minorHAnsi"/>
          <w:b/>
          <w:bCs/>
        </w:rPr>
        <w:t>누구를 --하든, --하는 게 누구이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복합관계형용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명사 </w:t>
      </w:r>
      <w:r w:rsidR="003D701C">
        <w:rPr>
          <w:rFonts w:asciiTheme="minorHAnsi" w:eastAsiaTheme="minorHAnsi" w:hAnsiTheme="minorHAnsi" w:hint="eastAsia"/>
          <w:b/>
          <w:bCs/>
        </w:rPr>
        <w:t xml:space="preserve"> </w:t>
      </w:r>
      <w:r w:rsidRPr="00C4715B">
        <w:rPr>
          <w:rFonts w:asciiTheme="minorHAnsi" w:eastAsiaTheme="minorHAnsi" w:hAnsiTheme="minorHAnsi"/>
          <w:b/>
          <w:bCs/>
        </w:rPr>
        <w:t>+ (S) + V: 무슨 --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ever 명사 + (S) + V: 어느 --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Give this to whoever wants to keep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Give this to whomever you k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what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whichever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것을 주어라 / 누구든 그것을 갖기를 원하는 사람에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을 주어라 / 누구든 당신이 아는 사람에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해라 / 무엇이든 당신이 좋아하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선택해라 / 어느 것이든 당신이 좋아하는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 (a)에서 whoever 이하의 절은 전치사 to의 목적어이며, 이 절 안에서 복합관계대명사 whoever는 want의 주어 기능을 하고 있다. 예문 (b)에서 whomever 이하의 절은 예문 (a)에서와 마찬가지로 전치사 to의 목적어인 명사</w:t>
      </w:r>
      <w:r w:rsidRPr="00C4715B">
        <w:rPr>
          <w:rFonts w:asciiTheme="minorHAnsi" w:eastAsiaTheme="minorHAnsi" w:hAnsiTheme="minorHAnsi"/>
        </w:rPr>
        <w:lastRenderedPageBreak/>
        <w:t xml:space="preserve">절의 기능을 하지만, 이 절 안에서 whomever는 know의 목적어로 쓰이고 있다는 점이 다르다. 예문 (c), (d)에서 whatever 이하의 절과 whichever 이하의 절은 각각 Do와 Choose의 목적어인 명사절의 기능을 하면서, 그 절 내에서도 like의 목적어로 쓰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e whichever se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approve whatever course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잡으세요 / 어느 자리든 당신이 원하는 자리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찬성할 것이다 / 무슨 강좌를 당신이 택하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a)에서 whichever가 이끄는 절은 Take의 목적어로 쓰인 명사절이며, 이 명사절 안에서 whichever는 seat를 수식하는 형용사로 쓰이고 있다. 예문 (b)에서도 whatever가 이끄는 절은 approve의 목적어인 명사절이며, 동시에 whatever는 그 절에서 course를 수식하는 형용사로 쓰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복합관계대명사와 복합관계형용사가 부사절의 기능을 하는 예는 "접속사(II) - 부사절을 유도하는 접속사(B)" 편을 참고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6. 접속사 (V) - 형용사절을 유도하는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사는 앞에 나온 명사를 수식하는 형용사절을 유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관계대명사 who(m), which, that, whose는 앞에 나온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ho laughs last] laughs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man [whom you met] is my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place [which you spoke about] is Den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book [that is on the coffee table] was written by Wal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The man [whose name you wanted to know] is Cal Nort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가장 늦게 웃는] 사람이 가장 크게 웃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만난] 그 남자는 내 선생님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이야기한] 그 곳은 덴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커피 탁자 위에 놓여 있는] 책은 Wallace에 의해 쓰여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당신이 이름을 알고 싶어하는] 그 남자는 Cal North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위의 예문 b, c에서 whom과 which는 목적격의 관계대명사로서 생략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he man [you met] is my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ce [you spoke about] is Den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전치사 + 관계대명사]는 앞에 나온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 [from whom you took the candy] is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The child [whom you took the candy from] is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know the place [about which you spo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I know the place [which you spoke ab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사탕을 뺏은] 그 아이가 울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당신이 이야기한] 곳을 알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관계부사 where, when, why는 앞에 나온 장소, 시간, 이유의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t is the house [where Mary was bo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unday is the only day [when I can relax].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is the reason [why Mary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곳은 메리가 태어난 집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일요일은 [내가 쉴 수 있는] 유일한 날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메리가 담배를 끊은] 이유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문장을 해석해 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aven helps those [who help themselv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ad the book [that you mention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an Antonio is a city [that has experienced very rapid grow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person [with whom you were talking] is the princip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 chair [on which you were setting] bro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found an old coin [whose date has become worn and illegi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The period [when people learned to melt iron] is called the Iron Ag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7. 영어의 기본 문형 (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No.01: 주어 [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장의 의미를 이해하는 기본은 주어와 동사를 찾아내는 능력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를 위해서는 먼저, 아래의 세 가지 영문 구조를 숙지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형용사구]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관계사절]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동 격 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반적으로 수식어는 피수식어 앞에 놓이는 것이 자연스러우나, 수식어가 길어지면 그 수식어는 피수식어 뒤에 위치하는 것이 우리말과 다른 영어의 특징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형용사구]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tudents [brave enough to attempt the course] deserve to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attitude [toward manual labor] is seen in many aspects of American l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man [for John to consult] is Wil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mericans [living in rural areas] are also lagging behind in Internet acc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Almost all the gas [burned in the United States] is natural g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강좌를 시도할 만큼 충분히 용기가 있는] 학생들은 성공할 자격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육체노동에 대한] 이러한 태도는 미국생활의 여러 측면에서 나타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존이 상담할] 사람은 윌슨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시골지역에 살고 있는] 미국사람들은 인터넷이용에 있어서도 뒤쳐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미국에서 태워지는] 거의 모든 가스는 천연가스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관계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ho laughs last] laughs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r [which you are talking about] has already been 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child [whose parents are dead] is called an orph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ords [people stop using] are omitted from dictionari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마지막에 웃는] 자가 가장 크게 웃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이 말씀하시는] 차는 이미 팔렸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반짝이는] 모든 것이 금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부모가 죽은] 아이는 고아라고 부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사람들이 사용하지 않는] 단어들은 사전에서 빠진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예문 (e)에서는 Words와 people 사이에 관계절을 유도하는 접속사 that, 또는 which가 생략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주어 [동격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The proposal [that the system should be changed] was rej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idea [that God created man] became old-fashion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시스템이 변경되어야 한다는] 제안은 거부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신이 사람을 만들었다고 하는] 생각은 구식이 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proposal, idea, belief 등의 명사는 소위 동격의 that절을 동반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8. 영어의 기본 문형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02. 주어, [ ], </w:t>
      </w:r>
      <w:r w:rsidR="003D701C">
        <w:rPr>
          <w:rFonts w:asciiTheme="minorHAnsi" w:eastAsiaTheme="minorHAnsi" w:hAnsiTheme="minorHAnsi" w:hint="eastAsia"/>
          <w:b/>
          <w:bCs/>
        </w:rPr>
        <w:t xml:space="preserve"> </w:t>
      </w:r>
      <w:r w:rsidRPr="00C4715B">
        <w:rPr>
          <w:rFonts w:asciiTheme="minorHAnsi" w:eastAsiaTheme="minorHAnsi" w:hAnsiTheme="minorHAnsi"/>
          <w:b/>
          <w:bCs/>
        </w:rPr>
        <w:t>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주어, [동격 ], </w:t>
      </w:r>
      <w:r w:rsidR="003D701C">
        <w:rPr>
          <w:rFonts w:asciiTheme="minorHAnsi" w:eastAsiaTheme="minorHAnsi" w:hAnsiTheme="minorHAnsi" w:hint="eastAsia"/>
          <w:b/>
          <w:bCs/>
        </w:rPr>
        <w:t xml:space="preserve"> </w:t>
      </w:r>
      <w:r w:rsidRPr="00C4715B">
        <w:rPr>
          <w:rFonts w:asciiTheme="minorHAnsi" w:eastAsiaTheme="minorHAnsi" w:hAnsiTheme="minorHAnsi"/>
          <w:b/>
          <w:bCs/>
        </w:rPr>
        <w:t>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관계절],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부사구],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주어, [부사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어와 동사 사이에 [(S) + V...]가 오면 안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I think/believe/imagine/suppose 등의 삽입절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동격],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eter Johnson, my best friend, will arrive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ansing, the capital of Michigan, has a population of 130,00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r. Baker, the lawyer, will be at the party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ur best friend George will be present to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e Koreans live on r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주어, [관계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r. Kim, whose secretary is on vacation this week, has fallen behind in his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rd Nian, which in modern Chinese means year, was the name of a beas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김선생은, 비서가 이번 주에 휴가중이어서, 업무가 뒤쳐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니안이라는 단어는, 현대 중국어로 해를 뜻하는데, 사람을 잡아먹는 짐승의 이름이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부사구],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planet, according to the photographs, contains no evidence of life for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Some books, read carelessly, will do more harm than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man, wearing such dark glasses, could not see cl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e, uneasy and frightened, approached the deserted ho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A man, timid and hesitant, approached the police offic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주어, [부사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clothes, though (they were) old and worn, looked clean and of good quali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individual, if (he is) left alone from birth, would remain primitive and beast-like in his thoughts and feelings to a degree that we can hardly concei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의 옷은, 오래되고 낡았지만, 깨끗하고 질이 좋아 보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인간은, 태어나서부터 혼자 남겨진다면, ...남아있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9. 영어의 기본 문형 (3)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03. [ ], </w:t>
      </w:r>
      <w:r w:rsidR="003D701C">
        <w:rPr>
          <w:rFonts w:asciiTheme="minorHAnsi" w:eastAsiaTheme="minorHAnsi" w:hAnsiTheme="minorHAnsi" w:hint="eastAsia"/>
          <w:b/>
          <w:bCs/>
        </w:rPr>
        <w:t xml:space="preserve"> </w:t>
      </w:r>
      <w:r w:rsidRPr="00C4715B">
        <w:rPr>
          <w:rFonts w:asciiTheme="minorHAnsi" w:eastAsiaTheme="minorHAnsi" w:hAnsiTheme="minorHAnsi"/>
          <w:b/>
          <w:bCs/>
        </w:rPr>
        <w:t>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부사 ],</w:t>
      </w:r>
      <w:r w:rsidR="003D701C">
        <w:rPr>
          <w:rFonts w:asciiTheme="minorHAnsi" w:eastAsiaTheme="minorHAnsi" w:hAnsiTheme="minorHAnsi" w:hint="eastAsia"/>
          <w:b/>
          <w:bCs/>
        </w:rPr>
        <w:t xml:space="preserve"> </w:t>
      </w:r>
      <w:r w:rsidRPr="00C4715B">
        <w:rPr>
          <w:rFonts w:asciiTheme="minorHAnsi" w:eastAsiaTheme="minorHAnsi" w:hAnsiTheme="minorHAnsi"/>
          <w:b/>
          <w:bCs/>
        </w:rPr>
        <w:t xml:space="preserve"> 주어 +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부사구], 주어 +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부사절],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어가 문장의 맨 앞에 놓이는 것은 지극히 당연하겠지만, 꼭 그렇지는 않다. 때나 이유, 조건 등을 나타내는 부사(구)나 부사절이 문장의 맨 앞에 놓이는 경우가 많이 있기 때문이다. 따라서, 이런 부사 표현은 빨리 지나가면서 문장의 머리인 주어를 맞을 준비를 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부사],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grettably, he knows the answ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uckily, he did not di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애석하게도 그는 답을 알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다행히도 그는 죽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부사구], 주어 +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f all the plants with medicinal properties, garlic is probably the most widely hai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o qualify for the job, you need a high school diplom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miling brightly, he came up to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Burned out, they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Uneasy and frightened, we approached the deserted hou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의약의 속성을 가진 모든 식물 중에서, 마늘이 가장 널리 환영받는 식물일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일에 유자격자가 되기 위해서는, 고등학교 졸업장이 필요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밝게 웃으면서, 그는 나에게 다가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너무 지쳐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불안하고 겁이 났지만, 우리는 그 버려진 집에 다가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부사절],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fore I made a decision, I thought carefully abou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lthough she was exhausted, she insisted on coming with 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f anyone calls, tell them I'm not at ho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nce you get the hang of it, I'm sure you will find it eas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결정을 내리기 전에, 나는 그것에 대해서 신중하게 생각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비록 녹초가 되었지만, 그녀는 우리와 함께 갈 것을 고집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전화하면, 그에게 내가 집에 없다고 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일단 요령을 익히고 나면, 분명히 쉽다고 생각할거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0. 영어의 기본 문형 (4)</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No.04. 주어 + 정동사...,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절의 뒤에 새로운 정보가 추가되어 문장이 길어지는 대표적인 유형으로는 다음과 같은 것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 정동사..., [대등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 정동사..., [부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 정동사..., [관계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주어 + 정동사..., [부사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 정동사..., [대등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kyo is the capital of Japan, and Paris is the capital of Fr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ve had a terrible time up to now, but they'll probably succeed in the e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can pay us ten thousand dollars in cash, or you can give us a money order for that amoun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 정동사..., [부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just drifted off to sleep / when the phone ra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e must have been burgled / while we were aslee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막 잠이 들었었다 / 전화가 울렸을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우리는 도둑을 맞았음에 틀림없다 / 우리가 잠들어 있는 동안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 정동사..., [관계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 late for the meeting, / which made him ang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had three daughters, / who became doctor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e went to New York, / where we stayed for a wee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그 회의에 늦었는데, / 그것이 그를 화나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에게는 세 딸이 있었는데, / 그들은 의사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우리는 뉴욕으로 갔는데, / 거기서 우리는 일주일동안 머물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주어 + 정동사..., [부사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ent home, / finding his wife de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stood there, / surrounded by the crow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집에 갔다, / 그리고는 그의 아내가 죽은 것을 발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거기에 서 있었다 / 군중에 둘러싸인 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21. &lt; It is ____ that... 강조 구문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et Jane her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 아시다시피 위의 문장은 [나는 어제 거기서 제인을 만났다.]는 뜻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렇지만, 위와 같이 밋밋한 문장에 다음과 같이 강조하는 어감을 주고 싶을 때는 어떻게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내가 어제 여기에서 만난 것은[=사람은] (바로) 제인이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내가 어제 제인을 만난 것은 (바로) 여기였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내가 여기에서 제인을 만난 것은 (바로) 어제였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어제 여기에서 제인은 만난 것은[=사람은] (바로) 나였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럴 때 바로 [It is _____ that ...] 강조구문을 이용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4)에서 강조되는 대상은 각각 제인, 여기, 어제, 그리고 나 이지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강조되는 대상을 빈 [It was ______ that...]의 빈칸에 놓고 나머지는 that 뒤에 그대로 연결하면 됩니다. 그럼 (1-4)가 각각 어떤 모습을 취할까요? 다음과 같겠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was Jane that I met ____ her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t was here that I met Jane ____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t was yesterday that I met Jane here 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t was I that met _____ Jane here yesterda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위에서 전체 시제를 과거로 표현하는 것이 적절하기 때문에 It 뒤에 is가 아니라 was를 썼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1')과 (4')는 강조 대상이 사람이므로 아래와 같이 that 대신에 [who]를 쓰는 경우도 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was Jane who(m) I met ____ her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t was I who ____ met Jane her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Choose the correct sent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is you who is responsible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mosquitoes that causes malar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 was Mr. Brown whom Mary lo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 was this room that the incident took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과 힌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 강조되기 이전의 문장은 각각 다음과 같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are responsible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osquitoes cause malar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ry loved Mr. Br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incident took place in this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2. &lt; It is ____ that... 강조 구문 (2)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It is ____ that... 강조 구문의 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s it that he wa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도대체 그가 원하는 게 무엇이냐?]라는 뜻인데, 지난 시간에 보았던 [It is ____ that... 강조구문]의 변형입</w:t>
      </w:r>
      <w:r w:rsidRPr="00C4715B">
        <w:rPr>
          <w:rFonts w:asciiTheme="minorHAnsi" w:eastAsiaTheme="minorHAnsi" w:hAnsiTheme="minorHAnsi"/>
        </w:rPr>
        <w:lastRenderedPageBreak/>
        <w:t xml:space="preserve">니다. 위의 문장이 나오게 된 과정을 살펴보면 다음과 같은 과정으로 이해할 수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nts the laptop compu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그 휴대용 컴퓨터를 원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the laptop computer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은 그 휴대용 컴퓨터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의 평범한 진술에서 (b)와 같은 강조의 어감을 전달하는 문장이 나오는 과정은 지난 시간에 자세히 다루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럼, 위의 (b) 문장을 한 단계 발전시켜서 Yes/No-의문문과 Wh-의문문을 만들면 어떻게 될까요? 아래의 (c,d)와 같은 문장이 나오겠지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s it the laptop computer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이 그 휴대용 컴퓨터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at is it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이 도대체 무엇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제, [What is it that...?]으로 시작하는 문장의 의미를 이해하셨다면, 다음의 문장의 의미도 쉽게 이해할 수 있을 겁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문장을 해석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en was it that the accident took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ow was it that the accident took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y was it that the accident took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도대체 언제 그 사고가 일어났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도대체 어떻게 그 사고가 일어났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도대체 왜 그 사고가 일어났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3. &lt; It is ____ that... 강조 구문 (3)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n'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not until ____ that...] 구문은 [--하고 나서야 비로소 ...하다]는 의미로 일종의 관용구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위의 문장은 다음과 해석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가 결혼하고 나서야 비로소 나는 깨달았다 / 그가 어떤 종류의 사람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맨 위의 문장을 잘 들여다보면 [It is ____ that...] 강조구문의 형식을 띠고 있음을 알 수 있다. 따라서, 강조구문으로 변화되기 이전의 문장이 위와 같은 [It is not until___ that...]의 형식을 취하기까지의 과정은 다음과 같은 순서로 이해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didn't realize what kind of person he is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깨닫지 못했다 / 그가 어떤 종류의 사람인지 / 우리가 결혼하기 전까지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우리가 결혼하고 나서야 나는 그가 어떤 종류의 사람인지 깨달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realized what kind of person he is not until we were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 did realize what kind of person he is not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 was no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에서 (d)로 변환되는 과정의 중간 단계로 (b-c)의 문장을 생각해볼 수 있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참고로 (a)의 문장에서 (b-c)의 단계를 거쳐, 아래와 같이 부정부사어구가 주어 앞으로 도치된 구문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dn't realize what kind of person he is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until we were married did I realize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에서 Not until...이 주어 앞으로 도치되었는데, 이 때 (조)동사 did가 주어 I 앞으로 빠져나간다는 사실에 주목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문장을 (A) It is ___ that... 강조구문과, (B) Not until...을 주어 앞으로 도치시킨 문장으로 전환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become aware of my foolishness until the accident happe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Japan didn't feel strong enough for a real test of arms until 189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나는 나의 어리석음을 깨닫지 못했다 / 그 사고가 일어나기 전까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was not until the accident happened that I became aware of my foolishn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ot until the accident happened did I become aware of my foolishne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일본은 무력을 실제로 시험해볼 만큼 충분히 강해졌다고 느끼지 않았다 / 1894년이 되기 전까지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was not until 1894 that Japan felt strong enough for a real of arm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ot until 1894 did Japan feel strong enough for a real test of arm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4. [ 배수 표현 (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이것은 크다]라는 표현을 알면 다음과 같은 표현도 쉽게 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것은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은 저것만큼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이것은 저것만큼 크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이것은 저것보다 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lar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is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is is not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is is larger than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c)에서처럼 부정문에서는 not as... as를 not so...as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is is not so large as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것은 저것만큼 크지는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이것은 저것만큼 크다]는 표현을 알면 [이것은 저것보다 두 배 더 크다]는 표현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is twice as large as that. (cf. This is as large as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세 배, 네 배, 다섯 배, ...라고 말할 때는 배수사 twice (or double) 대신에 three times, four times, five times, ...라고 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결론적으로, [--보다 몇 배 ...하다]고 할 때, [배수사 + as ... as]로 표현하면 된다. (반드시, 어순에 유의할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Glass that has been tempered may be up to 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ive times as hard as ordinary gla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hard as ordinary glass five ti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ard as ordinary glass times f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rdinary glass as hard as five tim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Neptune is ______________ from the Sun as is the Ear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rty times about as f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bout as thirty times f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s about thirty times f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about thirty times as fa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temper 담금질하다, 달구어 단련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담금질된 유리는 보통 유리보다 최대 다섯 배 더 단단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해왕성은 태양으로부터 지구보다 약 삼십 배 멀리 떨어져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5. [배수 표현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배수사 + as ... as]가 [--보다 몇 배 ...하다]는 표현임을 지난 시간에 배운 바 있다. 오늘은 이 표현을 한 단계 응용해 보기로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s many... as는 [--만큼 많은 수의...] 또는 [--와 같은 수의 ...]라는 뜻을 표현하며, as much... as는 [--만큼 많은 양의...] 또는 [--와 같은 양의...]라는 뜻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has as many books 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has as much money as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만큼 많은 책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와 같은 양의 돈을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보다 몇 배 많은 수의 ...], [--보다 몇 배 많은 양의 ...]라고 할 때는 각각 [배수사 + as many ... as], [배수사 + as much ... as]라고 표현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s ten times as much money as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en times as many people participated in the demonstration as last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보다 열 배나 많은 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지난번보다 열 배나 많은 사람들이 그 집회에 참석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f. [배수사 + as many/much ... as]는 [배수사 + more ... than]으로 표현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paid five times as much for the meal as they d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paid five times more for the meal than they d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e have twice as many automobiles today as we did in 1980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e have twice more automobiles today than we did in 1980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He has _______________ as I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wice as many boo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wice more book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twice many boo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ore books tw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Koreans have ______ cars today as they did in 197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re than tw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ore than twice as man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at are twice as man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wice as many mo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 Do you think the price was reasona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es. I would gladly have paid _______ he ask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ree times as much 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ree times as more a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much three times 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ree times so many 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내각 가진 것보다 두 배나 많은 (수의) 책을 가지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more than) twice as many... as: --의 수보다 두 배 (이상)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많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한국사람들은 오늘날 1970년보다 두 배 이상 많은 (수의) 차를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가격이 합당했다고 생각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응. 나라면 그가 요구한 것의 세 배라도 기꺼이 지불했을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6. &lt; 배수표현 (3)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배수표현 (1, 2)에서 [배수사 + as... as]에 대해서 다루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하는 의미에서, 다음과 같은 표현을 생각해 보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것은 저것보다 두 배 더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보다 세 배나 많은 (양의) 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나보다 네 배나 많은 (수의) 책을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표현을 각각 다음과 같이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twice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has three times as much money as I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has four times as many books as I (ha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러나, 위의 (a'-c')는 [배수사 + the + 명사 (+ of...)]의 형식을 이용하여 다음과 같이 표현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twice the size of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has three times the amount of my mone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s four times the number of my book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서 본 [--의 두/세 배]라는 표현은 다음과 같이 응용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wice the depth/height/length/width/weight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 깊이 / 높이 /길이 /너비 /무게의 두 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위의 경우에 배수사 다음에 of를 쓰지 않는다. 즉, twice of the size...와 같이 twice 다음에 of를 쓰면 안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A: They wanted to get a rai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heard everyone asked for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salary dou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uble his sal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is double sal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uble of his sala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bought the house at half the pr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t the price hal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lf at the pr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t the price ha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t half the pr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정답: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배수사 + the + 명사 (cf. the 대신에 소유격도 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A: 그들은 봉급 인상을 원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모든 사람이 자기 봉급의 두 배를 요구했다고 들었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정답: (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나는 그 집을 절반 값에 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lf의 경우는 half of the...처럼 뒤에 of를 쓸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7. [get + O + to-부정사]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 목적어 + to-부정사] 구문은 [목적어로 하여금 --하게 하다]는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I got him to wash my car. 라고 하면 [나는 그로 하여금 내 차를 세차하게 시켰다.]는 뜻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와 같은 형태의 표현들이 영어에는 너무나 많다. 아래에 있는 것들이 그 대표적인 예들인데, [get + 목적어 + to-부정사] 구문에서 동사만 바뀌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use + O + to-부정사: 목적어로 하여금 --하도록 야기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elp + O + to-부정사: 목적어로 하여금 --하도록 돕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llow + O + to-부정사: 목적어로 하여금 --하도록 허락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urge + O + to-부정사: 목적어로 하여금 --하도록 촉구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empt + O + to-부정사: 목적어로 하여금 --하도록 유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force + O + to-부정사: 목적어로 하여금 --하도록 강요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encourage + O + to-부정사: 목적어로 하여금 --하도록 격려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ersuaded + O + to-부정사: 목적어로 하여금 --하도록 설득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ask + O + to-부정사: 목적어에 --해달라고 요청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ell + O + to-부정사: 목적어에 --하라고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rder </w:t>
      </w:r>
      <w:r w:rsidR="003D701C">
        <w:rPr>
          <w:rFonts w:asciiTheme="minorHAnsi" w:eastAsiaTheme="minorHAnsi" w:hAnsiTheme="minorHAnsi" w:hint="eastAsia"/>
          <w:b/>
          <w:bCs/>
        </w:rPr>
        <w:t xml:space="preserve"> </w:t>
      </w:r>
      <w:r w:rsidRPr="00C4715B">
        <w:rPr>
          <w:rFonts w:asciiTheme="minorHAnsi" w:eastAsiaTheme="minorHAnsi" w:hAnsiTheme="minorHAnsi"/>
          <w:b/>
          <w:bCs/>
        </w:rPr>
        <w:t>+ O + to-부정사: 목적어에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dvise + O + to-부정사: 목적어에 --하라고 충고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자, 다음 연습 문장들을 통해 위의 표현들을 확실히 자기 것으로 만들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poor harvest caused prices to rise sharp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college's aim is to help students (to) achieve their aspir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Father won't allow me to drive a c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She urged us to obey the rul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Nothing would tempt me to leave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She forced him to sign the contra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Banks actively encourage people to borrow mone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I persuaded him to consent to the pla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He asked me to marry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 kept telling myself to keep cal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The officer ordered them to fi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The doctor advised me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흉작은 물가를 급격히 오르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대학의 목표는 학생들이 자신의 포부를 성취하도록 돕는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아버지는 내가 차를 운전하도록 허락하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그녀는 우리에게 규칙을 지키도록 촉구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어떤 것도 나로 하여금 그녀를 떠나도록 유혹하지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그녀는 그에게 계약에 서명하도록 강요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은행들은 사람들에게 돈을 빌리도록 적극적으로 장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나는 그로 하여금 그 계획에 동의하도록 설득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그는 나에게 자기와 결혼해 달라고 요청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나는 계속 나 자신에게 침착하라고 말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그 장교는 그들에게 발사하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의사는 나에게 담배를 끊으라고 충고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128. [문법 연습 문제: 문장 구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래에서 빈칸에 적합한 어구를 고르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__ about her childhood is inferred from her poems and lette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is kn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 kn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Knowing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Know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childhood 어린 시절. infer 추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그녀의 어린 시절에 대해서 알려져 있는 것은 그녀의 시와 편지에서 추론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위의 문제에서 is가 술어동사이다. 따라서, 빈칸에는 주어가 필요한데, 주어가 되려면 명사의 형태를 취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일단, 명사형태가 아닌 (c)와 (d)는 실격이다. 그렇다면, (a)와 (b) 둘 중에서 정답을 골라야 하는데, (a)는 의문사 what으로 유도되는 명사절로서 [알려져 있는 것/사실]의 뜻으로 해석되기 때문에, 해석상 문제가 없다. 물론, (b)도 to-부정사의 명사적 용법으로서 구조상으로는 주어가 되는데 문제가 없다. 그러나, [to-부정사의 명사적 용법]은 [--하는 것]의 뜻으로서 행위를 의미하므로, 위의 문장에서는 의미상 답으로서 적합하지 못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________ are prepared from flour or meal derived from some form of gra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th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ile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y are bakery produc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flour 밀가루. meal (체로 치치 않은) 거친 가루, 거칠게 간 옥수수 가루. derive --을 끌어내다, 얻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제과점 제품은 만들어진다 / 밀가루나 거친 가루로부터 / 모종의 곡물에서 얻어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9. 문법 연습 문제: 문장 구조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빈칸에 가장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uring an eclipse of the Sun, __________ in the shadow of the m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Earth l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Earth l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the earth l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the lying Ear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____________ are found in almost every tropical count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se plants whi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se pl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these pl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s these pla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_____________ mirror the ideals and opinions of women in the United States in the latter part of the 1800'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ther the novels of Mary Jane Hol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novels of Mary Jane Hol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ry Jane Holmes novel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y Mary Jane Holmes wrote novel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greatest _________ between mitosis and meiosis lies in the manner in which chromosomes are reproduc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fference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s a differ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ifference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ifferen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과 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eclipse (해, 달의) 식.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일식 동안에는 지구가 달의 그림자 안에 놓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문장이 되기 위해서는 주어와 술어 동사가 없다. During ... Sun은 전치사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tropical 열대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이 식물들은 거의 모든 열대 지역에서 발견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빈칸의 위치에 주목하라. 동사 앞에 빈칸이 있으므로 필요한 성분은 주어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mirror 반영하다. novel 소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Mary Jane Holmes의 소설은 1800년대 후반의 미국 여성들의 이상과 견해를 반영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mirror가 동사로 쓰이고 있음을 파악하는 것이 문제 해결의 열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mitosis 유사 분열. meiosis 감수 분열. chromosome 염색체. lie in --에 (놓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유사 분열과 환원 분열의 가장 큰 차이는 염색체가 재생되는 방식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술어 동사는 lies이다. the greatest의 수식을 받으면서 주어로 쓰일 수 있는 어구는 명사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0. [문법 연습: 주어가 될 수 있는 어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어구를 고르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_ was a well-known fa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t their team was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their team being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their team was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ir team was wea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들의 팀이 약하다는 것은 잘 알려진 사실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일단, 빈칸에는 주어, 즉 명사 표현이 필요하다. 문장 자체는 명사가 아니지만, 완전한 문장 앞에 that을 붙이면 명사가 된다. 즉, that은 "완전한 문장을 명사로 만드는 접속사"의 구실을 한다. (d)는 그 자체로 완전한 문장이므로 주어가 되지 못한다. 완전한 문장을 명사로 만드는 접속사 that은 대개 [--하다는 것], 또는 [--라고]의 뜻으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at he was in error / was beyond doub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t was beyond doubt that he was in err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틀렸다는 것은 / 의심의 여지가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said that the story was tru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말했다 / 그 얘기가 사실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s obvious that you need more time to thin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명하다 / 네가 생각할 시간이 더 필요하다는 것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s extraordinary that he left / without making a public statement about the situ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상하다 / 그가 떠난 것은 / 그 상황에 대해 공개적인 언급을 하지 않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1. [문장구조: 주어가 될 수 있는 어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 the action will be ruled an accident depends on the judge's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eth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lthoug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rule + 목적어 + 목적보어: --을 ...로 판정하다. depend on --에 달려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 행위가 사고로 판정될지의 여부는 판사의 결정에 달려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위의 문제에서는 문장의 술어동사를 찾아내는 것이 관건이다. 위의 문제에서는 일단 동사 표현이 둘 보인다. will be ruled가 그 중 하나이고, depends on이 또 다른 하나이다. 이 두 동사 사이에 접속사가 보이지 않는 것으로 보아, 이 문장의 술어 동사는 뒤의 depends on이고, 빈칸을 포함해서 accident까지가 절의 구조를 취하는 주어가 되는 것이 타당하다. 따라서, 빈칸에는 명사절을 이끌 수 있는 접속사가 필요하다. 선택지 가운데 (b)를 제외하고는 모두 부사절을 유도하는 접속사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ther의 용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ether는 명사절을 유도하는 접속사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hether S + V]: --인지(의 여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n't know [whether it is true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asked her [whether she like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m doubtful as to [whether he is guil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point is [whether or not he will understan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그것이 사실인지 아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녀에게 물었다 [그녀가 나를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의심을 품고 있다 [그가 유죄일지에 대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문제는 [그가 그것을 이해하느냐 못하느냐] 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hether는 부사절을 이끄는 접속사로도 쓰일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we win or lose, we must play fai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기든 지든, 우리는 공정하게 경기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whether와 마찬가지로 if도 명사절을 이끌어 [--인지 아닌지]의 뜻으로 쓰일 수 있지만, 다음의 경우에는 if를 쓰지 않고, whether만을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주어절로 쓰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ther it rains or not doesn't ma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비가 오건 안 오건 상관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부정사가 이어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to accept or refus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수락해야 할지 거절해야 할지 모르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 or not이 이어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or not he will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가 올지 안 올지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2. [문법 연습: 접속사와 전치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 the solar system may seem big, it is a very small part of the univer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espi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lth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Even though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cau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solar system 태양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태양계는 커 보일지 모르지만, 그것은 우주의 매우 작은 일부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문장의 최소 단위는 절, 즉 [주어 + 동사...]이다. 즉, 가장 간단한 문장은 하나의 절로 구성되어 있다. 그러나, 하나의 문장 안에는 두 개 이상의 절이 포함되어 있을 수 있다. 하나의 문장 안에 두 개 이상의 절이 들어가려면, 절과 절을 연결시켜줄 수 있는 접속사가 필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에서 코마(,)뒤에 완전한 절이 있다. 빈칸 뒤에도 [주어와 동사...], 즉 절구조의 내용이 보이는 것으로 보아, 문제에는 모두 두 개의 절이 제시되어 있다. 앞의 절과 뒤의 절 사이에 접속사가 없으므로, 빈칸에는 접속사가 있어야 한다. 정답은 (b)이다. although 또는 though는 부사절을 이끄는 접속사로서 [비록 --일지라도]의 뜻을 갖는다. (a)는 전치사이므로 그 뒤에는 절이 오지 못하고 명사가 와야 하기 때문에 실격이다. (c)에서는 it이 필요 없고, (d)의 because는 접속사이기는 하나, 이유를 나타내므로 문제에서 의미상 어울리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주의할 접속사와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접속사 뒤에는 절이 오고, 전치사 뒤에는 명사가 온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접속사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le: --하는 동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lthough, (even) though: 비록 --일지라도</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ecause: -- 때문에</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전치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uring: --하는 동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spite, in spite of: --에도 불구하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ecause of: -- 때문에 (=due t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You can go swimming (while / during) I'm having lun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e walked slowly (because / because of) his bad l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Because / because of) wife being there, I said nothing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was good at physics (although / despite) the fact that she found it bor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i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ecaus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becaus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despi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3. [문법 연습: 명사절을 이끄는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 really upsets me is that he always calls me na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upset: 화나게 하다. call A names: A의 욕을 하다, 험담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gt; 정말로 나를 화나게 하는 것은 그가 항상 나의 욕을 한다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위의 문제에서 일단 is가 전체 문장의 동사임을 감지하는 것이 중요하다. is가 동사라면 빈칸부터 me까지가 주어라는 얘긴데, 주어가 되려면 명사의 형태를 띠어야 한다. 그런데, 빈칸부터 me사이에도 upsets라는 동사가 보이므</w:t>
      </w:r>
      <w:r w:rsidRPr="00C4715B">
        <w:rPr>
          <w:rFonts w:asciiTheme="minorHAnsi" w:eastAsiaTheme="minorHAnsi" w:hAnsiTheme="minorHAnsi"/>
        </w:rPr>
        <w:lastRenderedPageBreak/>
        <w:t>로 단순한 명사가 아니라 절을 이끌어서 명사의 역할을 할 수 있는 표현이 필요하다. 즉, 명사절을 이끌 수 있는 접속사가 필요하다. 이러한 조건을 충족시키는 선택지는 (b)의 What이 정답이다. 참고로, (c)의 That은 완전한 문장을 명사절로 만드는 접속사로 쓰일 수 있으나 문제에서는 정답이 될 수 없다. 왜냐하면, That을 선택하면 그 이하 me까지 동사가 없어서 불완전한 절이 되기 때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의 용법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 주어 + V...: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을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don't know [what I should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till know [what you did last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ll see [what I can do abou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n't put off till tomorrow [what you can do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hat I'm trying to say] is as follow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모르겠다 [내가 무엇을 해야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아직도 알고 있다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에 대해서 내가 무엇을 할 수 있는지] 알아보겠습니다. (-&gt; 그것에 대해서 조치를 취해보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오늘 할 수 있는 일을] 내일로 미루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내가 말하려는 것은] 다음과 같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 동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이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ver knows [what's around the corn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is learned in the cradle] is carried to the gra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won't believe [what happe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at's [what count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사람은 [모퉁이에 무엇이 있는지] 모른다. (-&gt; 그 사람은 한 치 앞도 못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요람에서 배운 것이] 무덤까지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무슨 일이 일어났는지] 믿지 못 할거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것이 [중요한 점]이다. (=중요한 건 그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4. [bound to + 동사원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y business lost 10,000 dollars last mon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Don't take it too hard. Those things _______ happen in busin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re bound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boun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in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re bounded t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 사업이 지난달에 만 달러를 손해 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너무 심각하게 받아들이지 마. 그런 일은 사업에서 일어나게 마련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t;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bound to + 동사원형]의 표현을 아느냐가 관건이다. 이 표현은 [--하게 되어 있는]의 뜻이다. 그렇다고 (b)를 정답으로 고르면 안 된다. 만약, 그렇게 하면 해당 문장에 동사가 없는 꼴이 되기 때문이다. 완전한 문장에는 항상 주어와 동사가 갖추어져 있어야 된다는 점을 잊지 말자. 따라서 정답은 (a)로 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 나온 Don't take it hard.라는 표현도 시험에서 몇 번 본 기억이 있으니, 잘 알아두도록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bind는 [묶다]의 뜻이고, 그 과거와 과거분사형은 모두 bound이다. 그러나, bound 는 동일한 형태로 [껑충껑충 뛰다], 또는 [(공 등이) 되튀다]의 뜻을 가진 동사로 쓰이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Bind the prisoner to her chai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dog bounded down the hi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a train bound for Paris: 파리행 기차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ound for: --행의, --로 향하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5.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s pouring outside! How come they didn't cancel the football g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game has always _________ regardless of the weat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en pl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een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l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필수표현&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our: (비가) 억수같이 쏟아지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g.) It never rains but it pours. 비가 오면 억수로 퍼붓는다. (불행은 겹치게 마련.)</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how come S + V...: 왜...합니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ncel: 취소하다 (=call of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egardless of: --에 상관없이 (=irrespective o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밖에는 비가 억수같이 온다. 왜 축구경기를 취소하지 않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축구경기는 항상 날씨에 상관없이 치러져 왔거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의 진술에서 주어는 The game이다. game은 그 스스로가 play를 하는 것이 아니라 선수들에 의해서 play되는 것이므로, 빈칸에는 수동태 표현이 와야 한다. 따라서 정답은 (c)이다. 한편, have 동사 다음에 과거분사가 이어진 표현을 현재완료라고 하는데, 현재완료에는 과거부터 현재까지의 계속의 의미가 들어 있다. 이럴 때, 우리말로는 [--해왔다] 정도로 옮기면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참고로, [Why...]의 뜻으로 쓰이는 [How come...] 다음에는 [주어 + 동사]의 정상 어순이 온다는 점은 시험에서 자주 출제되는 사항이므로 놓지지 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idn't you come yesterday? (너 어제 왜 오지 않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come you didn't com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are you going to do this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ll be visiting New York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 July during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uring a week on Ju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on July for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for a week in Jul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번 여름에 뭐 할거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7월중에 1주일간 뉴욕을 방문할거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다음의 두 가지 사항에 대한 이해가 요구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시간을 나타내는 표현이 둘 이상 있을 때의 순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월(month)을 표시할 때 사용하는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간을 나타내는 표현이 둘 이상 이어질 때는 긴 시간 표현을 뒤에 두는 것을 원칙으로 한다. 그리고, 세기(century), 년(year), 월(month), 계절(month) 등을 표시할 때는 전치사 in을 사용한다. 따라서,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참고로, 전치사 for와 during은 다음과 같은 차이점이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for: 주로 수적인 기간을 나타내며, How long...?에 대한 대답이 된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during: 특정 기간을 나타내는 표현과 함께 쓰이며, When...?에 대한 대답이 된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stayed in London for a week.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tayed in London during a week.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only saw her once during my stay in Rome. (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did Kathy do after she heard the sad new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did nothing but ________ all day long in her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c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c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e cri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슬픈 소식을 듣고서 캐시가 어떻게 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하루종일 그녀의 방에서 울기만 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nothing but 다음에는 동사원형이 와서 [--이외에는 아무 것도 하지 않다], 또는 [--하기만 하다]의 뜻으로 쓰인다. 따라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ut 다음에 동사 원형이 이어지는 관용적 표현으로 다음의 한 가지를 더 알아두자.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nnot but + 동사원형: --하지 않을 수 없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annot help + V-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could not but congratulate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e could not help congratulating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그를 축하하지 않을 수 없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표현에서 </w:t>
      </w:r>
      <w:r w:rsidRPr="00C4715B">
        <w:rPr>
          <w:rFonts w:asciiTheme="minorHAnsi" w:eastAsiaTheme="minorHAnsi" w:hAnsiTheme="minorHAnsi"/>
          <w:b/>
          <w:bCs/>
        </w:rPr>
        <w:t>but은 [--이외에, --을 제외하고]의 뜻</w:t>
      </w:r>
      <w:r w:rsidRPr="00C4715B">
        <w:rPr>
          <w:rFonts w:asciiTheme="minorHAnsi" w:eastAsiaTheme="minorHAnsi" w:hAnsiTheme="minorHAnsi"/>
        </w:rPr>
        <w:t xml:space="preserve">으로 쓰였다. 다음 예문들이 모두 그러한 경우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ame last but one in the ra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Everyone was there but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They gave a toy to everyone but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ll but one of the plates were damag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l but은 위의 (d)에서처럼 [--빼고 모두]의 뜻으로 쓰이기도 하지만, 아래에서처럼 almost나 nearly의 뜻으로 쓰이기도 하니 유의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all but impossib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것은 거의 불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6. &lt; 조동사 + have p.p.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andra wants to divorce her husba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_______ arou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ll have fool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ust have foo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ould have foo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ould have fool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ivorce: 이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ol around: 빈둥빈둥 돌아다니다, 바람피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산드라가 남편과 이혼하기를 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가 바람을 피운 게 틀림없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임에 틀림없다]는 뜻을 영어에서는 [must + 동사원형]으로 표현할 수 있다. 이 표현을 한 단계 응용해서, [--였음에 틀림없다]고 할 때는 [must + have p.p.]로 표현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must be sick. 그는 아픔에 틀림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ust have been sick. 그는 아팠음에 틀림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에서도 위와 같은 형태의 규칙을 포착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e [could reply] at once. 그는 즉시 응답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could have replied] at once. 그는 즉시 응답할 수 있었을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ould reply] at once. 그는 즉시 응답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ould have replied] at once. 그는 즉시 응답했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hould reply] at once. 그는 즉시 응답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should have replied] at once. 그는 즉시 응답했어야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might reply] at once. 그는 즉시 응답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might have replied] at once. 그는 즉시 응답했을지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쨌든, 위의 문제의 정답은 의미상 (b)가 적절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하는 의미에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not + 동사원형(특히, be동사)]는 [--일 리가 없다]는 뜻을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래서, He cannot be sick.이라고 하면 [그는 아플 리가 없다.]는 뜻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렇다면, He cannot have been sick.의 의미는 당연히 !!! 그는 아팠을 리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7.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d you pay the bill by the due da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n fact, I almost forgot _______ it, but I remembered just in t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p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p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ing pai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y the bill: 요금/비용을 지불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ue date 만기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 time 제때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만기일까지 대금을 치렀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사실, 거의 잊을 뻔했지만, 때마침 기억이 났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forget은 to-부정사와 동명사를 모두 목적어로 취할 수 있으나, 각각의 경우에 의미가 달라지므로 조심해야 한다. [forget + to-부정사]는 [--할 것을 잊다]의 뜻인 반면, [forget + 동명사]는 [--한 것을 잊다]의 뜻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forgot to answer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hall never forget hearing the President's addre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난 그 편지에 답장 쓰는 것을 잊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대통령의 연설을 들은 것을 결코 잊지 못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의미상 [대금을 지불해야 하는 것을 잊을 뻔했다]는 뜻이 필요하므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rget과 마찬가지로, to-부정사와 동명사를 모두 목적어로 가질 수 있지만 그 뜻에 차이가 생기는 가져오는 단어들로는 다음과 같은 것들이 있다. (일반적으로 to-부정사는 미래지향성을 동명사는 과거 내지 현재지향성을 갖는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member meeting her once befor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그 편지를 부쳐야 한다는 것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전에 그녀와 한 번 만난 것을 기억하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pped smok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담배를 피우기 위해서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담배 피우는 것을 멈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 시험을 통과하려고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시험삼아 그 시험을 치러 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8. &lt; 조동사의 부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aid that he 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ould not rather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ould rather not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ot would rather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ould rather go no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자기가 가지 않는 게 낫다고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조동사의 부정을 표현하는 올바른 방법을 묻고 있다. 조동사의 부정을 표현할 때는 조동사 뒤에 부정어를 붙인다. 문제에 나온 would rather는 [--하는 게 낫다]는 뜻을 가진 일종의 조동사 표현이다. 따라서, [가는 게 낫다]라고 하려면 [would rather go]라고 하겠지만, 문제에서처럼 [가지 않는 게 낫다]라고 하려면 [would rather not go]라고 해야 한다.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had better도 would rather와 마찬가지로 일종의 조동사로 취급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d better leave now or we'll miss the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d better not do that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우리는 지금 떠나는 게 낫다. 그렇지 않으면 버스를 놓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너는 그런 일을 다시 하지 않는 게 낫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조동사의 주요 특성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조동사 뒤에는 동사원형이 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조동사 표현을 부정할 때는 조동사 뒤에 부정어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not go there. (=He won't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조동사와 조동사는 연이어 오지 못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can go there.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조동사로 이루어진 문장의 의문문에서는 조동사를 주어 앞에 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Will he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9.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알맞은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I will need _______ about the climate before I make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few inform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little inform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few inform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little informa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limate: 기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ke a final decision: 최종결정을 내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ew: (수적인 의미에서) 약간의, 소수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little: (양적인 의미에서) 약간의, 소량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내가 최종결정을 내리기 전에 기후에 대하여 약간의 정보가 필요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의 명사는 크게 셀 수 있는 명사와 셀 수 없는 명사로 나눌 수 있다. 위의 문제에 나온 information은 전형적으로 셀 수 없는 명사이므로, 복수형 어미 [-(e)s]를 붙인다는 것 자체가 모순이다. 따라서 (a)와 (b)는 실격이다. (c)의 a few는 수적인 의미에서 [약간의]를 뜻하므로, 역시 셀 수 없는 명사인 information과 어울리지 못한다. 결국,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시험에 잘 나오는 셀 수 없는 명사</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information: 정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vocabulary: 어휘</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furniture: 가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knowledge: 지식</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ail: 우편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raffic: 교통</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dvice: 충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baggage: 수하물, 짐 (= luggag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위의 단어들에는 복수형 어미인 [-(e)s]를 붙일 수 없다. 또한, 이 단어들은 a few나 many로 수식하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40. 단수냐 복수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olice _____________ in the United Kingd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not carry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ve not carry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 not carry the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es not carry the gu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rry: 지니고 다니다, 운반하다, 나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국에서 경찰은 총을 휴대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명사 police는 대개 앞에 the가 붙어서 복수 취급을 받는다. 따라서, 3인칭단수현재형의 동사가 쓰인 (d)는 일단 실격이다. 또한, 동사 have 뒤에 동사원형이 올 수는 없으므로 (b) 역시 정답이 될 수 없다. (c)에서는 특정한 대상을 지칭하는 the가 guns 앞에 붙어서 잘못되었다. 따라서, 위의 문제의 정답은 (a)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olice처럼 복수취급을 받는 명사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lergy, aristocracy, gentry, military, nobility, peasantry 등은 police와 마찬가지로 보통 the와 함께 쓰여서 복수 취급을 받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aristocracy 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clergy 성직자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gentry 상류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military 군대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nobility 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peasantry 소농 계급</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police의 경우, 다음과 같이 the를 붙이지 않고 사용하는 경우가 많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olice suspect a local ga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경찰은 지역 폭력단을 의심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Police say he was murde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경찰에 따르면 그가 살해당했다고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1. 주어 + be 동사의 생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impossible to say how first the idea entered my brain; but once ________, it haunted me day and 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concei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once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 conceive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onceive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is impossible to-부정사: </w:t>
      </w:r>
      <w:r w:rsidR="0064383C">
        <w:rPr>
          <w:rFonts w:asciiTheme="minorHAnsi" w:eastAsiaTheme="minorHAnsi" w:hAnsiTheme="minorHAnsi" w:hint="eastAsia"/>
        </w:rPr>
        <w:tab/>
      </w:r>
      <w:r w:rsidRPr="00C4715B">
        <w:rPr>
          <w:rFonts w:asciiTheme="minorHAnsi" w:eastAsiaTheme="minorHAnsi" w:hAnsiTheme="minorHAnsi"/>
        </w:rPr>
        <w:t>--하는 것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S + V...: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어떻게 --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nter: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에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nce...: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일단 --하자, 일단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unt: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늘 따라다니다, 괴롭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nceive: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생각 따위를) 마음 속에 품다, 착상하다, 구상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말하는 것은 불가능하다 / 어떻게 처음 그 생각이 나의 머릿속에 들어왔는지, / 그러나 일단 (그것이) 마음속에 품어지자, 그것은 나를 밤낮으로 괴롭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once는 접속사이므로 그 뒤에는 절의 구조, 즉 [주어 + 동사...]의 형태가 필요하다. 그러나, (a-d)의 선택지 중 어느 것도 주어를 포함하고 있지 않으므로, 종속절에서 주어가 생략되는 조건에 착안해야 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종속절의 주어가 주절의 주어와 일치할 때, 그 종속절의 주어는 be 동사와 함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규칙에 착안할 때, once 뒤에 it과 be동사(여기서는 was)가 생략되었음을 알 수 있다. 한편, conceive는 [(어떤 생각을) 마음속에 품다]라는 뜻의 타동사이므로, 주어 it(그 생각)과의 관계를 생각할 때 수동태로 쓰여야 한다. 이러한 조건을 충족하는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종속절에서 주어와 be 동사의 생략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종속절의 주어와 주절의 주어가 동일할 경우 그 주어는 be동사와 함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nce (it was) conceived, it haunted me day and 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When (she was) young, she was beautifu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you are) in Rome, do as the Romans d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lthough (he was) told to stop, he kept on wor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hile (he was) at Oxford, he was active in the dramatic socie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2.  one vs.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64383C" w:rsidRDefault="0064383C">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have a nice bookcase, so I am going to 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it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ve that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ave it be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e one made</w:t>
      </w:r>
    </w:p>
    <w:p w:rsidR="00733FA2" w:rsidRPr="00C4715B" w:rsidRDefault="00733FA2">
      <w:pPr>
        <w:pStyle w:val="a"/>
        <w:rPr>
          <w:rFonts w:asciiTheme="minorHAnsi" w:eastAsiaTheme="minorHAnsi" w:hAnsiTheme="minorHAnsi"/>
        </w:rPr>
      </w:pP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어휘&gt;bookcase 책장, 책꽃이</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번역&gt;</w:t>
      </w:r>
      <w:r>
        <w:rPr>
          <w:rFonts w:asciiTheme="minorHAnsi" w:eastAsiaTheme="minorHAnsi" w:hAnsiTheme="minorHAnsi" w:hint="eastAsia"/>
        </w:rPr>
        <w:t xml:space="preserve"> </w:t>
      </w:r>
      <w:r w:rsidR="005B5B96" w:rsidRPr="00C4715B">
        <w:rPr>
          <w:rFonts w:asciiTheme="minorHAnsi" w:eastAsiaTheme="minorHAnsi" w:hAnsiTheme="minorHAnsi"/>
        </w:rPr>
        <w:t>나는 좋은 책장이 없어서, 하나를 만들려고 한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에서는 일단 it과 one의 용법상의 차이를 구별할 수 있어야 한다. it은 앞에 나온 특정한 명사 대신에 쓰이는 반면, one은 불특정명사를 대신해서 쓰인다. 다시 말해서, it은 [the + 보통명사] 대신에 쓰이고, [one은 a + 보통명사] 대신에 쓰인다. 위에서는, 앞에 언급한 특정한 책장을 지칭하는 것이 아니므로 it을 쓸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의 예를 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needed a wallet. So I bought one. (= a wall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d a wallet. But I lost it yesterday. (= the walle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some pencils and lent me one. (= a penci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a pencil and lent it. (= the penci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또한, have는 [have + 목적어 + 목적보어] 구문을 취하여 [시키다]의 의미를 가지는데, 목적어와 목적보어의 관계가 능동이면 목적보어를 동사원형으로 쓰고, 목적어와 목적보어의 관계가 수동이면 과거분사를 쓴다. 위의 문제에서는 책장이 만들어지는, 즉 수동의 관계가 되어야 하므로, 목적보어 자리에 과거분사를 써야 한다. 따라서, 정답은 (d)이다. </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43. taste의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Q.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food was unfamiliar, but it tasted 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xcellent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xcell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s we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unfamiliar: 생소한, 낯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ste: 맛이 --하다, --한 맛이 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xcellent: 훌륭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 well: 역시, 또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음식은 낯설었지만, 맛이 훌륭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taste는 형용사를 보어로 가지면서 [맛이 --하다]는 뜻을 표현한다. 위의 문제에서 주어진 선택지 가운데 형용사는 (b)의 excellent 뿐이므로, 정답은 (b)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733FA2" w:rsidRPr="00C4715B" w:rsidRDefault="005B5B96">
      <w:pPr>
        <w:pStyle w:val="a"/>
        <w:rPr>
          <w:rFonts w:asciiTheme="minorHAnsi" w:eastAsiaTheme="minorHAnsi" w:hAnsiTheme="minorHAnsi"/>
          <w:b/>
          <w:bCs/>
          <w:spacing w:val="-8"/>
        </w:rPr>
      </w:pPr>
      <w:r w:rsidRPr="00C4715B">
        <w:rPr>
          <w:rFonts w:asciiTheme="minorHAnsi" w:eastAsiaTheme="minorHAnsi" w:hAnsiTheme="minorHAnsi"/>
          <w:b/>
          <w:bCs/>
          <w:spacing w:val="-8"/>
        </w:rPr>
        <w:t xml:space="preserve">위의 문제에서처럼 동사 taste의 뒤에는 형용사뿐만 아니라, [like + 명사] 표현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tastes bitter. 맛이 쓰다. 쓴 맛이 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tastes like garlic. 마늘 맛이 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smell, feel, look, sound 등의 감각동사들도 taste와 동일한 형식으로 사용된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look pale. 너 피곤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voice sounds strange. 너의 목소리가 이상하게 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aper feels rough. 그 종이는 촉감이 꺼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food smells fishy. 이 음식은 비린내가 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looks like rain. 비가 올 것 같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ounds like fun. 재미있을 것 같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feels like satin. 비단 같은 느낌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mells like toothpaste. 치약 같은 냄새가 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4. would like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ll help you whenever you nee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ood. I'd like ______ me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elp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you will hel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to hel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you hel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never: --할 때마다, --할 때면 언제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네가 나를 필요로 할 때면 언제든지 널 도와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고마워. 내일 네가 날 도와주었으면 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ould like]은 [would like to + 동사원형] 또는 [would like X to + 동사원형]의 구문에 쓰여서, 전자는 [--하기를 원하다], 후자는 [X가 --하기를 원하다]의 뜻을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like to go there. (난 거기에 가고 싶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like you to go there. (난 네가 거기에 가기를 원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like] 다음에 that절이 올 수는 없으므로, 위의 문제에서 정답은 (c)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1. want, need 도 would like과 같은 형식으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you want to help me? (나를 돕기를 원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 you want me to help you? (넌 내가 너를 돕기를 원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need to work with you. (난 너와 함께 일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need you to work with me. (난 네가 나와 일하는 것을 필요로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2. hope는 [hope + X + to-부정사] 구문에 쓰이지 않으니 주의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ope you to become a doctor.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gt; I hope (that) you become a doctor. (난 네가 의사가 되기를 희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5. get + 목적어 + 목적보어 구문  </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do you get ________ too much TV?</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r child not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for your child to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r child not to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your child to not wat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은 어떤 방법으로 아이가 TV를 너무 많이 보지 않게 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은 [get + X + to-부정사]의 형식으로 쓰여서 [X로 하여금 --하도록 하다/시키다]의 뜻을 갖는다. 그런데, [X로 하여금 --하지 않도록 시키다]라고 하려면, [get + X + not to-부정사]와 같이 to-부정사 앞에 부정어 not을 쓰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got him to clean the room. (방을 청소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got him not to clean the room. (방을 청소하지 말도록 시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결국, [아이에게 TV를 너무 많이 보지 않게 하다]의 올바른 표현을 요구하는 위의 문제에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et + X + to-부정사] 구문에서 X와 부정사는 의미상 능동의 관계를 보여준다. 그러나, 목적어와 목적보어가 수동의 관계에 있을 경우에는 목적보어로 to-부정사 대신에 과거분사를 써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got the porter to carry my baggage. (짐꾼이 내 짐을 운반하게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got my baggage carried by the porter. (내 짐이 짐꾼에 의해서 운반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6. few / not a few / a littl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다음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was so beautiful that there were _______ who did not to turn to look at her as she pa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ot a f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f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a litt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ittl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o... that...: 너무 --해서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urn: 돌다, 돌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ook at: 쳐다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 --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ss: 지나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너무 아름다워서 / 거의 없었다 / 그녀를 보기 위해 돌아서지 않는 사람은 / 그녀가 지나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is/was]를 쓰느냐, [there are/were]를 쓰느냐의 문제는 그 뒤에 오는 명사가 복수이냐 단수이냐에 따라 결정된다. 구체적으로 말해서, [there is/was] 뒤에는 단수 명사가 오고, [There are/were] 다음에는 복수명사가 온다. 위의 문제에서 보면 빈칸 앞에 [there were]가 있으므로, 복수 개념의 명사가 필요하다. 또한, 위의 문제에서는 부정적인 의미가 요구되므로, 정답은 (b)의 few이다. 참고로, not a few는 [적지 않은], 즉 many의 뜻이므로 위의 문제에서는 의미상 어색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little(약간의), little(거의 없는)은 양을 나타내는 개념이므로 셀 수 있는 명사와 함께 사용할 수 없으며, 항상 단수로 취급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is little hope. (희망이 거의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was a little hope. (약간의 희망이 있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little, little와는 대조적으로, a few(소수의), few(거의 없는)는 셀 수 있는 명사와 어울리며, 항상 복수로 취급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a few friends. (그는 약간의 친구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few friends. (그는 친구가 거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3.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t a few는 [적지 않은 (수의 사람/사물)], 즉 many의 의미를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 few students have gone home. (적지 않은 학생들이 집에 가버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147. have + 목적어 + 목적보어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don't get out, I'll have you 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rre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arr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be arre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 arres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out: 나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rest: 체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가지 않으면, 당신을 체포되도록 하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는 [have + 목적어 + 목적보어] 구문으로 쓰여서 [--하도록 시키다]의 의미를 갖는다. 여기서 중요한 점은 목적어와 목적보어의 관계가 능동일 때는 목적보어로 동사원형을 쓰고, 목적어와 목적보어의 관계가 수동일 때는 목적보어로 과거분사를 쓴다는 점이다. 특히, 후자의 경우에는 [당하다]의 뜻으로 해석될 때가 많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rofessor Black had us write compositions every Fri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costs about thirty dollars to have a tooth fil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had her bag stol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lack 교수는 금요일마다 우리가 작문을 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약 30달러의 비용이 든다 / 이 하나를 때우는 데에는 (&lt;-때워지게 시키는 데에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녀는 가방을 도난 당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당신이 (경찰에 의해) 체포되도록 만들겠다]는 의미가 타당하므로, 목적어와 목적보어의 관계는 수동이 되어야 한다. 따라서, 정답은 (a)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ve는 [have + O + 목적보어] 구문에서 목적보어로 동사원형이나 과거분사 이외에 [V-ing] 형태도 가능하다. </w:t>
      </w:r>
    </w:p>
    <w:p w:rsidR="00733FA2" w:rsidRPr="00C4715B" w:rsidRDefault="00733FA2">
      <w:pPr>
        <w:pStyle w:val="a"/>
        <w:rPr>
          <w:rFonts w:asciiTheme="minorHAnsi" w:eastAsiaTheme="minorHAnsi" w:hAnsiTheme="minorHAnsi"/>
        </w:rPr>
      </w:pPr>
    </w:p>
    <w:p w:rsidR="005A24C8" w:rsidRDefault="005A24C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us all laug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ll have you driving in a wee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He had his audience listening attentivel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우리를 모두 웃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네가 일주일 뒤에 운전하게 해 주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는 청중들이 주의 깊게 경청하도록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8. 지각동사의 수동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________ the room by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dn't notice to en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asn't noticed en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idn't notice en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asn't noticed to enter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ice: --을 알아채다, --을 인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nter: --에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가 그 방에 들어가고 있는 것을 누구도 알아채지 못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ice는 [--을 알아채다, --을 인지하다]의 뜻으로 쓰일 때는 지각동사로서 [notice + 목적어 + 목적보어] 구문을 취한다. 이 때, 목적보어로는 to 없는 원형부정사 또는 현재분사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meone noticed her enter the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omeone noticed her entering the roo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누군가 그녀가 그 방에 들어가는 알아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누군가 그녀가 그 방에 들어가고 있는 것을 알아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1)을 수동태로 전환하면 다음과 같은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 noticed [to] enter the room by some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was noticed entering the room by some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참고로, (예문1)의 (a)가 수동태가 되어 (예문2)의 (a)로 될 때, 목적보어인 enter 앞에 to가 삽입되는 점에 주의해야 </w:t>
      </w:r>
      <w:r w:rsidRPr="00C4715B">
        <w:rPr>
          <w:rFonts w:asciiTheme="minorHAnsi" w:eastAsiaTheme="minorHAnsi" w:hAnsiTheme="minorHAnsi"/>
        </w:rPr>
        <w:lastRenderedPageBreak/>
        <w:t xml:space="preserve">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2)를 부정문으로 전환하면 다음과 같은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n't noticed to enter the room by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n't noticed entering the room by an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설명이 복잡해 보이지만, 지금까지의 과정을 이해한다면 오늘 문제의 정답은 (b)임을 알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9. 동사 + X + do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 the maid clean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or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o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id: 처녀, 시녀, 가정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나는 가정부에게 방을 청소하게 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orce는 [force + X + to-부정사]의 형식으로 쓰여서 [X에게 --하도록 강요하다]는 의미를, get은 [get + X + to-부정사]의 형식으로 쓰여서 [X에게 --하도록 (설득)하다]는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snowstorm forced me to come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got him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위의 문제에서 요구하는 동사는 [____ + X + 동사원형]의 형식에 쓰이는 동사이어야 하므로 (a)와 (c)는 답이 될 수 없다. 정답은 (c)이다. </w:t>
      </w:r>
    </w:p>
    <w:p w:rsidR="00733FA2" w:rsidRPr="00C4715B" w:rsidRDefault="00733FA2">
      <w:pPr>
        <w:pStyle w:val="a"/>
        <w:rPr>
          <w:rFonts w:asciiTheme="minorHAnsi" w:eastAsiaTheme="minorHAnsi" w:hAnsiTheme="minorHAnsi"/>
        </w:rPr>
      </w:pPr>
    </w:p>
    <w:p w:rsidR="005A24C8" w:rsidRDefault="005A24C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ke도 [make + X + 동사원형]의 구문으로 쓰여서 [X에게 --하게 하다]의 뜻을 갖는다. 그러나, [have + X + 동사원형]과 [make + X + 동사원형] 구문의 차이점은 전자의 경우가 강제성을 나타내는 반면, 후자의 경우는 계약관계나 </w:t>
      </w:r>
      <w:r w:rsidRPr="00C4715B">
        <w:rPr>
          <w:rFonts w:asciiTheme="minorHAnsi" w:eastAsiaTheme="minorHAnsi" w:hAnsiTheme="minorHAnsi"/>
        </w:rPr>
        <w:lastRenderedPageBreak/>
        <w:t xml:space="preserve">상하관계를 나타낸다는 데에 있다. 아래의 예문을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made her husband clean the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ss had his secretary type up the let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남편에게 그 방을 청소하게 했다. (원치 않는 남편에게 강요하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사장은 비서에게 그 편지를 타자로 치게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need to have your coat clea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need to have a phone install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a)에서 have의 목적어인 your coat 뒤에 동사원형이 오지 않고 과거분사 형태가 온 것은 your coat가 </w:t>
      </w:r>
      <w:r w:rsidRPr="00C4715B">
        <w:rPr>
          <w:rFonts w:ascii="맑은 고딕" w:eastAsia="맑은 고딕" w:hAnsi="맑은 고딕" w:cs="맑은 고딕" w:hint="eastAsia"/>
        </w:rPr>
        <w:t>󰡐</w:t>
      </w:r>
      <w:r w:rsidRPr="00C4715B">
        <w:rPr>
          <w:rFonts w:asciiTheme="minorHAnsi" w:eastAsiaTheme="minorHAnsi" w:hAnsiTheme="minorHAnsi"/>
        </w:rPr>
        <w:t>세탁하는 것</w:t>
      </w:r>
      <w:r w:rsidRPr="00C4715B">
        <w:rPr>
          <w:rFonts w:ascii="맑은 고딕" w:eastAsia="맑은 고딕" w:hAnsi="맑은 고딕" w:cs="맑은 고딕" w:hint="eastAsia"/>
        </w:rPr>
        <w:t>󰡑</w:t>
      </w:r>
      <w:r w:rsidRPr="00C4715B">
        <w:rPr>
          <w:rFonts w:asciiTheme="minorHAnsi" w:eastAsiaTheme="minorHAnsi" w:hAnsiTheme="minorHAnsi"/>
        </w:rPr>
        <w:t xml:space="preserve">이 아니라 </w:t>
      </w:r>
      <w:r w:rsidRPr="00C4715B">
        <w:rPr>
          <w:rFonts w:ascii="맑은 고딕" w:eastAsia="맑은 고딕" w:hAnsi="맑은 고딕" w:cs="맑은 고딕" w:hint="eastAsia"/>
        </w:rPr>
        <w:t>󰡐</w:t>
      </w:r>
      <w:r w:rsidRPr="00C4715B">
        <w:rPr>
          <w:rFonts w:asciiTheme="minorHAnsi" w:eastAsiaTheme="minorHAnsi" w:hAnsiTheme="minorHAnsi"/>
        </w:rPr>
        <w:t>세탁되어지는</w:t>
      </w:r>
      <w:r w:rsidRPr="00C4715B">
        <w:rPr>
          <w:rFonts w:ascii="맑은 고딕" w:eastAsia="맑은 고딕" w:hAnsi="맑은 고딕" w:cs="맑은 고딕" w:hint="eastAsia"/>
        </w:rPr>
        <w:t>󰡑</w:t>
      </w:r>
      <w:r w:rsidRPr="00C4715B">
        <w:rPr>
          <w:rFonts w:asciiTheme="minorHAnsi" w:eastAsiaTheme="minorHAnsi" w:hAnsiTheme="minorHAnsi"/>
        </w:rPr>
        <w:t xml:space="preserve"> 수동의 관계에 있기 때문이다. (b) 역시 전화가 가설하는 것이 아니라 가설되는 것이므로, have의 목적어 phone 뒤에 동사원형 install이 아닌 installed가 쓰였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0. 주격관계</w:t>
      </w:r>
      <w:r w:rsidR="0064383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other women ________ in the field of medicine, Sara Mayo found the beginning years difficul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o they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ioneered</w:t>
      </w:r>
    </w:p>
    <w:p w:rsidR="00733FA2" w:rsidRPr="00C4715B" w:rsidRDefault="00733FA2">
      <w:pPr>
        <w:pStyle w:val="a"/>
        <w:rPr>
          <w:rFonts w:asciiTheme="minorHAnsi" w:eastAsiaTheme="minorHAnsi" w:hAnsiTheme="minorHAnsi"/>
        </w:rPr>
      </w:pP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와 마찬가지로, --와 비슷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ield: 분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dicine: (의)약, 의학</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ioneer: 개척자가 되다, 솔선하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약 분야에서 개척자가 되었던 다른 여성들과 마찬가지로, Sara Mayo는 초년 시절이 힘들다는 것을 알았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일단 빈칸은 명사 표현인 [other women]의 뒤에 놓여 있다. 그런데, 명사 뒤에 동사를 포함한 어구가 연결되려면 우선적으로 관계절을 생각할 수 있다. 여기에, 동사 pioneer가 자동사로 [개척자가 되다]라는 뜻을 가지고 있음을 고려한다면, other women과 pioneer가 의미상 주어 동사의 관계로 이어지는 것이 자연스럽다. 즉, 빈칸에는 other women을 수식하는 주격의 관계대명사절이 필요하다. 따라서, 정답은 (c)이다. 참고로, 선택지 (a)에서는 동사 </w:t>
      </w:r>
      <w:r w:rsidRPr="00C4715B">
        <w:rPr>
          <w:rFonts w:asciiTheme="minorHAnsi" w:eastAsiaTheme="minorHAnsi" w:hAnsiTheme="minorHAnsi"/>
        </w:rPr>
        <w:lastRenderedPageBreak/>
        <w:t xml:space="preserve">pioneered 앞에 이미 주어가 있으므로 who는 주격이 되지 못해서 실격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다음 두 표현들의 관계를 생각해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women pioneered in the field of medic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여성들은 의약 분야에서 개척자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women [who pioneered in the field of medic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약 분야에서 개척자가 된] 여성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에서 who 이하의 절은 앞의 명사를 수식하는 형용사절의 역할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1. 목적격 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will you spend most of your vac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n London. It's the city ________ I like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pend: 보내다, 소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vacation: 휴가, 방학</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디서 휴가의 대부분을 보내실 겁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런던에서요. 그곳은 제가 가장 좋아나는 도시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먼저, 빈칸의 앞 뒤 표현에 주목해보자. 빈칸의 앞 뒤 모두 [절]의 형태, 즉 [주어 + 동사...]의 형태를 취하고 있으므로, 이 두 절을 연결하기 위해서는 접속사가 필요하다. 그런데, 빈칸 뒤의 절은 like의 목적어가 빠진 불완전한 절이기 때문에, 빈칸에 들어가는 접속사는 접속사의 역할과 동시에 like의 목적어 역할도 함께 수행할 수 있는 접속사이어야 한다. 결국, 빈칸에는 접속사의 역할과 목적어 -- 즉, 명사 -- 의 역할을 동시에 수행하는 이른바 관계대명사가 필요하다. 정답은 (c)이고, that이하의 (목적격) 관계대명사절은 선행사인 the city를 수식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b)의 what은 자체가 선행사를 포함한 관계대명사이므로, 앞에 선행사가 있는 경우에 쓰일 수 없다. (a)의 where는 관계부사로 접속사의 역할과 명사가 아닌 부사의 역할을 겸하므로 정답이 될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표현에서 (a), (b)의 관계를 생각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like the city best. (나는 그 도시를 가장 좋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ity [that I like _____ best] (내가 가장 좋아하는 도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r has three doors. 그 차에는 문이 세 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r [that __ has three doors] 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to deal with the problem. 나는 그 문제를 처리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that I have to deal with __] 내가 처리해야 하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사 뒤에 [that S + V ___] 구조는 앞의 명사를 수식하는 형용사절의 역할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2. 관계대명사절 내의 삽입절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actress ______ his father claims has seduced his 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ic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ctress: 여배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laim: 주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duce: 유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사람이 그의 아버지가 자신의 아들을 유혹했다고 주장하는 여배우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관계절 내에 [주어 + 동사]가 삽입된 구문을 묻고 있다. 먼저, 빈칸 뒤의 his father claims를 his father claims로 묶어보자. 그러면, 위의 문제는 다음과 같이 단순한해서 생각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actress ______ has seduced his s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여기서, 빈칸 뒤의 has seduced his son은, 의미상, 빈칸 앞의 the actress를 주어로 삼아 수식하는 형태가 되는 것이 가장 자연스럽다. 다시 말해서, 주어의 역할과 동시에 형용사절을 이끌어서 앞의 명사를 수식하는 접속사인 주격관계</w:t>
      </w:r>
      <w:r w:rsidRPr="00C4715B">
        <w:rPr>
          <w:rFonts w:asciiTheme="minorHAnsi" w:eastAsiaTheme="minorHAnsi" w:hAnsiTheme="minorHAnsi"/>
        </w:rPr>
        <w:lastRenderedPageBreak/>
        <w:t xml:space="preserve">대명사가 빈칸에 들어가야 한다. 따라서, 정답은 (a)이다. 주격의 역할을 해야하므로, 목적격인 (b)와 소유격인 (d)는 실격이고, 선행사가 사람(the actress)이므로 (c)도 쓸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절 내의 삽입절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pacing w:val="-4"/>
        </w:rPr>
        <w:t>think, imagine, suppose, believe, guess 등의 동사가 관계절 내의 삽입절에 주로 쓰인다.</w:t>
      </w:r>
      <w:r w:rsidRPr="00C4715B">
        <w:rPr>
          <w:rFonts w:asciiTheme="minorHAnsi" w:eastAsiaTheme="minorHAnsi" w:hAnsiTheme="minorHAnsi"/>
          <w:b/>
          <w:bCs/>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man who I thought was honest told me a li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read the memo which Mary hopes will be sent to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가 정직하다고 생각하던 그 사람이 나에게 거짓말을 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메리가 네게 전달되기를 희망하는 메모를 읽어줄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위의 예문 (a-b)에서 주격관계대명사 who, which는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who) I thought was honest told me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read the memo (which) Mary hopes will be sent to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3. 소유격 관계대명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test is for students ______ native language is not Englis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o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ative language: 모국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시험은 자신들의 모국어가 영어가 아닌 학생들을 위한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 앞에도 절이 있고 빈칸 뒤에도 절이 있으므로, 빈칸에는 이 두 개의 절을 연결하기 위한 접속사가 필요하다. 관계대명사는 접속사의 기능과 대명사의 기능을 동시에 수행하므로, 일단 (b), (c), (d)는 정답의 일차적인 조건을 갖추었다. 그러나, 의미상 빈칸 뒤의 native language는 빈칸 앞의 students와 소유격의 관계로 연결되는 것이 가장 자연스럽다. 결국, 빈칸에는 소유격 대명사의 역할과 접속사의 역할을 동시에 수행하는 소유격관계대명사가 필요하다. 따라</w:t>
      </w:r>
      <w:r w:rsidRPr="00C4715B">
        <w:rPr>
          <w:rFonts w:asciiTheme="minorHAnsi" w:eastAsiaTheme="minorHAnsi" w:hAnsiTheme="minorHAnsi"/>
        </w:rPr>
        <w:lastRenderedPageBreak/>
        <w:t xml:space="preserve">서 정답은 (b)의 whose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 문제로 제시된 문장은 다음 두 문장의 결합으로 이해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test is for stude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ir(=The students') native language is not Englis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다음 표현들의 관계를 생각해 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t's tail is long. 그 고양이의 꼬리는 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t [whose tail is long] 꼬리가 긴 고양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s wife is a designer. 그 남자의 아내는 디자이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wife is a designer] 아내가 디자이너인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s parents passed away. 그 아이의 부모님은 돌아가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hild [whose parents passed away] 부모님이 돌아가신 아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met the woman's daughter. 나는 그 부인의 딸을 만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man [whose daughter I met] 내가 딸을 만났던 부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4. 관계대명사 that의 특별용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John was the only one _______ I had inv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vite: 초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John은 내가 초대한 유일한 사람이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 뒤에는 [주어 + 동사 ...], 즉 절의 형태가 나와 있는데, 의미상 이 절은 빈칸 앞의 the only one을 목적어로 삼아 수식하는 구조가 되어야 자연스럽다. 다시 말해서, 빈칸에는 목적격 관계대명사가 필요한 것이다. 특히, 문제에서처럼 선행사에 the only가 포함되어 있을 경우에는 선행사가 사람이든 사물이든 that을 관계대명사로 쓰는 것이 원칙이다. 따라서, 정답은 (c)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는 접속사와 부사의 기능을 수행하는 관계부사이므로 실격이고, (c)는 소유격 관계대명사로 그 뒤에는 한정을 받을 수 있는 명사가 나와야 하는데 그렇지 못해서 실격이다. 가령, his I, my he와 같은 표현은 불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first/last/only/very/same/최상급, all, every, no, any, little등과 같이 한정성이 강한 말이 선행사에 포함되어 있을 경우에는 관계대명사로 that을 쓰는 것이 원칙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he cleverest man that I ever m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sked me to lend him all the money that I ha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5. 관계형용사 whic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할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in _______ case he is sure to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ic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uilty: 유죄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found guilty: 유죄로 판결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se: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e to Vr: 반드시/틀림없이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ppeal: 항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유죄 판정을 받을 수도 있는데, 그 경우에 그는 틀림없이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제시문은 다음과 같이 풀어서 표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and in that case he is sure to appea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and in that case를 in which case로 바꾸어 쓸 수 있다. 이 때의 which는 and와 that의 기능, 즉 접속사와 (지사)형용사의 기능을 동시에 수행한다는 의미에서 문법적으로는 관계형용사라고 불린다. 결국, 위의 문제의 정답은 (a)인데, (c)가 정답이 될 수 없는 이유는 빈칸에 that을 쓸 경우, 두 개의 절이 접속사 없이 나열된 비문의 형태가 되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관계형용사 which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형용사 which는 and that으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may be found guilty of murdering his wife, in which case he is likely to face capital punishm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nd in that case he is likely to face capital punishmen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alled her by the wrong name, for which mistake he apologized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nd for that mistake he apologized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came at noon, at which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nd at that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6. 제거/박탈의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 fault will rob 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of her f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r fame of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r fame from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r fame out of hi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ault: 흠, 결점, 실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 빼앗다, 강탈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ame: 명성</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결점은 그녀에게서 자신의 명성을 빼앗아갈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는 rob는 [rob A of B] 형식으로 쓰여서 [A에게서 B를 빼앗다]는 뜻을 가진다. 따라서, 정답은 (a)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참고로, 문제의 rob와 같은 구조를 취하는 주요 동사로는 다음과 같은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priv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박탈하다/빼앗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ur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료하다/낫게 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eal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료하다/낫게 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id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제거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lear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rip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벗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liev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덜어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7. 전치사 없이 쓰이는 타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closely ________ her sister Sus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semble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sembl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imil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ook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losely: </w:t>
      </w:r>
      <w:r w:rsidR="005A24C8">
        <w:rPr>
          <w:rFonts w:asciiTheme="minorHAnsi" w:eastAsiaTheme="minorHAnsi" w:hAnsiTheme="minorHAnsi" w:hint="eastAsia"/>
        </w:rPr>
        <w:tab/>
      </w:r>
      <w:r w:rsidR="005A24C8">
        <w:rPr>
          <w:rFonts w:asciiTheme="minorHAnsi" w:eastAsiaTheme="minorHAnsi" w:hAnsiTheme="minorHAnsi" w:hint="eastAsia"/>
        </w:rPr>
        <w:tab/>
      </w:r>
      <w:r w:rsidRPr="00C4715B">
        <w:rPr>
          <w:rFonts w:asciiTheme="minorHAnsi" w:eastAsiaTheme="minorHAnsi" w:hAnsiTheme="minorHAnsi"/>
        </w:rPr>
        <w:t>밀접하게, 면밀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semble: </w:t>
      </w:r>
      <w:r w:rsidR="005A24C8">
        <w:rPr>
          <w:rFonts w:asciiTheme="minorHAnsi" w:eastAsiaTheme="minorHAnsi" w:hAnsiTheme="minorHAnsi" w:hint="eastAsia"/>
        </w:rPr>
        <w:tab/>
      </w:r>
      <w:r w:rsidRPr="00C4715B">
        <w:rPr>
          <w:rFonts w:asciiTheme="minorHAnsi" w:eastAsiaTheme="minorHAnsi" w:hAnsiTheme="minorHAnsi"/>
        </w:rPr>
        <w:t>닮다, 비슷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여동생 수잔과 대단히 닮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는 동사하다. resemble은 전치사 없이 바로 목적어를 취하는 타동사이다. 정답은 (b)이다. (c)의 look like는 [--와 비슷해 보이다, --인 것 같다]는 뜻이지만, 답이 될 수 있기 위해서는 3인칭 단수인 주어에 일치시켜 동사 look을 looks로 고쳐야 한다. 참고로, resemble과 같은 뜻의 표현으로는 look like 이외에 take after, be similar to 등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전치사 없이 목적어를 취하는 타동사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nswer: </w:t>
      </w:r>
      <w:r w:rsidR="005A24C8">
        <w:rPr>
          <w:rFonts w:asciiTheme="minorHAnsi" w:eastAsiaTheme="minorHAnsi" w:hAnsiTheme="minorHAnsi" w:hint="eastAsia"/>
          <w:b/>
          <w:bCs/>
        </w:rPr>
        <w:tab/>
      </w:r>
      <w:r w:rsidRPr="00C4715B">
        <w:rPr>
          <w:rFonts w:asciiTheme="minorHAnsi" w:eastAsiaTheme="minorHAnsi" w:hAnsiTheme="minorHAnsi"/>
          <w:b/>
          <w:bCs/>
        </w:rPr>
        <w:t>--에 대답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pproach: </w:t>
      </w:r>
      <w:r w:rsidR="00534D24">
        <w:rPr>
          <w:rFonts w:asciiTheme="minorHAnsi" w:eastAsiaTheme="minorHAnsi" w:hAnsiTheme="minorHAnsi" w:hint="eastAsia"/>
          <w:b/>
          <w:bCs/>
        </w:rPr>
        <w:tab/>
      </w:r>
      <w:r w:rsidRPr="00C4715B">
        <w:rPr>
          <w:rFonts w:asciiTheme="minorHAnsi" w:eastAsiaTheme="minorHAnsi" w:hAnsiTheme="minorHAnsi"/>
          <w:b/>
          <w:bCs/>
        </w:rPr>
        <w:t>--에 접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ttend: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참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iscuss: </w:t>
      </w:r>
      <w:r w:rsidR="00534D24">
        <w:rPr>
          <w:rFonts w:asciiTheme="minorHAnsi" w:eastAsiaTheme="minorHAnsi" w:hAnsiTheme="minorHAnsi" w:hint="eastAsia"/>
          <w:b/>
          <w:bCs/>
        </w:rPr>
        <w:tab/>
      </w:r>
      <w:r w:rsidRPr="00C4715B">
        <w:rPr>
          <w:rFonts w:asciiTheme="minorHAnsi" w:eastAsiaTheme="minorHAnsi" w:hAnsiTheme="minorHAnsi"/>
          <w:b/>
          <w:bCs/>
        </w:rPr>
        <w:t>--에 대해서 토론/논의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nter: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들어가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greet: </w:t>
      </w:r>
      <w:r w:rsidR="00534D24">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xml:space="preserve">--에게 인사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rry: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와 결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ention: </w:t>
      </w:r>
      <w:r w:rsidR="00534D24">
        <w:rPr>
          <w:rFonts w:asciiTheme="minorHAnsi" w:eastAsiaTheme="minorHAnsi" w:hAnsiTheme="minorHAnsi" w:hint="eastAsia"/>
          <w:b/>
          <w:bCs/>
        </w:rPr>
        <w:tab/>
      </w:r>
      <w:r w:rsidRPr="00C4715B">
        <w:rPr>
          <w:rFonts w:asciiTheme="minorHAnsi" w:eastAsiaTheme="minorHAnsi" w:hAnsiTheme="minorHAnsi"/>
          <w:b/>
          <w:bCs/>
        </w:rPr>
        <w:t>--에 대해서 언급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semble: </w:t>
      </w:r>
      <w:r w:rsidR="00534D24">
        <w:rPr>
          <w:rFonts w:asciiTheme="minorHAnsi" w:eastAsiaTheme="minorHAnsi" w:hAnsiTheme="minorHAnsi" w:hint="eastAsia"/>
          <w:b/>
          <w:bCs/>
        </w:rPr>
        <w:tab/>
      </w:r>
      <w:r w:rsidRPr="00C4715B">
        <w:rPr>
          <w:rFonts w:asciiTheme="minorHAnsi" w:eastAsiaTheme="minorHAnsi" w:hAnsiTheme="minorHAnsi"/>
          <w:b/>
          <w:bCs/>
        </w:rPr>
        <w:t>--와 닮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sent: </w:t>
      </w:r>
      <w:r w:rsidR="00534D24">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에 분개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it: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어울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8. tell + 목적어 + 목적보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tell the taxi driver ___________ for us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ai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a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wa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wai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하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aif for: --를 기다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택시 운전사에게 여기서 우리를 기다리라고 말하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동사 tell의 쓰임을 물어보는 문제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ll이 [tell A to Vr...] 형식으로 쓰이면 [A에게 --하라고 말하다]는 뜻을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tell은 다음과 같이 [tell + 간접목적어 + 직접목적어] 구문으로도 자주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ell me the trut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진실을 말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told me that she had been there two years befo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2년 전에 거기에 가본 적이 있다고 나에게 말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tell(말하다)과 같이 지시나 명령의 의미를 가진 다음의 동사들은 [동사 + 목적어 + to-부정사] 구문으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ell </w:t>
      </w:r>
      <w:r w:rsidR="005A24C8">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 order </w:t>
      </w:r>
      <w:r w:rsidR="005A24C8">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ommand</w:t>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dvise </w:t>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충고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kept telling myself to keep cal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officer ordered them to fi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captain commanded his men to go forwar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doctor advised me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나 자신에게 침착을 유지하라고 말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장교는 그들에게 발포하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지휘관은 그의 부하들에게 앞으로 나아가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의사는 나에게 담배를 끊으라고 충고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9. 부정사의 부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father advised ________ the secondhand c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son to not purch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is son not to purch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is son's no purcha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his son doesn't purcha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dvise: 충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condhand: 중고의, 간접적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버지는 아들에게 중고차를 구입하지 말라고 충고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dvise는 [advise + 목적어 + to-부정사] 구문에 쓰여서 [--에게 ...하라고 충고하다]의 뜻으로 쓰인다. 그런데, [--하지 말라고 충고하다]라고 하려면, to-부정사 앞에 부정어 not 또는 never를 붙여주면 된다. 위의 문제에서 advise의 목적어는 his son, 따라서 정답은 (b)이다. </w:t>
      </w:r>
    </w:p>
    <w:p w:rsidR="00733FA2" w:rsidRPr="00C4715B" w:rsidRDefault="00733FA2">
      <w:pPr>
        <w:pStyle w:val="a"/>
        <w:rPr>
          <w:rFonts w:asciiTheme="minorHAnsi" w:eastAsiaTheme="minorHAnsi" w:hAnsiTheme="minorHAnsi"/>
        </w:rPr>
      </w:pPr>
    </w:p>
    <w:p w:rsidR="00A906A5" w:rsidRDefault="00A906A5">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doctor advised him to quit smo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doctor advised him not to drink alcoho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The doctor advised him never to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의사는 그에게 충고했다 / 담배를 끊으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의사는 그에게 충고했다 / 술을 마시지 말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의사는 그에게 충고했다 / 술을 절대로 마시지 말라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문법 포인트를 기억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부정사의 부정은 to 앞에 부정어(not or never)를 붙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decided to go there al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decided not to go there al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e didn't decide to go there al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거기에 혼자 가기로 결정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거기에 혼자 가지 않기로 결정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그는 거기에 혼자 가기로 결정하지 않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old me to wait for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old me not to wait for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에게 그를 기다리라고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에게 그를 기다리지 말라고 말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0. 준비하느라고 바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were busy _____________ a hectic day's activity on Satu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o prepare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preparing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preparing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repared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pare for: --을 준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ectic: 몹시 바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토요일에 바쁜 일과 활동을 준비하느라고 바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busy는 [busy with + 명사], 또는 [busy (in) + 동명사]의 형태로 쓰여서 [--하느라고 바쁜]의 의미를 갖는다. </w:t>
      </w:r>
      <w:r w:rsidRPr="00C4715B">
        <w:rPr>
          <w:rFonts w:asciiTheme="minorHAnsi" w:eastAsiaTheme="minorHAnsi" w:hAnsiTheme="minorHAnsi"/>
        </w:rPr>
        <w:t>따라서, 위의 문제에서는 (c)가 정답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s busy with his homework. (그는 자기 숙제를 하느라고 바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busy (in) doing his homewor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usy처럼 동명사와 어울리는 유용한 표현 두 가지만 더 알아두자.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difficulty (in) V-ing: --하는 데 어려움을 겪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trouble (in) V-in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a hard time (in) V-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spend 시간/비용 (in) V-ing: --하는 데/하면서 시간/비용을 소비하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difficulty (in) remembering na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pend my evenings (in) watching televis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남의 이름을 기억하는 데 어려움을 겪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텔레비전을 보면서 나의 저녁을 보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spend I spend a lot of money on books. (나는 책에 많은 돈을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61. 살기에 좋은 곳</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알맞은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cause of air pollution being greatly reduced, this city is still 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good place in which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ived as a good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good place to lived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living in a good plac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ecause of: -- 때문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ir pollution: 대기 오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reatly: 크게, 대단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duce: 줄이다, 축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ill: 여전히, 아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대기 오염이 크게 줄어들고 있기 때문에, 이 도시는 아직 살기에 좋은 곳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살기에 좋은 장소]를 올바르게 나타낸 표현을 고르는 문제이다. 정답은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단, [살기에 좋은 장소]라는 말은 다음과 같이 두 가지로 표현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 good place [to live in 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 good place [in which to li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1)에서 부정사구 [to live in ___]은 앞의 a good place를 수식하는 형용사 용법으로 쓰이고 있다. 예문 (2)는 예문 (1)의 변형으로 전치사 in이 which를 동반하여 to 앞으로 나간 형태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쨌든, 위의 두 가지 표현 모두 &lt; live in a good place (좋은 장소에 살다) &gt;라는 표현과 관련되어 있음을 주목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ore Exampl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들의 상호 관련성과 구조에 특히 주목하기 바란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write with a pen (펜으로 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a pen [to write with ____] (쓸 펜)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 pen [with which to writ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sit on a chair (의자에 앉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a chair [to sit on _____] (앉을 의자)</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 chair [on which to s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open the door with the key (열쇠로 문을 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the key [to open the door with _____] (문을 열 수 있는 열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e key [with which to open the do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확인 문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그 아이에게 가지고 놀 장난감을 하나 주어라.}의 옳은 영역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ive the child a toy to pl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the child a toy pl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ive the child a toy to be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Give the child a toy to play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d) = Give the child a toy with which to pl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62. 폭우 때문에 파티에 가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알맞은 단어를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eavy rain prevented ___________ to the par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e to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e from g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y g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y from go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avy rain: 폭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 예방하다, 막다, --하지 못하게 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폭우는 우리가 그 파티에 가는 것을 막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폭우 때문에 우리는 그 파티에 가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동사 prevent는 [S + V + O + from V-ing] 구문</w:t>
      </w:r>
      <w:r w:rsidRPr="00C4715B">
        <w:rPr>
          <w:rFonts w:asciiTheme="minorHAnsi" w:eastAsiaTheme="minorHAnsi" w:hAnsiTheme="minorHAnsi"/>
        </w:rPr>
        <w:t xml:space="preserve">에 쓰여서 [주어(S) 때문에 목적어(O)가 --하지 못하다]는 의미로 사용된다. 따라서,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prevent와 동일한 문형을 취하는 동사들로는 다음과 같은 단어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keep: 금하다, 억제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stop: 막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hibit: 금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ar: 금지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ter: 막다, 그만두게 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inder: 막다, 방해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snow kept him from going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can't stop people from saying what they thin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usiness prohibited her from going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cold deterred him from going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A sore back hindered me from playing go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e players are barred from drinking alcohol the night before a nigh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눈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은 사람들이 자신의 생각을 말하는 것을 막을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일 때문에 그녀는 거기에 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추위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아픈 등 때문에 나는 골프를 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그 선수들은 시합 전날 술 마시는 것이 금지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3. 꼭 알아두어야 할 독립부정사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 honest, I don't really want to go for a wal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nest: 정직한, 솔직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 for a walk: 산책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솔직히 말해서, 난 산책하고 싶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이른바 독립부정사라고 하는 to-부정사의 관용적 용법을 묻고 있다. 문제에서 답으로 요구되는 [to be honest (with you)]는 [솔직히 말하면]이라는 뜻으로 쓰인다. 정답은 (c)이다. </w:t>
      </w:r>
    </w:p>
    <w:p w:rsidR="00733FA2" w:rsidRPr="00C4715B" w:rsidRDefault="00733FA2">
      <w:pPr>
        <w:pStyle w:val="a"/>
        <w:rPr>
          <w:rFonts w:asciiTheme="minorHAnsi" w:eastAsiaTheme="minorHAnsi" w:hAnsiTheme="minorHAnsi"/>
        </w:rPr>
      </w:pPr>
    </w:p>
    <w:p w:rsidR="00A906A5" w:rsidRDefault="00A906A5">
      <w:pPr>
        <w:pStyle w:val="a"/>
        <w:rPr>
          <w:rFonts w:asciiTheme="minorHAnsi" w:eastAsiaTheme="minorHAnsi" w:hAnsiTheme="minorHAnsi"/>
          <w:b/>
          <w:bCs/>
        </w:rPr>
      </w:pPr>
    </w:p>
    <w:p w:rsidR="002B03D5" w:rsidRDefault="002B03D5">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반드시 알아두어야 할 독립부정사 표현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make matters worse: 설상가상으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 to begin with: </w:t>
      </w:r>
      <w:r w:rsidR="00A906A5">
        <w:rPr>
          <w:rFonts w:asciiTheme="minorHAnsi" w:eastAsiaTheme="minorHAnsi" w:hAnsiTheme="minorHAnsi" w:hint="eastAsia"/>
          <w:b/>
          <w:bCs/>
        </w:rPr>
        <w:tab/>
      </w:r>
      <w:r w:rsidRPr="00C4715B">
        <w:rPr>
          <w:rFonts w:asciiTheme="minorHAnsi" w:eastAsiaTheme="minorHAnsi" w:hAnsiTheme="minorHAnsi"/>
          <w:b/>
          <w:bCs/>
        </w:rPr>
        <w:t>우선적으로 (= to start with; in the first plac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honest: </w:t>
      </w:r>
      <w:r w:rsidR="00A906A5">
        <w:rPr>
          <w:rFonts w:asciiTheme="minorHAnsi" w:eastAsiaTheme="minorHAnsi" w:hAnsiTheme="minorHAnsi" w:hint="eastAsia"/>
          <w:b/>
          <w:bCs/>
        </w:rPr>
        <w:tab/>
      </w:r>
      <w:r w:rsidR="00A906A5">
        <w:rPr>
          <w:rFonts w:asciiTheme="minorHAnsi" w:eastAsiaTheme="minorHAnsi" w:hAnsiTheme="minorHAnsi" w:hint="eastAsia"/>
          <w:b/>
          <w:bCs/>
        </w:rPr>
        <w:tab/>
      </w:r>
      <w:r w:rsidRPr="00C4715B">
        <w:rPr>
          <w:rFonts w:asciiTheme="minorHAnsi" w:eastAsiaTheme="minorHAnsi" w:hAnsiTheme="minorHAnsi"/>
          <w:b/>
          <w:bCs/>
        </w:rPr>
        <w:t>솔직히 말해서 (= to be frank with you; tell the truth)</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short: </w:t>
      </w:r>
      <w:r w:rsidR="00A906A5">
        <w:rPr>
          <w:rFonts w:asciiTheme="minorHAnsi" w:eastAsiaTheme="minorHAnsi" w:hAnsiTheme="minorHAnsi" w:hint="eastAsia"/>
          <w:b/>
          <w:bCs/>
        </w:rPr>
        <w:tab/>
      </w:r>
      <w:r w:rsidR="00A906A5">
        <w:rPr>
          <w:rFonts w:asciiTheme="minorHAnsi" w:eastAsiaTheme="minorHAnsi" w:hAnsiTheme="minorHAnsi" w:hint="eastAsia"/>
          <w:b/>
          <w:bCs/>
        </w:rPr>
        <w:tab/>
      </w:r>
      <w:r w:rsidRPr="00C4715B">
        <w:rPr>
          <w:rFonts w:asciiTheme="minorHAnsi" w:eastAsiaTheme="minorHAnsi" w:hAnsiTheme="minorHAnsi"/>
          <w:b/>
          <w:bCs/>
        </w:rPr>
        <w:t>한마디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make a long story short: 간단히 말하면</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sure: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분명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do someone justice: --를 정당하게 평가하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top it off: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한 수 더 떠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o to speak: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말하자면 (= so to say; as it wer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ot to say: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은 아닐지라도</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ot to mention: </w:t>
      </w:r>
      <w:r w:rsidR="002B03D5">
        <w:rPr>
          <w:rFonts w:asciiTheme="minorHAnsi" w:eastAsiaTheme="minorHAnsi" w:hAnsiTheme="minorHAnsi" w:hint="eastAsia"/>
          <w:b/>
          <w:bCs/>
        </w:rPr>
        <w:tab/>
      </w:r>
      <w:r w:rsidRPr="00C4715B">
        <w:rPr>
          <w:rFonts w:asciiTheme="minorHAnsi" w:eastAsiaTheme="minorHAnsi" w:hAnsiTheme="minorHAnsi"/>
          <w:b/>
          <w:bCs/>
        </w:rPr>
        <w:t>--은 말할 것도 없이 (= to say nothing of; not to speak of; let alon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eedless to say: </w:t>
      </w:r>
      <w:r w:rsidR="002B03D5">
        <w:rPr>
          <w:rFonts w:asciiTheme="minorHAnsi" w:eastAsiaTheme="minorHAnsi" w:hAnsiTheme="minorHAnsi" w:hint="eastAsia"/>
          <w:b/>
          <w:bCs/>
        </w:rPr>
        <w:tab/>
      </w:r>
      <w:r w:rsidRPr="00C4715B">
        <w:rPr>
          <w:rFonts w:asciiTheme="minorHAnsi" w:eastAsiaTheme="minorHAnsi" w:hAnsiTheme="minorHAnsi"/>
          <w:b/>
          <w:bCs/>
        </w:rPr>
        <w:t>말할 필요도 없이 (= it goes without saying tha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trange to say: </w:t>
      </w:r>
      <w:r w:rsidR="002B03D5">
        <w:rPr>
          <w:rFonts w:asciiTheme="minorHAnsi" w:eastAsiaTheme="minorHAnsi" w:hAnsiTheme="minorHAnsi" w:hint="eastAsia"/>
          <w:b/>
          <w:bCs/>
        </w:rPr>
        <w:tab/>
      </w:r>
      <w:r w:rsidRPr="00C4715B">
        <w:rPr>
          <w:rFonts w:asciiTheme="minorHAnsi" w:eastAsiaTheme="minorHAnsi" w:hAnsiTheme="minorHAnsi"/>
          <w:b/>
          <w:bCs/>
        </w:rPr>
        <w:t>이상한 말이지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4. 지칠대로 지친 사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t last we found the ___________ lioness lying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xhau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xhau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exhaus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exhaus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t last: 마침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oness: 암사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e: 누워있다, 놓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마침내 우리는 지칠대로 지친 그 암사자가 그곳에 누워있는 것을 발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선택지에 제시된 단어들은 다음과 같은 뜻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 </w:t>
      </w:r>
      <w:r w:rsidR="002B03D5">
        <w:rPr>
          <w:rFonts w:asciiTheme="minorHAnsi" w:eastAsiaTheme="minorHAnsi" w:hAnsiTheme="minorHAnsi" w:hint="eastAsia"/>
        </w:rPr>
        <w:tab/>
      </w:r>
      <w:r w:rsidRPr="00C4715B">
        <w:rPr>
          <w:rFonts w:asciiTheme="minorHAnsi" w:eastAsiaTheme="minorHAnsi" w:hAnsiTheme="minorHAnsi"/>
        </w:rPr>
        <w:t>완전히 지치게 하다, (체력, 자원 등을) 다 써버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ing: </w:t>
      </w:r>
      <w:r w:rsidR="002B03D5">
        <w:rPr>
          <w:rFonts w:asciiTheme="minorHAnsi" w:eastAsiaTheme="minorHAnsi" w:hAnsiTheme="minorHAnsi" w:hint="eastAsia"/>
        </w:rPr>
        <w:tab/>
      </w:r>
      <w:r w:rsidRPr="00C4715B">
        <w:rPr>
          <w:rFonts w:asciiTheme="minorHAnsi" w:eastAsiaTheme="minorHAnsi" w:hAnsiTheme="minorHAnsi"/>
        </w:rPr>
        <w:t>완전히 지치게 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ed: </w:t>
      </w:r>
      <w:r w:rsidR="002B03D5">
        <w:rPr>
          <w:rFonts w:asciiTheme="minorHAnsi" w:eastAsiaTheme="minorHAnsi" w:hAnsiTheme="minorHAnsi" w:hint="eastAsia"/>
        </w:rPr>
        <w:tab/>
      </w:r>
      <w:r w:rsidRPr="00C4715B">
        <w:rPr>
          <w:rFonts w:asciiTheme="minorHAnsi" w:eastAsiaTheme="minorHAnsi" w:hAnsiTheme="minorHAnsi"/>
        </w:rPr>
        <w:t xml:space="preserve">완전히 지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ion: </w:t>
      </w:r>
      <w:r w:rsidR="002B03D5">
        <w:rPr>
          <w:rFonts w:asciiTheme="minorHAnsi" w:eastAsiaTheme="minorHAnsi" w:hAnsiTheme="minorHAnsi" w:hint="eastAsia"/>
        </w:rPr>
        <w:tab/>
      </w:r>
      <w:r w:rsidRPr="00C4715B">
        <w:rPr>
          <w:rFonts w:asciiTheme="minorHAnsi" w:eastAsiaTheme="minorHAnsi" w:hAnsiTheme="minorHAnsi"/>
        </w:rPr>
        <w:t>극도의 피로, 기진맥진, (자원, 에너지 등의) 고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따라서, 가장 어울리는 정답은 (b)이다. 그러나, 위와 같은 문제에서는 반드시 분사의 쓰임을 이해하고 있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차적으로, 분사는 명사의 앞 또는 뒤에서 그 명사를 수식하는 형용사로서의 기능을 갖는다. 분사에는 현재분사와 과거분사의 두 종류가 있는데. 동사원형에 [-ing]를 붙여서 만든 현재분사는 [진행] 또는 [능동]의 의미를 갖는다. 반면, 동사원형에 [-ed]를 붙여서 만든 꼴인 과거분사는 [수동]이나 [완료]의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현재분사와 과거분사의 비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현재분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V-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능동 (--하게 만드는) / 진행 (--하고 있는, 하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과거분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V-ed (규칙동사에 한함.)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수동 (--당하는, --되는) / 완료 (이미 --해버린, --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onfusing ------ confu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oring --------- bo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amusing ------- amu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amazing ------- amaz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exciting ------- exci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nteresting ----- interes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discouraging --- discourag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혼란스럽게 하는 --- 혼란스러워 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지루하게 하는 ----- 지루함을 느끼는, 지루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재미나는 --------- 재미있어하는, 즐거워하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놀라게 하는 ------ 놀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흥분시키는 ------- 흥분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흥미를 주는 ------ 흥미를 느끼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낙담하게 만드는 --- 낙담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5. 부상자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on the battlefield will be sent to their home count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ound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A woun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wound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wound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nd: 상처를 입히다; 부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attlefield: 싸움터 (= battlegrou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nd: 보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전쟁터에서 부상당한 사람들은 그들의 본국으로 보내질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과거분사와 [the + 형용사 =&gt; 복수보통명사]의 용법을 물어보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the + 형용사]는 [--한 사람들]이란 뜻을 갖는다. 가령, [the poor]라고 하면 [가난한 사람들], [the rich]라고 하면 [부유한 사람들]을 뜻하게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분사도 일종의 형용사이므로 [the + 형용사 =&gt; 복수보통명사]의 용법이 적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the wounded]라고 하면 [상처를 입은 사람들, 부상을 당한 사람들], [the living]이라고 하면 [살아 있는 사람들]을 뜻하게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위의 문제에서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6. 독립분사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that those men are murderers, they deserve to be han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e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e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o s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See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rderer: 살인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eserve: --할 만하다, --할 자격이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hang: 교수형에 처하다 (hang - hanged - hange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걸다의 뜻일 때에는 hang - hung - hung의 변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사람들은 살인자이므로, 교수형에 처해질 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분사의 관용적 표현, 즉 독립 분사구문에 관한 문제이다. seeing (that)은 [--이므로]의 뜻으로 쓰이는 관</w:t>
      </w:r>
      <w:r w:rsidRPr="00C4715B">
        <w:rPr>
          <w:rFonts w:asciiTheme="minorHAnsi" w:eastAsiaTheme="minorHAnsi" w:hAnsiTheme="minorHAnsi"/>
        </w:rPr>
        <w:lastRenderedPageBreak/>
        <w:t xml:space="preserve">용적 표현. 따라서 정답은 (d)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1. 반드시 알아두어야 할 독립분사구문</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nerally speaking: 일반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oughly speaking: 대략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rictly speaking: 엄격하게 말해서</w:t>
      </w: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 frankly speaking: 솔직히 말해서</w:t>
      </w:r>
    </w:p>
    <w:p w:rsidR="002B03D5" w:rsidRPr="00C4715B" w:rsidRDefault="002B03D5">
      <w:pPr>
        <w:pStyle w:val="a"/>
        <w:rPr>
          <w:rFonts w:asciiTheme="minorHAnsi" w:eastAsiaTheme="minorHAnsi" w:hAnsiTheme="minorHAnsi"/>
          <w:b/>
          <w:bCs/>
        </w:rPr>
      </w:pPr>
      <w:r>
        <w:rPr>
          <w:rFonts w:asciiTheme="minorHAnsi" w:eastAsiaTheme="minorHAnsi" w:hAnsiTheme="minorHAnsi"/>
          <w:b/>
          <w:bCs/>
        </w:rPr>
        <w:t>H</w:t>
      </w:r>
      <w:r>
        <w:rPr>
          <w:rFonts w:asciiTheme="minorHAnsi" w:eastAsiaTheme="minorHAnsi" w:hAnsiTheme="minorHAnsi" w:hint="eastAsia"/>
          <w:b/>
          <w:bCs/>
        </w:rPr>
        <w:t>onestly speak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judging by/from...: --로 판단해보건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eeing that...: --이므로 (=sinc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imply put: 간단히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ut another way: 달리 말해서</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Other things being equal 다른 조건이 동일하다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ll things being considered 모든 것을 고려해볼 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전치사처럼 쓰이는 분사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sidering...: --을 고려해볼 때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cerning...: </w:t>
      </w:r>
      <w:r w:rsidR="002B03D5">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regarding...: </w:t>
      </w:r>
      <w:r w:rsidR="002B03D5">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including...: </w:t>
      </w:r>
      <w:r w:rsidR="002B03D5">
        <w:rPr>
          <w:rFonts w:asciiTheme="minorHAnsi" w:eastAsiaTheme="minorHAnsi" w:hAnsiTheme="minorHAnsi" w:hint="eastAsia"/>
          <w:b/>
          <w:bCs/>
        </w:rPr>
        <w:tab/>
      </w:r>
      <w:r w:rsidRPr="00C4715B">
        <w:rPr>
          <w:rFonts w:asciiTheme="minorHAnsi" w:eastAsiaTheme="minorHAnsi" w:hAnsiTheme="minorHAnsi"/>
          <w:b/>
          <w:bCs/>
        </w:rPr>
        <w:t>--을 포함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ending...: </w:t>
      </w:r>
      <w:r w:rsidR="002B03D5">
        <w:rPr>
          <w:rFonts w:asciiTheme="minorHAnsi" w:eastAsiaTheme="minorHAnsi" w:hAnsiTheme="minorHAnsi" w:hint="eastAsia"/>
          <w:b/>
          <w:bCs/>
        </w:rPr>
        <w:tab/>
      </w:r>
      <w:r w:rsidRPr="00C4715B">
        <w:rPr>
          <w:rFonts w:asciiTheme="minorHAnsi" w:eastAsiaTheme="minorHAnsi" w:hAnsiTheme="minorHAnsi"/>
          <w:b/>
          <w:bCs/>
        </w:rPr>
        <w:t>--까지(=until), --동안에(=du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llowing...: </w:t>
      </w:r>
      <w:r w:rsidR="002B03D5">
        <w:rPr>
          <w:rFonts w:asciiTheme="minorHAnsi" w:eastAsiaTheme="minorHAnsi" w:hAnsiTheme="minorHAnsi" w:hint="eastAsia"/>
          <w:b/>
          <w:bCs/>
        </w:rPr>
        <w:tab/>
      </w:r>
      <w:r w:rsidRPr="00C4715B">
        <w:rPr>
          <w:rFonts w:asciiTheme="minorHAnsi" w:eastAsiaTheme="minorHAnsi" w:hAnsiTheme="minorHAnsi"/>
          <w:b/>
          <w:bCs/>
        </w:rPr>
        <w:t>--에 이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eceding...: </w:t>
      </w:r>
      <w:r w:rsidR="002B03D5">
        <w:rPr>
          <w:rFonts w:asciiTheme="minorHAnsi" w:eastAsiaTheme="minorHAnsi" w:hAnsiTheme="minorHAnsi" w:hint="eastAsia"/>
          <w:b/>
          <w:bCs/>
        </w:rPr>
        <w:tab/>
      </w:r>
      <w:r w:rsidRPr="00C4715B">
        <w:rPr>
          <w:rFonts w:asciiTheme="minorHAnsi" w:eastAsiaTheme="minorHAnsi" w:hAnsiTheme="minorHAnsi"/>
          <w:b/>
          <w:bCs/>
        </w:rPr>
        <w:t>--에 앞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pending on...: --에 따라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ased on...: </w:t>
      </w:r>
      <w:r w:rsidR="002B03D5">
        <w:rPr>
          <w:rFonts w:asciiTheme="minorHAnsi" w:eastAsiaTheme="minorHAnsi" w:hAnsiTheme="minorHAnsi" w:hint="eastAsia"/>
          <w:b/>
          <w:bCs/>
        </w:rPr>
        <w:tab/>
      </w:r>
      <w:r w:rsidRPr="00C4715B">
        <w:rPr>
          <w:rFonts w:asciiTheme="minorHAnsi" w:eastAsiaTheme="minorHAnsi" w:hAnsiTheme="minorHAnsi"/>
          <w:b/>
          <w:bCs/>
        </w:rPr>
        <w:t>--에 근거해볼 때 (= on the basis o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given: </w:t>
      </w:r>
      <w:r w:rsidR="002B03D5">
        <w:rPr>
          <w:rFonts w:asciiTheme="minorHAnsi" w:eastAsiaTheme="minorHAnsi" w:hAnsiTheme="minorHAnsi" w:hint="eastAsia"/>
          <w:b/>
          <w:bCs/>
        </w:rPr>
        <w:tab/>
      </w:r>
      <w:r w:rsidRPr="00C4715B">
        <w:rPr>
          <w:rFonts w:asciiTheme="minorHAnsi" w:eastAsiaTheme="minorHAnsi" w:hAnsiTheme="minorHAnsi"/>
          <w:b/>
          <w:bCs/>
        </w:rPr>
        <w:t>--을 고려해볼 때 (=considering)</w:t>
      </w:r>
    </w:p>
    <w:p w:rsidR="00733FA2" w:rsidRPr="00C4715B" w:rsidRDefault="00733FA2">
      <w:pPr>
        <w:pStyle w:val="a"/>
        <w:rPr>
          <w:rFonts w:asciiTheme="minorHAnsi" w:eastAsiaTheme="minorHAnsi" w:hAnsiTheme="minorHAnsi"/>
          <w:b/>
          <w:bCs/>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7. 인식류 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who robbed the store was carrying a shot gu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thought _______ a revol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m ha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im to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ha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 털다, 강탈하다, 빼앗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rob A of B: A에게서 B를 털다, 강탈하다, 빼앗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rry: 나르다, 지니다, 지니고 다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ot gun: 산탄총, 엽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volver: 연발권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가게를 턴 남자는 산탄총을 지니고 있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그가 연발권총을 가지고 있다고 생각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 think는 that절을 목적어로 취할 수 있다. 이 때, 목적절을 이끄는 that은 생략이 가능하다. 또한, think는 [V + 목적어 + to be + 보어] 형식에 쓰일 수 있다. 그러나, (b)와 같은 [V + 목적어 + to-부정사] 구문에는 쓰이지 않는다. 정답은 (d)인데, thought 뒤에 목적절을 이끄는 that이 생략된 형태로 이해할 수 있다. 한편, (c)는 시제의 일치가 지켜지지 않아 정답이 되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know, believe 등 소위 인식류 동사들은 think와 동일한 구문에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8. 그녀에게 직위를 제공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r. Dalton offered __________ because he liked her credential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to the posi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osition for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r the posi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her the posi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ffer 제공하다, 제의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redentials 신임장, 자격증명서, 신용증명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osition 지위, 직책</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달톤씨는 그녀의 신용증명서가 마음에 들었기 때문에 그녀에게 그 자리를 제의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ffer는 [V + 간접목적어 + 직접목적어] 구문에 쓰여서 [--에게 ...을 제공/제의하다]는 뜻을 표현한다. 물론, 이 구문은 [V + 직접목적어 + to + 간접목적어] 구문으로 변형이 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따라서, 위의 문제에서 정답은 (c)인데, 다음과 같은 구문으로 변형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r. Dalton offered the position to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offer와 같이 간접목적어를 직접목적어 뒤로 돌릴 때, 전치사 to를 동반하는 주요 동사로는 give, hand(건네주다), lend(빌려주다), bring(가져다주다), send, show, teach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do도 offer와 같은 형식에 사용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A good: --에게 이로움을 주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good to A</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A harm: --에게 해로움을 주다, 해를 끼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harm to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9. 나에게 케잌을 만들어주다 </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esterday was my birthday. My mother 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de a cake to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ade a cak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de for me a ca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ade me a c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제는 내 생일이었어. 엄마가 나에게 케잌을 만들어주셨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과 설명&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ke는 기본적으로 [만들다]는 뜻을 가지고 있지만, [make + 간접목적어 + 직접목적어 구문으로 사용되어 [...에게 --을 만들어주다]는 의미로도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다음과 같이 문장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made a ca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made me a c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런데, (b)의 예문에서 간접목적어인 me를 직접목적어 뒤로 돌릴 수 있는데, 이 때 뒤로 나가는 간접목적어 앞에는 전치사 for가 붙는다. 따라서, 예문 (b)는 다음과 같이 (c)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made a cake for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위의 문제의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pacing w:val="-4"/>
        </w:rPr>
        <w:t>buy, find 등의 동사도 make처럼 간접목적어가 직접목적어 뒤로 나갈 때 for를 동반한다</w:t>
      </w: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She bought him a book. (사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She bought a book for hi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Will you find me a good book? (찾아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Will you find a good book for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0. 갈 필요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to go to the dentist, but he _______ with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eed not to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 not need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ed not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needs not g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entist: 치과 의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 to the dentist: 치과에 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치과에 가야 한다. 그러나 그이가 나와 함께 갈 필요는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ed는 부정문에서 조동사로 쓰일 수 있다. need가 부정문에서 조동사로 쓰인다는 말은 [need not] 다음에 동사원형이 온다는 뜻이다. 따라서, (a)는 실격이다. 또한, 조동사의 부정은 조동사 뒤에 not을 붙이므로, (b)도 틀린 표현이다. </w:t>
      </w:r>
      <w:r w:rsidRPr="00C4715B">
        <w:rPr>
          <w:rFonts w:asciiTheme="minorHAnsi" w:eastAsiaTheme="minorHAnsi" w:hAnsiTheme="minorHAnsi"/>
        </w:rPr>
        <w:lastRenderedPageBreak/>
        <w:t xml:space="preserve">조동사는 주어의 수나 인칭에 따른 변화를 하지 않으므로, need가 조동사로 쓰이면 주어가 3인칭 단수라 하더라도 동사에 [-s]를 붙이지 않는다.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need는 부정문과 의문문에서 조동사로 쓰일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need not to keep awake. 너는 계속 깨어 있을 필요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You don't need to keep awa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eed you keep awake? 넌 계속 깨어 있어야 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Does he need to stud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need는 평서문에서는 일반동사로 쓰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eds to study har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He need study hard. (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1. 조동사 핵심 정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특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조동사 뒤에는 동사의 원형이 온다. (+조동사는 인칭에 따른 변화형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조동사의 부정은 조동사 바로 뒤에 부정어(not, never)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조동사는 연속해서 두 개 이상 쓸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조동사 문장의 의문문은 [조동사 + 주어 + 본동사의 원형...]의 순서가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종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1. will, can, may, must, sh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ill practice playing the piano everyday.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He practices playing the piano every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can speak English very well. (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She speaks English 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ay be right. (일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You are 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y must do their best in everything.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They do their best in everyth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Shall I open the door? (제가 문을 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we dance together? (우리 함께 춤출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shall not commit adultery. (간통을 저지르지 말아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can은 능력 이외에 허가, 가능, 추측의 의미를 표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can lift the box. (능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can watch TV now. (허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uch thing can happen.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 cannot be true. (추측)</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may는 추측 이외에 허가와 가능의 의미를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may be true. (추측)</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may go home now. (허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ather roses while you may. (가능: 할 수 있을 때 장미꽃을 모아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You may not do such a thing. (= must no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must는 의무 이외에 추측의 의미를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must pay the fine. (의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must be rich. (추측)</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n must die. (필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ill은 미래 이외에 고집이나 경향을 나타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will go there alone. (미래; 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door won't open. (고집)</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ccidents will happen.(경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bear will not touch a dead body. (경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2. would, could, might, shoul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동사의 과거형은 과거의 의미 외에 현재나 미래에 대한 추측 또는 가정의 의미를 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I were you, I would quit smoking. (할 것이다, 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ould do it. (할 수 있을 것이다, 할 수 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ight be right. (일지도 몰라; 가능성 희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Students should respect their teacher. (--해야 한다; 도덕적 의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door wouldn't open. (그 문은 도무지 열리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sit for hours doing nothing. (그는 앉아 있곤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조동사의 과거형 + have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과거사실에 대한 반대나 유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could have p.p. --할 수 있었을 것이다, 할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ould have p.p. --했을 것이다, 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ould have p.p. --했어야 했다, 했어야 했는데. (= ought to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ight have p.p. --했었을지도 모른다. 했었을지도 모르는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could reply] at once. 그는 즉시 응답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ould have replied] at once. 그는 즉시 응답할 수 있었을 텐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reply] at once. 그는 즉시 응답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have replied] at once. 그는 즉시 응답했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should reply] at once. 그는 즉시 응답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should have replied] at once. 그는 즉시 응답했어야 했는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may/might reply] at once. 그는 즉시 응답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may/might have replied] at once. 그는 즉시 응답했을지도 모르는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must be sick. 그는 아픔에 틀림없다. (그는 틀림없이 아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must have been sick. 그는 아팠음에 틀림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cannot be sick. 그는 아플 리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annot have been sick. 그는 아팠을 리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준조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준조동사들 뒤에는 동사의 원형이 오며, 부정할 때는 [준조동사 + not + 동사원형]의 순서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ad better Vr: </w:t>
      </w:r>
      <w:r w:rsidR="002B03D5">
        <w:rPr>
          <w:rFonts w:asciiTheme="minorHAnsi" w:eastAsiaTheme="minorHAnsi" w:hAnsiTheme="minorHAnsi" w:hint="eastAsia"/>
          <w:b/>
          <w:bCs/>
        </w:rPr>
        <w:tab/>
      </w:r>
      <w:r w:rsidRPr="00C4715B">
        <w:rPr>
          <w:rFonts w:asciiTheme="minorHAnsi" w:eastAsiaTheme="minorHAnsi" w:hAnsiTheme="minorHAnsi"/>
          <w:b/>
          <w:bCs/>
        </w:rPr>
        <w:t>--하는 게 낫다, 해야 한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ould rather Vr: </w:t>
      </w:r>
      <w:r w:rsidR="002B03D5">
        <w:rPr>
          <w:rFonts w:asciiTheme="minorHAnsi" w:eastAsiaTheme="minorHAnsi" w:hAnsiTheme="minorHAnsi" w:hint="eastAsia"/>
          <w:b/>
          <w:bCs/>
        </w:rPr>
        <w:tab/>
      </w:r>
      <w:r w:rsidRPr="00C4715B">
        <w:rPr>
          <w:rFonts w:asciiTheme="minorHAnsi" w:eastAsiaTheme="minorHAnsi" w:hAnsiTheme="minorHAnsi"/>
          <w:b/>
          <w:bCs/>
        </w:rPr>
        <w:t>차라리 --하고 싶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may/might as well Vr: (차라리) --하는 게 낫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may well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하는 것도 당연하다 (= have good reason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ught to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해야 한다 (=shoul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used to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하곤 했다, --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ad better depart at o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I would rather stay home that go outsid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ay as well leave as stay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She may well say s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You ought to do your du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He used to play go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e used not play golf. = He didn't use(d) to play gol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조동사의 대용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동사는 연이어 쓸 수 없으므로, 연속할 경우에는 대용 표현으로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ill Vr </w:t>
      </w:r>
      <w:r w:rsidR="002B03D5">
        <w:rPr>
          <w:rFonts w:asciiTheme="minorHAnsi" w:eastAsiaTheme="minorHAnsi" w:hAnsiTheme="minorHAnsi" w:hint="eastAsia"/>
          <w:b/>
          <w:bCs/>
        </w:rPr>
        <w:tab/>
      </w:r>
      <w:r w:rsidRPr="00C4715B">
        <w:rPr>
          <w:rFonts w:asciiTheme="minorHAnsi" w:eastAsiaTheme="minorHAnsi" w:hAnsiTheme="minorHAnsi"/>
          <w:b/>
          <w:bCs/>
        </w:rPr>
        <w:t>= be going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must Vr </w:t>
      </w:r>
      <w:r w:rsidR="002B03D5">
        <w:rPr>
          <w:rFonts w:asciiTheme="minorHAnsi" w:eastAsiaTheme="minorHAnsi" w:hAnsiTheme="minorHAnsi" w:hint="eastAsia"/>
          <w:b/>
          <w:bCs/>
        </w:rPr>
        <w:tab/>
      </w:r>
      <w:r w:rsidRPr="00C4715B">
        <w:rPr>
          <w:rFonts w:asciiTheme="minorHAnsi" w:eastAsiaTheme="minorHAnsi" w:hAnsiTheme="minorHAnsi"/>
          <w:b/>
          <w:bCs/>
        </w:rPr>
        <w:t>= have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an Vr </w:t>
      </w:r>
      <w:r w:rsidR="002B03D5">
        <w:rPr>
          <w:rFonts w:asciiTheme="minorHAnsi" w:eastAsiaTheme="minorHAnsi" w:hAnsiTheme="minorHAnsi" w:hint="eastAsia"/>
          <w:b/>
          <w:bCs/>
        </w:rPr>
        <w:tab/>
      </w:r>
      <w:r w:rsidRPr="00C4715B">
        <w:rPr>
          <w:rFonts w:asciiTheme="minorHAnsi" w:eastAsiaTheme="minorHAnsi" w:hAnsiTheme="minorHAnsi"/>
          <w:b/>
          <w:bCs/>
        </w:rPr>
        <w:t>= be able to V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have to Vr: </w:t>
      </w:r>
      <w:r w:rsidR="002B03D5">
        <w:rPr>
          <w:rFonts w:asciiTheme="minorHAnsi" w:eastAsiaTheme="minorHAnsi" w:hAnsiTheme="minorHAnsi" w:hint="eastAsia"/>
        </w:rPr>
        <w:tab/>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have to Vr:</w:t>
      </w:r>
      <w:r w:rsidR="002B03D5">
        <w:rPr>
          <w:rFonts w:asciiTheme="minorHAnsi" w:eastAsiaTheme="minorHAnsi" w:hAnsiTheme="minorHAnsi" w:hint="eastAsia"/>
        </w:rPr>
        <w:tab/>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해야 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be able to Vr:</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be able to Vr:</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을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ust be able to Vr: </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have to be able to Vr: </w:t>
      </w:r>
      <w:r w:rsidR="002B03D5">
        <w:rPr>
          <w:rFonts w:asciiTheme="minorHAnsi" w:eastAsiaTheme="minorHAnsi" w:hAnsiTheme="minorHAnsi" w:hint="eastAsia"/>
        </w:rPr>
        <w:tab/>
      </w:r>
      <w:r w:rsidRPr="00C4715B">
        <w:rPr>
          <w:rFonts w:asciiTheme="minorHAnsi" w:eastAsiaTheme="minorHAnsi" w:hAnsiTheme="minorHAnsi"/>
        </w:rPr>
        <w:t>--할 수 있어야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n't have to Vr: --할 필요가 없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not have to Vr: --할 필요가 없을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n't be able to Vr: --할 수 없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not be able to Vr: --할 수 없을지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특수한 조동사 need, da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ed와 dare는 긍정평서문에서 본동사로 쓰인다. 그러나, 부정문과 의문문에서는 본동사뿐 아니라 조동사로도 쓰일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need: --할 필요가 있다, --해야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ed to stud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need not study. (= He doesn't need to stud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ed he study? (= Does he need to stud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are: 감히/뱃심 좋게 --하다, --할 용기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dares to fight bac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He dare not fight back. (= He doesn't dare to fight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are he fight back ? (= Does he dare to fight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dare he say such a th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2. 읽을 가치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is worth __________ more than tw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f rea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a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being re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r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re than twice: 두 번 이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rth: --의 가치가 있는, --할 가치가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책은 두 번 이상 읽을 가치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rth 다음에는 (동)명사가 와서 [--의 가치가 있는, --할 가치가 있는]의 뜻으로 쓰인다. 정답은 (c)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at he said is worth keeping in mind. (그가 한 말은 명심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worth a try. (그것은 한번 시도해볼 가치가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특별히, worth 뒤에 동명사가 올 때, 항상 수동태 동명사가 아닌 능동태 동명사를 쓴다는 점에 주의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is worth being read.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동사 want와 need도 능동태 동명사를 목적어로 취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brakes need adjusting. (브레이크는 조정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rakes need to be adjus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house wants painting. (집은 페인트칠을 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house wants to be pain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3. 증언을 해달라고 요청받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ach and every witness is expected to ________ to give testimony he does not wish to disclo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o as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 ask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he will as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he will be ask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ach and every: 모든 (each 또는 every의 강조 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ness: 목격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stimony: 증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isclose: 밝히다, 드러내다, 폭로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모든 목격자들은 예상된다 / 자신이 밝히기를 원치 않는 증언을 해달라고 요청받을 것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xpected 다음에는 that절이 이어질 수 없다. 수동태 표현 다음에 목적어가 올 수 없기 때문이다. be expected는 뒤에 to-부정사가 연결되어 [--할 것으로 예상되다/기대되다]라는 뜻으로 쓰인다. 따라서, 정답은 일단 선택지 (a)와 (b) 둘 중의 하나로 압축된다. 여기서 문제는 목격자들이 증언을 [요청하느냐] 아니면 [요청받느냐]하는 것. 물론, 후자의 의미가 타당하므로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표현들은 하나의 숙어처럼 익혀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said to </w:t>
      </w:r>
      <w:r w:rsidR="002B03D5">
        <w:rPr>
          <w:rFonts w:asciiTheme="minorHAnsi" w:eastAsiaTheme="minorHAnsi" w:hAnsiTheme="minorHAnsi" w:hint="eastAsia"/>
          <w:b/>
          <w:bCs/>
        </w:rPr>
        <w:tab/>
        <w:t xml:space="preserve"> </w:t>
      </w:r>
      <w:r w:rsidRPr="00C4715B">
        <w:rPr>
          <w:rFonts w:asciiTheme="minorHAnsi" w:eastAsiaTheme="minorHAnsi" w:hAnsiTheme="minorHAnsi"/>
          <w:b/>
          <w:bCs/>
        </w:rPr>
        <w:t>+ 동사원형: --라고 말해지다 / --라고들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thought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라고 생각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known to </w:t>
      </w:r>
      <w:r w:rsidR="002B03D5">
        <w:rPr>
          <w:rFonts w:asciiTheme="minorHAnsi" w:eastAsiaTheme="minorHAnsi" w:hAnsiTheme="minorHAnsi" w:hint="eastAsia"/>
          <w:b/>
          <w:bCs/>
        </w:rPr>
        <w:tab/>
        <w:t xml:space="preserve"> </w:t>
      </w:r>
      <w:r w:rsidRPr="00C4715B">
        <w:rPr>
          <w:rFonts w:asciiTheme="minorHAnsi" w:eastAsiaTheme="minorHAnsi" w:hAnsiTheme="minorHAnsi"/>
          <w:b/>
          <w:bCs/>
        </w:rPr>
        <w:t>+ 동사원형: --라고 알려지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expected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할 것으로 기대/예상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reported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라고 보도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4. --하기에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lang is not good ______________ in publi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be u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to 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u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being us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lang: 속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 public: 대중 앞에서, 공공연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속어는 대중 앞에서 사용하기에 좋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아래 문장이 변형된 형태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is not good to use slang in publi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it is good to-부정사] 구문에서는 to-부정사의 목적어가 주어 자리로 이동할 수 있기 때문에 (1)의 문장은 다음의 (2)와 같이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Slang is not good to use in publi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런 이유 때문에, good to 다음에 수동표현이 쓰인 (a)는 정답이 되지 못하고, 능동표현이 쓰인 (b)가 정답이다. </w:t>
      </w:r>
    </w:p>
    <w:p w:rsidR="00733FA2" w:rsidRPr="00C4715B" w:rsidRDefault="00733FA2">
      <w:pPr>
        <w:pStyle w:val="a"/>
        <w:rPr>
          <w:rFonts w:asciiTheme="minorHAnsi" w:eastAsiaTheme="minorHAnsi" w:hAnsiTheme="minorHAnsi"/>
        </w:rPr>
      </w:pPr>
    </w:p>
    <w:p w:rsidR="002B03D5" w:rsidRDefault="005B5B96">
      <w:pPr>
        <w:pStyle w:val="a"/>
        <w:rPr>
          <w:rFonts w:asciiTheme="minorHAnsi" w:eastAsiaTheme="minorHAnsi" w:hAnsiTheme="minorHAnsi"/>
          <w:b/>
          <w:bCs/>
        </w:rPr>
      </w:pPr>
      <w:r w:rsidRPr="00C4715B">
        <w:rPr>
          <w:rFonts w:asciiTheme="minorHAnsi" w:eastAsiaTheme="minorHAnsi" w:hAnsiTheme="minorHAnsi"/>
          <w:b/>
          <w:bCs/>
        </w:rPr>
        <w:t xml:space="preserve">[it is good to-부정사] 구문처럼 to-부정사의 목적어가 주어 자리로 이동할 수 있는 형용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asy, hard, difficult, impossible, dangerous, wrong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o-부정사에서 동사의 목적어뿐 아니라 전치사의 목적어가 주어 자리에 갈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dangerous to swim in the river. (그 강에서 헤엄치는 것은 위험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river is dangerous to swim in 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5. --할 것을 고려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are the Smiths going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 are considering _________ to Chica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m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m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ov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 고려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ve: 이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스미스 부부가 어디에서 살 예정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들은 시카고로 이사갈 것을 고려하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는 동명사를 목적어로 취하여 [--할 것을 고려하다]의 뜻으로 쓰인다. 정답은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동명사를 목적어로 취하는 대표적인 동사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중단: finish, quit, discontinue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끝내다/그만두다/중단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회피: avoid, escape, mind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피하다/벗어나다/꺼리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인정: admit, acknowledge, deny </w:t>
      </w:r>
      <w:r w:rsidR="00534D24">
        <w:rPr>
          <w:rFonts w:asciiTheme="minorHAnsi" w:eastAsiaTheme="minorHAnsi" w:hAnsiTheme="minorHAnsi" w:hint="eastAsia"/>
          <w:b/>
          <w:bCs/>
        </w:rPr>
        <w:tab/>
      </w:r>
      <w:r w:rsidRPr="00C4715B">
        <w:rPr>
          <w:rFonts w:asciiTheme="minorHAnsi" w:eastAsiaTheme="minorHAnsi" w:hAnsiTheme="minorHAnsi"/>
          <w:b/>
          <w:bCs/>
        </w:rPr>
        <w:t xml:space="preserve">(시인하다/인정하다/부인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실행: practice, enjoy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실행하다/즐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연기: delay, postpone</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연기하다/미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기타: consider, suggest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고려하다/제안하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특히, suggest는 to-부정사를 목적어로 취하지 않지만, 같은 뜻의 propose는 to-부정사와 동명사를 취하는 구문이 모두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ow do you propose to finance this vent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사업에 어떻게 자금을 조달할 계획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propose delaying our decision. (나는 우리의 결정을 연기할 것을 제안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propose that we delay our decision until the next mo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suggest leaving now. (나는 지금 떠날 것을 제안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suggest that we leave now.)</w:t>
      </w:r>
    </w:p>
    <w:p w:rsidR="00733FA2" w:rsidRPr="00C4715B" w:rsidRDefault="00733FA2">
      <w:pPr>
        <w:pStyle w:val="a"/>
        <w:rPr>
          <w:rFonts w:asciiTheme="minorHAnsi" w:eastAsiaTheme="minorHAnsi" w:hAnsiTheme="minorHAnsi"/>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6. 그 칼이 어디에 있는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y mother asked me 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was the kn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 is the kn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re the knife w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ere the knif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k A B: A에게 B를 묻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머니는 나에게 물었다 / 그 칼이 어디에 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주절의 시제가 과거(asked)이므로 시제의 일치 규칙에 의해서 종속절의 시제도 과거가 되어야 한다. 따라서 선택지 (b)와 (d)는 실격이다. 그리고, 간접의문문의 어순은 [의문사 + 주어 + 동사]이므로, 정답은 (c)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간접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문 전체가 명사절의 기능을 하여 문장의 일부로 쓰일 때는 평서문의 어순을 취한다. 즉, 간접의문문은 [의문사 + 주어 + 동사...]의 어순을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o you know + When will it be comple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en it will be comple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것이 언제 완성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o the man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 사람이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아래에서처럼 간접의문문의 주어가 길 경우에는 문장의 균형을 위해서 [의문사 + be동사 + 주어]의 어순이 되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know +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the matter with him wa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몰랐다 / 그에게 무슨 문제가 있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Do you know +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the girl standing over there i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아세요 / 저쪽에 서 있는 소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7. 시간이 아니라 거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light year is a unit that measures 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ime nor dist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but time nor dist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istance, not ti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istance but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ght year: 광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asure: --을 재다, 측정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광년은 시간이 아니라 거리를 측정하는 단위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가 아니라 B]라고 할 때는 보통 [not A but B]의 형식을 사용하지만, [B, not A]의 형식도 자주 사용된다. 정답은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volcano erupted not in Japan but in Indones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volcano erupted in Indonesia, not in Jap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화산은 일본이 아니라 인도네시아에서 분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neither A nor B: A도 B도 둘 다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an neither read nor wri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읽을 줄도 쓸 줄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either silver nor gold can buy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은도 금도 그것을 살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nor (조)동사 + 주어: 그리고 --도 역시 아니다 (이 때 nor는 and + nei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cannot go, nor do I want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cannot go, and neither I want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갈 수 없다. 그리고 가고 싶지도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was not present, nor w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was not present, and neither was I.)</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그는 참석하지 않았고 나도 참석하지 않았다.)</w:t>
      </w: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Pr="00C4715B" w:rsidRDefault="00534D24">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8. TEPS 문법 이런 문제 나온다. -수동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수동태&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수동태와 관련된 문제들이 많이 보이는데, 대부분 분사구문, 동명사, 부정사 등과 결합해서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 they hit the sack ea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urning out (b) Burn out (c) Burned out (d) To burn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burn out은 "정력을 다 소모시키다"의 뜻. 주절의 의미로 판단할 때 수동형의 분사구문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몹시 피곤해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it the sack 잠자리에 들다. burn out 정력을 다 소모시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y ___________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nearly escaped running ov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arrowly escaped running o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arly escaped being run o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narrowly escaped being run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nearly는 "거의", narrowly는 "가까스로, 좁게"의 뜻이므로, "간신히 모면하다"는 표현은 "narrowly escape V-ing"가 옳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 소년은 가까스로 차에 치이는 걸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un over (차가 사람을) 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aw her _______________ in the corner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ttack (b) having attacked (c) being attacked (d) to atta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see + 목적어 + 목적보어" 구문에서 목적보어로 to가 없는 원형부정사와 V-ing가 모두 가능하나, 문제에서는 의미상 수동형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나는 그녀가 어제 그 모퉁이에서 공격당하고 있는 것을 보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9. TEPS 문법 이런 문제 나온다. -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분사구문&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 문법 영역에서는 분사구문을 이용한 문제가 자주 출제되는데, 무엇보다도 분사구문의 의미가 수동인지 능동인지, 즉 현재분사가 필요한지 아니면 과거분사가 필요한지를 알 수 있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hurriedly, the book had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Having written (b) Written (c) Writing (d) Having writ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주절의 주어가 the book이므로, 책이 "쓰여진다"는 의미가 되도록 하기 위해서는 수동의 분사구문이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서둘러서 쓰여졌기 때문에, 그 책에는 오타가 많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typo 오타, 오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though ______ recently, the wall is in danger of collap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uilt (b) having built (c) having been building (d) to be buil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주절의 주어가 the wall이므로, 수동의 의미를 가진 분사구문이 되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최근에 세워졌지만, 그 벽은 붕괴될 위험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ecently 최근에. in danger of --의 위험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_______ himself, he went on to explain why he had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troduced (b) Having introducing (c) Having introduced (d) Having been introduc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주절에서 알 수 있듯이, 분사구문의 의미상의 주어는 he이고 빈칸 뒤에 introduce의 목적어인 himself가 나와 있으므로, 수동형은 어울리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자신을 소개한 뒤, 그는 계속해서 그가 온 이유를 설명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o on to V...: 계속 --하다. explain 설명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become a doctor, 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hard work was essential. (b) strenuous efforts were made by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needed to working very hard. (d) he worked very har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부정사의 의미상의 주어가 주절의 주어와 일치해야 한다. 즉, 의사가 되고자 하는 주체는 사람이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의사가 되기 위해서, 그는 열심히 공부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strenuous 불굴의, 분투를 요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180. TEPS 문법 이런 문제 나온다. -가정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가정법&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가정법과 관련해서 가정법 과거완료, 혼합가정법, if의 생략, 및 관용적 표현들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제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____ the accident then, he would be now 19 years ol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he survives (b) If he has survived (c) If he had survive (d) Had he surviv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지나간 사실의 반대를 가정할 때는, if절에 "had + p.p.", 즉 과거 완료의 시제를 쓴다. 단, 여기서 had를 주어 앞으로 도치시켜서 if를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때 그 사고에서 살아남았다면, 그는 이제 19살일 텐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답&gt; (d)</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Unfortunately, I broke my favorite vas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_______________ more carefu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ould be (b) would have been (c) could be (d) could have bee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화제가 과거이므로, 지난 일에 대한 유감을 표시하는 표현이 적합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A: 유감스럽게도, 어제 내가 가장 좋아하는 꽃병을 깼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좀더 조심할 수 있었잖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ould have p.p. --했을 텐데. could have p.p. --할 수 있었을 텐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_______ your help, I couldn't have succe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d it not been for (b) Were it not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f it were not for (d) If there were not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과거 사실의 반대를 가정할 때는, if절에 "had + p.p.", 즉 과거 완료의 시제를 쓴다. 단, 여기서 had를 주어 앞으로 도치시키면 if가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너의 도움이 없었더라면, 난 성공할 수 없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had it now been for... --이 없었더라면 (=if it had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for...,). were it not for... --이 없다면 (=if it were no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EO suggested that the budget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ll be cut (b) must cut (c) was cut (d) should be cu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미래의 당위성을 나타낼 때에는 suggest의 목적절인 that절의 시제는 "should + 동사원형", 또는 그냥 "동사원형"이 되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최고경영자는 예산이 삭감되어야 한다고 제안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CEO 최고 경영자 (=chief executive offic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witnesses insisted that the accident ________________ on the cross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ake place (b) should take place (c) had taken place (d) was taken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insist의 목적절인 that절의 내용이 미래의 당위적 내용이 아니고 단순히 과거에 발생한 사건이라면, "should + 동사원형"의 규칙이 적용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많은 목격자들은 그 사고가 그 횡단보도에서 일어났다고 주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crosswalk 횡단보도. take place 발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1. TEPS 문법 이런 문제 나온다. -명사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명사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 문법 영역에서는 명사와 관련해서 [관사 + (부사) + 형용사 + 명사], [so + 형용사 + 부정관사 + 명사] 및 [what + 부정관사 + 형용사 + 명사]의 어순을 묻는 문제가 자주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________________ that everyone accepte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 good idea (b) so good an idea (c) an idea so good (d) a so good ide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so를 포함하는 명사구는 "so + 형용사 + a(n) + 명사"의 어순을 갖는다. too와 how 도 동일한 어순 구조를 갖는다. (예: too big a star, How long a ride is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것은 대단히 좋은 생각이어서 모두가 그것을 받아들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ry is _____________ that there's no one that does not like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uch a nice girl (b) nice such girl (c) so nice girl (d) so girl a nic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such를 포함하는 명사구는 "such + a(n) + 형용사 + 명사"의 어순을 갖는다. 단, 여기서 명사가 불가산명사일 경우에는 당연히 부정관사를 붙일 수 없다. (예: such beautiful weather). what도 such와 동일한 어순을 구조를 취한다. (예: What a nice surpris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메리는 아주 멋진 소녀이기 때문에 그녀를 좋아하지 않는 사람은 아무도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s time that he got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ll find 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good wife him (b) good him a wife (c) him good a wife (d) him a good wif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동사 find는 "A에게 B를 찾아주다"라는 뜻으로 "find + 간접목적어(A) + 직접목적어(B)" 구문을 취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 사람 이제 결혼할 때가 됐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에게 좋은 아내를 찾아 주려고 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it's time...: --할 때다. get married 결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ouple cherished _______ chi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b) hers (c) his (d) thei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couple은 "부부, 한 쌍"의 뜻이므로, 이를 받는 대명사는 복수가 옳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부부는 자기네 아이를 소중히 여겼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2. TEPS 문법 이런 문제 나온다. -형용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형용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형용사와 관련해서 hard, easy, difficult, impossible을 이용한 특수 형용사 구문과, [the + 형용사]가 복수 보통 명사로 쓰이는 내용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so fastidious that ___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hard to work (b) it is hard to work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hard to work for (d) it is hard to work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it is hard to V..." 구문에서 동사나 전치사의 목적어가 가주어 it 대신 주어로 사용될 수 있다. 즉, "It is hard to work for him."을 "He is hard to work for."로 전환할 수 있다. 이런 구문을 취하는 형용사는 hard 외에도 easy, difficult, impossible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매우 까다로워서 받들어 일하기가 어렵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fastidious 까다로운, 괴팍스러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 are not always happ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ich (b) The rich (c) Riches (d) The rich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the + 형용사"는 복수보통명사의 기능을 한다. 가령 "the poor"라고 하면, "가난한 사람들"을 의미하게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부자들이 항상 행복한 것은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3. TEPS 문법 이런 문제 나온다.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접속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 접속사와 관련해서는 접속사의 의미와 용법은 물론, 시간 부사절의 현재 시제 표현이 미래를 대신한다는 내용을 자주 물어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forget to call me the next time 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come (b) when you will come (c) when do you come (d) when will you co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시간, 조건의 부사절에서는 현재가 미래를 대신한다. 문제에 쓰인 the next time도 시간부사절을 이끄는 일종의 접속사로, 의미상 미래라고 하더라도 뒤에 현재 동사를 써서 "다음에 --하면"의 의미를 갖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네가 다음에 오면 잊지 말고 나에게 전화 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the action will be ruled an accident depends on the judge's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b) Whether (c) Although (c) How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depends가 문장의 동사이므로, 빈칸 이하 accident까지가 주어. 주어의 기능을 하는 것은 명사이므로, 빈칸에는 명사절을 이끌 수 있는 접속사가 필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 행동이 사고로 규정될지의 여부는 그 판사의 결정에 달려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rule 규정하다, 판결하다. depend on --에 달려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it was raining, we had to go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ven (b) Despite (c) Even though (d) Whe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위의 문제는 두 개의 절로 구성되어 있으므로, 빈칸에는 일단 접속사가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비가 오고 있었지만, 우리는 나가야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despite --에도 불구하고 (=in spit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4. TEPS 문법 이런 문제 나온다. -준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동명사와 부정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동명사 표현과 부정사 표현의 구별을 묻는 문제가 관용적 구문과 함께 자주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a hard time _____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inding your place (b) to find your place (c) find your place (d) found your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have a hard time (in) V-ing"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너의 집을 찾느라고 애를 먹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ave a hard time (in) V-ing --하는 데 애를 먹다 (=have trouble/difficulty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determined _________ it public.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make (a) making (c) to making (d) m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be determined to Vr"의 용법을 묻는 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그것을 공개하기로 결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e determined to Vr --하기로 결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_____ have yet to finish the wor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yet to finish (b) have yet to be finish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yet have to finish (d) have not to finis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have yet to Vr"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아직 그 일을 끝내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ave yet to Vr 아직 --하지 못했다,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mployers are ___________________ safety training for their employe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quired to provide (b) required to provi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requiring to be provided (d) requiring to provi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be required to Vr"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고용주들은 직원들에게 안전 훈련을 제공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e required to Vr: --할 것이 요구되다,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_______ that your offer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gret to saying (b) regret saying (c) regret to say (d) regret to have sai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regret to Vr"과 "regret V-ing"의 구별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egret to V --하게 되어 유감이다. regret V-ing --한 것을 후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6]</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How about __________ on a picnic tomorr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we go (b) to go (c) go (d) go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하는 게 어때?"라는 표현으로 "How about V-ing...?" 대신에 "How about if 절"의 형태도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내일 소풍가능 거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o on a picnic 소풍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5. TEPS 문법 이런 문제 나온다. -관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관계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 관계사와 관련해서는 선행사를 포함한 관계대명사 what, 복합관계대명사 whoever, whomever, whatever, 그리고 관계 형용사 which의 용법을 자주 물어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mention it. That's 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I'm paid (b) why I'm paid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I'm here for (d) why I'm here f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what... for"는 why와 같은 의미이다. 따라서 "why I'm paid" 또는 "what I'm paid for"라고 하면 "내가 돈을 받는 이유"라는 뜻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고마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별 말씀을. 그게 제 일인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mention --에 대해서 언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give this to ________ wants to hav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omever (b) whoever (c) anyone (d)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빈칸에는 wants의 주어가 되면서 동시에 이하를 명사절로 만들어주는, 이른바 주격의 복합관계대명사가 와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이것을 갖고 싶어하는 사람이라면 누구에게라도 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 cf. whoever = anyone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in ________ case he'll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what (c) that (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두 문장을 연결하는 접속사의 기능과 형용사의 기능을 동시에 수행하는 것은 관계형용사 which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가 유죄로 판정될지도 모르지만. 그럴 경우 그는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uilty 유죄의. appeal 항소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bought a dozen eggs, half of _______ were b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them (c) those (d) w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두 문장을 연결하는 접속사와 대명사의 기능을 동시에 수행하는 것은 관계대명사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계란을 12개 샀는데, 그 가운데 반은 상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ad (음식 따위가) 상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rule _______ has excep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that (c) but (d) 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두 개의 절을 이어주기 위해서는 일단 접속사가 필요한데, 여기서는 부정의 의미도 함께 요구되므로, 부정의 뜻을 가진 관계대명사가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예외 없는 규칙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exception 예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 cf. There is no rule that does not have exceptio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6. TEPS 문법 이런 문제 나온다. -전치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전치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 전치사와 관련해서는 till/until과 by, since와 for의 구별을 자주 물어보고 있으며, 또한 부사와 결합된 구동사가 대명사를 목적어로 취할 때의 어순에 대해서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제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waiting for him ____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to seven o'clock (b) for seven o'clock (c) by seven o'clock (d) until seven o'clo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until과 by 공히 우리말로는 "--까지"라고 해석되지만, until은 계속을, by는 완료시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우리는 그를 일곱시까지 기다리고 있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I 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ry on this (b) wear on it (c) try this on (d) wear it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try on은 "입어보다"의 의미를 가진 하나의 관용표현이다. 단, 목적어가 대명사일 때는 try와 on 사이에 놓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이거 입어볼 수 있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물론이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reliable; you can count 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on him (b) him on (c) to him (c)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count on은 "--를 믿다, 의지하다"를 뜻하는 관용표현이다. 여기서 "on"은 전치사이기 때문에 목적어가 대명사라도 대명사를 그 사이에 놓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믿음직하니까, 넌 그 이를 믿을 수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I borrow 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a dollar (b) you to a dollar (c) a dollar to you (d) a dollar from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borrow의 뜻은 "빌리다"이므로, from과 어울리는 것이 자연스럽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반면, lend는 "빌려주다"의 의미이므로 전치사 to와 어울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네게 1달러만 빌릴 수 있을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7. TEPS 문법 이런 문제 나온다. -도치-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도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neither와 so를 이용한 도치 구문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m very tired. How about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am, either (b) I am, neither (c) So am I (d) I am s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상대방이 말한 긍정 표현에 대해서 "나도 그렇다"라고 대답하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면, "so"로 시작하는 도치구문이 적합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A: 난 매우 피곤하다. 넌 어떠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doesn't like footb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 neither (b) I do, too. (c) Neither do I. (d) So do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상대방의 부정 표현에 "나도 그렇다"고 대답하려면, neither로 시작하는 도치구문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녀는 축구를 좋아하지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8. TEPS 문법 이런 문제 나온다.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관용 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관용 회화 표현을 자주 문법 문제로 다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_________ him 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took the word out of my mout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erve (b) Serves (c) Serving (d) Serv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 사람 참 고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내 말이 그말이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어휘&gt; (It) Serves him right. 그 사람 참 고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m sick and tired of it. I 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it (b) had it (c) have had it (d) had ha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난 그게 넌더리가 나. 이제 질렸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sick and tired of --에 넌더리가 나는. have had it 질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feel hungry. Let's 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o and grab bites (b) go to grab bites (c) go grab a bite (d) go grabbing a bi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배고프다. 가서 간단히 요기나 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rab a bite 간단히 요기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9. 문법 영역 총평</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영역은 네 개 Part에 총 50문항이 출제된다. 제한시간이 작년까지는 30분이었지만, 올해부터는 25분으로 단축되었기 때문에, 한 문제당 평균할애시간은 25초 정도밖에 되지 않는다는 계산이 나온다. 그렇다고 걱정부터 할 필요는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기본기에 충실하는 것이 중요하다. 사실, TEPS 실제 문제에서 고난도의 문법문제는 많이 출제되지 않고, 영문의 정확한 이해와 의사소통에 필요한 핵심적인 문법 사항들이 주를 이룬다. 실제로 시험을 치러본 사람들 대부분은 시간만 충분하다면 훨씬 좋은 점수가 자신 있다는 말을 공통적으로 한다. 그러나 기본기가 탄탄해지면 속도는 자연히 증가하게 되어있다는 점을 잊지 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영역에서 좋은 점수를 얻기 위해서는 쉽고 핵심적인 문법 사항을 중심으로, 하나하나 따져서 정답을 구하는 것이 아니라 직관적으로 옳은 표현을 고를 수 있는 내재화된 문법실력이 중요하다. 핵심적인 문법사항이라고 하면, [명사], [수동태], [준동사], [관계사], [가정법] 등을 말하는데, 이 중에서도 수동태에 대한 이해는 아무리 강조해도 지나침이 없다. 이외에, [접속사], [도치] 등도 빈출되는 사항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I은 [대화문의 빈칸에 적절한 표현 고르기] 형식으로, 1번부터 20번까지의 20 문항으로 구성된다. TEPS에서 특기할 만한 사항 중에 한 가지가 구어 영어의 많은 부분을 문법문제화 했다는 점이다. 따라서 청해영역의 구어체 파트</w:t>
      </w:r>
      <w:r w:rsidRPr="00C4715B">
        <w:rPr>
          <w:rFonts w:asciiTheme="minorHAnsi" w:eastAsiaTheme="minorHAnsi" w:hAnsiTheme="minorHAnsi"/>
        </w:rPr>
        <w:lastRenderedPageBreak/>
        <w:t xml:space="preserve">를 공부할 때도, 좋은 표현들이 나올 때마다 따라하면서 입으로 익혀두면 문법파트 I에서도 상당한 힘을 발휘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에서는 실제로 사용되지 않는 죽은 영어 문장이나 구문은 철저히 배격하고 있으며, 특히 TEPS가 우리나라에서 자체적으로 개발된 것인 만큼 한국인이 영어를 구사할 때 자주 실수하는 부분도 문법문제화하고 있다는 사실을 인식하기 바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I는 Part I과 마찬가지로 20문항으로 구성되어 있는데, 21번부터 40번까지 [문장의 빈칸에 적절한 표현 고르기] 형식으로 출제된다. TEPS에서는 기계적이고 단편적인 문법지식을 묻는 문제는 없다. 따라서, TEPS를 공부하는 참에 문법 따로, 회화 따로, 독해 따로 하는 식의 비효율적인 영어학습방법은 과감히 던져버릴 수 있으면 좋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만, 파트 II에서는 접속사, 특히 명사절을 이끄는 접속사와 부사절을 이끄는 종속접속사, 그리고, 도치구문과 [it is...that...] 강조구문 등이 제법 까다롭게 출제되는 경우도 있으나, 역시 전체적인 수준은 그다지 어렵지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 문장을 암기할 때도 무조건 암기하지 말고, 실제 환경에서 활용가치가 있는 문장을 선별해서 공부하는 것이 학습 성과를 극대화하는 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I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III는 [대화에서 어법상 틀리거나 어색한 부분 고르기] 형식으로 41번부터 45번까지 5문항이 출제된다. 즉, 네 개의 문장으로 이루어진 두 사람간의 대화에서 어법상 잘못된 표현이 들어 있는 문장을 찾아내는 형식이다. 이 Part에서 가장 중요한 것은 문장을 읽으면서 동시에 의미의 적합성도 고려해야 한다는 점이다. 그래야 전체적인 맥락에서 어색한 부분을 찾아낼 수가 있다.</w:t>
      </w:r>
    </w:p>
    <w:p w:rsidR="00733FA2" w:rsidRPr="00C4715B" w:rsidRDefault="00B30C02">
      <w:pPr>
        <w:pStyle w:val="a"/>
        <w:rPr>
          <w:rFonts w:asciiTheme="minorHAnsi" w:eastAsiaTheme="minorHAnsi" w:hAnsiTheme="minorHAnsi"/>
        </w:rPr>
      </w:pPr>
      <w:r>
        <w:rPr>
          <w:rFonts w:asciiTheme="minorHAnsi" w:eastAsiaTheme="minorHAnsi" w:hAnsiTheme="minorHAnsi" w:hint="eastAsia"/>
        </w:rPr>
        <w:t>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II는 대부분의 수험자들에게 익숙하지 않을뿐더러, 종합적인 문법능력을 갖추고 있어야 풀 수 있기 때문에 처음 대할 때 상당히 어렵게 느껴질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항상 자신감을 가지고 기본에서 출발하는 것이 요령이다. 구체적으로 말하자면, 주어 동사의 일치, (대)명사의 수, 격에 대한 내용처럼 쉬운 사항에서부터 접근한다. 실제로 [Is your sister an actress?]라고 해야하지만 [Are your sister...?]가 등장한 예도 있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V</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Part는 [단문에서 문법상 틀리거나 어색한 부분 고르기] 형식으로 46번부터 50번까지 5문항이 출제된다. 네 개의 문장으로 이루어진 담화문에서 어법상 잘못이 있는 문장을 골라야 하기 때문에 다른 Part에 비해 많은 시간이 소요된다. 따라서 시간에 쫓기지 않으려면 Part I과 Part II에서 최대한 속도를 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이 파트에서는 Part III와 마찬가지로 문제에 접근할 때 의미를 고려하면서 읽는 것이 중요하다. 의미단위로 글을 읽어가면서 바로바로 그 의미를 이해할 수 있으면, 글의 문법성 판단이 용이해지고, 이는 곧 속독능력 향상과 직결된다.</w:t>
      </w:r>
    </w:p>
    <w:sectPr w:rsidR="00733FA2" w:rsidRPr="00C4715B" w:rsidSect="002E23EA">
      <w:endnotePr>
        <w:numFmt w:val="decimal"/>
      </w:endnotePr>
      <w:pgSz w:w="12240" w:h="15840" w:code="1"/>
      <w:pgMar w:top="720" w:right="720" w:bottom="720" w:left="720" w:header="1133" w:footer="85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Unicode MS">
    <w:panose1 w:val="020B0604020202020204"/>
    <w:charset w:val="81"/>
    <w:family w:val="modern"/>
    <w:pitch w:val="variable"/>
    <w:sig w:usb0="F7FFAFFF" w:usb1="E9DFFFFF" w:usb2="0000003F" w:usb3="00000000" w:csb0="003F01FF" w:csb1="00000000"/>
  </w:font>
  <w:font w:name="Times New Roman">
    <w:panose1 w:val="02020603050405020304"/>
    <w:charset w:val="00"/>
    <w:family w:val="roman"/>
    <w:pitch w:val="variable"/>
    <w:sig w:usb0="20002A87" w:usb1="00000000" w:usb2="00000000" w:usb3="00000000" w:csb0="000001FF" w:csb1="00000000"/>
  </w:font>
  <w:font w:name="맑은 고딕">
    <w:panose1 w:val="020B0503020000020004"/>
    <w:charset w:val="81"/>
    <w:family w:val="modern"/>
    <w:pitch w:val="variable"/>
    <w:sig w:usb0="9000002F" w:usb1="29D77CFB" w:usb2="00000012" w:usb3="00000000" w:csb0="00080001" w:csb1="00000000"/>
  </w:font>
  <w:font w:name="HY신명조">
    <w:altName w:val="바탕"/>
    <w:panose1 w:val="00000000000000000000"/>
    <w:charset w:val="81"/>
    <w:family w:val="roman"/>
    <w:notTrueType/>
    <w:pitch w:val="default"/>
  </w:font>
  <w:font w:name="HY견고딕">
    <w:altName w:val="바탕"/>
    <w:panose1 w:val="00000000000000000000"/>
    <w:charset w:val="81"/>
    <w:family w:val="roman"/>
    <w:notTrueType/>
    <w:pitch w:val="default"/>
  </w:font>
  <w:font w:name="HY중고딕">
    <w:altName w:val="바탕"/>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F021527"/>
    <w:multiLevelType w:val="multilevel"/>
    <w:tmpl w:val="4BDE173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numFmt w:val="decimal"/>
      <w:lvlText w:val=""/>
      <w:lvlJc w:val="left"/>
    </w:lvl>
    <w:lvl w:ilvl="8">
      <w:numFmt w:val="decimal"/>
      <w:lvlText w:val=""/>
      <w:lvlJc w:val="left"/>
    </w:lvl>
  </w:abstractNum>
  <w:abstractNum w:abstractNumId="1">
    <w:nsid w:val="64111A80"/>
    <w:multiLevelType w:val="multilevel"/>
    <w:tmpl w:val="BF245838"/>
    <w:lvl w:ilvl="0">
      <w:start w:val="1"/>
      <w:numFmt w:val="bullet"/>
      <w:suff w:val="space"/>
      <w:lvlText w:val="∙"/>
      <w:lvlJc w:val="left"/>
      <w:pPr>
        <w:ind w:left="0" w:firstLine="0"/>
      </w:pPr>
      <w:rPr>
        <w:rFonts w:ascii="Arial Unicode MS" w:hAnsi="Arial Unicode M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bordersDoNotSurroundHeader/>
  <w:bordersDoNotSurroundFooter/>
  <w:hideSpellingErrors/>
  <w:hideGrammaticalErrors/>
  <w:defaultTabStop w:val="800"/>
  <w:displayHorizontalDrawingGridEvery w:val="0"/>
  <w:displayVerticalDrawingGridEvery w:val="2"/>
  <w:noPunctuationKerning/>
  <w:characterSpacingControl w:val="doNotCompress"/>
  <w:endnotePr>
    <w:numFmt w:val="decimal"/>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0NbU0Mze3sLSwNDNT0lEKTi0uzszPAykwqgUANwav0CwAAAA="/>
  </w:docVars>
  <w:rsids>
    <w:rsidRoot w:val="00733FA2"/>
    <w:rsid w:val="0007150A"/>
    <w:rsid w:val="00094E06"/>
    <w:rsid w:val="000D4419"/>
    <w:rsid w:val="00125504"/>
    <w:rsid w:val="001E69C1"/>
    <w:rsid w:val="001E703F"/>
    <w:rsid w:val="0028654A"/>
    <w:rsid w:val="00294542"/>
    <w:rsid w:val="002B03D5"/>
    <w:rsid w:val="002C6A75"/>
    <w:rsid w:val="002C7DA6"/>
    <w:rsid w:val="002E221F"/>
    <w:rsid w:val="002E23EA"/>
    <w:rsid w:val="002F2532"/>
    <w:rsid w:val="002F3818"/>
    <w:rsid w:val="00342997"/>
    <w:rsid w:val="00361356"/>
    <w:rsid w:val="003C34B4"/>
    <w:rsid w:val="003D701C"/>
    <w:rsid w:val="00401E3A"/>
    <w:rsid w:val="00416B3C"/>
    <w:rsid w:val="00451886"/>
    <w:rsid w:val="004600B0"/>
    <w:rsid w:val="004A0569"/>
    <w:rsid w:val="004A5D10"/>
    <w:rsid w:val="004D328A"/>
    <w:rsid w:val="004E26B3"/>
    <w:rsid w:val="00534D24"/>
    <w:rsid w:val="005878B2"/>
    <w:rsid w:val="005A24C8"/>
    <w:rsid w:val="005B31AA"/>
    <w:rsid w:val="005B5B96"/>
    <w:rsid w:val="005C38EE"/>
    <w:rsid w:val="0064383C"/>
    <w:rsid w:val="006F35B7"/>
    <w:rsid w:val="00725E19"/>
    <w:rsid w:val="00733FA2"/>
    <w:rsid w:val="00767FDF"/>
    <w:rsid w:val="00774680"/>
    <w:rsid w:val="00780DD5"/>
    <w:rsid w:val="00823965"/>
    <w:rsid w:val="0088113E"/>
    <w:rsid w:val="0089365B"/>
    <w:rsid w:val="00896234"/>
    <w:rsid w:val="008B1A20"/>
    <w:rsid w:val="008F193A"/>
    <w:rsid w:val="008F3CEB"/>
    <w:rsid w:val="008F7FFD"/>
    <w:rsid w:val="009032F2"/>
    <w:rsid w:val="00942C82"/>
    <w:rsid w:val="00952D2F"/>
    <w:rsid w:val="0095355C"/>
    <w:rsid w:val="009D0448"/>
    <w:rsid w:val="00A61F6E"/>
    <w:rsid w:val="00A906A5"/>
    <w:rsid w:val="00AB3868"/>
    <w:rsid w:val="00AC1B9D"/>
    <w:rsid w:val="00AF56EE"/>
    <w:rsid w:val="00AF579D"/>
    <w:rsid w:val="00B10B58"/>
    <w:rsid w:val="00B1220B"/>
    <w:rsid w:val="00B22DDD"/>
    <w:rsid w:val="00B2342F"/>
    <w:rsid w:val="00B30C02"/>
    <w:rsid w:val="00B46B2B"/>
    <w:rsid w:val="00B65B2C"/>
    <w:rsid w:val="00C4715B"/>
    <w:rsid w:val="00CC34A3"/>
    <w:rsid w:val="00CE425C"/>
    <w:rsid w:val="00D737EF"/>
    <w:rsid w:val="00DC36E9"/>
    <w:rsid w:val="00DC6FA6"/>
    <w:rsid w:val="00DD6791"/>
    <w:rsid w:val="00DE2EA1"/>
    <w:rsid w:val="00E77A98"/>
    <w:rsid w:val="00E8688E"/>
    <w:rsid w:val="00EB6F54"/>
    <w:rsid w:val="00EE7F8F"/>
    <w:rsid w:val="00EF0A6A"/>
    <w:rsid w:val="00F26973"/>
    <w:rsid w:val="00F54FFA"/>
    <w:rsid w:val="00FA44D7"/>
    <w:rsid w:val="00FD6135"/>
    <w:rsid w:val="00FE2D4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9"/>
    <w:lsdException w:name="Title" w:uiPriority="35" w:qFormat="1"/>
    <w:lsdException w:name="Default Paragraph Font" w:semiHidden="0" w:uiPriority="10" w:unhideWhenUsed="0" w:qFormat="1"/>
    <w:lsdException w:name="Subtitle" w:uiPriority="1"/>
    <w:lsdException w:name="Strong" w:semiHidden="0" w:uiPriority="22" w:unhideWhenUsed="0" w:qFormat="1"/>
    <w:lsdException w:name="Emphasis" w:semiHidden="0" w:uiPriority="22" w:unhideWhenUsed="0" w:qFormat="1"/>
    <w:lsdException w:name="Table Grid" w:semiHidden="0" w:uiPriority="20" w:unhideWhenUsed="0" w:qFormat="1"/>
    <w:lsdException w:name="Placeholder Text" w:semiHidden="0" w:uiPriority="59" w:unhideWhenUsed="0"/>
    <w:lsdException w:name="No Spacing" w:unhideWhenUsed="0"/>
    <w:lsdException w:name="Light Shading" w:semiHidden="0" w:uiPriority="1" w:unhideWhenUsed="0" w:qFormat="1"/>
    <w:lsdException w:name="Light List" w:semiHidden="0" w:uiPriority="60" w:unhideWhenUsed="0"/>
    <w:lsdException w:name="Light Grid" w:semiHidden="0" w:uiPriority="61" w:unhideWhenUsed="0"/>
    <w:lsdException w:name="Medium Shading 1" w:semiHidden="0" w:uiPriority="62" w:unhideWhenUsed="0"/>
    <w:lsdException w:name="Medium Shading 2" w:semiHidden="0" w:uiPriority="63" w:unhideWhenUsed="0"/>
    <w:lsdException w:name="Medium List 1" w:semiHidden="0" w:uiPriority="64" w:unhideWhenUsed="0"/>
    <w:lsdException w:name="Medium List 2" w:semiHidden="0" w:uiPriority="65" w:unhideWhenUsed="0"/>
    <w:lsdException w:name="Medium Grid 1" w:semiHidden="0" w:uiPriority="66" w:unhideWhenUsed="0"/>
    <w:lsdException w:name="Medium Grid 2" w:semiHidden="0" w:uiPriority="67" w:unhideWhenUsed="0"/>
    <w:lsdException w:name="Medium Grid 3" w:semiHidden="0" w:uiPriority="68" w:unhideWhenUsed="0"/>
    <w:lsdException w:name="Dark List" w:semiHidden="0" w:uiPriority="69" w:unhideWhenUsed="0"/>
    <w:lsdException w:name="Colorful Shading" w:semiHidden="0" w:uiPriority="70" w:unhideWhenUsed="0"/>
    <w:lsdException w:name="Colorful List" w:semiHidden="0" w:uiPriority="71" w:unhideWhenUsed="0"/>
    <w:lsdException w:name="Colorful Grid" w:semiHidden="0" w:uiPriority="72" w:unhideWhenUsed="0"/>
    <w:lsdException w:name="Light Shading Accent 1" w:semiHidden="0" w:uiPriority="73" w:unhideWhenUsed="0"/>
    <w:lsdException w:name="Light List Accent 1" w:semiHidden="0" w:uiPriority="60" w:unhideWhenUsed="0"/>
    <w:lsdException w:name="Light Grid Accent 1" w:semiHidden="0" w:uiPriority="61" w:unhideWhenUsed="0"/>
    <w:lsdException w:name="Medium Shading 1 Accent 1" w:semiHidden="0" w:uiPriority="62" w:unhideWhenUsed="0"/>
    <w:lsdException w:name="Medium Shading 2 Accent 1" w:semiHidden="0" w:uiPriority="63" w:unhideWhenUsed="0"/>
    <w:lsdException w:name="Medium List 1 Accent 1" w:semiHidden="0" w:uiPriority="64" w:unhideWhenUsed="0"/>
    <w:lsdException w:name="Revision" w:semiHidden="0" w:uiPriority="65" w:unhideWhenUsed="0"/>
    <w:lsdException w:name="List Paragraph" w:unhideWhenUsed="0"/>
    <w:lsdException w:name="Quote" w:semiHidden="0" w:uiPriority="34" w:unhideWhenUsed="0" w:qFormat="1"/>
    <w:lsdException w:name="Intense Quote" w:semiHidden="0" w:uiPriority="29" w:unhideWhenUsed="0" w:qFormat="1"/>
    <w:lsdException w:name="Medium List 2 Accent 1" w:semiHidden="0" w:uiPriority="30" w:unhideWhenUsed="0" w:qFormat="1"/>
    <w:lsdException w:name="Medium Grid 1 Accent 1" w:semiHidden="0" w:uiPriority="66" w:unhideWhenUsed="0"/>
    <w:lsdException w:name="Medium Grid 2 Accent 1" w:semiHidden="0" w:uiPriority="67" w:unhideWhenUsed="0"/>
    <w:lsdException w:name="Medium Grid 3 Accent 1" w:semiHidden="0" w:uiPriority="68" w:unhideWhenUsed="0"/>
    <w:lsdException w:name="Dark List Accent 1" w:semiHidden="0" w:uiPriority="69" w:unhideWhenUsed="0"/>
    <w:lsdException w:name="Colorful Shading Accent 1" w:semiHidden="0" w:uiPriority="70" w:unhideWhenUsed="0"/>
    <w:lsdException w:name="Colorful List Accent 1" w:semiHidden="0" w:uiPriority="71" w:unhideWhenUsed="0"/>
    <w:lsdException w:name="Colorful Grid Accent 1" w:semiHidden="0" w:uiPriority="72" w:unhideWhenUsed="0"/>
    <w:lsdException w:name="Light Shading Accent 2" w:semiHidden="0" w:uiPriority="73" w:unhideWhenUsed="0"/>
    <w:lsdException w:name="Light List Accent 2" w:semiHidden="0" w:uiPriority="60" w:unhideWhenUsed="0"/>
    <w:lsdException w:name="Light Grid Accent 2" w:semiHidden="0" w:uiPriority="61" w:unhideWhenUsed="0"/>
    <w:lsdException w:name="Medium Shading 1 Accent 2" w:semiHidden="0" w:uiPriority="62" w:unhideWhenUsed="0"/>
    <w:lsdException w:name="Medium Shading 2 Accent 2" w:semiHidden="0" w:uiPriority="63" w:unhideWhenUsed="0"/>
    <w:lsdException w:name="Medium List 1 Accent 2" w:semiHidden="0" w:uiPriority="64" w:unhideWhenUsed="0"/>
    <w:lsdException w:name="Medium List 2 Accent 2" w:semiHidden="0" w:uiPriority="65" w:unhideWhenUsed="0"/>
    <w:lsdException w:name="Medium Grid 1 Accent 2" w:semiHidden="0" w:uiPriority="66" w:unhideWhenUsed="0"/>
    <w:lsdException w:name="Medium Grid 2 Accent 2" w:semiHidden="0" w:uiPriority="67" w:unhideWhenUsed="0"/>
    <w:lsdException w:name="Medium Grid 3 Accent 2" w:semiHidden="0" w:uiPriority="68" w:unhideWhenUsed="0"/>
    <w:lsdException w:name="Dark List Accent 2" w:semiHidden="0" w:uiPriority="69" w:unhideWhenUsed="0"/>
    <w:lsdException w:name="Colorful Shading Accent 2" w:semiHidden="0" w:uiPriority="70" w:unhideWhenUsed="0"/>
    <w:lsdException w:name="Colorful List Accent 2" w:semiHidden="0" w:uiPriority="71" w:unhideWhenUsed="0"/>
    <w:lsdException w:name="Colorful Grid Accent 2" w:semiHidden="0" w:uiPriority="72" w:unhideWhenUsed="0"/>
    <w:lsdException w:name="Light Shading Accent 3" w:semiHidden="0" w:uiPriority="73" w:unhideWhenUsed="0"/>
    <w:lsdException w:name="Light List Accent 3" w:semiHidden="0" w:uiPriority="60" w:unhideWhenUsed="0"/>
    <w:lsdException w:name="Light Grid Accent 3" w:semiHidden="0" w:uiPriority="61" w:unhideWhenUsed="0"/>
    <w:lsdException w:name="Medium Shading 1 Accent 3" w:semiHidden="0" w:uiPriority="62" w:unhideWhenUsed="0"/>
    <w:lsdException w:name="Medium Shading 2 Accent 3" w:semiHidden="0" w:uiPriority="63" w:unhideWhenUsed="0"/>
    <w:lsdException w:name="Medium List 1 Accent 3" w:semiHidden="0" w:uiPriority="64" w:unhideWhenUsed="0"/>
    <w:lsdException w:name="Medium List 2 Accent 3" w:semiHidden="0" w:uiPriority="65" w:unhideWhenUsed="0"/>
    <w:lsdException w:name="Medium Grid 1 Accent 3" w:semiHidden="0" w:uiPriority="66" w:unhideWhenUsed="0"/>
    <w:lsdException w:name="Medium Grid 2 Accent 3" w:semiHidden="0" w:uiPriority="67" w:unhideWhenUsed="0"/>
    <w:lsdException w:name="Medium Grid 3 Accent 3" w:semiHidden="0" w:uiPriority="68" w:unhideWhenUsed="0"/>
    <w:lsdException w:name="Dark List Accent 3" w:semiHidden="0" w:uiPriority="69" w:unhideWhenUsed="0"/>
    <w:lsdException w:name="Colorful Shading Accent 3" w:semiHidden="0" w:uiPriority="70" w:unhideWhenUsed="0"/>
    <w:lsdException w:name="Colorful List Accent 3" w:semiHidden="0" w:uiPriority="71" w:unhideWhenUsed="0"/>
    <w:lsdException w:name="Colorful Grid Accent 3" w:semiHidden="0" w:uiPriority="72" w:unhideWhenUsed="0"/>
    <w:lsdException w:name="Light Shading Accent 4" w:semiHidden="0" w:uiPriority="73" w:unhideWhenUsed="0"/>
    <w:lsdException w:name="Light List Accent 4" w:semiHidden="0" w:uiPriority="60" w:unhideWhenUsed="0"/>
    <w:lsdException w:name="Light Grid Accent 4" w:semiHidden="0" w:uiPriority="61" w:unhideWhenUsed="0"/>
    <w:lsdException w:name="Medium Shading 1 Accent 4" w:semiHidden="0" w:uiPriority="62" w:unhideWhenUsed="0"/>
    <w:lsdException w:name="Medium Shading 2 Accent 4" w:semiHidden="0" w:uiPriority="63" w:unhideWhenUsed="0"/>
    <w:lsdException w:name="Medium List 1 Accent 4" w:semiHidden="0" w:uiPriority="64" w:unhideWhenUsed="0"/>
    <w:lsdException w:name="Medium List 2 Accent 4" w:semiHidden="0" w:uiPriority="65" w:unhideWhenUsed="0"/>
    <w:lsdException w:name="Medium Grid 1 Accent 4" w:semiHidden="0" w:uiPriority="66" w:unhideWhenUsed="0"/>
    <w:lsdException w:name="Medium Grid 2 Accent 4" w:semiHidden="0" w:uiPriority="67" w:unhideWhenUsed="0"/>
    <w:lsdException w:name="Medium Grid 3 Accent 4" w:semiHidden="0" w:uiPriority="68" w:unhideWhenUsed="0"/>
    <w:lsdException w:name="Dark List Accent 4" w:semiHidden="0" w:uiPriority="69" w:unhideWhenUsed="0"/>
    <w:lsdException w:name="Colorful Shading Accent 4" w:semiHidden="0" w:uiPriority="70" w:unhideWhenUsed="0"/>
    <w:lsdException w:name="Colorful List Accent 4" w:semiHidden="0" w:uiPriority="71" w:unhideWhenUsed="0"/>
    <w:lsdException w:name="Colorful Grid Accent 4" w:semiHidden="0" w:uiPriority="72" w:unhideWhenUsed="0"/>
    <w:lsdException w:name="Light Shading Accent 5" w:semiHidden="0" w:uiPriority="73" w:unhideWhenUsed="0"/>
    <w:lsdException w:name="Light List Accent 5" w:semiHidden="0" w:uiPriority="60" w:unhideWhenUsed="0"/>
    <w:lsdException w:name="Light Grid Accent 5" w:semiHidden="0" w:uiPriority="61" w:unhideWhenUsed="0"/>
    <w:lsdException w:name="Medium Shading 1 Accent 5" w:semiHidden="0" w:uiPriority="62" w:unhideWhenUsed="0"/>
    <w:lsdException w:name="Medium Shading 2 Accent 5" w:semiHidden="0" w:uiPriority="63" w:unhideWhenUsed="0"/>
    <w:lsdException w:name="Medium List 1 Accent 5" w:semiHidden="0" w:uiPriority="64" w:unhideWhenUsed="0"/>
    <w:lsdException w:name="Medium List 2 Accent 5" w:semiHidden="0" w:uiPriority="65" w:unhideWhenUsed="0"/>
    <w:lsdException w:name="Medium Grid 1 Accent 5" w:semiHidden="0" w:uiPriority="66" w:unhideWhenUsed="0"/>
    <w:lsdException w:name="Medium Grid 2 Accent 5" w:semiHidden="0" w:uiPriority="67" w:unhideWhenUsed="0"/>
    <w:lsdException w:name="Medium Grid 3 Accent 5" w:semiHidden="0" w:uiPriority="68" w:unhideWhenUsed="0"/>
    <w:lsdException w:name="Dark List Accent 5" w:semiHidden="0" w:uiPriority="69" w:unhideWhenUsed="0"/>
    <w:lsdException w:name="Colorful Shading Accent 5" w:semiHidden="0" w:uiPriority="70" w:unhideWhenUsed="0"/>
    <w:lsdException w:name="Colorful List Accent 5" w:semiHidden="0" w:uiPriority="71" w:unhideWhenUsed="0"/>
    <w:lsdException w:name="Colorful Grid Accent 5" w:semiHidden="0" w:uiPriority="72" w:unhideWhenUsed="0"/>
    <w:lsdException w:name="Light Shading Accent 6" w:semiHidden="0" w:uiPriority="73" w:unhideWhenUsed="0"/>
    <w:lsdException w:name="Light List Accent 6" w:semiHidden="0" w:uiPriority="60" w:unhideWhenUsed="0"/>
    <w:lsdException w:name="Light Grid Accent 6" w:semiHidden="0" w:uiPriority="61" w:unhideWhenUsed="0"/>
    <w:lsdException w:name="Medium Shading 1 Accent 6" w:semiHidden="0" w:uiPriority="62" w:unhideWhenUsed="0"/>
    <w:lsdException w:name="Medium Shading 2 Accent 6" w:semiHidden="0" w:uiPriority="63" w:unhideWhenUsed="0"/>
    <w:lsdException w:name="Medium List 1 Accent 6" w:semiHidden="0" w:uiPriority="64" w:unhideWhenUsed="0"/>
    <w:lsdException w:name="Medium List 2 Accent 6" w:semiHidden="0" w:uiPriority="65" w:unhideWhenUsed="0"/>
    <w:lsdException w:name="Medium Grid 1 Accent 6" w:semiHidden="0" w:uiPriority="66" w:unhideWhenUsed="0"/>
    <w:lsdException w:name="Medium Grid 2 Accent 6" w:semiHidden="0" w:uiPriority="67" w:unhideWhenUsed="0"/>
    <w:lsdException w:name="Medium Grid 3 Accent 6" w:semiHidden="0" w:uiPriority="68" w:unhideWhenUsed="0"/>
    <w:lsdException w:name="Dark List Accent 6" w:semiHidden="0" w:uiPriority="69" w:unhideWhenUsed="0"/>
    <w:lsdException w:name="Colorful Shading Accent 6" w:semiHidden="0" w:uiPriority="70" w:unhideWhenUsed="0"/>
    <w:lsdException w:name="Colorful List Accent 6" w:semiHidden="0" w:uiPriority="71" w:unhideWhenUsed="0"/>
    <w:lsdException w:name="Colorful Grid Accent 6" w:semiHidden="0" w:uiPriority="72" w:unhideWhenUsed="0"/>
    <w:lsdException w:name="Subtle Emphasis" w:semiHidden="0" w:uiPriority="73" w:unhideWhenUsed="0"/>
    <w:lsdException w:name="Intense Emphasis" w:semiHidden="0" w:uiPriority="19" w:unhideWhenUsed="0" w:qFormat="1"/>
    <w:lsdException w:name="Subtle Reference" w:semiHidden="0" w:uiPriority="21" w:unhideWhenUsed="0" w:qFormat="1"/>
    <w:lsdException w:name="Intense Reference" w:semiHidden="0" w:uiPriority="31" w:unhideWhenUsed="0" w:qFormat="1"/>
    <w:lsdException w:name="Book Title" w:semiHidden="0" w:uiPriority="32" w:unhideWhenUsed="0" w:qFormat="1"/>
    <w:lsdException w:name="Bibliography" w:semiHidden="0" w:uiPriority="33" w:unhideWhenUsed="0" w:qFormat="1"/>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locked/>
    <w:rsid w:val="002C6A75"/>
    <w:pPr>
      <w:widowControl/>
      <w:wordWrap/>
      <w:autoSpaceDE/>
      <w:autoSpaceDN/>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pPr>
      <w:tabs>
        <w:tab w:val="center" w:pos="4513"/>
        <w:tab w:val="right" w:pos="9026"/>
      </w:tabs>
      <w:snapToGrid w:val="0"/>
    </w:p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semiHidden/>
    <w:unhideWhenUsed/>
    <w:pPr>
      <w:tabs>
        <w:tab w:val="center" w:pos="4513"/>
        <w:tab w:val="right" w:pos="9026"/>
      </w:tabs>
      <w:snapToGrid w:val="0"/>
    </w:pPr>
  </w:style>
  <w:style w:type="character" w:customStyle="1" w:styleId="FooterChar">
    <w:name w:val="Footer Char"/>
    <w:basedOn w:val="DefaultParagraphFont"/>
    <w:link w:val="Footer"/>
    <w:uiPriority w:val="99"/>
    <w:semiHidden/>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napToGrid w:val="0"/>
      <w:spacing w:line="249" w:lineRule="auto"/>
      <w:jc w:val="both"/>
    </w:pPr>
    <w:rPr>
      <w:rFonts w:ascii="HY신명조" w:eastAsia="HY신명조" w:hAnsi="Arial Unicode MS" w:cs="HY신명조"/>
      <w:color w:val="000000"/>
      <w:sz w:val="20"/>
      <w:szCs w:val="20"/>
    </w:rPr>
  </w:style>
  <w:style w:type="paragraph" w:customStyle="1" w:styleId="a0">
    <w:name w:val="본문"/>
    <w:qFormat/>
    <w:pPr>
      <w:widowControl w:val="0"/>
      <w:wordWrap w:val="0"/>
      <w:autoSpaceDE w:val="0"/>
      <w:autoSpaceDN w:val="0"/>
      <w:snapToGrid w:val="0"/>
      <w:spacing w:before="84" w:after="84" w:line="257" w:lineRule="auto"/>
      <w:ind w:left="350" w:right="350"/>
      <w:jc w:val="both"/>
    </w:pPr>
    <w:rPr>
      <w:rFonts w:ascii="HY신명조" w:eastAsia="HY신명조" w:hAnsi="Arial Unicode MS" w:cs="HY신명조"/>
      <w:color w:val="000000"/>
      <w:spacing w:val="-5"/>
      <w:w w:val="95"/>
      <w:sz w:val="20"/>
      <w:szCs w:val="20"/>
    </w:rPr>
  </w:style>
  <w:style w:type="paragraph" w:customStyle="1" w:styleId="1">
    <w:name w:val="개요 1"/>
    <w:qFormat/>
    <w:pPr>
      <w:widowControl w:val="0"/>
      <w:wordWrap w:val="0"/>
      <w:autoSpaceDE w:val="0"/>
      <w:autoSpaceDN w:val="0"/>
      <w:snapToGrid w:val="0"/>
      <w:spacing w:line="249" w:lineRule="auto"/>
      <w:ind w:left="148" w:hanging="148"/>
      <w:jc w:val="both"/>
    </w:pPr>
    <w:rPr>
      <w:rFonts w:ascii="HY신명조" w:eastAsia="HY신명조" w:hAnsi="Arial Unicode MS" w:cs="HY신명조"/>
      <w:color w:val="000000"/>
      <w:sz w:val="20"/>
      <w:szCs w:val="20"/>
    </w:rPr>
  </w:style>
  <w:style w:type="paragraph" w:customStyle="1" w:styleId="2">
    <w:name w:val="개요 2"/>
    <w:qFormat/>
    <w:pPr>
      <w:widowControl w:val="0"/>
      <w:wordWrap w:val="0"/>
      <w:autoSpaceDE w:val="0"/>
      <w:autoSpaceDN w:val="0"/>
      <w:snapToGrid w:val="0"/>
      <w:spacing w:line="249" w:lineRule="auto"/>
      <w:ind w:left="348" w:hanging="148"/>
      <w:jc w:val="both"/>
    </w:pPr>
    <w:rPr>
      <w:rFonts w:ascii="HY신명조" w:eastAsia="HY신명조" w:hAnsi="Arial Unicode MS" w:cs="HY신명조"/>
      <w:color w:val="000000"/>
      <w:sz w:val="20"/>
      <w:szCs w:val="20"/>
    </w:rPr>
  </w:style>
  <w:style w:type="paragraph" w:customStyle="1" w:styleId="3">
    <w:name w:val="개요 3"/>
    <w:qFormat/>
    <w:pPr>
      <w:widowControl w:val="0"/>
      <w:wordWrap w:val="0"/>
      <w:autoSpaceDE w:val="0"/>
      <w:autoSpaceDN w:val="0"/>
      <w:snapToGrid w:val="0"/>
      <w:spacing w:line="249" w:lineRule="auto"/>
      <w:ind w:left="548" w:hanging="148"/>
      <w:jc w:val="both"/>
    </w:pPr>
    <w:rPr>
      <w:rFonts w:ascii="HY신명조" w:eastAsia="HY신명조" w:hAnsi="Arial Unicode MS" w:cs="HY신명조"/>
      <w:color w:val="000000"/>
      <w:sz w:val="20"/>
      <w:szCs w:val="20"/>
    </w:rPr>
  </w:style>
  <w:style w:type="paragraph" w:customStyle="1" w:styleId="4">
    <w:name w:val="개요 4"/>
    <w:qFormat/>
    <w:pPr>
      <w:widowControl w:val="0"/>
      <w:wordWrap w:val="0"/>
      <w:autoSpaceDE w:val="0"/>
      <w:autoSpaceDN w:val="0"/>
      <w:snapToGrid w:val="0"/>
      <w:spacing w:line="249" w:lineRule="auto"/>
      <w:ind w:left="748" w:hanging="148"/>
      <w:jc w:val="both"/>
    </w:pPr>
    <w:rPr>
      <w:rFonts w:ascii="HY신명조" w:eastAsia="HY신명조" w:hAnsi="Arial Unicode MS" w:cs="HY신명조"/>
      <w:color w:val="000000"/>
      <w:sz w:val="20"/>
      <w:szCs w:val="20"/>
    </w:rPr>
  </w:style>
  <w:style w:type="paragraph" w:customStyle="1" w:styleId="5">
    <w:name w:val="개요 5"/>
    <w:qFormat/>
    <w:pPr>
      <w:widowControl w:val="0"/>
      <w:wordWrap w:val="0"/>
      <w:autoSpaceDE w:val="0"/>
      <w:autoSpaceDN w:val="0"/>
      <w:snapToGrid w:val="0"/>
      <w:spacing w:line="249" w:lineRule="auto"/>
      <w:ind w:left="948" w:hanging="148"/>
      <w:jc w:val="both"/>
    </w:pPr>
    <w:rPr>
      <w:rFonts w:ascii="HY신명조" w:eastAsia="HY신명조" w:hAnsi="Arial Unicode MS" w:cs="HY신명조"/>
      <w:color w:val="000000"/>
      <w:sz w:val="20"/>
      <w:szCs w:val="20"/>
    </w:rPr>
  </w:style>
  <w:style w:type="paragraph" w:customStyle="1" w:styleId="6">
    <w:name w:val="개요 6"/>
    <w:qFormat/>
    <w:pPr>
      <w:widowControl w:val="0"/>
      <w:wordWrap w:val="0"/>
      <w:autoSpaceDE w:val="0"/>
      <w:autoSpaceDN w:val="0"/>
      <w:snapToGrid w:val="0"/>
      <w:spacing w:line="249" w:lineRule="auto"/>
      <w:ind w:left="1148" w:hanging="148"/>
      <w:jc w:val="both"/>
    </w:pPr>
    <w:rPr>
      <w:rFonts w:ascii="HY신명조" w:eastAsia="HY신명조" w:hAnsi="Arial Unicode MS" w:cs="HY신명조"/>
      <w:color w:val="000000"/>
      <w:sz w:val="20"/>
      <w:szCs w:val="20"/>
    </w:rPr>
  </w:style>
  <w:style w:type="paragraph" w:customStyle="1" w:styleId="7">
    <w:name w:val="개요 7"/>
    <w:qFormat/>
    <w:pPr>
      <w:widowControl w:val="0"/>
      <w:wordWrap w:val="0"/>
      <w:autoSpaceDE w:val="0"/>
      <w:autoSpaceDN w:val="0"/>
      <w:snapToGrid w:val="0"/>
      <w:spacing w:line="249" w:lineRule="auto"/>
      <w:ind w:left="1348" w:hanging="148"/>
      <w:jc w:val="both"/>
    </w:pPr>
    <w:rPr>
      <w:rFonts w:ascii="HY신명조" w:eastAsia="HY신명조" w:hAnsi="Arial Unicode MS" w:cs="HY신명조"/>
      <w:color w:val="000000"/>
      <w:sz w:val="20"/>
      <w:szCs w:val="20"/>
    </w:rPr>
  </w:style>
  <w:style w:type="paragraph" w:customStyle="1" w:styleId="a1">
    <w:name w:val="쪽 번호"/>
    <w:qFormat/>
    <w:pPr>
      <w:widowControl w:val="0"/>
      <w:wordWrap w:val="0"/>
      <w:autoSpaceDE w:val="0"/>
      <w:autoSpaceDN w:val="0"/>
      <w:snapToGrid w:val="0"/>
      <w:spacing w:line="249" w:lineRule="auto"/>
      <w:jc w:val="both"/>
    </w:pPr>
    <w:rPr>
      <w:rFonts w:ascii="HY견고딕" w:eastAsia="HY견고딕" w:hAnsi="Arial Unicode MS" w:cs="HY견고딕"/>
      <w:color w:val="000000"/>
      <w:sz w:val="20"/>
      <w:szCs w:val="20"/>
    </w:rPr>
  </w:style>
  <w:style w:type="paragraph" w:customStyle="1" w:styleId="a2">
    <w:name w:val="머리말"/>
    <w:qFormat/>
    <w:pPr>
      <w:widowControl w:val="0"/>
      <w:tabs>
        <w:tab w:val="left" w:pos="800"/>
        <w:tab w:val="left" w:pos="1610"/>
        <w:tab w:val="left" w:pos="2410"/>
        <w:tab w:val="left" w:pos="3220"/>
        <w:tab w:val="left" w:pos="4030"/>
        <w:tab w:val="left" w:pos="4830"/>
        <w:tab w:val="left" w:pos="5640"/>
        <w:tab w:val="left" w:pos="6450"/>
        <w:tab w:val="left" w:pos="7250"/>
        <w:tab w:val="left" w:pos="8060"/>
        <w:tab w:val="left" w:pos="8870"/>
        <w:tab w:val="left" w:pos="10480"/>
        <w:tab w:val="left" w:pos="11280"/>
        <w:tab w:val="left" w:pos="12090"/>
        <w:tab w:val="left" w:pos="12900"/>
        <w:tab w:val="left" w:pos="13700"/>
        <w:tab w:val="left" w:pos="14510"/>
        <w:tab w:val="left" w:pos="15320"/>
        <w:tab w:val="left" w:pos="16120"/>
        <w:tab w:val="left" w:pos="16930"/>
        <w:tab w:val="left" w:pos="17740"/>
        <w:tab w:val="left" w:pos="18540"/>
        <w:tab w:val="left" w:pos="19350"/>
        <w:tab w:val="left" w:pos="20160"/>
        <w:tab w:val="left" w:pos="20960"/>
        <w:tab w:val="left" w:pos="21770"/>
        <w:tab w:val="left" w:pos="22570"/>
        <w:tab w:val="left" w:pos="23380"/>
        <w:tab w:val="left" w:pos="24190"/>
        <w:tab w:val="left" w:pos="24990"/>
        <w:tab w:val="left" w:pos="25800"/>
      </w:tabs>
      <w:autoSpaceDE w:val="0"/>
      <w:autoSpaceDN w:val="0"/>
      <w:snapToGrid w:val="0"/>
      <w:ind w:right="200"/>
      <w:jc w:val="right"/>
    </w:pPr>
    <w:rPr>
      <w:rFonts w:ascii="HY중고딕" w:eastAsia="HY중고딕" w:hAnsi="Arial Unicode MS" w:cs="HY중고딕"/>
      <w:color w:val="000000"/>
      <w:sz w:val="18"/>
      <w:szCs w:val="18"/>
    </w:rPr>
  </w:style>
  <w:style w:type="paragraph" w:customStyle="1" w:styleId="a3">
    <w:name w:val="각주"/>
    <w:qFormat/>
    <w:pPr>
      <w:widowControl w:val="0"/>
      <w:wordWrap w:val="0"/>
      <w:autoSpaceDE w:val="0"/>
      <w:autoSpaceDN w:val="0"/>
      <w:snapToGrid w:val="0"/>
      <w:ind w:left="264" w:hanging="264"/>
      <w:jc w:val="both"/>
    </w:pPr>
    <w:rPr>
      <w:rFonts w:ascii="HY신명조" w:eastAsia="HY신명조" w:hAnsi="Arial Unicode MS" w:cs="HY신명조"/>
      <w:color w:val="000000"/>
      <w:sz w:val="18"/>
      <w:szCs w:val="18"/>
    </w:rPr>
  </w:style>
  <w:style w:type="paragraph" w:customStyle="1" w:styleId="a4">
    <w:name w:val="그림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5">
    <w:name w:val="표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6">
    <w:name w:val="수식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7">
    <w:name w:val="찾아보기"/>
    <w:qFormat/>
    <w:pPr>
      <w:widowControl w:val="0"/>
      <w:tabs>
        <w:tab w:val="left" w:pos="320"/>
        <w:tab w:val="left" w:leader="middleDot" w:pos="3720"/>
      </w:tabs>
      <w:wordWrap w:val="0"/>
      <w:autoSpaceDE w:val="0"/>
      <w:autoSpaceDN w:val="0"/>
      <w:snapToGrid w:val="0"/>
      <w:spacing w:line="249" w:lineRule="auto"/>
      <w:jc w:val="both"/>
    </w:pPr>
    <w:rPr>
      <w:rFonts w:ascii="HY신명조" w:eastAsia="HY신명조" w:hAnsi="Arial Unicode MS" w:cs="HY신명조"/>
      <w:color w:val="000000"/>
      <w:sz w:val="18"/>
      <w:szCs w:val="18"/>
    </w:rPr>
  </w:style>
  <w:style w:type="paragraph" w:styleId="BalloonText">
    <w:name w:val="Balloon Text"/>
    <w:basedOn w:val="Normal"/>
    <w:link w:val="BalloonTextChar"/>
    <w:uiPriority w:val="99"/>
    <w:semiHidden/>
    <w:unhideWhenUsed/>
    <w:locked/>
    <w:rsid w:val="006F35B7"/>
    <w:rPr>
      <w:rFonts w:ascii="Tahoma" w:hAnsi="Tahoma" w:cs="Tahoma"/>
      <w:sz w:val="16"/>
      <w:szCs w:val="16"/>
    </w:rPr>
  </w:style>
  <w:style w:type="character" w:customStyle="1" w:styleId="BalloonTextChar">
    <w:name w:val="Balloon Text Char"/>
    <w:basedOn w:val="DefaultParagraphFont"/>
    <w:link w:val="BalloonText"/>
    <w:uiPriority w:val="99"/>
    <w:semiHidden/>
    <w:rsid w:val="006F35B7"/>
    <w:rPr>
      <w:rFonts w:ascii="Tahoma" w:hAnsi="Tahoma" w:cs="Tahoma"/>
      <w:sz w:val="16"/>
      <w:szCs w:val="16"/>
    </w:rPr>
  </w:style>
  <w:style w:type="character" w:styleId="Strong">
    <w:name w:val="Strong"/>
    <w:basedOn w:val="DefaultParagraphFont"/>
    <w:uiPriority w:val="22"/>
    <w:qFormat/>
    <w:locked/>
    <w:rsid w:val="002C6A75"/>
    <w:rPr>
      <w:b/>
      <w:bCs/>
    </w:rPr>
  </w:style>
  <w:style w:type="character" w:customStyle="1" w:styleId="Heading1Char">
    <w:name w:val="Heading 1 Char"/>
    <w:basedOn w:val="DefaultParagraphFont"/>
    <w:link w:val="Heading1"/>
    <w:uiPriority w:val="9"/>
    <w:rsid w:val="002C6A75"/>
    <w:rPr>
      <w:rFonts w:ascii="Times New Roman" w:eastAsia="Times New Roman" w:hAnsi="Times New Roman" w:cs="Times New Roman"/>
      <w:b/>
      <w:bCs/>
      <w:kern w:val="36"/>
      <w:sz w:val="48"/>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9"/>
    <w:lsdException w:name="Title" w:uiPriority="35" w:qFormat="1"/>
    <w:lsdException w:name="Default Paragraph Font" w:semiHidden="0" w:uiPriority="10" w:unhideWhenUsed="0" w:qFormat="1"/>
    <w:lsdException w:name="Subtitle" w:uiPriority="1"/>
    <w:lsdException w:name="Strong" w:semiHidden="0" w:uiPriority="22" w:unhideWhenUsed="0" w:qFormat="1"/>
    <w:lsdException w:name="Emphasis" w:semiHidden="0" w:uiPriority="22" w:unhideWhenUsed="0" w:qFormat="1"/>
    <w:lsdException w:name="Table Grid" w:semiHidden="0" w:uiPriority="20" w:unhideWhenUsed="0" w:qFormat="1"/>
    <w:lsdException w:name="Placeholder Text" w:semiHidden="0" w:uiPriority="59" w:unhideWhenUsed="0"/>
    <w:lsdException w:name="No Spacing" w:unhideWhenUsed="0"/>
    <w:lsdException w:name="Light Shading" w:semiHidden="0" w:uiPriority="1" w:unhideWhenUsed="0" w:qFormat="1"/>
    <w:lsdException w:name="Light List" w:semiHidden="0" w:uiPriority="60" w:unhideWhenUsed="0"/>
    <w:lsdException w:name="Light Grid" w:semiHidden="0" w:uiPriority="61" w:unhideWhenUsed="0"/>
    <w:lsdException w:name="Medium Shading 1" w:semiHidden="0" w:uiPriority="62" w:unhideWhenUsed="0"/>
    <w:lsdException w:name="Medium Shading 2" w:semiHidden="0" w:uiPriority="63" w:unhideWhenUsed="0"/>
    <w:lsdException w:name="Medium List 1" w:semiHidden="0" w:uiPriority="64" w:unhideWhenUsed="0"/>
    <w:lsdException w:name="Medium List 2" w:semiHidden="0" w:uiPriority="65" w:unhideWhenUsed="0"/>
    <w:lsdException w:name="Medium Grid 1" w:semiHidden="0" w:uiPriority="66" w:unhideWhenUsed="0"/>
    <w:lsdException w:name="Medium Grid 2" w:semiHidden="0" w:uiPriority="67" w:unhideWhenUsed="0"/>
    <w:lsdException w:name="Medium Grid 3" w:semiHidden="0" w:uiPriority="68" w:unhideWhenUsed="0"/>
    <w:lsdException w:name="Dark List" w:semiHidden="0" w:uiPriority="69" w:unhideWhenUsed="0"/>
    <w:lsdException w:name="Colorful Shading" w:semiHidden="0" w:uiPriority="70" w:unhideWhenUsed="0"/>
    <w:lsdException w:name="Colorful List" w:semiHidden="0" w:uiPriority="71" w:unhideWhenUsed="0"/>
    <w:lsdException w:name="Colorful Grid" w:semiHidden="0" w:uiPriority="72" w:unhideWhenUsed="0"/>
    <w:lsdException w:name="Light Shading Accent 1" w:semiHidden="0" w:uiPriority="73" w:unhideWhenUsed="0"/>
    <w:lsdException w:name="Light List Accent 1" w:semiHidden="0" w:uiPriority="60" w:unhideWhenUsed="0"/>
    <w:lsdException w:name="Light Grid Accent 1" w:semiHidden="0" w:uiPriority="61" w:unhideWhenUsed="0"/>
    <w:lsdException w:name="Medium Shading 1 Accent 1" w:semiHidden="0" w:uiPriority="62" w:unhideWhenUsed="0"/>
    <w:lsdException w:name="Medium Shading 2 Accent 1" w:semiHidden="0" w:uiPriority="63" w:unhideWhenUsed="0"/>
    <w:lsdException w:name="Medium List 1 Accent 1" w:semiHidden="0" w:uiPriority="64" w:unhideWhenUsed="0"/>
    <w:lsdException w:name="Revision" w:semiHidden="0" w:uiPriority="65" w:unhideWhenUsed="0"/>
    <w:lsdException w:name="List Paragraph" w:unhideWhenUsed="0"/>
    <w:lsdException w:name="Quote" w:semiHidden="0" w:uiPriority="34" w:unhideWhenUsed="0" w:qFormat="1"/>
    <w:lsdException w:name="Intense Quote" w:semiHidden="0" w:uiPriority="29" w:unhideWhenUsed="0" w:qFormat="1"/>
    <w:lsdException w:name="Medium List 2 Accent 1" w:semiHidden="0" w:uiPriority="30" w:unhideWhenUsed="0" w:qFormat="1"/>
    <w:lsdException w:name="Medium Grid 1 Accent 1" w:semiHidden="0" w:uiPriority="66" w:unhideWhenUsed="0"/>
    <w:lsdException w:name="Medium Grid 2 Accent 1" w:semiHidden="0" w:uiPriority="67" w:unhideWhenUsed="0"/>
    <w:lsdException w:name="Medium Grid 3 Accent 1" w:semiHidden="0" w:uiPriority="68" w:unhideWhenUsed="0"/>
    <w:lsdException w:name="Dark List Accent 1" w:semiHidden="0" w:uiPriority="69" w:unhideWhenUsed="0"/>
    <w:lsdException w:name="Colorful Shading Accent 1" w:semiHidden="0" w:uiPriority="70" w:unhideWhenUsed="0"/>
    <w:lsdException w:name="Colorful List Accent 1" w:semiHidden="0" w:uiPriority="71" w:unhideWhenUsed="0"/>
    <w:lsdException w:name="Colorful Grid Accent 1" w:semiHidden="0" w:uiPriority="72" w:unhideWhenUsed="0"/>
    <w:lsdException w:name="Light Shading Accent 2" w:semiHidden="0" w:uiPriority="73" w:unhideWhenUsed="0"/>
    <w:lsdException w:name="Light List Accent 2" w:semiHidden="0" w:uiPriority="60" w:unhideWhenUsed="0"/>
    <w:lsdException w:name="Light Grid Accent 2" w:semiHidden="0" w:uiPriority="61" w:unhideWhenUsed="0"/>
    <w:lsdException w:name="Medium Shading 1 Accent 2" w:semiHidden="0" w:uiPriority="62" w:unhideWhenUsed="0"/>
    <w:lsdException w:name="Medium Shading 2 Accent 2" w:semiHidden="0" w:uiPriority="63" w:unhideWhenUsed="0"/>
    <w:lsdException w:name="Medium List 1 Accent 2" w:semiHidden="0" w:uiPriority="64" w:unhideWhenUsed="0"/>
    <w:lsdException w:name="Medium List 2 Accent 2" w:semiHidden="0" w:uiPriority="65" w:unhideWhenUsed="0"/>
    <w:lsdException w:name="Medium Grid 1 Accent 2" w:semiHidden="0" w:uiPriority="66" w:unhideWhenUsed="0"/>
    <w:lsdException w:name="Medium Grid 2 Accent 2" w:semiHidden="0" w:uiPriority="67" w:unhideWhenUsed="0"/>
    <w:lsdException w:name="Medium Grid 3 Accent 2" w:semiHidden="0" w:uiPriority="68" w:unhideWhenUsed="0"/>
    <w:lsdException w:name="Dark List Accent 2" w:semiHidden="0" w:uiPriority="69" w:unhideWhenUsed="0"/>
    <w:lsdException w:name="Colorful Shading Accent 2" w:semiHidden="0" w:uiPriority="70" w:unhideWhenUsed="0"/>
    <w:lsdException w:name="Colorful List Accent 2" w:semiHidden="0" w:uiPriority="71" w:unhideWhenUsed="0"/>
    <w:lsdException w:name="Colorful Grid Accent 2" w:semiHidden="0" w:uiPriority="72" w:unhideWhenUsed="0"/>
    <w:lsdException w:name="Light Shading Accent 3" w:semiHidden="0" w:uiPriority="73" w:unhideWhenUsed="0"/>
    <w:lsdException w:name="Light List Accent 3" w:semiHidden="0" w:uiPriority="60" w:unhideWhenUsed="0"/>
    <w:lsdException w:name="Light Grid Accent 3" w:semiHidden="0" w:uiPriority="61" w:unhideWhenUsed="0"/>
    <w:lsdException w:name="Medium Shading 1 Accent 3" w:semiHidden="0" w:uiPriority="62" w:unhideWhenUsed="0"/>
    <w:lsdException w:name="Medium Shading 2 Accent 3" w:semiHidden="0" w:uiPriority="63" w:unhideWhenUsed="0"/>
    <w:lsdException w:name="Medium List 1 Accent 3" w:semiHidden="0" w:uiPriority="64" w:unhideWhenUsed="0"/>
    <w:lsdException w:name="Medium List 2 Accent 3" w:semiHidden="0" w:uiPriority="65" w:unhideWhenUsed="0"/>
    <w:lsdException w:name="Medium Grid 1 Accent 3" w:semiHidden="0" w:uiPriority="66" w:unhideWhenUsed="0"/>
    <w:lsdException w:name="Medium Grid 2 Accent 3" w:semiHidden="0" w:uiPriority="67" w:unhideWhenUsed="0"/>
    <w:lsdException w:name="Medium Grid 3 Accent 3" w:semiHidden="0" w:uiPriority="68" w:unhideWhenUsed="0"/>
    <w:lsdException w:name="Dark List Accent 3" w:semiHidden="0" w:uiPriority="69" w:unhideWhenUsed="0"/>
    <w:lsdException w:name="Colorful Shading Accent 3" w:semiHidden="0" w:uiPriority="70" w:unhideWhenUsed="0"/>
    <w:lsdException w:name="Colorful List Accent 3" w:semiHidden="0" w:uiPriority="71" w:unhideWhenUsed="0"/>
    <w:lsdException w:name="Colorful Grid Accent 3" w:semiHidden="0" w:uiPriority="72" w:unhideWhenUsed="0"/>
    <w:lsdException w:name="Light Shading Accent 4" w:semiHidden="0" w:uiPriority="73" w:unhideWhenUsed="0"/>
    <w:lsdException w:name="Light List Accent 4" w:semiHidden="0" w:uiPriority="60" w:unhideWhenUsed="0"/>
    <w:lsdException w:name="Light Grid Accent 4" w:semiHidden="0" w:uiPriority="61" w:unhideWhenUsed="0"/>
    <w:lsdException w:name="Medium Shading 1 Accent 4" w:semiHidden="0" w:uiPriority="62" w:unhideWhenUsed="0"/>
    <w:lsdException w:name="Medium Shading 2 Accent 4" w:semiHidden="0" w:uiPriority="63" w:unhideWhenUsed="0"/>
    <w:lsdException w:name="Medium List 1 Accent 4" w:semiHidden="0" w:uiPriority="64" w:unhideWhenUsed="0"/>
    <w:lsdException w:name="Medium List 2 Accent 4" w:semiHidden="0" w:uiPriority="65" w:unhideWhenUsed="0"/>
    <w:lsdException w:name="Medium Grid 1 Accent 4" w:semiHidden="0" w:uiPriority="66" w:unhideWhenUsed="0"/>
    <w:lsdException w:name="Medium Grid 2 Accent 4" w:semiHidden="0" w:uiPriority="67" w:unhideWhenUsed="0"/>
    <w:lsdException w:name="Medium Grid 3 Accent 4" w:semiHidden="0" w:uiPriority="68" w:unhideWhenUsed="0"/>
    <w:lsdException w:name="Dark List Accent 4" w:semiHidden="0" w:uiPriority="69" w:unhideWhenUsed="0"/>
    <w:lsdException w:name="Colorful Shading Accent 4" w:semiHidden="0" w:uiPriority="70" w:unhideWhenUsed="0"/>
    <w:lsdException w:name="Colorful List Accent 4" w:semiHidden="0" w:uiPriority="71" w:unhideWhenUsed="0"/>
    <w:lsdException w:name="Colorful Grid Accent 4" w:semiHidden="0" w:uiPriority="72" w:unhideWhenUsed="0"/>
    <w:lsdException w:name="Light Shading Accent 5" w:semiHidden="0" w:uiPriority="73" w:unhideWhenUsed="0"/>
    <w:lsdException w:name="Light List Accent 5" w:semiHidden="0" w:uiPriority="60" w:unhideWhenUsed="0"/>
    <w:lsdException w:name="Light Grid Accent 5" w:semiHidden="0" w:uiPriority="61" w:unhideWhenUsed="0"/>
    <w:lsdException w:name="Medium Shading 1 Accent 5" w:semiHidden="0" w:uiPriority="62" w:unhideWhenUsed="0"/>
    <w:lsdException w:name="Medium Shading 2 Accent 5" w:semiHidden="0" w:uiPriority="63" w:unhideWhenUsed="0"/>
    <w:lsdException w:name="Medium List 1 Accent 5" w:semiHidden="0" w:uiPriority="64" w:unhideWhenUsed="0"/>
    <w:lsdException w:name="Medium List 2 Accent 5" w:semiHidden="0" w:uiPriority="65" w:unhideWhenUsed="0"/>
    <w:lsdException w:name="Medium Grid 1 Accent 5" w:semiHidden="0" w:uiPriority="66" w:unhideWhenUsed="0"/>
    <w:lsdException w:name="Medium Grid 2 Accent 5" w:semiHidden="0" w:uiPriority="67" w:unhideWhenUsed="0"/>
    <w:lsdException w:name="Medium Grid 3 Accent 5" w:semiHidden="0" w:uiPriority="68" w:unhideWhenUsed="0"/>
    <w:lsdException w:name="Dark List Accent 5" w:semiHidden="0" w:uiPriority="69" w:unhideWhenUsed="0"/>
    <w:lsdException w:name="Colorful Shading Accent 5" w:semiHidden="0" w:uiPriority="70" w:unhideWhenUsed="0"/>
    <w:lsdException w:name="Colorful List Accent 5" w:semiHidden="0" w:uiPriority="71" w:unhideWhenUsed="0"/>
    <w:lsdException w:name="Colorful Grid Accent 5" w:semiHidden="0" w:uiPriority="72" w:unhideWhenUsed="0"/>
    <w:lsdException w:name="Light Shading Accent 6" w:semiHidden="0" w:uiPriority="73" w:unhideWhenUsed="0"/>
    <w:lsdException w:name="Light List Accent 6" w:semiHidden="0" w:uiPriority="60" w:unhideWhenUsed="0"/>
    <w:lsdException w:name="Light Grid Accent 6" w:semiHidden="0" w:uiPriority="61" w:unhideWhenUsed="0"/>
    <w:lsdException w:name="Medium Shading 1 Accent 6" w:semiHidden="0" w:uiPriority="62" w:unhideWhenUsed="0"/>
    <w:lsdException w:name="Medium Shading 2 Accent 6" w:semiHidden="0" w:uiPriority="63" w:unhideWhenUsed="0"/>
    <w:lsdException w:name="Medium List 1 Accent 6" w:semiHidden="0" w:uiPriority="64" w:unhideWhenUsed="0"/>
    <w:lsdException w:name="Medium List 2 Accent 6" w:semiHidden="0" w:uiPriority="65" w:unhideWhenUsed="0"/>
    <w:lsdException w:name="Medium Grid 1 Accent 6" w:semiHidden="0" w:uiPriority="66" w:unhideWhenUsed="0"/>
    <w:lsdException w:name="Medium Grid 2 Accent 6" w:semiHidden="0" w:uiPriority="67" w:unhideWhenUsed="0"/>
    <w:lsdException w:name="Medium Grid 3 Accent 6" w:semiHidden="0" w:uiPriority="68" w:unhideWhenUsed="0"/>
    <w:lsdException w:name="Dark List Accent 6" w:semiHidden="0" w:uiPriority="69" w:unhideWhenUsed="0"/>
    <w:lsdException w:name="Colorful Shading Accent 6" w:semiHidden="0" w:uiPriority="70" w:unhideWhenUsed="0"/>
    <w:lsdException w:name="Colorful List Accent 6" w:semiHidden="0" w:uiPriority="71" w:unhideWhenUsed="0"/>
    <w:lsdException w:name="Colorful Grid Accent 6" w:semiHidden="0" w:uiPriority="72" w:unhideWhenUsed="0"/>
    <w:lsdException w:name="Subtle Emphasis" w:semiHidden="0" w:uiPriority="73" w:unhideWhenUsed="0"/>
    <w:lsdException w:name="Intense Emphasis" w:semiHidden="0" w:uiPriority="19" w:unhideWhenUsed="0" w:qFormat="1"/>
    <w:lsdException w:name="Subtle Reference" w:semiHidden="0" w:uiPriority="21" w:unhideWhenUsed="0" w:qFormat="1"/>
    <w:lsdException w:name="Intense Reference" w:semiHidden="0" w:uiPriority="31" w:unhideWhenUsed="0" w:qFormat="1"/>
    <w:lsdException w:name="Book Title" w:semiHidden="0" w:uiPriority="32" w:unhideWhenUsed="0" w:qFormat="1"/>
    <w:lsdException w:name="Bibliography" w:semiHidden="0" w:uiPriority="33" w:unhideWhenUsed="0" w:qFormat="1"/>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locked/>
    <w:rsid w:val="002C6A75"/>
    <w:pPr>
      <w:widowControl/>
      <w:wordWrap/>
      <w:autoSpaceDE/>
      <w:autoSpaceDN/>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pPr>
      <w:tabs>
        <w:tab w:val="center" w:pos="4513"/>
        <w:tab w:val="right" w:pos="9026"/>
      </w:tabs>
      <w:snapToGrid w:val="0"/>
    </w:p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semiHidden/>
    <w:unhideWhenUsed/>
    <w:pPr>
      <w:tabs>
        <w:tab w:val="center" w:pos="4513"/>
        <w:tab w:val="right" w:pos="9026"/>
      </w:tabs>
      <w:snapToGrid w:val="0"/>
    </w:pPr>
  </w:style>
  <w:style w:type="character" w:customStyle="1" w:styleId="FooterChar">
    <w:name w:val="Footer Char"/>
    <w:basedOn w:val="DefaultParagraphFont"/>
    <w:link w:val="Footer"/>
    <w:uiPriority w:val="99"/>
    <w:semiHidden/>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napToGrid w:val="0"/>
      <w:spacing w:line="249" w:lineRule="auto"/>
      <w:jc w:val="both"/>
    </w:pPr>
    <w:rPr>
      <w:rFonts w:ascii="HY신명조" w:eastAsia="HY신명조" w:hAnsi="Arial Unicode MS" w:cs="HY신명조"/>
      <w:color w:val="000000"/>
      <w:sz w:val="20"/>
      <w:szCs w:val="20"/>
    </w:rPr>
  </w:style>
  <w:style w:type="paragraph" w:customStyle="1" w:styleId="a0">
    <w:name w:val="본문"/>
    <w:qFormat/>
    <w:pPr>
      <w:widowControl w:val="0"/>
      <w:wordWrap w:val="0"/>
      <w:autoSpaceDE w:val="0"/>
      <w:autoSpaceDN w:val="0"/>
      <w:snapToGrid w:val="0"/>
      <w:spacing w:before="84" w:after="84" w:line="257" w:lineRule="auto"/>
      <w:ind w:left="350" w:right="350"/>
      <w:jc w:val="both"/>
    </w:pPr>
    <w:rPr>
      <w:rFonts w:ascii="HY신명조" w:eastAsia="HY신명조" w:hAnsi="Arial Unicode MS" w:cs="HY신명조"/>
      <w:color w:val="000000"/>
      <w:spacing w:val="-5"/>
      <w:w w:val="95"/>
      <w:sz w:val="20"/>
      <w:szCs w:val="20"/>
    </w:rPr>
  </w:style>
  <w:style w:type="paragraph" w:customStyle="1" w:styleId="1">
    <w:name w:val="개요 1"/>
    <w:qFormat/>
    <w:pPr>
      <w:widowControl w:val="0"/>
      <w:wordWrap w:val="0"/>
      <w:autoSpaceDE w:val="0"/>
      <w:autoSpaceDN w:val="0"/>
      <w:snapToGrid w:val="0"/>
      <w:spacing w:line="249" w:lineRule="auto"/>
      <w:ind w:left="148" w:hanging="148"/>
      <w:jc w:val="both"/>
    </w:pPr>
    <w:rPr>
      <w:rFonts w:ascii="HY신명조" w:eastAsia="HY신명조" w:hAnsi="Arial Unicode MS" w:cs="HY신명조"/>
      <w:color w:val="000000"/>
      <w:sz w:val="20"/>
      <w:szCs w:val="20"/>
    </w:rPr>
  </w:style>
  <w:style w:type="paragraph" w:customStyle="1" w:styleId="2">
    <w:name w:val="개요 2"/>
    <w:qFormat/>
    <w:pPr>
      <w:widowControl w:val="0"/>
      <w:wordWrap w:val="0"/>
      <w:autoSpaceDE w:val="0"/>
      <w:autoSpaceDN w:val="0"/>
      <w:snapToGrid w:val="0"/>
      <w:spacing w:line="249" w:lineRule="auto"/>
      <w:ind w:left="348" w:hanging="148"/>
      <w:jc w:val="both"/>
    </w:pPr>
    <w:rPr>
      <w:rFonts w:ascii="HY신명조" w:eastAsia="HY신명조" w:hAnsi="Arial Unicode MS" w:cs="HY신명조"/>
      <w:color w:val="000000"/>
      <w:sz w:val="20"/>
      <w:szCs w:val="20"/>
    </w:rPr>
  </w:style>
  <w:style w:type="paragraph" w:customStyle="1" w:styleId="3">
    <w:name w:val="개요 3"/>
    <w:qFormat/>
    <w:pPr>
      <w:widowControl w:val="0"/>
      <w:wordWrap w:val="0"/>
      <w:autoSpaceDE w:val="0"/>
      <w:autoSpaceDN w:val="0"/>
      <w:snapToGrid w:val="0"/>
      <w:spacing w:line="249" w:lineRule="auto"/>
      <w:ind w:left="548" w:hanging="148"/>
      <w:jc w:val="both"/>
    </w:pPr>
    <w:rPr>
      <w:rFonts w:ascii="HY신명조" w:eastAsia="HY신명조" w:hAnsi="Arial Unicode MS" w:cs="HY신명조"/>
      <w:color w:val="000000"/>
      <w:sz w:val="20"/>
      <w:szCs w:val="20"/>
    </w:rPr>
  </w:style>
  <w:style w:type="paragraph" w:customStyle="1" w:styleId="4">
    <w:name w:val="개요 4"/>
    <w:qFormat/>
    <w:pPr>
      <w:widowControl w:val="0"/>
      <w:wordWrap w:val="0"/>
      <w:autoSpaceDE w:val="0"/>
      <w:autoSpaceDN w:val="0"/>
      <w:snapToGrid w:val="0"/>
      <w:spacing w:line="249" w:lineRule="auto"/>
      <w:ind w:left="748" w:hanging="148"/>
      <w:jc w:val="both"/>
    </w:pPr>
    <w:rPr>
      <w:rFonts w:ascii="HY신명조" w:eastAsia="HY신명조" w:hAnsi="Arial Unicode MS" w:cs="HY신명조"/>
      <w:color w:val="000000"/>
      <w:sz w:val="20"/>
      <w:szCs w:val="20"/>
    </w:rPr>
  </w:style>
  <w:style w:type="paragraph" w:customStyle="1" w:styleId="5">
    <w:name w:val="개요 5"/>
    <w:qFormat/>
    <w:pPr>
      <w:widowControl w:val="0"/>
      <w:wordWrap w:val="0"/>
      <w:autoSpaceDE w:val="0"/>
      <w:autoSpaceDN w:val="0"/>
      <w:snapToGrid w:val="0"/>
      <w:spacing w:line="249" w:lineRule="auto"/>
      <w:ind w:left="948" w:hanging="148"/>
      <w:jc w:val="both"/>
    </w:pPr>
    <w:rPr>
      <w:rFonts w:ascii="HY신명조" w:eastAsia="HY신명조" w:hAnsi="Arial Unicode MS" w:cs="HY신명조"/>
      <w:color w:val="000000"/>
      <w:sz w:val="20"/>
      <w:szCs w:val="20"/>
    </w:rPr>
  </w:style>
  <w:style w:type="paragraph" w:customStyle="1" w:styleId="6">
    <w:name w:val="개요 6"/>
    <w:qFormat/>
    <w:pPr>
      <w:widowControl w:val="0"/>
      <w:wordWrap w:val="0"/>
      <w:autoSpaceDE w:val="0"/>
      <w:autoSpaceDN w:val="0"/>
      <w:snapToGrid w:val="0"/>
      <w:spacing w:line="249" w:lineRule="auto"/>
      <w:ind w:left="1148" w:hanging="148"/>
      <w:jc w:val="both"/>
    </w:pPr>
    <w:rPr>
      <w:rFonts w:ascii="HY신명조" w:eastAsia="HY신명조" w:hAnsi="Arial Unicode MS" w:cs="HY신명조"/>
      <w:color w:val="000000"/>
      <w:sz w:val="20"/>
      <w:szCs w:val="20"/>
    </w:rPr>
  </w:style>
  <w:style w:type="paragraph" w:customStyle="1" w:styleId="7">
    <w:name w:val="개요 7"/>
    <w:qFormat/>
    <w:pPr>
      <w:widowControl w:val="0"/>
      <w:wordWrap w:val="0"/>
      <w:autoSpaceDE w:val="0"/>
      <w:autoSpaceDN w:val="0"/>
      <w:snapToGrid w:val="0"/>
      <w:spacing w:line="249" w:lineRule="auto"/>
      <w:ind w:left="1348" w:hanging="148"/>
      <w:jc w:val="both"/>
    </w:pPr>
    <w:rPr>
      <w:rFonts w:ascii="HY신명조" w:eastAsia="HY신명조" w:hAnsi="Arial Unicode MS" w:cs="HY신명조"/>
      <w:color w:val="000000"/>
      <w:sz w:val="20"/>
      <w:szCs w:val="20"/>
    </w:rPr>
  </w:style>
  <w:style w:type="paragraph" w:customStyle="1" w:styleId="a1">
    <w:name w:val="쪽 번호"/>
    <w:qFormat/>
    <w:pPr>
      <w:widowControl w:val="0"/>
      <w:wordWrap w:val="0"/>
      <w:autoSpaceDE w:val="0"/>
      <w:autoSpaceDN w:val="0"/>
      <w:snapToGrid w:val="0"/>
      <w:spacing w:line="249" w:lineRule="auto"/>
      <w:jc w:val="both"/>
    </w:pPr>
    <w:rPr>
      <w:rFonts w:ascii="HY견고딕" w:eastAsia="HY견고딕" w:hAnsi="Arial Unicode MS" w:cs="HY견고딕"/>
      <w:color w:val="000000"/>
      <w:sz w:val="20"/>
      <w:szCs w:val="20"/>
    </w:rPr>
  </w:style>
  <w:style w:type="paragraph" w:customStyle="1" w:styleId="a2">
    <w:name w:val="머리말"/>
    <w:qFormat/>
    <w:pPr>
      <w:widowControl w:val="0"/>
      <w:tabs>
        <w:tab w:val="left" w:pos="800"/>
        <w:tab w:val="left" w:pos="1610"/>
        <w:tab w:val="left" w:pos="2410"/>
        <w:tab w:val="left" w:pos="3220"/>
        <w:tab w:val="left" w:pos="4030"/>
        <w:tab w:val="left" w:pos="4830"/>
        <w:tab w:val="left" w:pos="5640"/>
        <w:tab w:val="left" w:pos="6450"/>
        <w:tab w:val="left" w:pos="7250"/>
        <w:tab w:val="left" w:pos="8060"/>
        <w:tab w:val="left" w:pos="8870"/>
        <w:tab w:val="left" w:pos="10480"/>
        <w:tab w:val="left" w:pos="11280"/>
        <w:tab w:val="left" w:pos="12090"/>
        <w:tab w:val="left" w:pos="12900"/>
        <w:tab w:val="left" w:pos="13700"/>
        <w:tab w:val="left" w:pos="14510"/>
        <w:tab w:val="left" w:pos="15320"/>
        <w:tab w:val="left" w:pos="16120"/>
        <w:tab w:val="left" w:pos="16930"/>
        <w:tab w:val="left" w:pos="17740"/>
        <w:tab w:val="left" w:pos="18540"/>
        <w:tab w:val="left" w:pos="19350"/>
        <w:tab w:val="left" w:pos="20160"/>
        <w:tab w:val="left" w:pos="20960"/>
        <w:tab w:val="left" w:pos="21770"/>
        <w:tab w:val="left" w:pos="22570"/>
        <w:tab w:val="left" w:pos="23380"/>
        <w:tab w:val="left" w:pos="24190"/>
        <w:tab w:val="left" w:pos="24990"/>
        <w:tab w:val="left" w:pos="25800"/>
      </w:tabs>
      <w:autoSpaceDE w:val="0"/>
      <w:autoSpaceDN w:val="0"/>
      <w:snapToGrid w:val="0"/>
      <w:ind w:right="200"/>
      <w:jc w:val="right"/>
    </w:pPr>
    <w:rPr>
      <w:rFonts w:ascii="HY중고딕" w:eastAsia="HY중고딕" w:hAnsi="Arial Unicode MS" w:cs="HY중고딕"/>
      <w:color w:val="000000"/>
      <w:sz w:val="18"/>
      <w:szCs w:val="18"/>
    </w:rPr>
  </w:style>
  <w:style w:type="paragraph" w:customStyle="1" w:styleId="a3">
    <w:name w:val="각주"/>
    <w:qFormat/>
    <w:pPr>
      <w:widowControl w:val="0"/>
      <w:wordWrap w:val="0"/>
      <w:autoSpaceDE w:val="0"/>
      <w:autoSpaceDN w:val="0"/>
      <w:snapToGrid w:val="0"/>
      <w:ind w:left="264" w:hanging="264"/>
      <w:jc w:val="both"/>
    </w:pPr>
    <w:rPr>
      <w:rFonts w:ascii="HY신명조" w:eastAsia="HY신명조" w:hAnsi="Arial Unicode MS" w:cs="HY신명조"/>
      <w:color w:val="000000"/>
      <w:sz w:val="18"/>
      <w:szCs w:val="18"/>
    </w:rPr>
  </w:style>
  <w:style w:type="paragraph" w:customStyle="1" w:styleId="a4">
    <w:name w:val="그림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5">
    <w:name w:val="표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6">
    <w:name w:val="수식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7">
    <w:name w:val="찾아보기"/>
    <w:qFormat/>
    <w:pPr>
      <w:widowControl w:val="0"/>
      <w:tabs>
        <w:tab w:val="left" w:pos="320"/>
        <w:tab w:val="left" w:leader="middleDot" w:pos="3720"/>
      </w:tabs>
      <w:wordWrap w:val="0"/>
      <w:autoSpaceDE w:val="0"/>
      <w:autoSpaceDN w:val="0"/>
      <w:snapToGrid w:val="0"/>
      <w:spacing w:line="249" w:lineRule="auto"/>
      <w:jc w:val="both"/>
    </w:pPr>
    <w:rPr>
      <w:rFonts w:ascii="HY신명조" w:eastAsia="HY신명조" w:hAnsi="Arial Unicode MS" w:cs="HY신명조"/>
      <w:color w:val="000000"/>
      <w:sz w:val="18"/>
      <w:szCs w:val="18"/>
    </w:rPr>
  </w:style>
  <w:style w:type="paragraph" w:styleId="BalloonText">
    <w:name w:val="Balloon Text"/>
    <w:basedOn w:val="Normal"/>
    <w:link w:val="BalloonTextChar"/>
    <w:uiPriority w:val="99"/>
    <w:semiHidden/>
    <w:unhideWhenUsed/>
    <w:locked/>
    <w:rsid w:val="006F35B7"/>
    <w:rPr>
      <w:rFonts w:ascii="Tahoma" w:hAnsi="Tahoma" w:cs="Tahoma"/>
      <w:sz w:val="16"/>
      <w:szCs w:val="16"/>
    </w:rPr>
  </w:style>
  <w:style w:type="character" w:customStyle="1" w:styleId="BalloonTextChar">
    <w:name w:val="Balloon Text Char"/>
    <w:basedOn w:val="DefaultParagraphFont"/>
    <w:link w:val="BalloonText"/>
    <w:uiPriority w:val="99"/>
    <w:semiHidden/>
    <w:rsid w:val="006F35B7"/>
    <w:rPr>
      <w:rFonts w:ascii="Tahoma" w:hAnsi="Tahoma" w:cs="Tahoma"/>
      <w:sz w:val="16"/>
      <w:szCs w:val="16"/>
    </w:rPr>
  </w:style>
  <w:style w:type="character" w:styleId="Strong">
    <w:name w:val="Strong"/>
    <w:basedOn w:val="DefaultParagraphFont"/>
    <w:uiPriority w:val="22"/>
    <w:qFormat/>
    <w:locked/>
    <w:rsid w:val="002C6A75"/>
    <w:rPr>
      <w:b/>
      <w:bCs/>
    </w:rPr>
  </w:style>
  <w:style w:type="character" w:customStyle="1" w:styleId="Heading1Char">
    <w:name w:val="Heading 1 Char"/>
    <w:basedOn w:val="DefaultParagraphFont"/>
    <w:link w:val="Heading1"/>
    <w:uiPriority w:val="9"/>
    <w:rsid w:val="002C6A75"/>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668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1</TotalTime>
  <Pages>225</Pages>
  <Words>35329</Words>
  <Characters>201380</Characters>
  <Application>Microsoft Office Word</Application>
  <DocSecurity>0</DocSecurity>
  <Lines>1678</Lines>
  <Paragraphs>472</Paragraphs>
  <ScaleCrop>false</ScaleCrop>
  <HeadingPairs>
    <vt:vector size="2" baseType="variant">
      <vt:variant>
        <vt:lpstr>Title</vt:lpstr>
      </vt:variant>
      <vt:variant>
        <vt:i4>1</vt:i4>
      </vt:variant>
    </vt:vector>
  </HeadingPairs>
  <TitlesOfParts>
    <vt:vector size="1" baseType="lpstr">
      <vt:lpstr>TEPS 기초문법 다지기</vt:lpstr>
    </vt:vector>
  </TitlesOfParts>
  <Company/>
  <LinksUpToDate>false</LinksUpToDate>
  <CharactersWithSpaces>2362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PS 기초문법 다지기</dc:title>
  <dc:creator>Albert Park</dc:creator>
  <cp:lastModifiedBy>Albert Park</cp:lastModifiedBy>
  <cp:revision>10</cp:revision>
  <cp:lastPrinted>2018-11-14T00:20:00Z</cp:lastPrinted>
  <dcterms:created xsi:type="dcterms:W3CDTF">2018-11-15T19:25:00Z</dcterms:created>
  <dcterms:modified xsi:type="dcterms:W3CDTF">2018-11-17T00:48:00Z</dcterms:modified>
</cp:coreProperties>
</file>